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E1B27" w:rsidR="00851298" w:rsidP="00851298" w:rsidRDefault="00851298" w14:paraId="04569537" w14:textId="14593E4F">
      <w:pPr>
        <w:pStyle w:val="Heading1"/>
        <w:rPr>
          <w:rFonts w:ascii="Franklin Gothic Book" w:hAnsi="Franklin Gothic Book"/>
        </w:rPr>
      </w:pPr>
      <w:bookmarkStart w:name="_Hlk115355660" w:id="0"/>
      <w:bookmarkEnd w:id="0"/>
      <w:r w:rsidRPr="009E1B27">
        <w:rPr>
          <w:rFonts w:ascii="Franklin Gothic Book" w:hAnsi="Franklin Gothic Book"/>
        </w:rPr>
        <w:t>Meeting Minutes</w:t>
      </w:r>
    </w:p>
    <w:p w:rsidR="000532AF" w:rsidP="00EF2854" w:rsidRDefault="00EF2854" w14:paraId="53E4BD08" w14:textId="77777777">
      <w:r w:rsidRPr="001D0EA0">
        <w:t>Board of Directors Meeting</w:t>
      </w:r>
    </w:p>
    <w:p w:rsidR="00CA10A3" w:rsidP="00EF2854" w:rsidRDefault="000532AF" w14:paraId="75213951" w14:textId="2F6331CB">
      <w:r>
        <w:t>202</w:t>
      </w:r>
      <w:r w:rsidR="00E75F1F">
        <w:t>4.0</w:t>
      </w:r>
      <w:r w:rsidR="00937C00">
        <w:t>3.20</w:t>
      </w:r>
    </w:p>
    <w:p w:rsidRPr="001D0EA0" w:rsidR="006A6156" w:rsidP="00EF2854" w:rsidRDefault="00812C08" w14:paraId="08DF68F0" w14:textId="4A43361C">
      <w:r>
        <w:rPr>
          <w:color w:val="000000"/>
          <w:sz w:val="27"/>
          <w:szCs w:val="27"/>
        </w:rPr>
        <w:t>Virtual</w:t>
      </w:r>
    </w:p>
    <w:p w:rsidR="00EF2854" w:rsidP="00EF2854" w:rsidRDefault="009351DB" w14:paraId="1C859E34" w14:textId="0CAF9636">
      <w:pPr>
        <w:rPr>
          <w:color w:val="000000"/>
          <w:sz w:val="27"/>
          <w:szCs w:val="27"/>
        </w:rPr>
      </w:pPr>
      <w:r>
        <w:rPr>
          <w:color w:val="000000"/>
          <w:sz w:val="27"/>
          <w:szCs w:val="27"/>
        </w:rPr>
        <w:t>5</w:t>
      </w:r>
      <w:r w:rsidR="00E75F1F">
        <w:rPr>
          <w:color w:val="000000"/>
          <w:sz w:val="27"/>
          <w:szCs w:val="27"/>
        </w:rPr>
        <w:t>:</w:t>
      </w:r>
      <w:r w:rsidR="00937C00">
        <w:rPr>
          <w:color w:val="000000"/>
          <w:sz w:val="27"/>
          <w:szCs w:val="27"/>
        </w:rPr>
        <w:t>04</w:t>
      </w:r>
      <w:r w:rsidR="00A35E32">
        <w:rPr>
          <w:color w:val="000000"/>
          <w:sz w:val="27"/>
          <w:szCs w:val="27"/>
        </w:rPr>
        <w:t>P</w:t>
      </w:r>
      <w:r w:rsidRPr="00964827" w:rsidR="00916139">
        <w:rPr>
          <w:color w:val="000000"/>
          <w:sz w:val="27"/>
          <w:szCs w:val="27"/>
        </w:rPr>
        <w:t xml:space="preserve">M </w:t>
      </w:r>
    </w:p>
    <w:p w:rsidR="006A6156" w:rsidP="00EF2854" w:rsidRDefault="006A6156" w14:paraId="6794DB2A" w14:textId="77777777"/>
    <w:tbl>
      <w:tblPr>
        <w:tblStyle w:val="PlainTable11"/>
        <w:tblW w:w="0" w:type="auto"/>
        <w:tblLook w:val="04A0" w:firstRow="1" w:lastRow="0" w:firstColumn="1" w:lastColumn="0" w:noHBand="0" w:noVBand="1"/>
      </w:tblPr>
      <w:tblGrid>
        <w:gridCol w:w="2122"/>
        <w:gridCol w:w="7228"/>
      </w:tblGrid>
      <w:tr w:rsidR="00851298" w:rsidTr="76C3C35E" w14:paraId="2545099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3367EAB9" w14:textId="42E074B1">
            <w:r>
              <w:t>Meeting called by:</w:t>
            </w:r>
          </w:p>
        </w:tc>
        <w:tc>
          <w:tcPr>
            <w:tcW w:w="7228" w:type="dxa"/>
          </w:tcPr>
          <w:p w:rsidRPr="00EF2854" w:rsidR="00851298" w:rsidP="00851298" w:rsidRDefault="00EF2854" w14:paraId="34A47C65" w14:textId="5E6469C5">
            <w:pPr>
              <w:cnfStyle w:val="100000000000" w:firstRow="1" w:lastRow="0" w:firstColumn="0" w:lastColumn="0" w:oddVBand="0" w:evenVBand="0" w:oddHBand="0" w:evenHBand="0" w:firstRowFirstColumn="0" w:firstRowLastColumn="0" w:lastRowFirstColumn="0" w:lastRowLastColumn="0"/>
              <w:rPr>
                <w:b w:val="0"/>
              </w:rPr>
            </w:pPr>
            <w:r>
              <w:t>BOD</w:t>
            </w:r>
          </w:p>
        </w:tc>
      </w:tr>
      <w:tr w:rsidR="00851298" w:rsidTr="76C3C35E" w14:paraId="157509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648D5944" w14:textId="4FA8B694">
            <w:r>
              <w:t>Type of Meeting</w:t>
            </w:r>
          </w:p>
        </w:tc>
        <w:tc>
          <w:tcPr>
            <w:tcW w:w="7228" w:type="dxa"/>
          </w:tcPr>
          <w:p w:rsidR="00851298" w:rsidP="00851298" w:rsidRDefault="0042563B" w14:paraId="1DA67220" w14:textId="285C068F">
            <w:pPr>
              <w:cnfStyle w:val="000000100000" w:firstRow="0" w:lastRow="0" w:firstColumn="0" w:lastColumn="0" w:oddVBand="0" w:evenVBand="0" w:oddHBand="1" w:evenHBand="0" w:firstRowFirstColumn="0" w:firstRowLastColumn="0" w:lastRowFirstColumn="0" w:lastRowLastColumn="0"/>
            </w:pPr>
            <w:r>
              <w:t>Board Meeting</w:t>
            </w:r>
          </w:p>
        </w:tc>
      </w:tr>
      <w:tr w:rsidR="00851298" w:rsidTr="76C3C35E" w14:paraId="7049DFB0" w14:textId="77777777">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45EAC4E5" w14:textId="6785A09C">
            <w:r>
              <w:t>Call to order</w:t>
            </w:r>
          </w:p>
        </w:tc>
        <w:tc>
          <w:tcPr>
            <w:tcW w:w="7228" w:type="dxa"/>
          </w:tcPr>
          <w:p w:rsidR="00851298" w:rsidP="00851298" w:rsidRDefault="009351DB" w14:paraId="5A90639A" w14:textId="3CD3BEEE">
            <w:pPr>
              <w:cnfStyle w:val="000000000000" w:firstRow="0" w:lastRow="0" w:firstColumn="0" w:lastColumn="0" w:oddVBand="0" w:evenVBand="0" w:oddHBand="0" w:evenHBand="0" w:firstRowFirstColumn="0" w:firstRowLastColumn="0" w:lastRowFirstColumn="0" w:lastRowLastColumn="0"/>
            </w:pPr>
            <w:r>
              <w:t>5:</w:t>
            </w:r>
            <w:r w:rsidR="00937C00">
              <w:t>04</w:t>
            </w:r>
            <w:r w:rsidR="00916139">
              <w:t>PM</w:t>
            </w:r>
          </w:p>
        </w:tc>
      </w:tr>
      <w:tr w:rsidR="00851298" w:rsidTr="76C3C35E" w14:paraId="5FC72D7A" w14:textId="77777777">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5D174D7C" w14:textId="2BFD3436">
            <w:r>
              <w:t>Attendees</w:t>
            </w:r>
          </w:p>
        </w:tc>
        <w:tc>
          <w:tcPr>
            <w:tcW w:w="7228" w:type="dxa"/>
          </w:tcPr>
          <w:p w:rsidR="00253B84" w:rsidP="000532AF" w:rsidRDefault="006C2EC9" w14:paraId="304B5BAF" w14:textId="56B4CF2A">
            <w:pPr>
              <w:cnfStyle w:val="000000100000" w:firstRow="0" w:lastRow="0" w:firstColumn="0" w:lastColumn="0" w:oddVBand="0" w:evenVBand="0" w:oddHBand="1" w:evenHBand="0" w:firstRowFirstColumn="0" w:firstRowLastColumn="0" w:lastRowFirstColumn="0" w:lastRowLastColumn="0"/>
            </w:pPr>
            <w:r>
              <w:t xml:space="preserve">Nelson Chukwuma, </w:t>
            </w:r>
            <w:r w:rsidR="00BC0CBF">
              <w:t>Janie Renwick,</w:t>
            </w:r>
            <w:r w:rsidR="00A75410">
              <w:t xml:space="preserve"> Monil Jethva,</w:t>
            </w:r>
            <w:r w:rsidR="0033680B">
              <w:t xml:space="preserve"> </w:t>
            </w:r>
            <w:r w:rsidR="009E5FC1">
              <w:t xml:space="preserve">Amelia Baty, </w:t>
            </w:r>
            <w:r w:rsidR="00102F80">
              <w:t>Alex Oestreicher</w:t>
            </w:r>
            <w:r>
              <w:t>,</w:t>
            </w:r>
            <w:r w:rsidR="00102F80">
              <w:t xml:space="preserve"> Prince Mendpara, </w:t>
            </w:r>
            <w:r w:rsidR="007E699F">
              <w:t>Aiswarya Raj</w:t>
            </w:r>
            <w:r w:rsidR="003B5A1F">
              <w:t>,</w:t>
            </w:r>
            <w:r w:rsidR="2601D7FD">
              <w:t xml:space="preserve"> Harnain Singh Banga,</w:t>
            </w:r>
            <w:r w:rsidR="00610866">
              <w:t xml:space="preserve"> Sai Shubham Anmula</w:t>
            </w:r>
            <w:r w:rsidR="00BC0CBF">
              <w:t>, Juby Mathew</w:t>
            </w:r>
            <w:r w:rsidR="00C75F7C">
              <w:t xml:space="preserve">, </w:t>
            </w:r>
            <w:r w:rsidR="00937C00">
              <w:t>Jay Patel, Alison Curcio</w:t>
            </w:r>
            <w:r w:rsidR="00C75F7C">
              <w:t xml:space="preserve"> </w:t>
            </w:r>
          </w:p>
          <w:p w:rsidR="000030AE" w:rsidP="000532AF" w:rsidRDefault="000030AE" w14:paraId="3FB7BFDB" w14:textId="77777777">
            <w:pPr>
              <w:cnfStyle w:val="000000100000" w:firstRow="0" w:lastRow="0" w:firstColumn="0" w:lastColumn="0" w:oddVBand="0" w:evenVBand="0" w:oddHBand="1" w:evenHBand="0" w:firstRowFirstColumn="0" w:firstRowLastColumn="0" w:lastRowFirstColumn="0" w:lastRowLastColumn="0"/>
            </w:pPr>
          </w:p>
          <w:p w:rsidR="00B13E90" w:rsidP="000030AE" w:rsidRDefault="00B13E90" w14:paraId="62047346" w14:textId="0290D47A">
            <w:pPr>
              <w:cnfStyle w:val="000000100000" w:firstRow="0" w:lastRow="0" w:firstColumn="0" w:lastColumn="0" w:oddVBand="0" w:evenVBand="0" w:oddHBand="1" w:evenHBand="0" w:firstRowFirstColumn="0" w:firstRowLastColumn="0" w:lastRowFirstColumn="0" w:lastRowLastColumn="0"/>
            </w:pPr>
          </w:p>
        </w:tc>
      </w:tr>
      <w:tr w:rsidR="00964827" w:rsidTr="76C3C35E" w14:paraId="51CF1362" w14:textId="77777777">
        <w:trPr>
          <w:trHeight w:val="330"/>
        </w:trPr>
        <w:tc>
          <w:tcPr>
            <w:cnfStyle w:val="001000000000" w:firstRow="0" w:lastRow="0" w:firstColumn="1" w:lastColumn="0" w:oddVBand="0" w:evenVBand="0" w:oddHBand="0" w:evenHBand="0" w:firstRowFirstColumn="0" w:firstRowLastColumn="0" w:lastRowFirstColumn="0" w:lastRowLastColumn="0"/>
            <w:tcW w:w="2122" w:type="dxa"/>
          </w:tcPr>
          <w:p w:rsidR="00964827" w:rsidP="00851298" w:rsidRDefault="00964827" w14:paraId="17550134" w14:textId="4CC2FF25">
            <w:r>
              <w:t>Proxy</w:t>
            </w:r>
          </w:p>
        </w:tc>
        <w:tc>
          <w:tcPr>
            <w:tcW w:w="7228" w:type="dxa"/>
          </w:tcPr>
          <w:p w:rsidR="00964827" w:rsidP="00851298" w:rsidRDefault="00964827" w14:paraId="331BEFE6" w14:textId="3F3314EE">
            <w:pPr>
              <w:cnfStyle w:val="000000000000" w:firstRow="0" w:lastRow="0" w:firstColumn="0" w:lastColumn="0" w:oddVBand="0" w:evenVBand="0" w:oddHBand="0" w:evenHBand="0" w:firstRowFirstColumn="0" w:firstRowLastColumn="0" w:lastRowFirstColumn="0" w:lastRowLastColumn="0"/>
            </w:pPr>
          </w:p>
        </w:tc>
      </w:tr>
      <w:tr w:rsidR="00851298" w:rsidTr="76C3C35E" w14:paraId="111954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7728947B" w14:textId="0237CFFF">
            <w:r>
              <w:t>Regrets</w:t>
            </w:r>
          </w:p>
        </w:tc>
        <w:tc>
          <w:tcPr>
            <w:tcW w:w="7228" w:type="dxa"/>
          </w:tcPr>
          <w:p w:rsidR="00851298" w:rsidP="00851298" w:rsidRDefault="00937C00" w14:paraId="6AD539DA" w14:textId="7647AAAC">
            <w:pPr>
              <w:cnfStyle w:val="000000100000" w:firstRow="0" w:lastRow="0" w:firstColumn="0" w:lastColumn="0" w:oddVBand="0" w:evenVBand="0" w:oddHBand="1" w:evenHBand="0" w:firstRowFirstColumn="0" w:firstRowLastColumn="0" w:lastRowFirstColumn="0" w:lastRowLastColumn="0"/>
            </w:pPr>
            <w:r>
              <w:t>Sheena Witzel</w:t>
            </w:r>
          </w:p>
        </w:tc>
      </w:tr>
      <w:tr w:rsidR="00851298" w:rsidTr="76C3C35E" w14:paraId="0C70D63C" w14:textId="77777777">
        <w:tc>
          <w:tcPr>
            <w:cnfStyle w:val="001000000000" w:firstRow="0" w:lastRow="0" w:firstColumn="1" w:lastColumn="0" w:oddVBand="0" w:evenVBand="0" w:oddHBand="0" w:evenHBand="0" w:firstRowFirstColumn="0" w:firstRowLastColumn="0" w:lastRowFirstColumn="0" w:lastRowLastColumn="0"/>
            <w:tcW w:w="2122" w:type="dxa"/>
          </w:tcPr>
          <w:p w:rsidR="00851298" w:rsidP="00851298" w:rsidRDefault="00851298" w14:paraId="13BC9004" w14:textId="451AAEEA">
            <w:r w:rsidRPr="00851298">
              <w:t>Adjournment</w:t>
            </w:r>
          </w:p>
        </w:tc>
        <w:tc>
          <w:tcPr>
            <w:tcW w:w="7228" w:type="dxa"/>
          </w:tcPr>
          <w:p w:rsidR="00851298" w:rsidP="00851298" w:rsidRDefault="003F2938" w14:paraId="43ED94C3" w14:textId="1EC46E7D">
            <w:pPr>
              <w:cnfStyle w:val="000000000000" w:firstRow="0" w:lastRow="0" w:firstColumn="0" w:lastColumn="0" w:oddVBand="0" w:evenVBand="0" w:oddHBand="0" w:evenHBand="0" w:firstRowFirstColumn="0" w:firstRowLastColumn="0" w:lastRowFirstColumn="0" w:lastRowLastColumn="0"/>
            </w:pPr>
            <w:r>
              <w:t>7:01</w:t>
            </w:r>
            <w:r w:rsidR="00ED17A8">
              <w:t>PM</w:t>
            </w:r>
          </w:p>
        </w:tc>
      </w:tr>
    </w:tbl>
    <w:p w:rsidRPr="00851298" w:rsidR="00851298" w:rsidP="00851298" w:rsidRDefault="00851298" w14:paraId="68F6580D" w14:textId="78A7F312">
      <w:pPr>
        <w:pStyle w:val="Heading1"/>
      </w:pPr>
      <w:r w:rsidRPr="00851298">
        <w:t>Agenda Topics</w:t>
      </w:r>
    </w:p>
    <w:p w:rsidR="00851298" w:rsidP="00851298" w:rsidRDefault="00851298" w14:paraId="4990F6BC" w14:textId="77777777"/>
    <w:p w:rsidRPr="009E1B27" w:rsidR="00851298" w:rsidP="00532C33" w:rsidRDefault="00532C33" w14:paraId="4D9CE8E7" w14:textId="55BCD15D">
      <w:pPr>
        <w:pStyle w:val="Heading2"/>
        <w:rPr>
          <w:rFonts w:ascii="Franklin Gothic Book" w:hAnsi="Franklin Gothic Book"/>
          <w:sz w:val="28"/>
          <w:szCs w:val="28"/>
        </w:rPr>
      </w:pPr>
      <w:r w:rsidRPr="009E1B27">
        <w:rPr>
          <w:rFonts w:ascii="Franklin Gothic Book" w:hAnsi="Franklin Gothic Book"/>
          <w:sz w:val="28"/>
          <w:szCs w:val="28"/>
        </w:rPr>
        <w:t>Call to Order</w:t>
      </w:r>
      <w:r w:rsidRPr="009E1B27" w:rsidR="00851298">
        <w:rPr>
          <w:rFonts w:ascii="Franklin Gothic Book" w:hAnsi="Franklin Gothic Book"/>
          <w:sz w:val="28"/>
          <w:szCs w:val="28"/>
        </w:rPr>
        <w:tab/>
      </w:r>
      <w:r w:rsidRPr="009E1B27" w:rsidR="00F96016">
        <w:rPr>
          <w:rFonts w:ascii="Franklin Gothic Book" w:hAnsi="Franklin Gothic Book"/>
          <w:sz w:val="28"/>
          <w:szCs w:val="28"/>
        </w:rPr>
        <w:t>Procedural</w:t>
      </w:r>
    </w:p>
    <w:p w:rsidR="009E1B27" w:rsidP="00532C33" w:rsidRDefault="009E1B27" w14:paraId="13A77A79" w14:textId="77777777"/>
    <w:p w:rsidR="00525C1E" w:rsidP="00532C33" w:rsidRDefault="00FE102C" w14:paraId="089F4139" w14:textId="528D594B">
      <w:r>
        <w:t xml:space="preserve">Meeting called to order </w:t>
      </w:r>
      <w:r w:rsidRPr="00851298" w:rsidR="00851298">
        <w:t xml:space="preserve">at </w:t>
      </w:r>
      <w:r w:rsidR="00435F02">
        <w:t>5:</w:t>
      </w:r>
      <w:r w:rsidR="00504D79">
        <w:t>04</w:t>
      </w:r>
      <w:r w:rsidR="00916139">
        <w:t>PM</w:t>
      </w:r>
    </w:p>
    <w:p w:rsidR="00532C33" w:rsidP="00532C33" w:rsidRDefault="00532C33" w14:paraId="57E4E091" w14:textId="22541549"/>
    <w:p w:rsidRPr="009E1B27" w:rsidR="00851298" w:rsidP="00532C33" w:rsidRDefault="00EF2854" w14:paraId="561184C1" w14:textId="32BAB2DE">
      <w:pPr>
        <w:pStyle w:val="Heading2"/>
        <w:rPr>
          <w:rFonts w:ascii="Franklin Gothic Book" w:hAnsi="Franklin Gothic Book"/>
          <w:sz w:val="28"/>
          <w:szCs w:val="28"/>
        </w:rPr>
      </w:pPr>
      <w:r w:rsidRPr="009E1B27">
        <w:rPr>
          <w:rFonts w:ascii="Franklin Gothic Book" w:hAnsi="Franklin Gothic Book"/>
          <w:sz w:val="28"/>
          <w:szCs w:val="28"/>
        </w:rPr>
        <w:t>Land Acknowledgement</w:t>
      </w:r>
      <w:r w:rsidRPr="009E1B27" w:rsidR="00851298">
        <w:rPr>
          <w:rFonts w:ascii="Franklin Gothic Book" w:hAnsi="Franklin Gothic Book"/>
          <w:sz w:val="28"/>
          <w:szCs w:val="28"/>
        </w:rPr>
        <w:tab/>
      </w:r>
      <w:r w:rsidRPr="009E1B27" w:rsidR="00F96016">
        <w:rPr>
          <w:rFonts w:ascii="Franklin Gothic Book" w:hAnsi="Franklin Gothic Book"/>
          <w:sz w:val="28"/>
          <w:szCs w:val="28"/>
        </w:rPr>
        <w:t>procedural</w:t>
      </w:r>
    </w:p>
    <w:p w:rsidR="00851298" w:rsidP="00851298" w:rsidRDefault="00C93D33" w14:paraId="791EBE38" w14:textId="5A86939F">
      <w:r>
        <w:t>Presenter:</w:t>
      </w:r>
      <w:r>
        <w:tab/>
      </w:r>
      <w:r w:rsidR="00504D79">
        <w:t>Juby Mathew</w:t>
      </w:r>
      <w:r w:rsidR="00281F23">
        <w:t xml:space="preserve">, </w:t>
      </w:r>
      <w:r w:rsidR="00610866">
        <w:t>Director</w:t>
      </w:r>
    </w:p>
    <w:p w:rsidRPr="00851298" w:rsidR="0021395B" w:rsidP="00851298" w:rsidRDefault="0021395B" w14:paraId="16F1A88E" w14:textId="77777777"/>
    <w:p w:rsidRPr="009C0BAF" w:rsidR="009C0BAF" w:rsidP="009C0BAF" w:rsidRDefault="009C0BAF" w14:paraId="7B257BDC" w14:textId="77777777">
      <w:pPr>
        <w:rPr>
          <w:rFonts w:ascii="Calibri" w:hAnsi="Calibri"/>
        </w:rPr>
      </w:pPr>
      <w:r w:rsidRPr="009C0BAF">
        <w:t>We wish to acknowledge the lands where we live, learn, work &amp; organize hold the ancestral connections and stories of Indigenous peoples.  As we all know, colonization has orchestrated the displacement of Indigenous peoples from their ancestral lands which has hindered their ability to be in good relations with the land.  Indigenous peoples are actively maintaining and strengthening their relationships with the land, which are grounded in respect, reciprocity, and resiliency.  </w:t>
      </w:r>
      <w:r w:rsidRPr="009C0BAF">
        <w:br/>
      </w:r>
      <w:r w:rsidRPr="009C0BAF">
        <w:br/>
      </w:r>
      <w:r w:rsidRPr="009C0BAF">
        <w:t xml:space="preserve">The land our Brantford, Kitchener, Waterloo, and Cambridge campuses are located on represents the unceded territory of the Neutral, Haudenosaunee (Ho-deh-no-show-nee) and Anishinaabe (Ah-nish-nah-bay) peoples. This land was promised to the Haudenosaunee (Ho-deh-no-show-nee) people of Six Nations, which includes six miles on each side of the Grand River, known as the Haldimand Tract. We also wish to acknowledge and recognize that the lands our Stratford, Ingersoll, Guelph &amp; our future campus in Milton are located on represent the ancestral and </w:t>
      </w:r>
      <w:r w:rsidRPr="009C0BAF">
        <w:t>treaty lands of the Anishinaabe (Ah-nish-nah-bay) peoples. </w:t>
      </w:r>
      <w:r w:rsidRPr="009C0BAF">
        <w:br/>
      </w:r>
      <w:r w:rsidRPr="009C0BAF">
        <w:br/>
      </w:r>
      <w:r w:rsidRPr="009C0BAF">
        <w:t>Our acknowledgement of the land is our declaration of our collective responsibility to this place and its peoples’ histories, rights, and presence. We extend our respect, friendship &amp; solidarity to all Indigenous peoples for their past, present &amp; future contributions to this land and our community, and in their past, present and future struggles. </w:t>
      </w:r>
    </w:p>
    <w:p w:rsidRPr="009A51AC" w:rsidR="009A51AC" w:rsidP="009A51AC" w:rsidRDefault="009A51AC" w14:paraId="7C4BD9AE" w14:textId="77777777">
      <w:pPr>
        <w:shd w:val="clear" w:color="auto" w:fill="FFFFFF"/>
        <w:rPr>
          <w:rFonts w:eastAsia="Times New Roman" w:cs="Segoe UI"/>
          <w:color w:val="242424"/>
          <w:lang w:val="en-CA" w:eastAsia="en-CA"/>
        </w:rPr>
      </w:pPr>
    </w:p>
    <w:p w:rsidRPr="009E1B27" w:rsidR="00FE102C" w:rsidP="00FE102C" w:rsidRDefault="00FE102C" w14:paraId="44765985" w14:textId="651BEDA6">
      <w:pPr>
        <w:pStyle w:val="Heading2"/>
        <w:rPr>
          <w:rFonts w:ascii="Franklin Gothic Book" w:hAnsi="Franklin Gothic Book"/>
          <w:sz w:val="28"/>
          <w:szCs w:val="28"/>
        </w:rPr>
      </w:pPr>
      <w:r w:rsidRPr="009E1B27">
        <w:rPr>
          <w:rFonts w:ascii="Franklin Gothic Book" w:hAnsi="Franklin Gothic Book"/>
          <w:sz w:val="28"/>
          <w:szCs w:val="28"/>
        </w:rPr>
        <w:t>Time to adjourn</w:t>
      </w:r>
      <w:r w:rsidRPr="009E1B27">
        <w:rPr>
          <w:rFonts w:ascii="Franklin Gothic Book" w:hAnsi="Franklin Gothic Book"/>
          <w:sz w:val="28"/>
          <w:szCs w:val="28"/>
        </w:rPr>
        <w:tab/>
      </w:r>
      <w:r w:rsidRPr="009E1B27">
        <w:rPr>
          <w:rFonts w:ascii="Franklin Gothic Book" w:hAnsi="Franklin Gothic Book"/>
          <w:sz w:val="28"/>
          <w:szCs w:val="28"/>
        </w:rPr>
        <w:t>Procedural</w:t>
      </w:r>
    </w:p>
    <w:p w:rsidR="00FE102C" w:rsidP="00FE102C" w:rsidRDefault="007775B2" w14:paraId="0B551B10" w14:textId="1C8D0019">
      <w:r>
        <w:t>Presenter:</w:t>
      </w:r>
      <w:r w:rsidR="00C93D33">
        <w:tab/>
      </w:r>
      <w:r w:rsidR="00504D79">
        <w:t>Monil Jethva</w:t>
      </w:r>
      <w:r w:rsidR="0051340F">
        <w:t xml:space="preserve">, </w:t>
      </w:r>
      <w:r w:rsidR="00504D79">
        <w:t xml:space="preserve">Acting </w:t>
      </w:r>
      <w:r w:rsidR="0051340F">
        <w:t>Chair</w:t>
      </w:r>
      <w:r w:rsidR="00566979">
        <w:t xml:space="preserve"> </w:t>
      </w:r>
    </w:p>
    <w:p w:rsidRPr="00851298" w:rsidR="007775B2" w:rsidP="00FE102C" w:rsidRDefault="007775B2" w14:paraId="3E13D6AB" w14:textId="77777777"/>
    <w:p w:rsidR="00FE102C" w:rsidP="00FE102C" w:rsidRDefault="00FE102C" w14:paraId="5AFBDCD3" w14:textId="4B4D8458">
      <w:r w:rsidRPr="00851298">
        <w:t>Time to adjourn will be</w:t>
      </w:r>
      <w:r w:rsidR="00AD6D8B">
        <w:t xml:space="preserve"> </w:t>
      </w:r>
      <w:r w:rsidR="001B33BB">
        <w:t>7:00</w:t>
      </w:r>
      <w:r>
        <w:t>PM</w:t>
      </w:r>
    </w:p>
    <w:p w:rsidR="00EF2854" w:rsidP="00FE102C" w:rsidRDefault="00EF2854" w14:paraId="7AC34FEA" w14:textId="77777777"/>
    <w:p w:rsidRPr="009E1B27" w:rsidR="00204D1B" w:rsidP="00204D1B" w:rsidRDefault="00204D1B" w14:paraId="6211D621" w14:textId="229328AA">
      <w:pPr>
        <w:pStyle w:val="Heading2"/>
        <w:rPr>
          <w:rFonts w:ascii="Franklin Gothic Book" w:hAnsi="Franklin Gothic Book"/>
          <w:sz w:val="28"/>
          <w:szCs w:val="28"/>
        </w:rPr>
      </w:pPr>
      <w:bookmarkStart w:name="_Hlk52351985" w:id="1"/>
      <w:r w:rsidRPr="009E1B27">
        <w:rPr>
          <w:rFonts w:ascii="Franklin Gothic Book" w:hAnsi="Franklin Gothic Book"/>
          <w:sz w:val="28"/>
          <w:szCs w:val="28"/>
        </w:rPr>
        <w:t xml:space="preserve">approval of Agenda </w:t>
      </w:r>
      <w:r w:rsidRPr="009E1B27">
        <w:rPr>
          <w:rFonts w:ascii="Franklin Gothic Book" w:hAnsi="Franklin Gothic Book"/>
          <w:sz w:val="28"/>
          <w:szCs w:val="28"/>
        </w:rPr>
        <w:tab/>
      </w:r>
      <w:r w:rsidRPr="009E1B27">
        <w:rPr>
          <w:rFonts w:ascii="Franklin Gothic Book" w:hAnsi="Franklin Gothic Book"/>
          <w:sz w:val="28"/>
          <w:szCs w:val="28"/>
        </w:rPr>
        <w:t>Decision</w:t>
      </w:r>
    </w:p>
    <w:p w:rsidR="00204D1B" w:rsidP="00204D1B" w:rsidRDefault="00204D1B" w14:paraId="6150AA32" w14:textId="35069E1A">
      <w:r w:rsidRPr="00851298">
        <w:t>Presenter:</w:t>
      </w:r>
      <w:r>
        <w:t xml:space="preserve"> </w:t>
      </w:r>
      <w:r>
        <w:tab/>
      </w:r>
      <w:r w:rsidR="001B33BB">
        <w:t>Monil Jethva</w:t>
      </w:r>
      <w:r w:rsidR="0051340F">
        <w:t>,</w:t>
      </w:r>
      <w:r w:rsidR="007A1448">
        <w:t xml:space="preserve"> </w:t>
      </w:r>
      <w:r w:rsidR="001B33BB">
        <w:t xml:space="preserve">Acting </w:t>
      </w:r>
      <w:r w:rsidR="007A1448">
        <w:t>Chair</w:t>
      </w:r>
      <w:r w:rsidRPr="00851298">
        <w:br/>
      </w:r>
      <w:r w:rsidRPr="00851298">
        <w:t xml:space="preserve">Attachment: </w:t>
      </w:r>
      <w:r>
        <w:tab/>
      </w:r>
      <w:r w:rsidRPr="00A51122">
        <w:t xml:space="preserve">Board Meeting Agenda </w:t>
      </w:r>
      <w:r>
        <w:t>–</w:t>
      </w:r>
      <w:r w:rsidRPr="00A51122">
        <w:t xml:space="preserve"> </w:t>
      </w:r>
      <w:r>
        <w:t>202</w:t>
      </w:r>
      <w:r w:rsidR="00416A67">
        <w:t>4.0</w:t>
      </w:r>
      <w:r w:rsidR="001B33BB">
        <w:t>3.20</w:t>
      </w:r>
    </w:p>
    <w:p w:rsidR="00416A67" w:rsidP="00204D1B" w:rsidRDefault="00416A67" w14:paraId="0D7F22C4" w14:textId="77777777"/>
    <w:p w:rsidR="00204D1B" w:rsidP="0078710C" w:rsidRDefault="00204D1B" w14:paraId="2E77700E" w14:textId="4D6CA77B">
      <w:pPr>
        <w:ind w:firstLine="360"/>
        <w:rPr>
          <w:rStyle w:val="Strong"/>
        </w:rPr>
      </w:pPr>
      <w:r w:rsidRPr="00851298">
        <w:rPr>
          <w:rStyle w:val="Strong"/>
        </w:rPr>
        <w:t>Motion to approve the agenda</w:t>
      </w:r>
      <w:r w:rsidR="00F41D62">
        <w:rPr>
          <w:rStyle w:val="Strong"/>
        </w:rPr>
        <w:t xml:space="preserve"> </w:t>
      </w:r>
      <w:proofErr w:type="gramStart"/>
      <w:r>
        <w:rPr>
          <w:rStyle w:val="Strong"/>
        </w:rPr>
        <w:t>202</w:t>
      </w:r>
      <w:r w:rsidR="00416A67">
        <w:rPr>
          <w:rStyle w:val="Strong"/>
        </w:rPr>
        <w:t>4.0</w:t>
      </w:r>
      <w:r w:rsidR="001B33BB">
        <w:rPr>
          <w:rStyle w:val="Strong"/>
        </w:rPr>
        <w:t>3.20</w:t>
      </w:r>
      <w:proofErr w:type="gramEnd"/>
    </w:p>
    <w:p w:rsidRPr="00851298" w:rsidR="00204D1B" w:rsidP="00204D1B" w:rsidRDefault="00204D1B" w14:paraId="37128FBF" w14:textId="77777777">
      <w:pPr>
        <w:rPr>
          <w:rStyle w:val="Strong"/>
        </w:rPr>
      </w:pPr>
    </w:p>
    <w:p w:rsidRPr="00851298" w:rsidR="00204D1B" w:rsidP="0078710C" w:rsidRDefault="00204D1B" w14:paraId="5E2150E0" w14:textId="652B28F1">
      <w:pPr>
        <w:ind w:firstLine="360"/>
      </w:pPr>
      <w:r w:rsidRPr="00851298">
        <w:t>Forward:</w:t>
      </w:r>
      <w:r>
        <w:tab/>
      </w:r>
      <w:r w:rsidR="00F060B9">
        <w:t>Juby Mathew</w:t>
      </w:r>
      <w:r w:rsidR="009D6EDC">
        <w:t xml:space="preserve"> </w:t>
      </w:r>
    </w:p>
    <w:p w:rsidR="00204D1B" w:rsidP="0078710C" w:rsidRDefault="00204D1B" w14:paraId="3F288DF2" w14:textId="1476BBB8">
      <w:pPr>
        <w:ind w:firstLine="360"/>
      </w:pPr>
      <w:r w:rsidRPr="00851298">
        <w:t xml:space="preserve">Second: </w:t>
      </w:r>
      <w:r>
        <w:tab/>
      </w:r>
      <w:r w:rsidR="00F060B9">
        <w:t>Jay Patel</w:t>
      </w:r>
    </w:p>
    <w:p w:rsidR="00204D1B" w:rsidP="0078710C" w:rsidRDefault="00204D1B" w14:paraId="11DA5E53" w14:textId="77777777">
      <w:pPr>
        <w:ind w:firstLine="360"/>
      </w:pPr>
      <w:r>
        <w:t xml:space="preserve">Abstain: </w:t>
      </w:r>
      <w:r>
        <w:tab/>
      </w:r>
      <w:r>
        <w:t>None</w:t>
      </w:r>
    </w:p>
    <w:p w:rsidRPr="00851298" w:rsidR="00204D1B" w:rsidP="0078710C" w:rsidRDefault="00204D1B" w14:paraId="01614EBA" w14:textId="77777777">
      <w:pPr>
        <w:ind w:firstLine="360"/>
      </w:pPr>
      <w:r>
        <w:t>Opposed:</w:t>
      </w:r>
      <w:r>
        <w:tab/>
      </w:r>
      <w:r>
        <w:t>None</w:t>
      </w:r>
    </w:p>
    <w:p w:rsidR="00204D1B" w:rsidP="0078710C" w:rsidRDefault="00204D1B" w14:paraId="0D15EE5F" w14:textId="77777777">
      <w:pPr>
        <w:ind w:firstLine="360"/>
      </w:pPr>
      <w:r w:rsidRPr="00851298">
        <w:t>In Favor:</w:t>
      </w:r>
      <w:r>
        <w:t xml:space="preserve"> </w:t>
      </w:r>
      <w:r>
        <w:tab/>
      </w:r>
      <w:r>
        <w:t>All</w:t>
      </w:r>
    </w:p>
    <w:p w:rsidR="00204D1B" w:rsidP="0078710C" w:rsidRDefault="00204D1B" w14:paraId="1D6659DA" w14:textId="77777777">
      <w:pPr>
        <w:ind w:firstLine="360"/>
      </w:pPr>
      <w:r w:rsidRPr="00851298">
        <w:t xml:space="preserve">Motion: </w:t>
      </w:r>
      <w:r>
        <w:tab/>
      </w:r>
      <w:r w:rsidRPr="00851298">
        <w:t>Carried</w:t>
      </w:r>
    </w:p>
    <w:p w:rsidR="0031394E" w:rsidP="00A36B96" w:rsidRDefault="0031394E" w14:paraId="220485D2" w14:textId="77777777">
      <w:pPr>
        <w:pStyle w:val="Heading2"/>
      </w:pPr>
      <w:bookmarkStart w:name="_Hlk129764174" w:id="2"/>
    </w:p>
    <w:p w:rsidRPr="009E1B27" w:rsidR="00A36B96" w:rsidP="00A36B96" w:rsidRDefault="00A36B96" w14:paraId="24DA406F" w14:textId="19E28492">
      <w:pPr>
        <w:pStyle w:val="Heading2"/>
        <w:rPr>
          <w:rFonts w:ascii="Franklin Gothic Book" w:hAnsi="Franklin Gothic Book"/>
          <w:sz w:val="28"/>
          <w:szCs w:val="28"/>
        </w:rPr>
      </w:pPr>
      <w:r w:rsidRPr="009E1B27">
        <w:rPr>
          <w:rFonts w:ascii="Franklin Gothic Book" w:hAnsi="Franklin Gothic Book"/>
          <w:sz w:val="28"/>
          <w:szCs w:val="28"/>
        </w:rPr>
        <w:t xml:space="preserve">Approval of </w:t>
      </w:r>
      <w:proofErr w:type="gramStart"/>
      <w:r w:rsidRPr="009E1B27">
        <w:rPr>
          <w:rFonts w:ascii="Franklin Gothic Book" w:hAnsi="Franklin Gothic Book"/>
          <w:sz w:val="28"/>
          <w:szCs w:val="28"/>
        </w:rPr>
        <w:t xml:space="preserve">minutes  </w:t>
      </w:r>
      <w:r w:rsidRPr="009E1B27">
        <w:rPr>
          <w:rFonts w:ascii="Franklin Gothic Book" w:hAnsi="Franklin Gothic Book"/>
          <w:sz w:val="28"/>
          <w:szCs w:val="28"/>
        </w:rPr>
        <w:tab/>
      </w:r>
      <w:proofErr w:type="gramEnd"/>
      <w:r w:rsidRPr="009E1B27">
        <w:rPr>
          <w:rFonts w:ascii="Franklin Gothic Book" w:hAnsi="Franklin Gothic Book"/>
          <w:sz w:val="28"/>
          <w:szCs w:val="28"/>
        </w:rPr>
        <w:t>decision</w:t>
      </w:r>
    </w:p>
    <w:bookmarkEnd w:id="1"/>
    <w:p w:rsidR="00A36B96" w:rsidP="00845D38" w:rsidRDefault="00A36B96" w14:paraId="20E54173" w14:textId="7EA87275">
      <w:pPr>
        <w:tabs>
          <w:tab w:val="left" w:pos="720"/>
          <w:tab w:val="left" w:pos="1440"/>
          <w:tab w:val="left" w:pos="2160"/>
          <w:tab w:val="left" w:pos="3312"/>
        </w:tabs>
      </w:pPr>
      <w:r w:rsidRPr="00851298">
        <w:t>Presenter:</w:t>
      </w:r>
      <w:r>
        <w:t xml:space="preserve"> </w:t>
      </w:r>
      <w:r>
        <w:tab/>
      </w:r>
      <w:r w:rsidR="00F060B9">
        <w:t>Monil Jethva</w:t>
      </w:r>
      <w:r w:rsidR="00845D38">
        <w:t xml:space="preserve">, </w:t>
      </w:r>
      <w:r w:rsidR="00F060B9">
        <w:t xml:space="preserve">Acting </w:t>
      </w:r>
      <w:r w:rsidR="00244F06">
        <w:t>Chair</w:t>
      </w:r>
      <w:r>
        <w:br/>
      </w:r>
      <w:r>
        <w:t xml:space="preserve">Attachment:  </w:t>
      </w:r>
      <w:r>
        <w:tab/>
      </w:r>
      <w:r w:rsidRPr="00A51122">
        <w:t xml:space="preserve">Board Meeting Minutes </w:t>
      </w:r>
      <w:r>
        <w:t>202</w:t>
      </w:r>
      <w:r w:rsidR="00B9798F">
        <w:t>4.0</w:t>
      </w:r>
      <w:r w:rsidR="00F060B9">
        <w:t>2.21</w:t>
      </w:r>
    </w:p>
    <w:p w:rsidR="00F12F13" w:rsidP="00845D38" w:rsidRDefault="00F12F13" w14:paraId="17658C21" w14:textId="77777777">
      <w:pPr>
        <w:tabs>
          <w:tab w:val="left" w:pos="720"/>
          <w:tab w:val="left" w:pos="1440"/>
          <w:tab w:val="left" w:pos="2160"/>
          <w:tab w:val="left" w:pos="3312"/>
        </w:tabs>
      </w:pPr>
    </w:p>
    <w:p w:rsidR="00A36B96" w:rsidP="0078710C" w:rsidRDefault="00A36B96" w14:paraId="160C89A2" w14:textId="4702D43B">
      <w:pPr>
        <w:ind w:firstLine="360"/>
        <w:rPr>
          <w:rStyle w:val="Strong"/>
        </w:rPr>
      </w:pPr>
      <w:bookmarkStart w:name="_Hlk152568061" w:id="3"/>
      <w:bookmarkStart w:name="_Hlk94255534" w:id="4"/>
      <w:r>
        <w:rPr>
          <w:rStyle w:val="Strong"/>
        </w:rPr>
        <w:t>Motion to approve the minutes</w:t>
      </w:r>
      <w:r w:rsidR="00D5259B">
        <w:rPr>
          <w:rStyle w:val="Strong"/>
        </w:rPr>
        <w:t xml:space="preserve"> </w:t>
      </w:r>
      <w:proofErr w:type="gramStart"/>
      <w:r>
        <w:rPr>
          <w:rStyle w:val="Strong"/>
        </w:rPr>
        <w:t>202</w:t>
      </w:r>
      <w:r w:rsidR="00B9798F">
        <w:rPr>
          <w:rStyle w:val="Strong"/>
        </w:rPr>
        <w:t>4.0</w:t>
      </w:r>
      <w:r w:rsidR="00F060B9">
        <w:rPr>
          <w:rStyle w:val="Strong"/>
        </w:rPr>
        <w:t>2.21</w:t>
      </w:r>
      <w:proofErr w:type="gramEnd"/>
    </w:p>
    <w:p w:rsidRPr="00851298" w:rsidR="00A36B96" w:rsidP="00A36B96" w:rsidRDefault="00A36B96" w14:paraId="7A08CFCF" w14:textId="77777777">
      <w:pPr>
        <w:rPr>
          <w:rStyle w:val="Strong"/>
        </w:rPr>
      </w:pPr>
    </w:p>
    <w:p w:rsidRPr="00851298" w:rsidR="00A36B96" w:rsidP="0078710C" w:rsidRDefault="00A36B96" w14:paraId="3F192EBC" w14:textId="16E68051">
      <w:pPr>
        <w:ind w:firstLine="360"/>
      </w:pPr>
      <w:r w:rsidRPr="00851298">
        <w:t xml:space="preserve">Forward: </w:t>
      </w:r>
      <w:r>
        <w:tab/>
      </w:r>
      <w:r w:rsidR="00A50984">
        <w:t>Jay Patel</w:t>
      </w:r>
      <w:r w:rsidR="00F142AF">
        <w:t xml:space="preserve"> </w:t>
      </w:r>
    </w:p>
    <w:p w:rsidR="00A36B96" w:rsidP="0078710C" w:rsidRDefault="00A36B96" w14:paraId="4422C9EC" w14:textId="56646CCF">
      <w:pPr>
        <w:ind w:firstLine="360"/>
      </w:pPr>
      <w:r w:rsidRPr="00851298">
        <w:t xml:space="preserve">Second: </w:t>
      </w:r>
      <w:r>
        <w:tab/>
      </w:r>
      <w:r w:rsidR="00E022B8">
        <w:t>Prince Mendpara</w:t>
      </w:r>
      <w:r w:rsidR="00802A41">
        <w:t xml:space="preserve"> </w:t>
      </w:r>
    </w:p>
    <w:p w:rsidR="00A36B96" w:rsidP="0078710C" w:rsidRDefault="00A36B96" w14:paraId="05A94498" w14:textId="77777777">
      <w:pPr>
        <w:ind w:firstLine="360"/>
      </w:pPr>
      <w:r>
        <w:t xml:space="preserve">Abstain: </w:t>
      </w:r>
      <w:r>
        <w:tab/>
      </w:r>
      <w:r>
        <w:t>None</w:t>
      </w:r>
    </w:p>
    <w:p w:rsidRPr="00851298" w:rsidR="00A36B96" w:rsidP="0078710C" w:rsidRDefault="00A36B96" w14:paraId="49B9373C" w14:textId="77777777">
      <w:pPr>
        <w:ind w:firstLine="360"/>
      </w:pPr>
      <w:r>
        <w:t>Opposed:</w:t>
      </w:r>
      <w:r>
        <w:tab/>
      </w:r>
      <w:r>
        <w:t>None</w:t>
      </w:r>
    </w:p>
    <w:p w:rsidRPr="00851298" w:rsidR="00A36B96" w:rsidP="0078710C" w:rsidRDefault="00A36B96" w14:paraId="6188E597" w14:textId="77777777">
      <w:pPr>
        <w:ind w:firstLine="360"/>
      </w:pPr>
      <w:r w:rsidRPr="00851298">
        <w:t xml:space="preserve">In Favor: </w:t>
      </w:r>
      <w:r>
        <w:tab/>
      </w:r>
      <w:r>
        <w:t>All</w:t>
      </w:r>
    </w:p>
    <w:p w:rsidR="00A36B96" w:rsidP="0078710C" w:rsidRDefault="00A36B96" w14:paraId="5BDCC82A" w14:textId="77777777">
      <w:pPr>
        <w:ind w:firstLine="360"/>
      </w:pPr>
      <w:r w:rsidRPr="00851298">
        <w:t xml:space="preserve">Motion: </w:t>
      </w:r>
      <w:r>
        <w:tab/>
      </w:r>
      <w:r w:rsidRPr="00851298">
        <w:t>Carried</w:t>
      </w:r>
    </w:p>
    <w:bookmarkEnd w:id="3"/>
    <w:p w:rsidR="008E0210" w:rsidP="00A36B96" w:rsidRDefault="008E0210" w14:paraId="79912C1E" w14:textId="77777777"/>
    <w:p w:rsidR="00E022B8" w:rsidP="00A36B96" w:rsidRDefault="00E022B8" w14:paraId="30896F9C" w14:textId="77777777"/>
    <w:p w:rsidR="00E022B8" w:rsidP="00A36B96" w:rsidRDefault="00E022B8" w14:paraId="1731E426" w14:textId="77777777"/>
    <w:p w:rsidR="00E022B8" w:rsidP="00A36B96" w:rsidRDefault="00E022B8" w14:paraId="338B4CEC" w14:textId="77777777"/>
    <w:p w:rsidRPr="009E1B27" w:rsidR="00E022B8" w:rsidP="00E022B8" w:rsidRDefault="005E4B9F" w14:paraId="52BB4A89" w14:textId="54335034">
      <w:pPr>
        <w:pStyle w:val="Heading2"/>
        <w:rPr>
          <w:rFonts w:ascii="Franklin Gothic Book" w:hAnsi="Franklin Gothic Book"/>
          <w:sz w:val="28"/>
          <w:szCs w:val="28"/>
        </w:rPr>
      </w:pPr>
      <w:r w:rsidRPr="009E1B27">
        <w:rPr>
          <w:rFonts w:ascii="Franklin Gothic Book" w:hAnsi="Franklin Gothic Book"/>
          <w:sz w:val="28"/>
          <w:szCs w:val="28"/>
        </w:rPr>
        <w:t xml:space="preserve">chair </w:t>
      </w:r>
      <w:proofErr w:type="gramStart"/>
      <w:r w:rsidRPr="009E1B27">
        <w:rPr>
          <w:rFonts w:ascii="Franklin Gothic Book" w:hAnsi="Franklin Gothic Book"/>
          <w:sz w:val="28"/>
          <w:szCs w:val="28"/>
        </w:rPr>
        <w:t>selection</w:t>
      </w:r>
      <w:r w:rsidRPr="009E1B27" w:rsidR="00E022B8">
        <w:rPr>
          <w:rFonts w:ascii="Franklin Gothic Book" w:hAnsi="Franklin Gothic Book"/>
          <w:sz w:val="28"/>
          <w:szCs w:val="28"/>
        </w:rPr>
        <w:t xml:space="preserve">  </w:t>
      </w:r>
      <w:r w:rsidRPr="009E1B27" w:rsidR="00E022B8">
        <w:rPr>
          <w:rFonts w:ascii="Franklin Gothic Book" w:hAnsi="Franklin Gothic Book"/>
          <w:sz w:val="28"/>
          <w:szCs w:val="28"/>
        </w:rPr>
        <w:tab/>
      </w:r>
      <w:proofErr w:type="gramEnd"/>
      <w:r w:rsidRPr="009E1B27" w:rsidR="00E022B8">
        <w:rPr>
          <w:rFonts w:ascii="Franklin Gothic Book" w:hAnsi="Franklin Gothic Book"/>
          <w:sz w:val="28"/>
          <w:szCs w:val="28"/>
        </w:rPr>
        <w:t>decision</w:t>
      </w:r>
    </w:p>
    <w:p w:rsidR="00E022B8" w:rsidP="00E022B8" w:rsidRDefault="00E022B8" w14:paraId="762750A5" w14:textId="77DC7007">
      <w:pPr>
        <w:tabs>
          <w:tab w:val="left" w:pos="720"/>
          <w:tab w:val="left" w:pos="1440"/>
          <w:tab w:val="left" w:pos="2160"/>
          <w:tab w:val="left" w:pos="3312"/>
        </w:tabs>
      </w:pPr>
      <w:r w:rsidRPr="00851298">
        <w:t>Presenter:</w:t>
      </w:r>
      <w:r>
        <w:t xml:space="preserve"> </w:t>
      </w:r>
      <w:r>
        <w:tab/>
      </w:r>
      <w:r w:rsidR="005E4B9F">
        <w:t>Nelson Chukwuma</w:t>
      </w:r>
      <w:r>
        <w:t xml:space="preserve">, </w:t>
      </w:r>
      <w:r w:rsidR="005E4B9F">
        <w:t>President</w:t>
      </w:r>
      <w:r>
        <w:br/>
      </w:r>
    </w:p>
    <w:p w:rsidR="008D60C9" w:rsidP="008D60C9" w:rsidRDefault="008D60C9" w14:paraId="182C2A79" w14:textId="0C779DB2">
      <w:pPr>
        <w:pStyle w:val="ListParagraph"/>
        <w:numPr>
          <w:ilvl w:val="0"/>
          <w:numId w:val="33"/>
        </w:numPr>
        <w:tabs>
          <w:tab w:val="left" w:pos="720"/>
          <w:tab w:val="left" w:pos="1440"/>
          <w:tab w:val="left" w:pos="2160"/>
          <w:tab w:val="left" w:pos="3312"/>
        </w:tabs>
      </w:pPr>
      <w:r>
        <w:t>At the last meeting, Monil and Harnain put forward their names to</w:t>
      </w:r>
      <w:r w:rsidR="00C51265">
        <w:t xml:space="preserve"> stand for the Chair position </w:t>
      </w:r>
      <w:proofErr w:type="gramStart"/>
      <w:r w:rsidR="00C51265">
        <w:t>2024-2025</w:t>
      </w:r>
      <w:proofErr w:type="gramEnd"/>
    </w:p>
    <w:p w:rsidR="00C51265" w:rsidP="008D60C9" w:rsidRDefault="00C51265" w14:paraId="0FF15388" w14:textId="618B212C">
      <w:pPr>
        <w:pStyle w:val="ListParagraph"/>
        <w:numPr>
          <w:ilvl w:val="0"/>
          <w:numId w:val="33"/>
        </w:numPr>
        <w:tabs>
          <w:tab w:val="left" w:pos="720"/>
          <w:tab w:val="left" w:pos="1440"/>
          <w:tab w:val="left" w:pos="2160"/>
          <w:tab w:val="left" w:pos="3312"/>
        </w:tabs>
      </w:pPr>
      <w:r>
        <w:t xml:space="preserve">Whomever is selected will join the incoming board at the April retreat for </w:t>
      </w:r>
      <w:proofErr w:type="gramStart"/>
      <w:r>
        <w:t>training</w:t>
      </w:r>
      <w:proofErr w:type="gramEnd"/>
    </w:p>
    <w:p w:rsidR="00C51265" w:rsidP="008D60C9" w:rsidRDefault="00C51265" w14:paraId="42964F90" w14:textId="6874D22C">
      <w:pPr>
        <w:pStyle w:val="ListParagraph"/>
        <w:numPr>
          <w:ilvl w:val="0"/>
          <w:numId w:val="33"/>
        </w:numPr>
        <w:tabs>
          <w:tab w:val="left" w:pos="720"/>
          <w:tab w:val="left" w:pos="1440"/>
          <w:tab w:val="left" w:pos="2160"/>
          <w:tab w:val="left" w:pos="3312"/>
        </w:tabs>
      </w:pPr>
      <w:r>
        <w:t>Both candidates presented their platform for the position and the</w:t>
      </w:r>
      <w:r w:rsidR="00404100">
        <w:t xml:space="preserve"> rest of the board voted for their selected candidate in an anonymous vote through Survey Monkey</w:t>
      </w:r>
    </w:p>
    <w:p w:rsidR="005933AF" w:rsidP="008D60C9" w:rsidRDefault="005933AF" w14:paraId="36806587" w14:textId="12B854D5">
      <w:pPr>
        <w:pStyle w:val="ListParagraph"/>
        <w:numPr>
          <w:ilvl w:val="0"/>
          <w:numId w:val="33"/>
        </w:numPr>
        <w:tabs>
          <w:tab w:val="left" w:pos="720"/>
          <w:tab w:val="left" w:pos="1440"/>
          <w:tab w:val="left" w:pos="2160"/>
          <w:tab w:val="left" w:pos="3312"/>
        </w:tabs>
      </w:pPr>
      <w:r>
        <w:t xml:space="preserve">Monil Jethva was selected and will be ratified at the April board </w:t>
      </w:r>
      <w:proofErr w:type="gramStart"/>
      <w:r>
        <w:t>meeting</w:t>
      </w:r>
      <w:proofErr w:type="gramEnd"/>
    </w:p>
    <w:p w:rsidR="00E022B8" w:rsidP="00E022B8" w:rsidRDefault="00E022B8" w14:paraId="5D4DC9D8" w14:textId="77777777">
      <w:pPr>
        <w:tabs>
          <w:tab w:val="left" w:pos="720"/>
          <w:tab w:val="left" w:pos="1440"/>
          <w:tab w:val="left" w:pos="2160"/>
          <w:tab w:val="left" w:pos="3312"/>
        </w:tabs>
      </w:pPr>
    </w:p>
    <w:p w:rsidR="00E022B8" w:rsidP="00A36B96" w:rsidRDefault="00E022B8" w14:paraId="2D1CBD64" w14:textId="77777777"/>
    <w:p w:rsidRPr="009E1B27" w:rsidR="00FD4E82" w:rsidP="00FD4E82" w:rsidRDefault="00675B4D" w14:paraId="190CAC3D" w14:textId="06A1DF27">
      <w:pPr>
        <w:pStyle w:val="Heading2"/>
        <w:rPr>
          <w:rFonts w:ascii="Franklin Gothic Book" w:hAnsi="Franklin Gothic Book"/>
          <w:sz w:val="28"/>
          <w:szCs w:val="28"/>
        </w:rPr>
      </w:pPr>
      <w:bookmarkStart w:name="_Hlk147216151" w:id="5"/>
      <w:bookmarkStart w:name="_Hlk135138432" w:id="6"/>
      <w:bookmarkEnd w:id="2"/>
      <w:r w:rsidRPr="009E1B27">
        <w:rPr>
          <w:rFonts w:ascii="Franklin Gothic Book" w:hAnsi="Franklin Gothic Book"/>
          <w:sz w:val="28"/>
          <w:szCs w:val="28"/>
        </w:rPr>
        <w:t xml:space="preserve">Policy Committee </w:t>
      </w:r>
      <w:r w:rsidRPr="009E1B27" w:rsidR="00FD4E82">
        <w:rPr>
          <w:rFonts w:ascii="Franklin Gothic Book" w:hAnsi="Franklin Gothic Book"/>
          <w:sz w:val="28"/>
          <w:szCs w:val="28"/>
        </w:rPr>
        <w:t xml:space="preserve">  </w:t>
      </w:r>
      <w:r w:rsidRPr="009E1B27" w:rsidR="00FD4E82">
        <w:rPr>
          <w:rFonts w:ascii="Franklin Gothic Book" w:hAnsi="Franklin Gothic Book"/>
          <w:sz w:val="28"/>
          <w:szCs w:val="28"/>
        </w:rPr>
        <w:tab/>
      </w:r>
      <w:r w:rsidRPr="009E1B27" w:rsidR="00FD4E82">
        <w:rPr>
          <w:rFonts w:ascii="Franklin Gothic Book" w:hAnsi="Franklin Gothic Book"/>
          <w:sz w:val="28"/>
          <w:szCs w:val="28"/>
        </w:rPr>
        <w:t>decision</w:t>
      </w:r>
    </w:p>
    <w:p w:rsidR="004C0323" w:rsidP="004C0323" w:rsidRDefault="00FD4E82" w14:paraId="15E16587" w14:textId="2C0653F3">
      <w:pPr>
        <w:tabs>
          <w:tab w:val="left" w:pos="720"/>
          <w:tab w:val="left" w:pos="1440"/>
          <w:tab w:val="left" w:pos="2160"/>
          <w:tab w:val="left" w:pos="3312"/>
        </w:tabs>
      </w:pPr>
      <w:r w:rsidRPr="00851298">
        <w:t>Presenter:</w:t>
      </w:r>
      <w:r>
        <w:t xml:space="preserve"> </w:t>
      </w:r>
      <w:r>
        <w:tab/>
      </w:r>
      <w:r w:rsidR="00213CCE">
        <w:t>Prince Mendpara</w:t>
      </w:r>
      <w:r>
        <w:t xml:space="preserve">, </w:t>
      </w:r>
      <w:r w:rsidR="004C0323">
        <w:t>Policy Committee Chair</w:t>
      </w:r>
    </w:p>
    <w:p w:rsidR="004C0323" w:rsidP="004C0323" w:rsidRDefault="004C0323" w14:paraId="75D1699E" w14:textId="73A9790B">
      <w:pPr>
        <w:tabs>
          <w:tab w:val="left" w:pos="720"/>
          <w:tab w:val="left" w:pos="1440"/>
          <w:tab w:val="left" w:pos="2160"/>
          <w:tab w:val="left" w:pos="3312"/>
        </w:tabs>
      </w:pPr>
      <w:r>
        <w:t>Attachment:</w:t>
      </w:r>
      <w:r>
        <w:tab/>
      </w:r>
      <w:r w:rsidR="005D5F06">
        <w:t>Board Policy Committee Change Recommendations 2024.0</w:t>
      </w:r>
      <w:r w:rsidR="00F17816">
        <w:t>3.20</w:t>
      </w:r>
    </w:p>
    <w:p w:rsidR="00480F95" w:rsidP="00FD4E82" w:rsidRDefault="00480F95" w14:paraId="3EA696CD" w14:textId="77777777">
      <w:pPr>
        <w:tabs>
          <w:tab w:val="left" w:pos="720"/>
          <w:tab w:val="left" w:pos="1440"/>
          <w:tab w:val="left" w:pos="2160"/>
          <w:tab w:val="left" w:pos="3312"/>
        </w:tabs>
      </w:pPr>
    </w:p>
    <w:p w:rsidR="003C3B6C" w:rsidP="00DE1B9B" w:rsidRDefault="00DE1B9B" w14:paraId="56962F61" w14:textId="77167199">
      <w:pPr>
        <w:pStyle w:val="ListParagraph"/>
        <w:numPr>
          <w:ilvl w:val="0"/>
          <w:numId w:val="34"/>
        </w:numPr>
        <w:tabs>
          <w:tab w:val="left" w:pos="720"/>
          <w:tab w:val="left" w:pos="1440"/>
          <w:tab w:val="left" w:pos="2160"/>
          <w:tab w:val="left" w:pos="3312"/>
        </w:tabs>
      </w:pPr>
      <w:r>
        <w:t>Policy 4.23.0, 2.1.1 Conference Selection</w:t>
      </w:r>
    </w:p>
    <w:p w:rsidR="00120F96" w:rsidP="00DE1B9B" w:rsidRDefault="00120F96" w14:paraId="12F6DC1A" w14:textId="3FD86AF1">
      <w:pPr>
        <w:pStyle w:val="ListParagraph"/>
        <w:numPr>
          <w:ilvl w:val="0"/>
          <w:numId w:val="34"/>
        </w:numPr>
        <w:tabs>
          <w:tab w:val="left" w:pos="720"/>
          <w:tab w:val="left" w:pos="1440"/>
          <w:tab w:val="left" w:pos="2160"/>
          <w:tab w:val="left" w:pos="3312"/>
        </w:tabs>
      </w:pPr>
      <w:r>
        <w:t xml:space="preserve">Shubham – the secretary should approve the </w:t>
      </w:r>
      <w:r w:rsidR="003637BA">
        <w:t>completion of 80% of board job products and monitored by the Board Administrator</w:t>
      </w:r>
    </w:p>
    <w:p w:rsidR="004A1CAD" w:rsidP="004A1CAD" w:rsidRDefault="004A1CAD" w14:paraId="54C9843A" w14:textId="77777777">
      <w:pPr>
        <w:tabs>
          <w:tab w:val="left" w:pos="720"/>
          <w:tab w:val="left" w:pos="1440"/>
          <w:tab w:val="left" w:pos="2160"/>
          <w:tab w:val="left" w:pos="3312"/>
        </w:tabs>
      </w:pPr>
    </w:p>
    <w:p w:rsidR="004A1CAD" w:rsidP="004A1CAD" w:rsidRDefault="004A1CAD" w14:paraId="05044E3A" w14:textId="1E8E9FEF">
      <w:pPr>
        <w:pStyle w:val="ListParagraph"/>
        <w:numPr>
          <w:ilvl w:val="0"/>
          <w:numId w:val="34"/>
        </w:numPr>
        <w:tabs>
          <w:tab w:val="left" w:pos="720"/>
          <w:tab w:val="left" w:pos="1440"/>
          <w:tab w:val="left" w:pos="2160"/>
          <w:tab w:val="left" w:pos="3312"/>
        </w:tabs>
      </w:pPr>
      <w:r>
        <w:t>Policy 4.23.0, 3.1, 3.1.2</w:t>
      </w:r>
    </w:p>
    <w:p w:rsidR="004A1CAD" w:rsidP="004A1CAD" w:rsidRDefault="00541FCE" w14:paraId="1DF27581" w14:textId="3989C27F">
      <w:pPr>
        <w:pStyle w:val="ListParagraph"/>
        <w:numPr>
          <w:ilvl w:val="0"/>
          <w:numId w:val="34"/>
        </w:numPr>
        <w:tabs>
          <w:tab w:val="left" w:pos="720"/>
          <w:tab w:val="left" w:pos="1440"/>
          <w:tab w:val="left" w:pos="2160"/>
          <w:tab w:val="left" w:pos="3312"/>
        </w:tabs>
      </w:pPr>
      <w:r>
        <w:t xml:space="preserve">Nelson – as the number of CASA delegates has grown, they will be limiting the number of individuals allowed to attend from each </w:t>
      </w:r>
      <w:proofErr w:type="gramStart"/>
      <w:r>
        <w:t>school</w:t>
      </w:r>
      <w:proofErr w:type="gramEnd"/>
    </w:p>
    <w:p w:rsidR="00541FCE" w:rsidP="004A1CAD" w:rsidRDefault="009350FE" w14:paraId="525C42CD" w14:textId="572E0782">
      <w:pPr>
        <w:pStyle w:val="ListParagraph"/>
        <w:numPr>
          <w:ilvl w:val="0"/>
          <w:numId w:val="34"/>
        </w:numPr>
        <w:tabs>
          <w:tab w:val="left" w:pos="720"/>
          <w:tab w:val="left" w:pos="1440"/>
          <w:tab w:val="left" w:pos="2160"/>
          <w:tab w:val="left" w:pos="3312"/>
        </w:tabs>
      </w:pPr>
      <w:r>
        <w:t>Shubham – performance should be the deciding factor upon which director can attend. Active board participants and board monitoring should be considered</w:t>
      </w:r>
      <w:r w:rsidR="009678E7">
        <w:t xml:space="preserve">. This is a good way to incorporate board monitoring into </w:t>
      </w:r>
      <w:proofErr w:type="gramStart"/>
      <w:r w:rsidR="009678E7">
        <w:t>decisions</w:t>
      </w:r>
      <w:proofErr w:type="gramEnd"/>
    </w:p>
    <w:p w:rsidR="009678E7" w:rsidP="009678E7" w:rsidRDefault="009678E7" w14:paraId="695BE21D" w14:textId="77777777">
      <w:pPr>
        <w:pStyle w:val="ListParagraph"/>
        <w:tabs>
          <w:tab w:val="left" w:pos="720"/>
          <w:tab w:val="left" w:pos="1440"/>
          <w:tab w:val="left" w:pos="2160"/>
          <w:tab w:val="left" w:pos="3312"/>
        </w:tabs>
        <w:ind w:left="1080"/>
      </w:pPr>
    </w:p>
    <w:p w:rsidR="003637BA" w:rsidP="003637BA" w:rsidRDefault="003637BA" w14:paraId="3C8930D7" w14:textId="77777777">
      <w:pPr>
        <w:pStyle w:val="ListParagraph"/>
        <w:tabs>
          <w:tab w:val="left" w:pos="720"/>
          <w:tab w:val="left" w:pos="1440"/>
          <w:tab w:val="left" w:pos="2160"/>
          <w:tab w:val="left" w:pos="3312"/>
        </w:tabs>
        <w:ind w:left="1080"/>
      </w:pPr>
    </w:p>
    <w:p w:rsidR="003C3B6C" w:rsidP="00D72425" w:rsidRDefault="003C3B6C" w14:paraId="43F4ED9C" w14:textId="04FE60D5">
      <w:pPr>
        <w:ind w:left="360"/>
        <w:rPr>
          <w:rStyle w:val="Strong"/>
        </w:rPr>
      </w:pPr>
      <w:bookmarkStart w:name="_Hlk157691162" w:id="7"/>
      <w:r>
        <w:rPr>
          <w:rStyle w:val="Strong"/>
        </w:rPr>
        <w:t xml:space="preserve">Motion to </w:t>
      </w:r>
      <w:r w:rsidR="00D72425">
        <w:rPr>
          <w:rStyle w:val="Strong"/>
        </w:rPr>
        <w:t>table the policy change</w:t>
      </w:r>
      <w:r w:rsidR="009678E7">
        <w:rPr>
          <w:rStyle w:val="Strong"/>
        </w:rPr>
        <w:t>s</w:t>
      </w:r>
      <w:r w:rsidR="00D72425">
        <w:rPr>
          <w:rStyle w:val="Strong"/>
        </w:rPr>
        <w:t xml:space="preserve"> until the April board meeting </w:t>
      </w:r>
    </w:p>
    <w:p w:rsidR="00D72425" w:rsidP="00D72425" w:rsidRDefault="00D72425" w14:paraId="4DF1FFEB" w14:textId="77777777">
      <w:pPr>
        <w:ind w:left="360"/>
      </w:pPr>
    </w:p>
    <w:p w:rsidRPr="00851298" w:rsidR="003C3B6C" w:rsidP="003C3B6C" w:rsidRDefault="003C3B6C" w14:paraId="264C5337" w14:textId="3879EC14">
      <w:pPr>
        <w:ind w:firstLine="360"/>
      </w:pPr>
      <w:r w:rsidRPr="00851298">
        <w:t xml:space="preserve">Forward: </w:t>
      </w:r>
      <w:r>
        <w:tab/>
      </w:r>
      <w:r w:rsidR="00D72425">
        <w:t>Juby Mathew</w:t>
      </w:r>
    </w:p>
    <w:p w:rsidR="003C3B6C" w:rsidP="003C3B6C" w:rsidRDefault="003C3B6C" w14:paraId="59211AC7" w14:textId="40CD07F9">
      <w:pPr>
        <w:ind w:firstLine="360"/>
      </w:pPr>
      <w:r w:rsidRPr="00851298">
        <w:t xml:space="preserve">Second: </w:t>
      </w:r>
      <w:r>
        <w:tab/>
      </w:r>
      <w:r w:rsidR="004A1CAD">
        <w:t>Aiswarya Raj</w:t>
      </w:r>
      <w:r>
        <w:t xml:space="preserve"> </w:t>
      </w:r>
    </w:p>
    <w:p w:rsidR="003C3B6C" w:rsidP="003C3B6C" w:rsidRDefault="003C3B6C" w14:paraId="660D2E2A" w14:textId="77777777">
      <w:pPr>
        <w:ind w:firstLine="360"/>
      </w:pPr>
      <w:r>
        <w:t xml:space="preserve">Abstain: </w:t>
      </w:r>
      <w:r>
        <w:tab/>
      </w:r>
      <w:r>
        <w:t>None</w:t>
      </w:r>
    </w:p>
    <w:p w:rsidRPr="00851298" w:rsidR="003C3B6C" w:rsidP="003C3B6C" w:rsidRDefault="003C3B6C" w14:paraId="22B0F45A" w14:textId="445002D5">
      <w:pPr>
        <w:ind w:firstLine="360"/>
      </w:pPr>
      <w:r>
        <w:t>Opposed:</w:t>
      </w:r>
      <w:r>
        <w:tab/>
      </w:r>
      <w:r w:rsidR="00BB6B58">
        <w:t>None</w:t>
      </w:r>
    </w:p>
    <w:p w:rsidRPr="00851298" w:rsidR="003C3B6C" w:rsidP="003C3B6C" w:rsidRDefault="003C3B6C" w14:paraId="799AD42B" w14:textId="276C0226">
      <w:pPr>
        <w:ind w:firstLine="360"/>
      </w:pPr>
      <w:r w:rsidRPr="00851298">
        <w:t xml:space="preserve">In Favor: </w:t>
      </w:r>
      <w:r>
        <w:tab/>
      </w:r>
      <w:r w:rsidR="004A1CAD">
        <w:t>All</w:t>
      </w:r>
    </w:p>
    <w:p w:rsidR="003C3B6C" w:rsidP="003C3B6C" w:rsidRDefault="003C3B6C" w14:paraId="43CA6DA8" w14:textId="77777777">
      <w:pPr>
        <w:ind w:firstLine="360"/>
      </w:pPr>
      <w:r w:rsidRPr="00851298">
        <w:t xml:space="preserve">Motion: </w:t>
      </w:r>
      <w:r>
        <w:tab/>
      </w:r>
      <w:r w:rsidRPr="00851298">
        <w:t>Carried</w:t>
      </w:r>
    </w:p>
    <w:bookmarkEnd w:id="7"/>
    <w:p w:rsidR="003C3B6C" w:rsidP="003C3B6C" w:rsidRDefault="003C3B6C" w14:paraId="5FB8FA45" w14:textId="77777777">
      <w:pPr>
        <w:tabs>
          <w:tab w:val="left" w:pos="720"/>
          <w:tab w:val="left" w:pos="1440"/>
          <w:tab w:val="left" w:pos="2160"/>
          <w:tab w:val="left" w:pos="3312"/>
        </w:tabs>
        <w:ind w:left="360"/>
      </w:pPr>
    </w:p>
    <w:p w:rsidR="00FD4E82" w:rsidP="003D593A" w:rsidRDefault="00FD4E82" w14:paraId="36F61191" w14:textId="77777777">
      <w:pPr>
        <w:ind w:firstLine="360"/>
      </w:pPr>
    </w:p>
    <w:p w:rsidR="009E1B27" w:rsidP="003D593A" w:rsidRDefault="009E1B27" w14:paraId="264E1328" w14:textId="77777777">
      <w:pPr>
        <w:ind w:firstLine="360"/>
      </w:pPr>
    </w:p>
    <w:p w:rsidR="009E1B27" w:rsidP="003D593A" w:rsidRDefault="009E1B27" w14:paraId="1EE1ED82" w14:textId="77777777">
      <w:pPr>
        <w:ind w:firstLine="360"/>
      </w:pPr>
    </w:p>
    <w:p w:rsidR="009E1B27" w:rsidP="003D593A" w:rsidRDefault="009E1B27" w14:paraId="1DFC940D" w14:textId="77777777">
      <w:pPr>
        <w:ind w:firstLine="360"/>
      </w:pPr>
    </w:p>
    <w:p w:rsidR="009E1B27" w:rsidP="003D593A" w:rsidRDefault="009E1B27" w14:paraId="10DAA772" w14:textId="77777777">
      <w:pPr>
        <w:ind w:firstLine="360"/>
      </w:pPr>
    </w:p>
    <w:p w:rsidRPr="009E1B27" w:rsidR="00685EA3" w:rsidP="00685EA3" w:rsidRDefault="00685EA3" w14:paraId="39E78CB3" w14:textId="52F471F7">
      <w:pPr>
        <w:pStyle w:val="Heading2"/>
        <w:rPr>
          <w:rFonts w:ascii="Franklin Gothic Book" w:hAnsi="Franklin Gothic Book"/>
          <w:sz w:val="28"/>
          <w:szCs w:val="28"/>
        </w:rPr>
      </w:pPr>
      <w:r w:rsidRPr="009E1B27">
        <w:rPr>
          <w:rFonts w:ascii="Franklin Gothic Book" w:hAnsi="Franklin Gothic Book"/>
          <w:sz w:val="28"/>
          <w:szCs w:val="28"/>
        </w:rPr>
        <w:t xml:space="preserve">Board </w:t>
      </w:r>
      <w:proofErr w:type="gramStart"/>
      <w:r w:rsidRPr="009E1B27">
        <w:rPr>
          <w:rFonts w:ascii="Franklin Gothic Book" w:hAnsi="Franklin Gothic Book"/>
          <w:sz w:val="28"/>
          <w:szCs w:val="28"/>
        </w:rPr>
        <w:t xml:space="preserve">honorariums  </w:t>
      </w:r>
      <w:r w:rsidRPr="009E1B27">
        <w:rPr>
          <w:rFonts w:ascii="Franklin Gothic Book" w:hAnsi="Franklin Gothic Book"/>
          <w:sz w:val="28"/>
          <w:szCs w:val="28"/>
        </w:rPr>
        <w:tab/>
      </w:r>
      <w:proofErr w:type="gramEnd"/>
      <w:r w:rsidRPr="009E1B27">
        <w:rPr>
          <w:rFonts w:ascii="Franklin Gothic Book" w:hAnsi="Franklin Gothic Book"/>
          <w:sz w:val="28"/>
          <w:szCs w:val="28"/>
        </w:rPr>
        <w:t>discussion</w:t>
      </w:r>
    </w:p>
    <w:p w:rsidR="00685EA3" w:rsidP="00685EA3" w:rsidRDefault="00685EA3" w14:paraId="030D6F18" w14:textId="77777777">
      <w:pPr>
        <w:tabs>
          <w:tab w:val="left" w:pos="720"/>
          <w:tab w:val="left" w:pos="1440"/>
          <w:tab w:val="left" w:pos="2160"/>
          <w:tab w:val="left" w:pos="3312"/>
        </w:tabs>
      </w:pPr>
      <w:r w:rsidRPr="00851298">
        <w:t>Presenter:</w:t>
      </w:r>
      <w:r>
        <w:t xml:space="preserve"> </w:t>
      </w:r>
      <w:r>
        <w:tab/>
      </w:r>
      <w:r>
        <w:t>Nelson Chukwuma, President</w:t>
      </w:r>
    </w:p>
    <w:p w:rsidR="00685EA3" w:rsidP="00685EA3" w:rsidRDefault="00685EA3" w14:paraId="356BAACF" w14:textId="77777777"/>
    <w:p w:rsidR="003A2FFC" w:rsidP="00685EA3" w:rsidRDefault="00A65A25" w14:paraId="17482522" w14:textId="3EE10A22">
      <w:pPr>
        <w:pStyle w:val="ListParagraph"/>
        <w:numPr>
          <w:ilvl w:val="0"/>
          <w:numId w:val="28"/>
        </w:numPr>
      </w:pPr>
      <w:r>
        <w:t xml:space="preserve">Policy Committee discussed and decided that $500/month honorarium is appropriate with additional time </w:t>
      </w:r>
      <w:r w:rsidR="003A2FFC">
        <w:t xml:space="preserve">directors are asked to commit to will be paid out at </w:t>
      </w:r>
      <w:proofErr w:type="gramStart"/>
      <w:r w:rsidR="003A2FFC">
        <w:t>$100</w:t>
      </w:r>
      <w:proofErr w:type="gramEnd"/>
    </w:p>
    <w:p w:rsidR="008D5497" w:rsidP="00685EA3" w:rsidRDefault="00F40349" w14:paraId="0D9C16A3" w14:textId="11B8EAD1">
      <w:pPr>
        <w:pStyle w:val="ListParagraph"/>
        <w:numPr>
          <w:ilvl w:val="0"/>
          <w:numId w:val="28"/>
        </w:numPr>
      </w:pPr>
      <w:r>
        <w:t xml:space="preserve">Shubham – Is there any revision for directors who take on committee chair and secretary </w:t>
      </w:r>
      <w:r w:rsidR="009E1B27">
        <w:t>responsibilities</w:t>
      </w:r>
      <w:r>
        <w:t>?</w:t>
      </w:r>
      <w:r w:rsidR="008D5497">
        <w:t xml:space="preserve">  Nelson – not currently, but that can be taken to the policy </w:t>
      </w:r>
      <w:proofErr w:type="gramStart"/>
      <w:r w:rsidR="008D5497">
        <w:t>committee</w:t>
      </w:r>
      <w:proofErr w:type="gramEnd"/>
    </w:p>
    <w:p w:rsidR="00FB0294" w:rsidP="00FB0294" w:rsidRDefault="00FB0294" w14:paraId="70EC4967" w14:textId="77777777"/>
    <w:p w:rsidR="00FB0294" w:rsidP="00FB0294" w:rsidRDefault="00FB0294" w14:paraId="25C944AE" w14:textId="7845B6D3">
      <w:pPr>
        <w:ind w:firstLine="360"/>
        <w:rPr>
          <w:rStyle w:val="Strong"/>
        </w:rPr>
      </w:pPr>
      <w:r>
        <w:rPr>
          <w:rStyle w:val="Strong"/>
        </w:rPr>
        <w:t xml:space="preserve">Motion to approve the 2024-2025 </w:t>
      </w:r>
      <w:r w:rsidR="00AF5B50">
        <w:rPr>
          <w:rStyle w:val="Strong"/>
        </w:rPr>
        <w:t xml:space="preserve">Board Honorariums as </w:t>
      </w:r>
      <w:proofErr w:type="gramStart"/>
      <w:r w:rsidR="00AF5B50">
        <w:rPr>
          <w:rStyle w:val="Strong"/>
        </w:rPr>
        <w:t>presented</w:t>
      </w:r>
      <w:proofErr w:type="gramEnd"/>
    </w:p>
    <w:p w:rsidR="00FB0294" w:rsidP="00FB0294" w:rsidRDefault="00FB0294" w14:paraId="355C9177" w14:textId="77777777">
      <w:pPr>
        <w:ind w:firstLine="360"/>
      </w:pPr>
    </w:p>
    <w:p w:rsidRPr="00851298" w:rsidR="00FB0294" w:rsidP="00FB0294" w:rsidRDefault="00FB0294" w14:paraId="3B455C4B" w14:textId="68166FF4">
      <w:pPr>
        <w:ind w:firstLine="360"/>
      </w:pPr>
      <w:r w:rsidRPr="00851298">
        <w:t xml:space="preserve">Forward: </w:t>
      </w:r>
      <w:r>
        <w:tab/>
      </w:r>
      <w:r w:rsidR="00AF5B50">
        <w:t>Sai Shubham Anmula</w:t>
      </w:r>
    </w:p>
    <w:p w:rsidR="00FB0294" w:rsidP="00FB0294" w:rsidRDefault="00FB0294" w14:paraId="6EF28FD2" w14:textId="5695CF4E">
      <w:pPr>
        <w:ind w:firstLine="360"/>
      </w:pPr>
      <w:r w:rsidRPr="00851298">
        <w:t xml:space="preserve">Second: </w:t>
      </w:r>
      <w:r>
        <w:tab/>
      </w:r>
      <w:r w:rsidR="00AF5B50">
        <w:t>Juby Mathew</w:t>
      </w:r>
      <w:r>
        <w:t xml:space="preserve">  </w:t>
      </w:r>
    </w:p>
    <w:p w:rsidR="00FB0294" w:rsidP="00FB0294" w:rsidRDefault="00FB0294" w14:paraId="6A845EAD" w14:textId="39B098DC">
      <w:pPr>
        <w:ind w:firstLine="360"/>
      </w:pPr>
      <w:r>
        <w:t xml:space="preserve">Abstain: </w:t>
      </w:r>
      <w:r>
        <w:tab/>
      </w:r>
      <w:r w:rsidR="00BB6B58">
        <w:t>None</w:t>
      </w:r>
    </w:p>
    <w:p w:rsidRPr="00851298" w:rsidR="00FB0294" w:rsidP="00FB0294" w:rsidRDefault="00FB0294" w14:paraId="7331088F" w14:textId="6BB32895">
      <w:pPr>
        <w:ind w:firstLine="360"/>
      </w:pPr>
      <w:r>
        <w:t>Opposed:</w:t>
      </w:r>
      <w:r>
        <w:tab/>
      </w:r>
      <w:r w:rsidR="00BB6B58">
        <w:t>None</w:t>
      </w:r>
    </w:p>
    <w:p w:rsidRPr="00851298" w:rsidR="00FB0294" w:rsidP="00FB0294" w:rsidRDefault="00FB0294" w14:paraId="3B223D80" w14:textId="507766BB">
      <w:pPr>
        <w:ind w:firstLine="360"/>
      </w:pPr>
      <w:r w:rsidRPr="00851298">
        <w:t xml:space="preserve">In Favor: </w:t>
      </w:r>
      <w:r>
        <w:tab/>
      </w:r>
      <w:r w:rsidR="00AF5B50">
        <w:t>All</w:t>
      </w:r>
    </w:p>
    <w:p w:rsidR="00FB0294" w:rsidP="00FB0294" w:rsidRDefault="00FB0294" w14:paraId="2B9E328A" w14:textId="77777777">
      <w:pPr>
        <w:ind w:firstLine="360"/>
      </w:pPr>
      <w:r w:rsidRPr="00851298">
        <w:t xml:space="preserve">Motion: </w:t>
      </w:r>
      <w:r>
        <w:tab/>
      </w:r>
      <w:r w:rsidRPr="00851298">
        <w:t>Carried</w:t>
      </w:r>
    </w:p>
    <w:p w:rsidR="00FB0294" w:rsidP="00FB0294" w:rsidRDefault="00FB0294" w14:paraId="7B92B686" w14:textId="77777777">
      <w:pPr>
        <w:ind w:left="360"/>
      </w:pPr>
    </w:p>
    <w:p w:rsidR="00F509C3" w:rsidP="00F509C3" w:rsidRDefault="00F509C3" w14:paraId="611F479C" w14:textId="77777777">
      <w:pPr>
        <w:tabs>
          <w:tab w:val="left" w:pos="720"/>
          <w:tab w:val="left" w:pos="1440"/>
          <w:tab w:val="left" w:pos="2160"/>
          <w:tab w:val="left" w:pos="3312"/>
        </w:tabs>
      </w:pPr>
    </w:p>
    <w:p w:rsidRPr="009E1B27" w:rsidR="00495C14" w:rsidP="00495C14" w:rsidRDefault="00640BA4" w14:paraId="46D22052" w14:textId="14230EDB">
      <w:pPr>
        <w:pStyle w:val="Heading2"/>
        <w:rPr>
          <w:rFonts w:ascii="Franklin Gothic Book" w:hAnsi="Franklin Gothic Book"/>
          <w:sz w:val="28"/>
          <w:szCs w:val="28"/>
        </w:rPr>
      </w:pPr>
      <w:bookmarkStart w:name="_Hlk157691687" w:id="8"/>
      <w:r w:rsidRPr="009E1B27">
        <w:rPr>
          <w:rFonts w:ascii="Franklin Gothic Book" w:hAnsi="Franklin Gothic Book"/>
          <w:sz w:val="28"/>
          <w:szCs w:val="28"/>
        </w:rPr>
        <w:t xml:space="preserve">board </w:t>
      </w:r>
      <w:proofErr w:type="gramStart"/>
      <w:r w:rsidRPr="009E1B27">
        <w:rPr>
          <w:rFonts w:ascii="Franklin Gothic Book" w:hAnsi="Franklin Gothic Book"/>
          <w:sz w:val="28"/>
          <w:szCs w:val="28"/>
        </w:rPr>
        <w:t>ends</w:t>
      </w:r>
      <w:r w:rsidRPr="009E1B27" w:rsidR="00495C14">
        <w:rPr>
          <w:rFonts w:ascii="Franklin Gothic Book" w:hAnsi="Franklin Gothic Book"/>
          <w:sz w:val="28"/>
          <w:szCs w:val="28"/>
        </w:rPr>
        <w:t xml:space="preserve">  </w:t>
      </w:r>
      <w:r w:rsidRPr="009E1B27" w:rsidR="00495C14">
        <w:rPr>
          <w:rFonts w:ascii="Franklin Gothic Book" w:hAnsi="Franklin Gothic Book"/>
          <w:sz w:val="28"/>
          <w:szCs w:val="28"/>
        </w:rPr>
        <w:tab/>
      </w:r>
      <w:proofErr w:type="gramEnd"/>
      <w:r w:rsidRPr="009E1B27" w:rsidR="003C091E">
        <w:rPr>
          <w:rFonts w:ascii="Franklin Gothic Book" w:hAnsi="Franklin Gothic Book"/>
          <w:sz w:val="28"/>
          <w:szCs w:val="28"/>
        </w:rPr>
        <w:t>decision</w:t>
      </w:r>
    </w:p>
    <w:p w:rsidR="00C14AC3" w:rsidP="00495C14" w:rsidRDefault="00495C14" w14:paraId="73CDCDD6" w14:textId="023B4A12">
      <w:pPr>
        <w:tabs>
          <w:tab w:val="left" w:pos="720"/>
          <w:tab w:val="left" w:pos="1440"/>
          <w:tab w:val="left" w:pos="2160"/>
          <w:tab w:val="left" w:pos="3312"/>
        </w:tabs>
      </w:pPr>
      <w:r w:rsidRPr="00851298">
        <w:t>Presenter:</w:t>
      </w:r>
      <w:r>
        <w:t xml:space="preserve"> </w:t>
      </w:r>
      <w:r>
        <w:tab/>
      </w:r>
      <w:r w:rsidR="0068322A">
        <w:t>Nelson Chukwuma, President</w:t>
      </w:r>
    </w:p>
    <w:bookmarkEnd w:id="8"/>
    <w:p w:rsidR="00495C14" w:rsidP="00495C14" w:rsidRDefault="00495C14" w14:paraId="4AC34CC8" w14:textId="77777777">
      <w:pPr>
        <w:tabs>
          <w:tab w:val="left" w:pos="720"/>
          <w:tab w:val="left" w:pos="1440"/>
          <w:tab w:val="left" w:pos="2160"/>
          <w:tab w:val="left" w:pos="3312"/>
        </w:tabs>
      </w:pPr>
    </w:p>
    <w:p w:rsidRPr="00EB46DD" w:rsidR="00EB46DD" w:rsidP="00495C14" w:rsidRDefault="00BC5FE8" w14:paraId="26A8EB9C" w14:textId="77777777">
      <w:pPr>
        <w:pStyle w:val="ListParagraph"/>
        <w:numPr>
          <w:ilvl w:val="0"/>
          <w:numId w:val="20"/>
        </w:numPr>
        <w:tabs>
          <w:tab w:val="left" w:pos="720"/>
          <w:tab w:val="left" w:pos="1440"/>
          <w:tab w:val="left" w:pos="2160"/>
          <w:tab w:val="left" w:pos="3312"/>
        </w:tabs>
        <w:rPr>
          <w:szCs w:val="24"/>
        </w:rPr>
      </w:pPr>
      <w:r>
        <w:t>Nelson presented the Ends this board has discussed and revised</w:t>
      </w:r>
      <w:r w:rsidR="00EB46DD">
        <w:t xml:space="preserve"> for </w:t>
      </w:r>
      <w:proofErr w:type="gramStart"/>
      <w:r w:rsidR="00EB46DD">
        <w:t>approval</w:t>
      </w:r>
      <w:proofErr w:type="gramEnd"/>
    </w:p>
    <w:p w:rsidRPr="00EB46DD" w:rsidR="00EB46DD" w:rsidP="00495C14" w:rsidRDefault="00EB46DD" w14:paraId="6327EDCA" w14:textId="77777777">
      <w:pPr>
        <w:pStyle w:val="ListParagraph"/>
        <w:numPr>
          <w:ilvl w:val="0"/>
          <w:numId w:val="20"/>
        </w:numPr>
        <w:tabs>
          <w:tab w:val="left" w:pos="720"/>
          <w:tab w:val="left" w:pos="1440"/>
          <w:tab w:val="left" w:pos="2160"/>
          <w:tab w:val="left" w:pos="3312"/>
        </w:tabs>
        <w:rPr>
          <w:szCs w:val="24"/>
        </w:rPr>
      </w:pPr>
      <w:r>
        <w:t xml:space="preserve">There were no further revisions put </w:t>
      </w:r>
      <w:proofErr w:type="gramStart"/>
      <w:r>
        <w:t>forward</w:t>
      </w:r>
      <w:proofErr w:type="gramEnd"/>
    </w:p>
    <w:p w:rsidRPr="00EA3CEB" w:rsidR="00EA3CEB" w:rsidP="00EA3CEB" w:rsidRDefault="00EA3CEB" w14:paraId="149C4DFD" w14:textId="77777777">
      <w:pPr>
        <w:tabs>
          <w:tab w:val="left" w:pos="720"/>
          <w:tab w:val="left" w:pos="1440"/>
          <w:tab w:val="left" w:pos="2160"/>
          <w:tab w:val="left" w:pos="3312"/>
        </w:tabs>
      </w:pPr>
    </w:p>
    <w:p w:rsidR="00E10C25" w:rsidP="00E10C25" w:rsidRDefault="00E10C25" w14:paraId="07EEAB8B" w14:textId="1E79B04A">
      <w:pPr>
        <w:ind w:firstLine="360"/>
        <w:rPr>
          <w:rStyle w:val="Strong"/>
        </w:rPr>
      </w:pPr>
      <w:bookmarkStart w:name="_Hlk162249423" w:id="9"/>
      <w:r>
        <w:rPr>
          <w:rStyle w:val="Strong"/>
        </w:rPr>
        <w:t xml:space="preserve">Motion to approve </w:t>
      </w:r>
      <w:r w:rsidR="00C77C5D">
        <w:rPr>
          <w:rStyle w:val="Strong"/>
        </w:rPr>
        <w:t xml:space="preserve">the </w:t>
      </w:r>
      <w:r w:rsidR="00EB46DD">
        <w:rPr>
          <w:rStyle w:val="Strong"/>
        </w:rPr>
        <w:t xml:space="preserve">CSI Board Ends </w:t>
      </w:r>
      <w:r w:rsidR="00C77C5D">
        <w:rPr>
          <w:rStyle w:val="Strong"/>
        </w:rPr>
        <w:t>2024-2025</w:t>
      </w:r>
    </w:p>
    <w:p w:rsidR="00E10C25" w:rsidP="00E10C25" w:rsidRDefault="00E10C25" w14:paraId="6A37B85A" w14:textId="77777777">
      <w:pPr>
        <w:ind w:firstLine="360"/>
      </w:pPr>
    </w:p>
    <w:p w:rsidRPr="00851298" w:rsidR="00E10C25" w:rsidP="00E10C25" w:rsidRDefault="00E10C25" w14:paraId="76A8521F" w14:textId="20E5BD9D">
      <w:pPr>
        <w:ind w:firstLine="360"/>
      </w:pPr>
      <w:r w:rsidRPr="00851298">
        <w:t xml:space="preserve">Forward: </w:t>
      </w:r>
      <w:r>
        <w:tab/>
      </w:r>
      <w:r w:rsidR="00EB46DD">
        <w:t>Juby Mathew</w:t>
      </w:r>
    </w:p>
    <w:p w:rsidR="00E10C25" w:rsidP="00E10C25" w:rsidRDefault="00E10C25" w14:paraId="32637203" w14:textId="68BA8E96">
      <w:pPr>
        <w:ind w:firstLine="360"/>
      </w:pPr>
      <w:r w:rsidRPr="00851298">
        <w:t xml:space="preserve">Second: </w:t>
      </w:r>
      <w:r>
        <w:tab/>
      </w:r>
      <w:r w:rsidR="00EB46DD">
        <w:t>Prince Mendpara</w:t>
      </w:r>
      <w:r w:rsidR="00FD06C2">
        <w:t xml:space="preserve"> </w:t>
      </w:r>
      <w:r>
        <w:t xml:space="preserve"> </w:t>
      </w:r>
    </w:p>
    <w:p w:rsidR="00287700" w:rsidP="00E10C25" w:rsidRDefault="00E10C25" w14:paraId="3DD4E43E" w14:textId="5FD91713">
      <w:pPr>
        <w:ind w:firstLine="360"/>
      </w:pPr>
      <w:r>
        <w:t xml:space="preserve">Abstain: </w:t>
      </w:r>
      <w:r>
        <w:tab/>
      </w:r>
      <w:r w:rsidR="00BB6B58">
        <w:t>None</w:t>
      </w:r>
    </w:p>
    <w:p w:rsidRPr="00851298" w:rsidR="00E10C25" w:rsidP="00E10C25" w:rsidRDefault="00287700" w14:paraId="7157DC75" w14:textId="1E2D07DE">
      <w:pPr>
        <w:ind w:firstLine="360"/>
      </w:pPr>
      <w:r>
        <w:t>O</w:t>
      </w:r>
      <w:r w:rsidR="00E10C25">
        <w:t>pposed:</w:t>
      </w:r>
      <w:r w:rsidR="00E10C25">
        <w:tab/>
      </w:r>
      <w:r w:rsidR="009E1B27">
        <w:t>None</w:t>
      </w:r>
    </w:p>
    <w:p w:rsidRPr="00851298" w:rsidR="00E10C25" w:rsidP="00E10C25" w:rsidRDefault="00E10C25" w14:paraId="52B171B5" w14:textId="67724A1C">
      <w:pPr>
        <w:ind w:firstLine="360"/>
      </w:pPr>
      <w:r w:rsidRPr="00851298">
        <w:t xml:space="preserve">In Favor: </w:t>
      </w:r>
      <w:r>
        <w:tab/>
      </w:r>
      <w:r w:rsidR="009E1B27">
        <w:t>All</w:t>
      </w:r>
    </w:p>
    <w:p w:rsidR="00AC0025" w:rsidP="00AC0025" w:rsidRDefault="00E10C25" w14:paraId="7F6FAC7B" w14:textId="7CDAF5A8">
      <w:pPr>
        <w:ind w:firstLine="360"/>
      </w:pPr>
      <w:r w:rsidRPr="00851298">
        <w:t xml:space="preserve">Motion: </w:t>
      </w:r>
      <w:r>
        <w:tab/>
      </w:r>
      <w:r w:rsidRPr="00851298">
        <w:t>Carried</w:t>
      </w:r>
    </w:p>
    <w:p w:rsidR="009009D5" w:rsidP="00AC0025" w:rsidRDefault="009009D5" w14:paraId="2F5A2BBD" w14:textId="77777777">
      <w:pPr>
        <w:ind w:firstLine="360"/>
      </w:pPr>
    </w:p>
    <w:p w:rsidR="009009D5" w:rsidP="00AC0025" w:rsidRDefault="009009D5" w14:paraId="0ADB6E70" w14:textId="77777777">
      <w:pPr>
        <w:ind w:firstLine="360"/>
      </w:pPr>
    </w:p>
    <w:p w:rsidRPr="009E1B27" w:rsidR="009009D5" w:rsidP="009009D5" w:rsidRDefault="009009D5" w14:paraId="1795C302" w14:textId="32EF73DC">
      <w:pPr>
        <w:pStyle w:val="Heading2"/>
        <w:rPr>
          <w:rFonts w:ascii="Franklin Gothic Book" w:hAnsi="Franklin Gothic Book"/>
          <w:sz w:val="28"/>
          <w:szCs w:val="28"/>
        </w:rPr>
      </w:pPr>
      <w:r w:rsidRPr="009E1B27">
        <w:rPr>
          <w:rFonts w:ascii="Franklin Gothic Book" w:hAnsi="Franklin Gothic Book"/>
          <w:sz w:val="28"/>
          <w:szCs w:val="28"/>
        </w:rPr>
        <w:t xml:space="preserve">csi mission, vision, </w:t>
      </w:r>
      <w:proofErr w:type="gramStart"/>
      <w:r w:rsidRPr="009E1B27">
        <w:rPr>
          <w:rFonts w:ascii="Franklin Gothic Book" w:hAnsi="Franklin Gothic Book"/>
          <w:sz w:val="28"/>
          <w:szCs w:val="28"/>
        </w:rPr>
        <w:t xml:space="preserve">values  </w:t>
      </w:r>
      <w:r w:rsidRPr="009E1B27">
        <w:rPr>
          <w:rFonts w:ascii="Franklin Gothic Book" w:hAnsi="Franklin Gothic Book"/>
          <w:sz w:val="28"/>
          <w:szCs w:val="28"/>
        </w:rPr>
        <w:tab/>
      </w:r>
      <w:proofErr w:type="gramEnd"/>
      <w:r w:rsidRPr="009E1B27">
        <w:rPr>
          <w:rFonts w:ascii="Franklin Gothic Book" w:hAnsi="Franklin Gothic Book"/>
          <w:sz w:val="28"/>
          <w:szCs w:val="28"/>
        </w:rPr>
        <w:t>decision</w:t>
      </w:r>
    </w:p>
    <w:p w:rsidR="009009D5" w:rsidP="009009D5" w:rsidRDefault="009009D5" w14:paraId="6766D687" w14:textId="77777777">
      <w:pPr>
        <w:tabs>
          <w:tab w:val="left" w:pos="720"/>
          <w:tab w:val="left" w:pos="1440"/>
          <w:tab w:val="left" w:pos="2160"/>
          <w:tab w:val="left" w:pos="3312"/>
        </w:tabs>
      </w:pPr>
      <w:r w:rsidRPr="00851298">
        <w:t>Presenter:</w:t>
      </w:r>
      <w:r>
        <w:t xml:space="preserve"> </w:t>
      </w:r>
      <w:r>
        <w:tab/>
      </w:r>
      <w:r>
        <w:t>Nelson Chukwuma, President</w:t>
      </w:r>
    </w:p>
    <w:p w:rsidR="009009D5" w:rsidP="009009D5" w:rsidRDefault="009009D5" w14:paraId="6F40D8B9" w14:textId="77777777">
      <w:pPr>
        <w:tabs>
          <w:tab w:val="left" w:pos="720"/>
          <w:tab w:val="left" w:pos="1440"/>
          <w:tab w:val="left" w:pos="2160"/>
          <w:tab w:val="left" w:pos="3312"/>
        </w:tabs>
      </w:pPr>
    </w:p>
    <w:p w:rsidRPr="00EB46DD" w:rsidR="009009D5" w:rsidP="009009D5" w:rsidRDefault="009009D5" w14:paraId="25C72FB0" w14:textId="06F31BE4">
      <w:pPr>
        <w:pStyle w:val="ListParagraph"/>
        <w:numPr>
          <w:ilvl w:val="0"/>
          <w:numId w:val="20"/>
        </w:numPr>
        <w:tabs>
          <w:tab w:val="left" w:pos="720"/>
          <w:tab w:val="left" w:pos="1440"/>
          <w:tab w:val="left" w:pos="2160"/>
          <w:tab w:val="left" w:pos="3312"/>
        </w:tabs>
        <w:rPr>
          <w:szCs w:val="24"/>
        </w:rPr>
      </w:pPr>
      <w:r>
        <w:t xml:space="preserve">Nelson presented the </w:t>
      </w:r>
      <w:r w:rsidR="00D230C7">
        <w:t>Mission, Vision, Values statements</w:t>
      </w:r>
      <w:r>
        <w:t xml:space="preserve"> this board has discussed and revised for </w:t>
      </w:r>
      <w:proofErr w:type="gramStart"/>
      <w:r>
        <w:t>approval</w:t>
      </w:r>
      <w:proofErr w:type="gramEnd"/>
    </w:p>
    <w:p w:rsidRPr="00EB46DD" w:rsidR="009009D5" w:rsidP="009009D5" w:rsidRDefault="009009D5" w14:paraId="657D3DCA" w14:textId="77777777">
      <w:pPr>
        <w:pStyle w:val="ListParagraph"/>
        <w:numPr>
          <w:ilvl w:val="0"/>
          <w:numId w:val="20"/>
        </w:numPr>
        <w:tabs>
          <w:tab w:val="left" w:pos="720"/>
          <w:tab w:val="left" w:pos="1440"/>
          <w:tab w:val="left" w:pos="2160"/>
          <w:tab w:val="left" w:pos="3312"/>
        </w:tabs>
        <w:rPr>
          <w:szCs w:val="24"/>
        </w:rPr>
      </w:pPr>
      <w:r>
        <w:t xml:space="preserve">There were no further revisions put </w:t>
      </w:r>
      <w:proofErr w:type="gramStart"/>
      <w:r>
        <w:t>forward</w:t>
      </w:r>
      <w:proofErr w:type="gramEnd"/>
    </w:p>
    <w:p w:rsidRPr="00EA3CEB" w:rsidR="009009D5" w:rsidP="009009D5" w:rsidRDefault="009009D5" w14:paraId="10B859D5" w14:textId="77777777">
      <w:pPr>
        <w:tabs>
          <w:tab w:val="left" w:pos="720"/>
          <w:tab w:val="left" w:pos="1440"/>
          <w:tab w:val="left" w:pos="2160"/>
          <w:tab w:val="left" w:pos="3312"/>
        </w:tabs>
      </w:pPr>
    </w:p>
    <w:p w:rsidR="009009D5" w:rsidP="009009D5" w:rsidRDefault="009009D5" w14:paraId="0B5B05FE" w14:textId="0D75E3B5">
      <w:pPr>
        <w:ind w:firstLine="360"/>
        <w:rPr>
          <w:rStyle w:val="Strong"/>
        </w:rPr>
      </w:pPr>
      <w:r>
        <w:rPr>
          <w:rStyle w:val="Strong"/>
        </w:rPr>
        <w:t xml:space="preserve">Motion to approve the CSI </w:t>
      </w:r>
      <w:r w:rsidR="00D230C7">
        <w:rPr>
          <w:rStyle w:val="Strong"/>
        </w:rPr>
        <w:t>Mission, Vision</w:t>
      </w:r>
      <w:r w:rsidR="00B71595">
        <w:rPr>
          <w:rStyle w:val="Strong"/>
        </w:rPr>
        <w:t xml:space="preserve">, Values statements as </w:t>
      </w:r>
      <w:proofErr w:type="gramStart"/>
      <w:r w:rsidR="00B71595">
        <w:rPr>
          <w:rStyle w:val="Strong"/>
        </w:rPr>
        <w:t>presented</w:t>
      </w:r>
      <w:proofErr w:type="gramEnd"/>
    </w:p>
    <w:p w:rsidR="009009D5" w:rsidP="009009D5" w:rsidRDefault="009009D5" w14:paraId="3E018AEF" w14:textId="77777777">
      <w:pPr>
        <w:ind w:firstLine="360"/>
      </w:pPr>
    </w:p>
    <w:p w:rsidRPr="00851298" w:rsidR="009009D5" w:rsidP="009009D5" w:rsidRDefault="009009D5" w14:paraId="5C3BCC5D" w14:textId="502D04CE">
      <w:pPr>
        <w:ind w:firstLine="360"/>
      </w:pPr>
      <w:r w:rsidRPr="00851298">
        <w:t xml:space="preserve">Forward: </w:t>
      </w:r>
      <w:r>
        <w:tab/>
      </w:r>
      <w:r>
        <w:t>J</w:t>
      </w:r>
      <w:r w:rsidR="00B71595">
        <w:t>ay Patel</w:t>
      </w:r>
    </w:p>
    <w:p w:rsidR="009009D5" w:rsidP="009009D5" w:rsidRDefault="009009D5" w14:paraId="7D1BE7F2" w14:textId="342EAB61">
      <w:pPr>
        <w:ind w:firstLine="360"/>
      </w:pPr>
      <w:r w:rsidRPr="00851298">
        <w:t xml:space="preserve">Second: </w:t>
      </w:r>
      <w:r>
        <w:tab/>
      </w:r>
      <w:r w:rsidR="00B71595">
        <w:t>Sai Shubham Anmula</w:t>
      </w:r>
      <w:r>
        <w:t xml:space="preserve">  </w:t>
      </w:r>
    </w:p>
    <w:p w:rsidR="009009D5" w:rsidP="009009D5" w:rsidRDefault="009009D5" w14:paraId="329E18CA" w14:textId="6527E879">
      <w:pPr>
        <w:ind w:firstLine="360"/>
      </w:pPr>
      <w:r>
        <w:t xml:space="preserve">Abstain: </w:t>
      </w:r>
      <w:r>
        <w:tab/>
      </w:r>
      <w:r w:rsidR="009E1B27">
        <w:t>None</w:t>
      </w:r>
    </w:p>
    <w:p w:rsidRPr="00851298" w:rsidR="009009D5" w:rsidP="009009D5" w:rsidRDefault="009009D5" w14:paraId="7629CA2E" w14:textId="07A9BD7B">
      <w:pPr>
        <w:ind w:firstLine="360"/>
      </w:pPr>
      <w:r>
        <w:t>Opposed:</w:t>
      </w:r>
      <w:r>
        <w:tab/>
      </w:r>
      <w:r w:rsidR="009E1B27">
        <w:t>None</w:t>
      </w:r>
    </w:p>
    <w:p w:rsidRPr="00851298" w:rsidR="009009D5" w:rsidP="009009D5" w:rsidRDefault="009009D5" w14:paraId="3C3E4DE2" w14:textId="5F8F7B3A">
      <w:pPr>
        <w:ind w:firstLine="360"/>
      </w:pPr>
      <w:r w:rsidRPr="00851298">
        <w:t xml:space="preserve">In Favor: </w:t>
      </w:r>
      <w:r>
        <w:tab/>
      </w:r>
      <w:r w:rsidR="009E1B27">
        <w:t>All</w:t>
      </w:r>
    </w:p>
    <w:p w:rsidR="009009D5" w:rsidP="009009D5" w:rsidRDefault="009009D5" w14:paraId="3D3EA4A7" w14:textId="77777777">
      <w:pPr>
        <w:ind w:firstLine="360"/>
      </w:pPr>
      <w:r w:rsidRPr="00851298">
        <w:t xml:space="preserve">Motion: </w:t>
      </w:r>
      <w:r>
        <w:tab/>
      </w:r>
      <w:r w:rsidRPr="00851298">
        <w:t>Carried</w:t>
      </w:r>
    </w:p>
    <w:p w:rsidR="009009D5" w:rsidP="009009D5" w:rsidRDefault="009009D5" w14:paraId="02A86510" w14:textId="77777777"/>
    <w:bookmarkEnd w:id="9"/>
    <w:p w:rsidR="00AC0025" w:rsidP="00AC0025" w:rsidRDefault="00AC0025" w14:paraId="1B9BAF10" w14:textId="77777777"/>
    <w:bookmarkEnd w:id="5"/>
    <w:p w:rsidRPr="009E1B27" w:rsidR="00865982" w:rsidP="00865982" w:rsidRDefault="00472DEE" w14:paraId="5EA2E301" w14:textId="58809C38">
      <w:pPr>
        <w:pStyle w:val="Heading2"/>
        <w:rPr>
          <w:rFonts w:ascii="Franklin Gothic Book" w:hAnsi="Franklin Gothic Book"/>
          <w:sz w:val="28"/>
          <w:szCs w:val="28"/>
        </w:rPr>
      </w:pPr>
      <w:r w:rsidRPr="009E1B27">
        <w:rPr>
          <w:rFonts w:ascii="Franklin Gothic Book" w:hAnsi="Franklin Gothic Book"/>
          <w:sz w:val="28"/>
          <w:szCs w:val="28"/>
        </w:rPr>
        <w:t xml:space="preserve">PEO report </w:t>
      </w:r>
      <w:r w:rsidRPr="009E1B27" w:rsidR="00865982">
        <w:rPr>
          <w:rFonts w:ascii="Franklin Gothic Book" w:hAnsi="Franklin Gothic Book"/>
          <w:sz w:val="28"/>
          <w:szCs w:val="28"/>
        </w:rPr>
        <w:t xml:space="preserve">  </w:t>
      </w:r>
      <w:r w:rsidRPr="009E1B27" w:rsidR="00865982">
        <w:rPr>
          <w:rFonts w:ascii="Franklin Gothic Book" w:hAnsi="Franklin Gothic Book"/>
          <w:sz w:val="28"/>
          <w:szCs w:val="28"/>
        </w:rPr>
        <w:tab/>
      </w:r>
      <w:r w:rsidRPr="009E1B27">
        <w:rPr>
          <w:rFonts w:ascii="Franklin Gothic Book" w:hAnsi="Franklin Gothic Book"/>
          <w:sz w:val="28"/>
          <w:szCs w:val="28"/>
        </w:rPr>
        <w:t>update</w:t>
      </w:r>
    </w:p>
    <w:p w:rsidR="00865982" w:rsidP="00865982" w:rsidRDefault="00865982" w14:paraId="29EB82E5" w14:textId="3DB81547">
      <w:pPr>
        <w:tabs>
          <w:tab w:val="left" w:pos="720"/>
          <w:tab w:val="left" w:pos="1440"/>
          <w:tab w:val="left" w:pos="2160"/>
          <w:tab w:val="left" w:pos="3312"/>
        </w:tabs>
      </w:pPr>
      <w:r w:rsidRPr="00851298">
        <w:t>Presenter:</w:t>
      </w:r>
      <w:r>
        <w:t xml:space="preserve"> </w:t>
      </w:r>
      <w:r>
        <w:tab/>
      </w:r>
      <w:r w:rsidR="00472DEE">
        <w:t>Amelia Baty, PEO</w:t>
      </w:r>
    </w:p>
    <w:p w:rsidR="00865982" w:rsidP="00865982" w:rsidRDefault="00865982" w14:paraId="3D6B0FA5" w14:textId="77777777">
      <w:pPr>
        <w:tabs>
          <w:tab w:val="left" w:pos="720"/>
          <w:tab w:val="left" w:pos="1440"/>
          <w:tab w:val="left" w:pos="2160"/>
          <w:tab w:val="left" w:pos="3312"/>
        </w:tabs>
      </w:pPr>
    </w:p>
    <w:bookmarkEnd w:id="6"/>
    <w:p w:rsidRPr="005F4EA4" w:rsidR="005F4EA4" w:rsidP="00F341B8" w:rsidRDefault="005F4EA4" w14:paraId="6AD4F58C"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lang w:val="en-US"/>
        </w:rPr>
        <w:t xml:space="preserve">14 Candidates have attended All Candidates meetings, video filming and have created campaign </w:t>
      </w:r>
      <w:proofErr w:type="gramStart"/>
      <w:r>
        <w:rPr>
          <w:rStyle w:val="normaltextrun"/>
          <w:rFonts w:ascii="Franklin Gothic Book" w:hAnsi="Franklin Gothic Book" w:cs="Segoe UI"/>
          <w:lang w:val="en-US"/>
        </w:rPr>
        <w:t>materials</w:t>
      </w:r>
      <w:proofErr w:type="gramEnd"/>
    </w:p>
    <w:p w:rsidRPr="001A46FD" w:rsidR="001A46FD" w:rsidP="00F341B8" w:rsidRDefault="001A46FD" w14:paraId="1E13DE5F"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lang w:val="en-US"/>
        </w:rPr>
        <w:t xml:space="preserve">Campaign period opened 2024.03.18 and will run through </w:t>
      </w:r>
      <w:proofErr w:type="gramStart"/>
      <w:r>
        <w:rPr>
          <w:rStyle w:val="normaltextrun"/>
          <w:rFonts w:ascii="Franklin Gothic Book" w:hAnsi="Franklin Gothic Book" w:cs="Segoe UI"/>
          <w:lang w:val="en-US"/>
        </w:rPr>
        <w:t>2024.04.01</w:t>
      </w:r>
      <w:proofErr w:type="gramEnd"/>
    </w:p>
    <w:p w:rsidRPr="00B25E4B" w:rsidR="00B25E4B" w:rsidP="00F341B8" w:rsidRDefault="00B25E4B" w14:paraId="14F30C7E"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lang w:val="en-US"/>
        </w:rPr>
        <w:t xml:space="preserve">To date no demerit points have been </w:t>
      </w:r>
      <w:proofErr w:type="gramStart"/>
      <w:r>
        <w:rPr>
          <w:rStyle w:val="normaltextrun"/>
          <w:rFonts w:ascii="Franklin Gothic Book" w:hAnsi="Franklin Gothic Book" w:cs="Segoe UI"/>
          <w:lang w:val="en-US"/>
        </w:rPr>
        <w:t>issued</w:t>
      </w:r>
      <w:proofErr w:type="gramEnd"/>
    </w:p>
    <w:p w:rsidRPr="00A54779" w:rsidR="00A54779" w:rsidP="00F341B8" w:rsidRDefault="00B25E4B" w14:paraId="0402DDDC"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lang w:val="en-US"/>
        </w:rPr>
        <w:t xml:space="preserve">Voting will open 2024.03.25 and run through </w:t>
      </w:r>
      <w:proofErr w:type="gramStart"/>
      <w:r>
        <w:rPr>
          <w:rStyle w:val="normaltextrun"/>
          <w:rFonts w:ascii="Franklin Gothic Book" w:hAnsi="Franklin Gothic Book" w:cs="Segoe UI"/>
          <w:lang w:val="en-US"/>
        </w:rPr>
        <w:t>2024.04.01</w:t>
      </w:r>
      <w:proofErr w:type="gramEnd"/>
    </w:p>
    <w:p w:rsidRPr="00A54779" w:rsidR="00A54779" w:rsidP="00F341B8" w:rsidRDefault="00A54779" w14:paraId="0E3E965B"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lang w:val="en-US"/>
        </w:rPr>
        <w:t xml:space="preserve">The Indigenous Director position has been filled in collaboration with Beh </w:t>
      </w:r>
      <w:proofErr w:type="gramStart"/>
      <w:r>
        <w:rPr>
          <w:rStyle w:val="normaltextrun"/>
          <w:rFonts w:ascii="Franklin Gothic Book" w:hAnsi="Franklin Gothic Book" w:cs="Segoe UI"/>
          <w:lang w:val="en-US"/>
        </w:rPr>
        <w:t>Da</w:t>
      </w:r>
      <w:proofErr w:type="gramEnd"/>
      <w:r>
        <w:rPr>
          <w:rStyle w:val="normaltextrun"/>
          <w:rFonts w:ascii="Franklin Gothic Book" w:hAnsi="Franklin Gothic Book" w:cs="Segoe UI"/>
          <w:lang w:val="en-US"/>
        </w:rPr>
        <w:t xml:space="preserve"> Bin Gamek and that candidate will be ratified at the April board meeting with incoming elected directors</w:t>
      </w:r>
    </w:p>
    <w:p w:rsidRPr="005E3DED" w:rsidR="005E3DED" w:rsidP="00F341B8" w:rsidRDefault="00A54779" w14:paraId="0AEC8B0B" w14:textId="77777777">
      <w:pPr>
        <w:pStyle w:val="paragraph"/>
        <w:numPr>
          <w:ilvl w:val="0"/>
          <w:numId w:val="32"/>
        </w:numPr>
        <w:spacing w:before="0" w:beforeAutospacing="0" w:after="0" w:afterAutospacing="0"/>
        <w:textAlignment w:val="baseline"/>
        <w:rPr>
          <w:rStyle w:val="normaltextrun"/>
          <w:rFonts w:ascii="Franklin Gothic Book" w:hAnsi="Franklin Gothic Book" w:cs="Segoe UI"/>
        </w:rPr>
      </w:pPr>
      <w:r>
        <w:rPr>
          <w:rStyle w:val="normaltextrun"/>
          <w:rFonts w:ascii="Franklin Gothic Book" w:hAnsi="Franklin Gothic Book" w:cs="Segoe UI"/>
          <w:lang w:val="en-US"/>
        </w:rPr>
        <w:t>Announcement of results will take place after the IT Department has certified the results as accurate</w:t>
      </w:r>
      <w:r w:rsidR="005E3DED">
        <w:rPr>
          <w:rStyle w:val="normaltextrun"/>
          <w:rFonts w:ascii="Franklin Gothic Book" w:hAnsi="Franklin Gothic Book" w:cs="Segoe UI"/>
          <w:lang w:val="en-US"/>
        </w:rPr>
        <w:t xml:space="preserve">, the week of </w:t>
      </w:r>
      <w:proofErr w:type="gramStart"/>
      <w:r w:rsidR="005E3DED">
        <w:rPr>
          <w:rStyle w:val="normaltextrun"/>
          <w:rFonts w:ascii="Franklin Gothic Book" w:hAnsi="Franklin Gothic Book" w:cs="Segoe UI"/>
          <w:lang w:val="en-US"/>
        </w:rPr>
        <w:t>2024.04.01</w:t>
      </w:r>
      <w:proofErr w:type="gramEnd"/>
    </w:p>
    <w:p w:rsidR="00840E39" w:rsidP="00D90A5B" w:rsidRDefault="00840E39" w14:paraId="7742B3BA" w14:textId="77777777"/>
    <w:p w:rsidRPr="009E1B27" w:rsidR="002E6A30" w:rsidP="002E6A30" w:rsidRDefault="003769A7" w14:paraId="3DBF3528" w14:textId="00E2FDE8">
      <w:pPr>
        <w:pStyle w:val="Heading2"/>
        <w:rPr>
          <w:rFonts w:ascii="Franklin Gothic Book" w:hAnsi="Franklin Gothic Book"/>
          <w:sz w:val="28"/>
          <w:szCs w:val="28"/>
        </w:rPr>
      </w:pPr>
      <w:bookmarkStart w:name="_Hlk155089828" w:id="10"/>
      <w:r w:rsidRPr="009E1B27">
        <w:rPr>
          <w:rFonts w:ascii="Franklin Gothic Book" w:hAnsi="Franklin Gothic Book"/>
          <w:sz w:val="28"/>
          <w:szCs w:val="28"/>
        </w:rPr>
        <w:t>csi athetletics partnership</w:t>
      </w:r>
      <w:r w:rsidRPr="009E1B27" w:rsidR="002E6A30">
        <w:rPr>
          <w:rFonts w:ascii="Franklin Gothic Book" w:hAnsi="Franklin Gothic Book"/>
          <w:sz w:val="28"/>
          <w:szCs w:val="28"/>
        </w:rPr>
        <w:t xml:space="preserve"> </w:t>
      </w:r>
      <w:r w:rsidRPr="009E1B27" w:rsidR="002E6A30">
        <w:rPr>
          <w:rFonts w:ascii="Franklin Gothic Book" w:hAnsi="Franklin Gothic Book"/>
          <w:sz w:val="28"/>
          <w:szCs w:val="28"/>
        </w:rPr>
        <w:tab/>
      </w:r>
      <w:r w:rsidRPr="009E1B27" w:rsidR="002E6A30">
        <w:rPr>
          <w:rFonts w:ascii="Franklin Gothic Book" w:hAnsi="Franklin Gothic Book"/>
          <w:sz w:val="28"/>
          <w:szCs w:val="28"/>
        </w:rPr>
        <w:t xml:space="preserve"> </w:t>
      </w:r>
      <w:r w:rsidRPr="009E1B27">
        <w:rPr>
          <w:rFonts w:ascii="Franklin Gothic Book" w:hAnsi="Franklin Gothic Book"/>
          <w:sz w:val="28"/>
          <w:szCs w:val="28"/>
        </w:rPr>
        <w:t>presentation</w:t>
      </w:r>
    </w:p>
    <w:p w:rsidR="00C90D90" w:rsidP="002E6A30" w:rsidRDefault="002E6A30" w14:paraId="18899DBB" w14:textId="0C8C11DC">
      <w:pPr>
        <w:tabs>
          <w:tab w:val="left" w:pos="720"/>
          <w:tab w:val="left" w:pos="1440"/>
          <w:tab w:val="left" w:pos="2160"/>
          <w:tab w:val="left" w:pos="3312"/>
        </w:tabs>
      </w:pPr>
      <w:r w:rsidRPr="00851298">
        <w:t>Presenter:</w:t>
      </w:r>
      <w:r>
        <w:t xml:space="preserve"> </w:t>
      </w:r>
      <w:r>
        <w:tab/>
      </w:r>
      <w:r w:rsidR="003769A7">
        <w:t>Alex Oestreicher</w:t>
      </w:r>
      <w:r>
        <w:t xml:space="preserve">, </w:t>
      </w:r>
      <w:r w:rsidR="003769A7">
        <w:t>Director</w:t>
      </w:r>
    </w:p>
    <w:p w:rsidR="00C146F4" w:rsidP="002E6A30" w:rsidRDefault="00C90D90" w14:paraId="19EE2200" w14:textId="77777777">
      <w:pPr>
        <w:tabs>
          <w:tab w:val="left" w:pos="720"/>
          <w:tab w:val="left" w:pos="1440"/>
          <w:tab w:val="left" w:pos="2160"/>
          <w:tab w:val="left" w:pos="3312"/>
        </w:tabs>
      </w:pPr>
      <w:r>
        <w:t>Attachment:</w:t>
      </w:r>
      <w:r>
        <w:tab/>
      </w:r>
      <w:r w:rsidR="00C146F4">
        <w:t>CSI Athletics Partnership Report</w:t>
      </w:r>
    </w:p>
    <w:p w:rsidR="002E6A30" w:rsidP="002E6A30" w:rsidRDefault="002E6A30" w14:paraId="6B6716AC" w14:textId="2B7F4F8E">
      <w:pPr>
        <w:tabs>
          <w:tab w:val="left" w:pos="720"/>
          <w:tab w:val="left" w:pos="1440"/>
          <w:tab w:val="left" w:pos="2160"/>
          <w:tab w:val="left" w:pos="3312"/>
        </w:tabs>
      </w:pPr>
    </w:p>
    <w:p w:rsidRPr="00EA3672" w:rsidR="00EA3672" w:rsidP="002E6A30" w:rsidRDefault="00C146F4" w14:paraId="592C4A46" w14:textId="77777777">
      <w:pPr>
        <w:pStyle w:val="ListParagraph"/>
        <w:numPr>
          <w:ilvl w:val="0"/>
          <w:numId w:val="21"/>
        </w:numPr>
        <w:rPr>
          <w:szCs w:val="24"/>
        </w:rPr>
      </w:pPr>
      <w:r>
        <w:t xml:space="preserve">Alex created this report in collaboration with some </w:t>
      </w:r>
      <w:r w:rsidR="00EA3672">
        <w:t>students in athletics and the Athletics Department</w:t>
      </w:r>
    </w:p>
    <w:p w:rsidRPr="0052146F" w:rsidR="0052146F" w:rsidP="002E6A30" w:rsidRDefault="00EA3672" w14:paraId="581FBC37" w14:textId="26C322D8">
      <w:pPr>
        <w:pStyle w:val="ListParagraph"/>
        <w:numPr>
          <w:ilvl w:val="0"/>
          <w:numId w:val="21"/>
        </w:numPr>
        <w:rPr>
          <w:szCs w:val="24"/>
        </w:rPr>
      </w:pPr>
      <w:r>
        <w:t>Identified ways that CSI can support in transpor</w:t>
      </w:r>
      <w:r w:rsidR="003812C5">
        <w:t>t</w:t>
      </w:r>
      <w:r>
        <w:t>ation, game day experiences</w:t>
      </w:r>
      <w:r w:rsidR="0052146F">
        <w:t xml:space="preserve">, game streaming, and information </w:t>
      </w:r>
      <w:proofErr w:type="gramStart"/>
      <w:r w:rsidR="0052146F">
        <w:t>distribution</w:t>
      </w:r>
      <w:proofErr w:type="gramEnd"/>
    </w:p>
    <w:p w:rsidRPr="003812C5" w:rsidR="003812C5" w:rsidP="002E6A30" w:rsidRDefault="0052146F" w14:paraId="2FFCAAD4" w14:textId="77777777">
      <w:pPr>
        <w:pStyle w:val="ListParagraph"/>
        <w:numPr>
          <w:ilvl w:val="0"/>
          <w:numId w:val="21"/>
        </w:numPr>
        <w:rPr>
          <w:szCs w:val="24"/>
        </w:rPr>
      </w:pPr>
      <w:r>
        <w:t xml:space="preserve">Janie </w:t>
      </w:r>
      <w:r w:rsidR="003812C5">
        <w:t>–</w:t>
      </w:r>
      <w:r>
        <w:t xml:space="preserve"> </w:t>
      </w:r>
      <w:r w:rsidR="003812C5">
        <w:t xml:space="preserve">CSI had been involved with athletics pre-covid and are getting back into it.  Will pass this report to the operations </w:t>
      </w:r>
      <w:proofErr w:type="gramStart"/>
      <w:r w:rsidR="003812C5">
        <w:t>team</w:t>
      </w:r>
      <w:proofErr w:type="gramEnd"/>
    </w:p>
    <w:p w:rsidRPr="00D628C7" w:rsidR="003812C5" w:rsidP="002E6A30" w:rsidRDefault="00276D03" w14:paraId="0C3A287D" w14:textId="31E70B6A">
      <w:pPr>
        <w:pStyle w:val="ListParagraph"/>
        <w:numPr>
          <w:ilvl w:val="0"/>
          <w:numId w:val="21"/>
        </w:numPr>
        <w:rPr>
          <w:szCs w:val="24"/>
        </w:rPr>
      </w:pPr>
      <w:r>
        <w:t>Juby – how is this cost effect?  Alex – eg. Streaming away games</w:t>
      </w:r>
      <w:r w:rsidR="00D628C7">
        <w:t xml:space="preserve"> is free and CSI has the technology to broadcast with minimal staff </w:t>
      </w:r>
      <w:proofErr w:type="gramStart"/>
      <w:r w:rsidR="00D628C7">
        <w:t>costs</w:t>
      </w:r>
      <w:proofErr w:type="gramEnd"/>
    </w:p>
    <w:p w:rsidRPr="009E05DE" w:rsidR="00D628C7" w:rsidP="002E6A30" w:rsidRDefault="00D628C7" w14:paraId="2B642043" w14:textId="1A2B26DA">
      <w:pPr>
        <w:pStyle w:val="ListParagraph"/>
        <w:numPr>
          <w:ilvl w:val="0"/>
          <w:numId w:val="21"/>
        </w:numPr>
        <w:rPr>
          <w:szCs w:val="24"/>
        </w:rPr>
      </w:pPr>
      <w:r>
        <w:t xml:space="preserve">Shubham – what were we involved with pre-covid?  Janie – game support with prizes, booths, noise makers, transportation for home games sometimes </w:t>
      </w:r>
    </w:p>
    <w:p w:rsidRPr="009E05DE" w:rsidR="009E05DE" w:rsidP="002E6A30" w:rsidRDefault="009E05DE" w14:paraId="21E4E6CD" w14:textId="51DA4C22">
      <w:pPr>
        <w:pStyle w:val="ListParagraph"/>
        <w:numPr>
          <w:ilvl w:val="0"/>
          <w:numId w:val="21"/>
        </w:numPr>
        <w:rPr>
          <w:szCs w:val="24"/>
        </w:rPr>
      </w:pPr>
      <w:r>
        <w:t>Nelson – the operations team is aware of Alex’s report and is working on strategies to i</w:t>
      </w:r>
      <w:r w:rsidR="000D50C2">
        <w:t>m</w:t>
      </w:r>
      <w:r>
        <w:t xml:space="preserve">prove </w:t>
      </w:r>
      <w:proofErr w:type="gramStart"/>
      <w:r>
        <w:t>engagements</w:t>
      </w:r>
      <w:proofErr w:type="gramEnd"/>
    </w:p>
    <w:p w:rsidRPr="00BF75E2" w:rsidR="009E05DE" w:rsidP="002E6A30" w:rsidRDefault="009E05DE" w14:paraId="77EB46F8" w14:textId="00CDBD5C">
      <w:pPr>
        <w:pStyle w:val="ListParagraph"/>
        <w:numPr>
          <w:ilvl w:val="0"/>
          <w:numId w:val="21"/>
        </w:numPr>
        <w:rPr>
          <w:szCs w:val="24"/>
        </w:rPr>
      </w:pPr>
      <w:r>
        <w:t xml:space="preserve">Alex – this is not only about supporting athletes but also </w:t>
      </w:r>
      <w:r w:rsidR="00BF75E2">
        <w:t xml:space="preserve">the student </w:t>
      </w:r>
      <w:proofErr w:type="gramStart"/>
      <w:r w:rsidR="00BF75E2">
        <w:t>experience</w:t>
      </w:r>
      <w:proofErr w:type="gramEnd"/>
    </w:p>
    <w:bookmarkEnd w:id="10"/>
    <w:p w:rsidRPr="00D85C10" w:rsidR="00BF75E2" w:rsidP="00BF75E2" w:rsidRDefault="00D85C10" w14:paraId="60054FCC" w14:textId="4549B14F">
      <w:pPr>
        <w:pStyle w:val="Heading2"/>
        <w:rPr>
          <w:rFonts w:ascii="Franklin Gothic Book" w:hAnsi="Franklin Gothic Book"/>
          <w:sz w:val="28"/>
          <w:szCs w:val="28"/>
        </w:rPr>
      </w:pPr>
      <w:r w:rsidRPr="00D85C10">
        <w:rPr>
          <w:rFonts w:ascii="Franklin Gothic Book" w:hAnsi="Franklin Gothic Book"/>
          <w:sz w:val="28"/>
          <w:szCs w:val="28"/>
        </w:rPr>
        <w:t xml:space="preserve">Equity, </w:t>
      </w:r>
      <w:proofErr w:type="gramStart"/>
      <w:r w:rsidRPr="00D85C10">
        <w:rPr>
          <w:rFonts w:ascii="Franklin Gothic Book" w:hAnsi="Franklin Gothic Book"/>
          <w:sz w:val="28"/>
          <w:szCs w:val="28"/>
        </w:rPr>
        <w:t>diversity</w:t>
      </w:r>
      <w:proofErr w:type="gramEnd"/>
      <w:r w:rsidRPr="00D85C10">
        <w:rPr>
          <w:rFonts w:ascii="Franklin Gothic Book" w:hAnsi="Franklin Gothic Book"/>
          <w:sz w:val="28"/>
          <w:szCs w:val="28"/>
        </w:rPr>
        <w:t xml:space="preserve"> and Inclusion strategy</w:t>
      </w:r>
      <w:r w:rsidRPr="00D85C10" w:rsidR="00BF75E2">
        <w:rPr>
          <w:rFonts w:ascii="Franklin Gothic Book" w:hAnsi="Franklin Gothic Book"/>
          <w:sz w:val="28"/>
          <w:szCs w:val="28"/>
        </w:rPr>
        <w:t xml:space="preserve"> </w:t>
      </w:r>
      <w:r w:rsidRPr="00D85C10" w:rsidR="00BF75E2">
        <w:rPr>
          <w:rFonts w:ascii="Franklin Gothic Book" w:hAnsi="Franklin Gothic Book"/>
          <w:sz w:val="28"/>
          <w:szCs w:val="28"/>
        </w:rPr>
        <w:tab/>
      </w:r>
      <w:r w:rsidRPr="00D85C10" w:rsidR="00BF75E2">
        <w:rPr>
          <w:rFonts w:ascii="Franklin Gothic Book" w:hAnsi="Franklin Gothic Book"/>
          <w:sz w:val="28"/>
          <w:szCs w:val="28"/>
        </w:rPr>
        <w:t xml:space="preserve"> presentation</w:t>
      </w:r>
    </w:p>
    <w:p w:rsidR="00BF75E2" w:rsidP="00BF75E2" w:rsidRDefault="00BF75E2" w14:paraId="46D32AC9" w14:textId="77886037">
      <w:pPr>
        <w:tabs>
          <w:tab w:val="left" w:pos="720"/>
          <w:tab w:val="left" w:pos="1440"/>
          <w:tab w:val="left" w:pos="2160"/>
          <w:tab w:val="left" w:pos="3312"/>
        </w:tabs>
      </w:pPr>
      <w:r w:rsidRPr="00851298">
        <w:t>Presenter:</w:t>
      </w:r>
      <w:r>
        <w:t xml:space="preserve"> </w:t>
      </w:r>
      <w:r>
        <w:tab/>
      </w:r>
      <w:r w:rsidR="00D85C10">
        <w:t>Alison Curcio, Administrative Director</w:t>
      </w:r>
    </w:p>
    <w:p w:rsidR="00BF75E2" w:rsidP="00633A52" w:rsidRDefault="00BF75E2" w14:paraId="2E1D4D84" w14:textId="78EF1E4C">
      <w:pPr>
        <w:tabs>
          <w:tab w:val="left" w:pos="720"/>
          <w:tab w:val="left" w:pos="1440"/>
          <w:tab w:val="left" w:pos="2160"/>
          <w:tab w:val="left" w:pos="3312"/>
        </w:tabs>
      </w:pPr>
      <w:r>
        <w:t>Attachment:</w:t>
      </w:r>
      <w:r>
        <w:tab/>
      </w:r>
      <w:r>
        <w:t>CSI</w:t>
      </w:r>
      <w:r w:rsidR="00501AF8">
        <w:t xml:space="preserve">s Equity, </w:t>
      </w:r>
      <w:proofErr w:type="gramStart"/>
      <w:r w:rsidR="00501AF8">
        <w:t>Diversity</w:t>
      </w:r>
      <w:proofErr w:type="gramEnd"/>
      <w:r w:rsidR="00501AF8">
        <w:t xml:space="preserve"> and Inclusion Strategy (2024)</w:t>
      </w:r>
      <w:r>
        <w:t xml:space="preserve"> </w:t>
      </w:r>
    </w:p>
    <w:p w:rsidR="00BF75E2" w:rsidP="00BF75E2" w:rsidRDefault="00BF75E2" w14:paraId="35339B64" w14:textId="77777777">
      <w:pPr>
        <w:tabs>
          <w:tab w:val="left" w:pos="720"/>
          <w:tab w:val="left" w:pos="1440"/>
          <w:tab w:val="left" w:pos="2160"/>
          <w:tab w:val="left" w:pos="3312"/>
        </w:tabs>
      </w:pPr>
    </w:p>
    <w:p w:rsidRPr="00F32EC4" w:rsidR="00F32EC4" w:rsidP="00BF75E2" w:rsidRDefault="00633A52" w14:paraId="6EABAF5F" w14:textId="77777777">
      <w:pPr>
        <w:pStyle w:val="ListParagraph"/>
        <w:numPr>
          <w:ilvl w:val="0"/>
          <w:numId w:val="21"/>
        </w:numPr>
        <w:rPr>
          <w:szCs w:val="24"/>
        </w:rPr>
      </w:pPr>
      <w:r>
        <w:t xml:space="preserve">Spring 2023 CSI worked with </w:t>
      </w:r>
      <w:r w:rsidR="00F32EC4">
        <w:t xml:space="preserve">a consultant (Feminuity) to do an assessment of </w:t>
      </w:r>
      <w:proofErr w:type="gramStart"/>
      <w:r w:rsidR="00F32EC4">
        <w:t>CSI</w:t>
      </w:r>
      <w:proofErr w:type="gramEnd"/>
    </w:p>
    <w:p w:rsidRPr="0064066A" w:rsidR="0064066A" w:rsidP="00BF75E2" w:rsidRDefault="00F32EC4" w14:paraId="6612D4E5" w14:textId="337770BA">
      <w:pPr>
        <w:pStyle w:val="ListParagraph"/>
        <w:numPr>
          <w:ilvl w:val="0"/>
          <w:numId w:val="21"/>
        </w:numPr>
        <w:rPr>
          <w:szCs w:val="24"/>
        </w:rPr>
      </w:pPr>
      <w:r>
        <w:t>Now have a multi-year plan that is responsive to CSI specifically, developed from data from the assessment</w:t>
      </w:r>
      <w:r w:rsidR="0064066A">
        <w:t xml:space="preserve"> and working group sessions that provides relevant and meaningful </w:t>
      </w:r>
      <w:proofErr w:type="gramStart"/>
      <w:r w:rsidR="0064066A">
        <w:t>solutions</w:t>
      </w:r>
      <w:proofErr w:type="gramEnd"/>
    </w:p>
    <w:p w:rsidRPr="00823EA4" w:rsidR="00823EA4" w:rsidP="00BF75E2" w:rsidRDefault="00900A99" w14:paraId="65932304" w14:textId="77777777">
      <w:pPr>
        <w:pStyle w:val="ListParagraph"/>
        <w:numPr>
          <w:ilvl w:val="0"/>
          <w:numId w:val="21"/>
        </w:numPr>
        <w:rPr>
          <w:szCs w:val="24"/>
        </w:rPr>
      </w:pPr>
      <w:r>
        <w:t xml:space="preserve">Currently in Phase 1 of implementation which will be approximately 2 </w:t>
      </w:r>
      <w:proofErr w:type="gramStart"/>
      <w:r>
        <w:t>years</w:t>
      </w:r>
      <w:proofErr w:type="gramEnd"/>
    </w:p>
    <w:p w:rsidRPr="00443CD0" w:rsidR="00443CD0" w:rsidP="00BF75E2" w:rsidRDefault="00823EA4" w14:paraId="496A60EA" w14:textId="77777777">
      <w:pPr>
        <w:pStyle w:val="ListParagraph"/>
        <w:numPr>
          <w:ilvl w:val="0"/>
          <w:numId w:val="21"/>
        </w:numPr>
        <w:rPr>
          <w:szCs w:val="24"/>
        </w:rPr>
      </w:pPr>
      <w:r>
        <w:t>Four broad goals have been created</w:t>
      </w:r>
      <w:r w:rsidR="00C045A5">
        <w:t xml:space="preserve"> which have been broken into specific tactics for implementation</w:t>
      </w:r>
      <w:r w:rsidR="00443CD0">
        <w:t>:</w:t>
      </w:r>
    </w:p>
    <w:p w:rsidRPr="00443CD0" w:rsidR="00443CD0" w:rsidP="00443CD0" w:rsidRDefault="00443CD0" w14:paraId="145F9387" w14:textId="0167BCBE">
      <w:pPr>
        <w:pStyle w:val="ListParagraph"/>
        <w:numPr>
          <w:ilvl w:val="1"/>
          <w:numId w:val="21"/>
        </w:numPr>
        <w:rPr>
          <w:szCs w:val="24"/>
        </w:rPr>
      </w:pPr>
      <w:r>
        <w:t>Goal 1 – Develop succession and recruiting pipelines that attract and support people from under and un-</w:t>
      </w:r>
      <w:r w:rsidR="00DB4D32">
        <w:t>represented</w:t>
      </w:r>
      <w:r>
        <w:t xml:space="preserve"> communities and communities experiencing marginalization at </w:t>
      </w:r>
      <w:proofErr w:type="gramStart"/>
      <w:r>
        <w:t>CSI</w:t>
      </w:r>
      <w:proofErr w:type="gramEnd"/>
    </w:p>
    <w:p w:rsidRPr="00443CD0" w:rsidR="00443CD0" w:rsidP="00443CD0" w:rsidRDefault="00443CD0" w14:paraId="5D9ED1A9" w14:textId="77777777">
      <w:pPr>
        <w:pStyle w:val="ListParagraph"/>
        <w:numPr>
          <w:ilvl w:val="1"/>
          <w:numId w:val="21"/>
        </w:numPr>
        <w:rPr>
          <w:szCs w:val="24"/>
        </w:rPr>
      </w:pPr>
      <w:r>
        <w:t xml:space="preserve">Goal 2 – Support full time staff in career progressions that supports professional development while allowing good work-life </w:t>
      </w:r>
      <w:proofErr w:type="gramStart"/>
      <w:r>
        <w:t>balance</w:t>
      </w:r>
      <w:proofErr w:type="gramEnd"/>
    </w:p>
    <w:p w:rsidRPr="000F11BF" w:rsidR="000F11BF" w:rsidP="00443CD0" w:rsidRDefault="000F11BF" w14:paraId="565F37B3" w14:textId="0400A45B">
      <w:pPr>
        <w:pStyle w:val="ListParagraph"/>
        <w:numPr>
          <w:ilvl w:val="1"/>
          <w:numId w:val="21"/>
        </w:numPr>
        <w:rPr>
          <w:szCs w:val="24"/>
        </w:rPr>
      </w:pPr>
      <w:r>
        <w:t xml:space="preserve">Goal 3 – Create a workplace that is accountable for equity and inclusion for CSI employees, especially LGBTQ+ peoples, transgender people, people with disabilities and </w:t>
      </w:r>
      <w:proofErr w:type="gramStart"/>
      <w:r>
        <w:t>caregivers</w:t>
      </w:r>
      <w:proofErr w:type="gramEnd"/>
    </w:p>
    <w:p w:rsidRPr="000F11BF" w:rsidR="000F11BF" w:rsidP="00443CD0" w:rsidRDefault="000F11BF" w14:paraId="67AA3CD3" w14:textId="77777777">
      <w:pPr>
        <w:pStyle w:val="ListParagraph"/>
        <w:numPr>
          <w:ilvl w:val="1"/>
          <w:numId w:val="21"/>
        </w:numPr>
        <w:rPr>
          <w:szCs w:val="24"/>
        </w:rPr>
      </w:pPr>
      <w:r>
        <w:t xml:space="preserve">Goal 4 – Improve understanding and awareness on issues of racial justice, transgender inclusivity and barriers to equity and inclusion at </w:t>
      </w:r>
      <w:proofErr w:type="gramStart"/>
      <w:r>
        <w:t>CSI</w:t>
      </w:r>
      <w:proofErr w:type="gramEnd"/>
    </w:p>
    <w:p w:rsidRPr="00DC718C" w:rsidR="00DC718C" w:rsidP="00BF75E2" w:rsidRDefault="00CC3E60" w14:paraId="6D8E2BA8" w14:textId="3EA79A8E">
      <w:pPr>
        <w:pStyle w:val="ListParagraph"/>
        <w:numPr>
          <w:ilvl w:val="0"/>
          <w:numId w:val="21"/>
        </w:numPr>
        <w:rPr>
          <w:szCs w:val="24"/>
        </w:rPr>
      </w:pPr>
      <w:proofErr w:type="gramStart"/>
      <w:r>
        <w:t>Juby  -</w:t>
      </w:r>
      <w:proofErr w:type="gramEnd"/>
      <w:r>
        <w:t xml:space="preserve"> in Goal 2 is realistic workload included in job descriptions?  Alison </w:t>
      </w:r>
      <w:r w:rsidR="00DC718C">
        <w:t>–</w:t>
      </w:r>
      <w:r>
        <w:t xml:space="preserve"> </w:t>
      </w:r>
      <w:r w:rsidR="00DC718C">
        <w:t xml:space="preserve">Job descriptions will be looked at as a first step in </w:t>
      </w:r>
      <w:proofErr w:type="gramStart"/>
      <w:r w:rsidR="00DC718C">
        <w:t>this</w:t>
      </w:r>
      <w:proofErr w:type="gramEnd"/>
    </w:p>
    <w:p w:rsidRPr="00F47555" w:rsidR="00F47555" w:rsidP="00BF75E2" w:rsidRDefault="00F47555" w14:paraId="398A6E6F" w14:textId="6A897144">
      <w:pPr>
        <w:pStyle w:val="ListParagraph"/>
        <w:numPr>
          <w:ilvl w:val="0"/>
          <w:numId w:val="21"/>
        </w:numPr>
        <w:rPr>
          <w:szCs w:val="24"/>
        </w:rPr>
      </w:pPr>
      <w:r>
        <w:t xml:space="preserve">Alex – Is there a timeline for each phase?  Alison – there are recommendations.  Phase 1 is over two years but needs to be </w:t>
      </w:r>
      <w:r w:rsidR="00DB4D32">
        <w:t>adaptive</w:t>
      </w:r>
      <w:r>
        <w:t xml:space="preserve"> to realistic </w:t>
      </w:r>
      <w:proofErr w:type="gramStart"/>
      <w:r>
        <w:t>workloads</w:t>
      </w:r>
      <w:proofErr w:type="gramEnd"/>
    </w:p>
    <w:p w:rsidRPr="001C3DCA" w:rsidR="001C3DCA" w:rsidP="00BF75E2" w:rsidRDefault="00F47555" w14:paraId="7CCB2ACA" w14:textId="10CA8C06">
      <w:pPr>
        <w:pStyle w:val="ListParagraph"/>
        <w:numPr>
          <w:ilvl w:val="0"/>
          <w:numId w:val="21"/>
        </w:numPr>
        <w:rPr>
          <w:szCs w:val="24"/>
        </w:rPr>
      </w:pPr>
      <w:r>
        <w:t>Alex – the working group “squads”</w:t>
      </w:r>
      <w:r w:rsidR="00275716">
        <w:t xml:space="preserve">; are there any safeguards to ensure that the workload is not overwhelming?  Alex – Reviewing the process currently.  There will be compensation for these </w:t>
      </w:r>
      <w:proofErr w:type="gramStart"/>
      <w:r w:rsidR="00275716">
        <w:t>positions</w:t>
      </w:r>
      <w:proofErr w:type="gramEnd"/>
      <w:r w:rsidR="00275716">
        <w:t xml:space="preserve"> and it is an opt-in process with </w:t>
      </w:r>
      <w:r w:rsidR="00DB4D32">
        <w:t>supervisor’s</w:t>
      </w:r>
      <w:r w:rsidR="00275716">
        <w:t xml:space="preserve"> approval to help manage workload</w:t>
      </w:r>
    </w:p>
    <w:p w:rsidRPr="00DB4D32" w:rsidR="00DB4D32" w:rsidP="00BF75E2" w:rsidRDefault="001C3DCA" w14:paraId="07393CA4" w14:textId="22084017">
      <w:pPr>
        <w:pStyle w:val="ListParagraph"/>
        <w:numPr>
          <w:ilvl w:val="0"/>
          <w:numId w:val="21"/>
        </w:numPr>
        <w:rPr>
          <w:szCs w:val="24"/>
        </w:rPr>
      </w:pPr>
      <w:r>
        <w:t xml:space="preserve">Alex – are the types of </w:t>
      </w:r>
      <w:r w:rsidR="00DB4D32">
        <w:t>disabilities</w:t>
      </w:r>
      <w:r>
        <w:t xml:space="preserve"> outlined?  Alison – there is further information in the report.  </w:t>
      </w:r>
      <w:proofErr w:type="gramStart"/>
      <w:r w:rsidR="00DB4D32">
        <w:t>Generally</w:t>
      </w:r>
      <w:proofErr w:type="gramEnd"/>
      <w:r>
        <w:t xml:space="preserve"> not physical disabilities as AODA standards are </w:t>
      </w:r>
      <w:r w:rsidR="00DB4D32">
        <w:t>m</w:t>
      </w:r>
      <w:r>
        <w:t>et</w:t>
      </w:r>
    </w:p>
    <w:p w:rsidRPr="00937A34" w:rsidR="00BF75E2" w:rsidP="00BF75E2" w:rsidRDefault="00BF75E2" w14:paraId="64EDEC71" w14:textId="77777777">
      <w:pPr>
        <w:pStyle w:val="ListParagraph"/>
        <w:numPr>
          <w:ilvl w:val="0"/>
          <w:numId w:val="21"/>
        </w:numPr>
        <w:rPr>
          <w:szCs w:val="24"/>
        </w:rPr>
      </w:pPr>
      <w:r>
        <w:t xml:space="preserve">Alex – this is not only about supporting athletes but also the student </w:t>
      </w:r>
      <w:proofErr w:type="gramStart"/>
      <w:r>
        <w:t>experience</w:t>
      </w:r>
      <w:proofErr w:type="gramEnd"/>
    </w:p>
    <w:p w:rsidR="00937A34" w:rsidP="00937A34" w:rsidRDefault="00937A34" w14:paraId="26836E63" w14:textId="77777777"/>
    <w:p w:rsidR="00937A34" w:rsidP="00937A34" w:rsidRDefault="00937A34" w14:paraId="09C90460" w14:textId="77777777"/>
    <w:p w:rsidRPr="009E1B27" w:rsidR="00937A34" w:rsidP="00937A34" w:rsidRDefault="00937A34" w14:paraId="1CA66A02" w14:textId="1A827DC6">
      <w:pPr>
        <w:pStyle w:val="Heading2"/>
        <w:rPr>
          <w:rFonts w:ascii="Franklin Gothic Book" w:hAnsi="Franklin Gothic Book"/>
          <w:sz w:val="28"/>
          <w:szCs w:val="28"/>
        </w:rPr>
      </w:pPr>
      <w:r w:rsidRPr="009E1B27">
        <w:rPr>
          <w:rFonts w:ascii="Franklin Gothic Book" w:hAnsi="Franklin Gothic Book"/>
          <w:sz w:val="28"/>
          <w:szCs w:val="28"/>
        </w:rPr>
        <w:t xml:space="preserve">service counts </w:t>
      </w:r>
      <w:r w:rsidRPr="009E1B27">
        <w:rPr>
          <w:rFonts w:ascii="Franklin Gothic Book" w:hAnsi="Franklin Gothic Book"/>
          <w:sz w:val="28"/>
          <w:szCs w:val="28"/>
        </w:rPr>
        <w:tab/>
      </w:r>
      <w:r w:rsidRPr="009E1B27">
        <w:rPr>
          <w:rFonts w:ascii="Franklin Gothic Book" w:hAnsi="Franklin Gothic Book"/>
          <w:sz w:val="28"/>
          <w:szCs w:val="28"/>
        </w:rPr>
        <w:t xml:space="preserve"> update</w:t>
      </w:r>
    </w:p>
    <w:p w:rsidR="00937A34" w:rsidP="00937A34" w:rsidRDefault="00937A34" w14:paraId="373DA233" w14:textId="77777777">
      <w:pPr>
        <w:tabs>
          <w:tab w:val="left" w:pos="720"/>
          <w:tab w:val="left" w:pos="1440"/>
          <w:tab w:val="left" w:pos="2160"/>
          <w:tab w:val="left" w:pos="3312"/>
        </w:tabs>
      </w:pPr>
      <w:r w:rsidRPr="00851298">
        <w:t>Presenter:</w:t>
      </w:r>
      <w:r>
        <w:t xml:space="preserve"> </w:t>
      </w:r>
      <w:r>
        <w:tab/>
      </w:r>
      <w:r>
        <w:t>Monil Jethva, Vice President</w:t>
      </w:r>
    </w:p>
    <w:p w:rsidR="00937A34" w:rsidP="00E107B9" w:rsidRDefault="00937A34" w14:paraId="393F2D33" w14:textId="161DA65F">
      <w:pPr>
        <w:tabs>
          <w:tab w:val="left" w:pos="720"/>
          <w:tab w:val="left" w:pos="1440"/>
          <w:tab w:val="left" w:pos="2160"/>
          <w:tab w:val="left" w:pos="3312"/>
        </w:tabs>
      </w:pPr>
      <w:r>
        <w:t>Attachment:</w:t>
      </w:r>
      <w:r>
        <w:tab/>
      </w:r>
      <w:r w:rsidR="00E107B9">
        <w:t>February 2024 Inquiry Report</w:t>
      </w:r>
    </w:p>
    <w:p w:rsidR="00E107B9" w:rsidP="00E107B9" w:rsidRDefault="00E107B9" w14:paraId="1266F540" w14:textId="72024AE6">
      <w:pPr>
        <w:tabs>
          <w:tab w:val="left" w:pos="720"/>
          <w:tab w:val="left" w:pos="1440"/>
          <w:tab w:val="left" w:pos="2160"/>
          <w:tab w:val="left" w:pos="3312"/>
        </w:tabs>
      </w:pPr>
      <w:r>
        <w:tab/>
      </w:r>
      <w:r>
        <w:tab/>
      </w:r>
      <w:r>
        <w:t>Service Counts 2023-2024</w:t>
      </w:r>
    </w:p>
    <w:p w:rsidR="00E107B9" w:rsidP="00E107B9" w:rsidRDefault="00E107B9" w14:paraId="6E5B5D6F" w14:textId="6A87D422">
      <w:pPr>
        <w:tabs>
          <w:tab w:val="left" w:pos="720"/>
          <w:tab w:val="left" w:pos="1440"/>
          <w:tab w:val="left" w:pos="2160"/>
          <w:tab w:val="left" w:pos="3312"/>
        </w:tabs>
      </w:pPr>
      <w:r>
        <w:tab/>
      </w:r>
      <w:r>
        <w:tab/>
      </w:r>
      <w:r>
        <w:t>2023-2024 BOD Presence at CSI Events</w:t>
      </w:r>
    </w:p>
    <w:p w:rsidR="00E107B9" w:rsidP="00E107B9" w:rsidRDefault="00E107B9" w14:paraId="339A3CDE" w14:textId="77777777">
      <w:pPr>
        <w:tabs>
          <w:tab w:val="left" w:pos="720"/>
          <w:tab w:val="left" w:pos="1440"/>
          <w:tab w:val="left" w:pos="2160"/>
          <w:tab w:val="left" w:pos="3312"/>
        </w:tabs>
      </w:pPr>
    </w:p>
    <w:p w:rsidR="00E107B9" w:rsidP="00E107B9" w:rsidRDefault="00E107B9" w14:paraId="7AC2032E" w14:textId="5FB9F7BE">
      <w:pPr>
        <w:pStyle w:val="ListParagraph"/>
        <w:numPr>
          <w:ilvl w:val="0"/>
          <w:numId w:val="35"/>
        </w:numPr>
        <w:tabs>
          <w:tab w:val="left" w:pos="720"/>
          <w:tab w:val="left" w:pos="1440"/>
          <w:tab w:val="left" w:pos="2160"/>
          <w:tab w:val="left" w:pos="3312"/>
        </w:tabs>
      </w:pPr>
      <w:r>
        <w:t xml:space="preserve">Directors received documents in advance and have no questions or </w:t>
      </w:r>
      <w:proofErr w:type="gramStart"/>
      <w:r>
        <w:t>conc</w:t>
      </w:r>
      <w:r w:rsidR="00703786">
        <w:t>e</w:t>
      </w:r>
      <w:r>
        <w:t>rns</w:t>
      </w:r>
      <w:proofErr w:type="gramEnd"/>
    </w:p>
    <w:p w:rsidRPr="009E1B27" w:rsidR="00FC4981" w:rsidP="00FC4981" w:rsidRDefault="00AB3C8D" w14:paraId="33B9902B" w14:textId="029D5D78">
      <w:pPr>
        <w:pStyle w:val="Heading2"/>
        <w:rPr>
          <w:rFonts w:ascii="Franklin Gothic Book" w:hAnsi="Franklin Gothic Book"/>
          <w:sz w:val="28"/>
          <w:szCs w:val="28"/>
        </w:rPr>
      </w:pPr>
      <w:r w:rsidRPr="009E1B27">
        <w:rPr>
          <w:rFonts w:ascii="Franklin Gothic Book" w:hAnsi="Franklin Gothic Book"/>
          <w:sz w:val="28"/>
          <w:szCs w:val="28"/>
        </w:rPr>
        <w:t>csi and cssi financials</w:t>
      </w:r>
      <w:r w:rsidRPr="009E1B27" w:rsidR="00FC4981">
        <w:rPr>
          <w:rFonts w:ascii="Franklin Gothic Book" w:hAnsi="Franklin Gothic Book"/>
          <w:sz w:val="28"/>
          <w:szCs w:val="28"/>
        </w:rPr>
        <w:t xml:space="preserve"> </w:t>
      </w:r>
      <w:r w:rsidRPr="009E1B27" w:rsidR="00FC4981">
        <w:rPr>
          <w:rFonts w:ascii="Franklin Gothic Book" w:hAnsi="Franklin Gothic Book"/>
          <w:sz w:val="28"/>
          <w:szCs w:val="28"/>
        </w:rPr>
        <w:tab/>
      </w:r>
      <w:r w:rsidRPr="009E1B27" w:rsidR="00FC4981">
        <w:rPr>
          <w:rFonts w:ascii="Franklin Gothic Book" w:hAnsi="Franklin Gothic Book"/>
          <w:sz w:val="28"/>
          <w:szCs w:val="28"/>
        </w:rPr>
        <w:t xml:space="preserve"> update</w:t>
      </w:r>
    </w:p>
    <w:p w:rsidR="00FC4981" w:rsidP="00FC4981" w:rsidRDefault="00FC4981" w14:paraId="70DC8DD2" w14:textId="77777777">
      <w:pPr>
        <w:tabs>
          <w:tab w:val="left" w:pos="720"/>
          <w:tab w:val="left" w:pos="1440"/>
          <w:tab w:val="left" w:pos="2160"/>
          <w:tab w:val="left" w:pos="3312"/>
        </w:tabs>
      </w:pPr>
      <w:r w:rsidRPr="00851298">
        <w:t>Presenter:</w:t>
      </w:r>
      <w:r>
        <w:t xml:space="preserve"> </w:t>
      </w:r>
      <w:r>
        <w:tab/>
      </w:r>
      <w:r>
        <w:t>Monil Jethva, Vice President</w:t>
      </w:r>
    </w:p>
    <w:p w:rsidR="00AB3C8D" w:rsidP="00AB3C8D" w:rsidRDefault="00FC4981" w14:paraId="5839A713" w14:textId="26A38503">
      <w:pPr>
        <w:tabs>
          <w:tab w:val="left" w:pos="720"/>
          <w:tab w:val="left" w:pos="1440"/>
          <w:tab w:val="left" w:pos="2160"/>
          <w:tab w:val="left" w:pos="3312"/>
        </w:tabs>
      </w:pPr>
      <w:r>
        <w:t>Attachment:</w:t>
      </w:r>
      <w:r>
        <w:tab/>
      </w:r>
      <w:r w:rsidR="00D7314B">
        <w:t xml:space="preserve">CSI </w:t>
      </w:r>
      <w:r w:rsidR="00144AA9">
        <w:t>February</w:t>
      </w:r>
      <w:r w:rsidR="00877ED5">
        <w:t xml:space="preserve"> 2024</w:t>
      </w:r>
    </w:p>
    <w:p w:rsidR="00D7314B" w:rsidP="00AB3C8D" w:rsidRDefault="00D7314B" w14:paraId="12F79596" w14:textId="0B2CE1C7">
      <w:pPr>
        <w:tabs>
          <w:tab w:val="left" w:pos="720"/>
          <w:tab w:val="left" w:pos="1440"/>
          <w:tab w:val="left" w:pos="2160"/>
          <w:tab w:val="left" w:pos="3312"/>
        </w:tabs>
      </w:pPr>
      <w:r>
        <w:tab/>
      </w:r>
      <w:r>
        <w:tab/>
      </w:r>
      <w:r>
        <w:t xml:space="preserve">CSSI </w:t>
      </w:r>
      <w:r w:rsidR="00144AA9">
        <w:t>February</w:t>
      </w:r>
      <w:r w:rsidR="00877ED5">
        <w:t xml:space="preserve"> 2024</w:t>
      </w:r>
    </w:p>
    <w:p w:rsidR="00D7314B" w:rsidP="00AB3C8D" w:rsidRDefault="00D7314B" w14:paraId="0D0E4B99" w14:textId="72414155">
      <w:pPr>
        <w:tabs>
          <w:tab w:val="left" w:pos="720"/>
          <w:tab w:val="left" w:pos="1440"/>
          <w:tab w:val="left" w:pos="2160"/>
          <w:tab w:val="left" w:pos="3312"/>
        </w:tabs>
      </w:pPr>
      <w:r>
        <w:tab/>
      </w:r>
      <w:r>
        <w:tab/>
      </w:r>
      <w:r w:rsidR="006A1084">
        <w:t>Monthly Finance Powerpoint 202</w:t>
      </w:r>
      <w:r w:rsidR="00877ED5">
        <w:t>4.0</w:t>
      </w:r>
      <w:r w:rsidR="00144AA9">
        <w:t>2.29</w:t>
      </w:r>
    </w:p>
    <w:p w:rsidR="006A1084" w:rsidP="00AB3C8D" w:rsidRDefault="006A1084" w14:paraId="243B9BC3" w14:textId="503F1DEC">
      <w:pPr>
        <w:tabs>
          <w:tab w:val="left" w:pos="720"/>
          <w:tab w:val="left" w:pos="1440"/>
          <w:tab w:val="left" w:pos="2160"/>
          <w:tab w:val="left" w:pos="3312"/>
        </w:tabs>
      </w:pPr>
      <w:r>
        <w:tab/>
      </w:r>
      <w:r>
        <w:tab/>
      </w:r>
    </w:p>
    <w:p w:rsidR="006A1084" w:rsidP="00AB3C8D" w:rsidRDefault="006A1084" w14:paraId="02205DA6" w14:textId="77777777">
      <w:pPr>
        <w:tabs>
          <w:tab w:val="left" w:pos="720"/>
          <w:tab w:val="left" w:pos="1440"/>
          <w:tab w:val="left" w:pos="2160"/>
          <w:tab w:val="left" w:pos="3312"/>
        </w:tabs>
      </w:pPr>
    </w:p>
    <w:p w:rsidRPr="0007521E" w:rsidR="0007521E" w:rsidP="00FC4981" w:rsidRDefault="0007521E" w14:paraId="5E82F36C" w14:textId="77777777">
      <w:pPr>
        <w:pStyle w:val="ListParagraph"/>
        <w:numPr>
          <w:ilvl w:val="0"/>
          <w:numId w:val="21"/>
        </w:numPr>
        <w:rPr>
          <w:szCs w:val="24"/>
        </w:rPr>
      </w:pPr>
      <w:r>
        <w:t xml:space="preserve">Any questions can be sent to </w:t>
      </w:r>
      <w:proofErr w:type="gramStart"/>
      <w:r>
        <w:t>Monil</w:t>
      </w:r>
      <w:proofErr w:type="gramEnd"/>
    </w:p>
    <w:p w:rsidRPr="005903AB" w:rsidR="005903AB" w:rsidP="00FC4981" w:rsidRDefault="005903AB" w14:paraId="003D9676" w14:textId="77777777">
      <w:pPr>
        <w:pStyle w:val="ListParagraph"/>
        <w:numPr>
          <w:ilvl w:val="0"/>
          <w:numId w:val="21"/>
        </w:numPr>
        <w:rPr>
          <w:szCs w:val="24"/>
        </w:rPr>
      </w:pPr>
      <w:r>
        <w:t xml:space="preserve">Venue </w:t>
      </w:r>
      <w:proofErr w:type="gramStart"/>
      <w:r>
        <w:t>take</w:t>
      </w:r>
      <w:proofErr w:type="gramEnd"/>
      <w:r>
        <w:t xml:space="preserve"> out window sales are growing</w:t>
      </w:r>
    </w:p>
    <w:p w:rsidRPr="005903AB" w:rsidR="005903AB" w:rsidP="00FC4981" w:rsidRDefault="005903AB" w14:paraId="37A61884" w14:textId="77777777">
      <w:pPr>
        <w:pStyle w:val="ListParagraph"/>
        <w:numPr>
          <w:ilvl w:val="0"/>
          <w:numId w:val="21"/>
        </w:numPr>
        <w:rPr>
          <w:szCs w:val="24"/>
        </w:rPr>
      </w:pPr>
      <w:r>
        <w:t xml:space="preserve">Parkhill Café food costs are high due to </w:t>
      </w:r>
      <w:proofErr w:type="gramStart"/>
      <w:r>
        <w:t>start-up</w:t>
      </w:r>
      <w:proofErr w:type="gramEnd"/>
    </w:p>
    <w:p w:rsidRPr="00A540B8" w:rsidR="00A540B8" w:rsidP="00FC4981" w:rsidRDefault="00A540B8" w14:paraId="33CA80F9" w14:textId="77777777">
      <w:pPr>
        <w:pStyle w:val="ListParagraph"/>
        <w:numPr>
          <w:ilvl w:val="0"/>
          <w:numId w:val="21"/>
        </w:numPr>
        <w:rPr>
          <w:szCs w:val="24"/>
        </w:rPr>
      </w:pPr>
      <w:r>
        <w:t xml:space="preserve">Annual comparatives in food services – doing well month over month and year over year.  Feeling positive about food services and look to meet </w:t>
      </w:r>
      <w:proofErr w:type="gramStart"/>
      <w:r>
        <w:t>expectations</w:t>
      </w:r>
      <w:proofErr w:type="gramEnd"/>
    </w:p>
    <w:p w:rsidR="00D44AE4" w:rsidP="00483C24" w:rsidRDefault="00D44AE4" w14:paraId="38C11A49" w14:textId="77777777"/>
    <w:p w:rsidRPr="009E1B27" w:rsidR="004E1821" w:rsidP="004E1821" w:rsidRDefault="004E1821" w14:paraId="4807EF62" w14:textId="5014524D">
      <w:pPr>
        <w:pStyle w:val="Heading2"/>
        <w:rPr>
          <w:rFonts w:ascii="Franklin Gothic Book" w:hAnsi="Franklin Gothic Book"/>
          <w:sz w:val="28"/>
          <w:szCs w:val="28"/>
        </w:rPr>
      </w:pPr>
      <w:r w:rsidRPr="009E1B27">
        <w:rPr>
          <w:rFonts w:ascii="Franklin Gothic Book" w:hAnsi="Franklin Gothic Book"/>
          <w:sz w:val="28"/>
          <w:szCs w:val="28"/>
        </w:rPr>
        <w:t xml:space="preserve">compliance report </w:t>
      </w:r>
      <w:r w:rsidRPr="009E1B27">
        <w:rPr>
          <w:rFonts w:ascii="Franklin Gothic Book" w:hAnsi="Franklin Gothic Book"/>
          <w:sz w:val="28"/>
          <w:szCs w:val="28"/>
        </w:rPr>
        <w:tab/>
      </w:r>
      <w:r w:rsidRPr="009E1B27">
        <w:rPr>
          <w:rFonts w:ascii="Franklin Gothic Book" w:hAnsi="Franklin Gothic Book"/>
          <w:sz w:val="28"/>
          <w:szCs w:val="28"/>
        </w:rPr>
        <w:t xml:space="preserve"> update</w:t>
      </w:r>
    </w:p>
    <w:p w:rsidR="004E1821" w:rsidP="004E1821" w:rsidRDefault="004E1821" w14:paraId="7377571E" w14:textId="077EA105">
      <w:pPr>
        <w:tabs>
          <w:tab w:val="left" w:pos="720"/>
          <w:tab w:val="left" w:pos="1440"/>
          <w:tab w:val="left" w:pos="2160"/>
          <w:tab w:val="left" w:pos="3312"/>
        </w:tabs>
      </w:pPr>
      <w:r w:rsidRPr="00851298">
        <w:t>Presenter:</w:t>
      </w:r>
      <w:r>
        <w:t xml:space="preserve"> </w:t>
      </w:r>
      <w:r>
        <w:tab/>
      </w:r>
      <w:r>
        <w:t>Nelson Chukwuma, President</w:t>
      </w:r>
    </w:p>
    <w:p w:rsidR="004E1821" w:rsidP="004E1821" w:rsidRDefault="004E1821" w14:paraId="6AB5F347" w14:textId="4DB61727">
      <w:pPr>
        <w:tabs>
          <w:tab w:val="left" w:pos="720"/>
          <w:tab w:val="left" w:pos="1440"/>
          <w:tab w:val="left" w:pos="2160"/>
          <w:tab w:val="left" w:pos="3312"/>
        </w:tabs>
      </w:pPr>
      <w:r>
        <w:t>Attachment:</w:t>
      </w:r>
      <w:r>
        <w:tab/>
      </w:r>
      <w:r w:rsidR="009059AC">
        <w:t>Monitoring Report EL #3.</w:t>
      </w:r>
      <w:r w:rsidR="003A4F2E">
        <w:t>7 Financial Planning and Budgeting</w:t>
      </w:r>
      <w:r w:rsidR="007A6FAE">
        <w:t xml:space="preserve"> </w:t>
      </w:r>
      <w:r>
        <w:br/>
      </w:r>
    </w:p>
    <w:p w:rsidRPr="009059AC" w:rsidR="009059AC" w:rsidP="004E1821" w:rsidRDefault="009059AC" w14:paraId="398EAAE3" w14:textId="77777777">
      <w:pPr>
        <w:pStyle w:val="ListParagraph"/>
        <w:numPr>
          <w:ilvl w:val="0"/>
          <w:numId w:val="21"/>
        </w:numPr>
        <w:rPr>
          <w:szCs w:val="24"/>
        </w:rPr>
      </w:pPr>
      <w:r>
        <w:t>Nelson report compliance</w:t>
      </w:r>
    </w:p>
    <w:p w:rsidR="009059AC" w:rsidP="009059AC" w:rsidRDefault="009059AC" w14:paraId="23785BFF" w14:textId="77777777"/>
    <w:p w:rsidRPr="009E1B27" w:rsidR="008F080F" w:rsidP="00662D79" w:rsidRDefault="00E208FE" w14:paraId="48FEF1DC" w14:textId="30E55214">
      <w:pPr>
        <w:keepNext/>
        <w:keepLines/>
        <w:pBdr>
          <w:bottom w:val="single" w:color="BED747" w:sz="8" w:space="1"/>
        </w:pBdr>
        <w:tabs>
          <w:tab w:val="left" w:pos="4260"/>
          <w:tab w:val="right" w:pos="9214"/>
        </w:tabs>
        <w:spacing w:before="150"/>
        <w:outlineLvl w:val="1"/>
        <w:rPr>
          <w:rFonts w:eastAsiaTheme="majorEastAsia" w:cstheme="majorBidi"/>
          <w:caps/>
          <w:color w:val="000000" w:themeColor="text1"/>
          <w:spacing w:val="20"/>
          <w:sz w:val="28"/>
          <w:szCs w:val="28"/>
        </w:rPr>
      </w:pPr>
      <w:bookmarkStart w:name="_Hlk49859483" w:id="11"/>
      <w:bookmarkEnd w:id="4"/>
      <w:r w:rsidRPr="009E1B27">
        <w:rPr>
          <w:rFonts w:eastAsiaTheme="majorEastAsia" w:cstheme="majorBidi"/>
          <w:caps/>
          <w:color w:val="000000" w:themeColor="text1"/>
          <w:spacing w:val="20"/>
          <w:sz w:val="28"/>
          <w:szCs w:val="28"/>
        </w:rPr>
        <w:t>president</w:t>
      </w:r>
      <w:r w:rsidRPr="009E1B27" w:rsidR="00782589">
        <w:rPr>
          <w:rFonts w:eastAsiaTheme="majorEastAsia" w:cstheme="majorBidi"/>
          <w:caps/>
          <w:color w:val="000000" w:themeColor="text1"/>
          <w:spacing w:val="20"/>
          <w:sz w:val="28"/>
          <w:szCs w:val="28"/>
        </w:rPr>
        <w:t xml:space="preserve"> </w:t>
      </w:r>
      <w:r w:rsidRPr="009E1B27" w:rsidR="00D967B0">
        <w:rPr>
          <w:rFonts w:eastAsiaTheme="majorEastAsia" w:cstheme="majorBidi"/>
          <w:caps/>
          <w:color w:val="000000" w:themeColor="text1"/>
          <w:spacing w:val="20"/>
          <w:sz w:val="28"/>
          <w:szCs w:val="28"/>
        </w:rPr>
        <w:t>and vice president u</w:t>
      </w:r>
      <w:r w:rsidRPr="009E1B27" w:rsidR="00782589">
        <w:rPr>
          <w:rFonts w:eastAsiaTheme="majorEastAsia" w:cstheme="majorBidi"/>
          <w:caps/>
          <w:color w:val="000000" w:themeColor="text1"/>
          <w:spacing w:val="20"/>
          <w:sz w:val="28"/>
          <w:szCs w:val="28"/>
        </w:rPr>
        <w:t>pdate</w:t>
      </w:r>
      <w:r w:rsidRPr="009E1B27" w:rsidR="00DE4F7E">
        <w:rPr>
          <w:rFonts w:eastAsiaTheme="majorEastAsia" w:cstheme="majorBidi"/>
          <w:caps/>
          <w:color w:val="000000" w:themeColor="text1"/>
          <w:spacing w:val="20"/>
          <w:sz w:val="28"/>
          <w:szCs w:val="28"/>
        </w:rPr>
        <w:tab/>
      </w:r>
      <w:r w:rsidRPr="009E1B27" w:rsidR="0038027D">
        <w:rPr>
          <w:rFonts w:eastAsiaTheme="majorEastAsia" w:cstheme="majorBidi"/>
          <w:caps/>
          <w:color w:val="000000" w:themeColor="text1"/>
          <w:spacing w:val="20"/>
          <w:sz w:val="28"/>
          <w:szCs w:val="28"/>
        </w:rPr>
        <w:t>update</w:t>
      </w:r>
    </w:p>
    <w:p w:rsidR="00885DBF" w:rsidP="009334D7" w:rsidRDefault="00662D79" w14:paraId="02C4BB90" w14:textId="2FA7582F">
      <w:r>
        <w:t>Presenter:</w:t>
      </w:r>
      <w:r>
        <w:tab/>
      </w:r>
      <w:r w:rsidR="00BA615D">
        <w:t>Nelson Chukwuma,</w:t>
      </w:r>
      <w:r w:rsidR="00885DBF">
        <w:t xml:space="preserve"> President</w:t>
      </w:r>
    </w:p>
    <w:p w:rsidR="00696C87" w:rsidP="00D87103" w:rsidRDefault="00D87103" w14:paraId="3E7A1A90" w14:textId="759C967C">
      <w:r>
        <w:t>Attachment:</w:t>
      </w:r>
      <w:r>
        <w:tab/>
      </w:r>
      <w:r w:rsidR="003A4F2E">
        <w:t>March</w:t>
      </w:r>
      <w:r w:rsidR="005B4F63">
        <w:t xml:space="preserve"> 2024</w:t>
      </w:r>
      <w:r w:rsidR="0028012E">
        <w:t xml:space="preserve"> </w:t>
      </w:r>
      <w:r w:rsidR="00681D32">
        <w:t>Incidental Report - Nelson</w:t>
      </w:r>
    </w:p>
    <w:p w:rsidR="00681D32" w:rsidP="00D87103" w:rsidRDefault="00681D32" w14:paraId="3E881325" w14:textId="650FCFA0">
      <w:r>
        <w:tab/>
      </w:r>
      <w:r>
        <w:tab/>
      </w:r>
      <w:r w:rsidR="003A4F2E">
        <w:t>March</w:t>
      </w:r>
      <w:r w:rsidR="00314ABA">
        <w:t xml:space="preserve"> 2024</w:t>
      </w:r>
      <w:r w:rsidR="005B4F63">
        <w:t xml:space="preserve"> </w:t>
      </w:r>
      <w:r>
        <w:t>Incidental Report - Monil</w:t>
      </w:r>
    </w:p>
    <w:p w:rsidR="00D33D24" w:rsidP="00E208FE" w:rsidRDefault="00D33D24" w14:paraId="18153B00" w14:textId="77777777">
      <w:pPr>
        <w:ind w:left="720" w:firstLine="720"/>
      </w:pPr>
    </w:p>
    <w:bookmarkEnd w:id="11"/>
    <w:p w:rsidR="00441B01" w:rsidP="00A7361D" w:rsidRDefault="00441B01" w14:paraId="0CA96980" w14:textId="77777777">
      <w:pPr>
        <w:pStyle w:val="ListParagraph"/>
        <w:numPr>
          <w:ilvl w:val="0"/>
          <w:numId w:val="2"/>
        </w:numPr>
      </w:pPr>
      <w:r>
        <w:t>President</w:t>
      </w:r>
    </w:p>
    <w:p w:rsidR="00C96896" w:rsidP="00A7361D" w:rsidRDefault="00C96896" w14:paraId="75CE4050" w14:textId="77777777">
      <w:pPr>
        <w:pStyle w:val="ListParagraph"/>
        <w:numPr>
          <w:ilvl w:val="0"/>
          <w:numId w:val="2"/>
        </w:numPr>
      </w:pPr>
      <w:r>
        <w:t>Invited to talk about the Charles Street Terminal with the City of Kitchener</w:t>
      </w:r>
    </w:p>
    <w:p w:rsidR="00825D14" w:rsidP="00A7361D" w:rsidRDefault="00C96896" w14:paraId="54003151" w14:textId="77777777">
      <w:pPr>
        <w:pStyle w:val="ListParagraph"/>
        <w:numPr>
          <w:ilvl w:val="0"/>
          <w:numId w:val="2"/>
        </w:numPr>
      </w:pPr>
      <w:r>
        <w:t>OSV – Q3 meeting was held with Janie in attendance</w:t>
      </w:r>
      <w:r w:rsidR="00825D14">
        <w:t xml:space="preserve"> and things seem to be moving </w:t>
      </w:r>
      <w:proofErr w:type="gramStart"/>
      <w:r w:rsidR="00825D14">
        <w:t>well</w:t>
      </w:r>
      <w:proofErr w:type="gramEnd"/>
    </w:p>
    <w:p w:rsidR="00D20E72" w:rsidP="00D20E72" w:rsidRDefault="00D20E72" w14:paraId="12D96F90" w14:textId="77777777">
      <w:pPr>
        <w:pStyle w:val="ListParagraph"/>
      </w:pPr>
    </w:p>
    <w:p w:rsidR="00D20E72" w:rsidP="00A7361D" w:rsidRDefault="00D20E72" w14:paraId="2D813622" w14:textId="77777777">
      <w:pPr>
        <w:pStyle w:val="ListParagraph"/>
        <w:numPr>
          <w:ilvl w:val="0"/>
          <w:numId w:val="2"/>
        </w:numPr>
      </w:pPr>
      <w:r>
        <w:t>Vice President</w:t>
      </w:r>
    </w:p>
    <w:p w:rsidR="00825D14" w:rsidP="00A7361D" w:rsidRDefault="00825D14" w14:paraId="7B064A66" w14:textId="77777777">
      <w:pPr>
        <w:pStyle w:val="ListParagraph"/>
        <w:numPr>
          <w:ilvl w:val="0"/>
          <w:numId w:val="2"/>
        </w:numPr>
      </w:pPr>
      <w:r>
        <w:t xml:space="preserve">Pow Wow was very insightful and </w:t>
      </w:r>
      <w:proofErr w:type="gramStart"/>
      <w:r>
        <w:t>educational</w:t>
      </w:r>
      <w:proofErr w:type="gramEnd"/>
    </w:p>
    <w:p w:rsidR="00FC3FFD" w:rsidP="00FC3FFD" w:rsidRDefault="00FC3FFD" w14:paraId="3ECA54F7" w14:textId="77777777"/>
    <w:p w:rsidR="00A068B7" w:rsidP="00B55ED0" w:rsidRDefault="00A068B7" w14:paraId="4CA9DC28" w14:textId="77777777"/>
    <w:p w:rsidRPr="009E1B27" w:rsidR="006E3DCF" w:rsidP="006E3DCF" w:rsidRDefault="006E3DCF" w14:paraId="61DCB912" w14:textId="1459AF83">
      <w:pPr>
        <w:keepNext/>
        <w:keepLines/>
        <w:pBdr>
          <w:bottom w:val="single" w:color="BED747" w:sz="8" w:space="1"/>
        </w:pBdr>
        <w:tabs>
          <w:tab w:val="left" w:pos="4260"/>
          <w:tab w:val="right" w:pos="9214"/>
        </w:tabs>
        <w:spacing w:before="150"/>
        <w:outlineLvl w:val="1"/>
        <w:rPr>
          <w:rFonts w:eastAsiaTheme="majorEastAsia" w:cstheme="majorBidi"/>
          <w:caps/>
          <w:color w:val="000000" w:themeColor="text1"/>
          <w:spacing w:val="20"/>
          <w:sz w:val="28"/>
          <w:szCs w:val="28"/>
        </w:rPr>
      </w:pPr>
      <w:r w:rsidRPr="009E1B27">
        <w:rPr>
          <w:rFonts w:eastAsiaTheme="majorEastAsia" w:cstheme="majorBidi"/>
          <w:caps/>
          <w:color w:val="000000" w:themeColor="text1"/>
          <w:spacing w:val="20"/>
          <w:sz w:val="28"/>
          <w:szCs w:val="28"/>
        </w:rPr>
        <w:t>new business</w:t>
      </w:r>
      <w:r w:rsidRPr="009E1B27">
        <w:rPr>
          <w:rFonts w:eastAsiaTheme="majorEastAsia" w:cstheme="majorBidi"/>
          <w:caps/>
          <w:color w:val="000000" w:themeColor="text1"/>
          <w:spacing w:val="20"/>
          <w:sz w:val="28"/>
          <w:szCs w:val="28"/>
        </w:rPr>
        <w:tab/>
      </w:r>
      <w:r w:rsidRPr="009E1B27">
        <w:rPr>
          <w:rFonts w:eastAsiaTheme="majorEastAsia" w:cstheme="majorBidi"/>
          <w:caps/>
          <w:color w:val="000000" w:themeColor="text1"/>
          <w:spacing w:val="20"/>
          <w:sz w:val="28"/>
          <w:szCs w:val="28"/>
        </w:rPr>
        <w:tab/>
      </w:r>
      <w:r w:rsidRPr="009E1B27">
        <w:rPr>
          <w:rFonts w:eastAsiaTheme="majorEastAsia" w:cstheme="majorBidi"/>
          <w:caps/>
          <w:color w:val="000000" w:themeColor="text1"/>
          <w:spacing w:val="20"/>
          <w:sz w:val="28"/>
          <w:szCs w:val="28"/>
        </w:rPr>
        <w:t>discussion</w:t>
      </w:r>
    </w:p>
    <w:p w:rsidR="006E3DCF" w:rsidP="006E3DCF" w:rsidRDefault="006E3DCF" w14:paraId="6BB4CB7E" w14:textId="07133B03">
      <w:r>
        <w:t>Presenter:</w:t>
      </w:r>
      <w:r>
        <w:tab/>
      </w:r>
      <w:r w:rsidR="00916602">
        <w:t>Monil Jethva</w:t>
      </w:r>
      <w:r>
        <w:t xml:space="preserve">, </w:t>
      </w:r>
      <w:r w:rsidR="00916602">
        <w:t xml:space="preserve">Acting </w:t>
      </w:r>
      <w:r>
        <w:t>Chair</w:t>
      </w:r>
    </w:p>
    <w:p w:rsidR="006E3DCF" w:rsidP="006E3DCF" w:rsidRDefault="006E3DCF" w14:paraId="2069061D" w14:textId="77777777"/>
    <w:p w:rsidR="00A82A0D" w:rsidP="006E3DCF" w:rsidRDefault="00A82A0D" w14:paraId="10BC1016" w14:textId="7DB9B99E">
      <w:pPr>
        <w:pStyle w:val="ListParagraph"/>
        <w:numPr>
          <w:ilvl w:val="0"/>
          <w:numId w:val="29"/>
        </w:numPr>
      </w:pPr>
      <w:r>
        <w:t>No items for discussion</w:t>
      </w:r>
    </w:p>
    <w:p w:rsidR="00136BAB" w:rsidP="00136BAB" w:rsidRDefault="00136BAB" w14:paraId="22D617EE" w14:textId="77777777">
      <w:pPr>
        <w:ind w:left="360"/>
      </w:pPr>
    </w:p>
    <w:p w:rsidR="006E3DCF" w:rsidP="00B55ED0" w:rsidRDefault="006E3DCF" w14:paraId="107B363F" w14:textId="77777777"/>
    <w:p w:rsidRPr="009E1B27" w:rsidR="00A068B7" w:rsidP="00A068B7" w:rsidRDefault="007344EA" w14:paraId="22144C33" w14:textId="7097D27E">
      <w:pPr>
        <w:pStyle w:val="Heading2"/>
        <w:rPr>
          <w:rFonts w:ascii="Franklin Gothic Book" w:hAnsi="Franklin Gothic Book"/>
          <w:sz w:val="28"/>
          <w:szCs w:val="28"/>
        </w:rPr>
      </w:pPr>
      <w:r w:rsidRPr="009E1B27">
        <w:rPr>
          <w:rFonts w:ascii="Franklin Gothic Book" w:hAnsi="Franklin Gothic Book"/>
          <w:sz w:val="28"/>
          <w:szCs w:val="28"/>
        </w:rPr>
        <w:t>board monitoring</w:t>
      </w:r>
      <w:r w:rsidRPr="009E1B27" w:rsidR="00A068B7">
        <w:rPr>
          <w:rFonts w:ascii="Franklin Gothic Book" w:hAnsi="Franklin Gothic Book"/>
          <w:sz w:val="28"/>
          <w:szCs w:val="28"/>
        </w:rPr>
        <w:t xml:space="preserve"> </w:t>
      </w:r>
      <w:r w:rsidRPr="009E1B27" w:rsidR="00A068B7">
        <w:rPr>
          <w:rFonts w:ascii="Franklin Gothic Book" w:hAnsi="Franklin Gothic Book"/>
          <w:sz w:val="28"/>
          <w:szCs w:val="28"/>
        </w:rPr>
        <w:tab/>
      </w:r>
      <w:r w:rsidRPr="009E1B27">
        <w:rPr>
          <w:rFonts w:ascii="Franklin Gothic Book" w:hAnsi="Franklin Gothic Book"/>
          <w:sz w:val="28"/>
          <w:szCs w:val="28"/>
        </w:rPr>
        <w:t>in camera</w:t>
      </w:r>
    </w:p>
    <w:p w:rsidR="00A068B7" w:rsidP="00A068B7" w:rsidRDefault="00A068B7" w14:paraId="7FBBF8CC" w14:textId="2E50F444">
      <w:pPr>
        <w:tabs>
          <w:tab w:val="left" w:pos="720"/>
          <w:tab w:val="left" w:pos="1440"/>
          <w:tab w:val="left" w:pos="2160"/>
          <w:tab w:val="left" w:pos="3312"/>
        </w:tabs>
      </w:pPr>
      <w:r w:rsidRPr="00851298">
        <w:t>Presenter:</w:t>
      </w:r>
      <w:r>
        <w:t xml:space="preserve"> </w:t>
      </w:r>
      <w:r>
        <w:tab/>
      </w:r>
      <w:r w:rsidR="005E2268">
        <w:t>Monil Jethva</w:t>
      </w:r>
      <w:r w:rsidR="007344EA">
        <w:t xml:space="preserve">, </w:t>
      </w:r>
      <w:r w:rsidR="005E2268">
        <w:t xml:space="preserve">Acting </w:t>
      </w:r>
      <w:r w:rsidR="007344EA">
        <w:t xml:space="preserve">Chair </w:t>
      </w:r>
    </w:p>
    <w:p w:rsidR="00A068B7" w:rsidP="00A068B7" w:rsidRDefault="00A068B7" w14:paraId="694493C2" w14:textId="77777777">
      <w:pPr>
        <w:pStyle w:val="ListParagraph"/>
        <w:tabs>
          <w:tab w:val="left" w:pos="720"/>
          <w:tab w:val="left" w:pos="1440"/>
          <w:tab w:val="left" w:pos="2160"/>
          <w:tab w:val="left" w:pos="3312"/>
        </w:tabs>
      </w:pPr>
    </w:p>
    <w:p w:rsidR="007344EA" w:rsidP="0078710C" w:rsidRDefault="36321EF9" w14:paraId="25956101" w14:textId="7A474E66">
      <w:pPr>
        <w:ind w:firstLine="720"/>
        <w:rPr>
          <w:rStyle w:val="Strong"/>
        </w:rPr>
      </w:pPr>
      <w:r w:rsidRPr="470A1880">
        <w:rPr>
          <w:rStyle w:val="Strong"/>
        </w:rPr>
        <w:t xml:space="preserve">Motion to enter In Camera at </w:t>
      </w:r>
      <w:r w:rsidR="005E2268">
        <w:rPr>
          <w:rStyle w:val="Strong"/>
        </w:rPr>
        <w:t>6:43</w:t>
      </w:r>
      <w:r w:rsidRPr="470A1880">
        <w:rPr>
          <w:rStyle w:val="Strong"/>
        </w:rPr>
        <w:t xml:space="preserve">pm </w:t>
      </w:r>
    </w:p>
    <w:p w:rsidRPr="00851298" w:rsidR="007344EA" w:rsidP="007344EA" w:rsidRDefault="007344EA" w14:paraId="6EB7334F" w14:textId="77777777">
      <w:pPr>
        <w:rPr>
          <w:rStyle w:val="Strong"/>
        </w:rPr>
      </w:pPr>
    </w:p>
    <w:p w:rsidRPr="00851298" w:rsidR="007344EA" w:rsidP="0078710C" w:rsidRDefault="36321EF9" w14:paraId="053856A3" w14:textId="1FD599D7">
      <w:pPr>
        <w:ind w:firstLine="720"/>
      </w:pPr>
      <w:r>
        <w:t xml:space="preserve">Forward: </w:t>
      </w:r>
      <w:r w:rsidR="007344EA">
        <w:tab/>
      </w:r>
      <w:r w:rsidR="00622DD0">
        <w:t>Juby Mathew</w:t>
      </w:r>
    </w:p>
    <w:p w:rsidR="007344EA" w:rsidP="0078710C" w:rsidRDefault="36321EF9" w14:paraId="5D606548" w14:textId="39F2D224">
      <w:pPr>
        <w:ind w:firstLine="720"/>
      </w:pPr>
      <w:r>
        <w:t xml:space="preserve">Second: </w:t>
      </w:r>
      <w:r w:rsidR="007344EA">
        <w:tab/>
      </w:r>
      <w:r w:rsidR="00622DD0">
        <w:t>Prince Mendpara</w:t>
      </w:r>
      <w:r>
        <w:t xml:space="preserve">   </w:t>
      </w:r>
    </w:p>
    <w:p w:rsidR="007344EA" w:rsidP="0078710C" w:rsidRDefault="007344EA" w14:paraId="561A7297" w14:textId="77777777">
      <w:pPr>
        <w:ind w:firstLine="720"/>
      </w:pPr>
      <w:r>
        <w:t xml:space="preserve">Abstain: </w:t>
      </w:r>
      <w:r>
        <w:tab/>
      </w:r>
      <w:r>
        <w:t>None</w:t>
      </w:r>
    </w:p>
    <w:p w:rsidRPr="00851298" w:rsidR="007344EA" w:rsidP="0078710C" w:rsidRDefault="007344EA" w14:paraId="4FAAF939" w14:textId="77777777">
      <w:pPr>
        <w:ind w:firstLine="720"/>
      </w:pPr>
      <w:r>
        <w:t>Opposed:</w:t>
      </w:r>
      <w:r>
        <w:tab/>
      </w:r>
      <w:r>
        <w:t>None</w:t>
      </w:r>
    </w:p>
    <w:p w:rsidRPr="00851298" w:rsidR="007344EA" w:rsidP="0078710C" w:rsidRDefault="007344EA" w14:paraId="6D27EEE6" w14:textId="77777777">
      <w:pPr>
        <w:ind w:firstLine="720"/>
      </w:pPr>
      <w:r w:rsidRPr="00851298">
        <w:t xml:space="preserve">In Favor: </w:t>
      </w:r>
      <w:r>
        <w:tab/>
      </w:r>
      <w:r>
        <w:t>All</w:t>
      </w:r>
    </w:p>
    <w:p w:rsidR="007344EA" w:rsidP="0078710C" w:rsidRDefault="007344EA" w14:paraId="3004DCAD" w14:textId="77777777">
      <w:pPr>
        <w:ind w:firstLine="720"/>
      </w:pPr>
      <w:r w:rsidRPr="00851298">
        <w:t xml:space="preserve">Motion: </w:t>
      </w:r>
      <w:r>
        <w:tab/>
      </w:r>
      <w:r w:rsidRPr="00851298">
        <w:t>Carried</w:t>
      </w:r>
    </w:p>
    <w:p w:rsidR="00A068B7" w:rsidP="00B55ED0" w:rsidRDefault="00A068B7" w14:paraId="3E06BE04" w14:textId="77777777"/>
    <w:p w:rsidR="00DF33F1" w:rsidP="00B55ED0" w:rsidRDefault="00DF33F1" w14:paraId="51AEB38C" w14:textId="77777777"/>
    <w:p w:rsidR="00DF33F1" w:rsidP="0078710C" w:rsidRDefault="52348370" w14:paraId="188E2B47" w14:textId="5569A9FD">
      <w:pPr>
        <w:ind w:firstLine="720"/>
        <w:rPr>
          <w:rStyle w:val="Strong"/>
        </w:rPr>
      </w:pPr>
      <w:r w:rsidRPr="470A1880">
        <w:rPr>
          <w:rStyle w:val="Strong"/>
        </w:rPr>
        <w:t>Motion to exit In Camera at</w:t>
      </w:r>
      <w:r w:rsidRPr="470A1880" w:rsidR="1BB06BDF">
        <w:rPr>
          <w:rStyle w:val="Strong"/>
        </w:rPr>
        <w:t xml:space="preserve"> </w:t>
      </w:r>
      <w:r w:rsidR="00622DD0">
        <w:rPr>
          <w:rStyle w:val="Strong"/>
        </w:rPr>
        <w:t>6:48</w:t>
      </w:r>
      <w:r w:rsidRPr="470A1880">
        <w:rPr>
          <w:rStyle w:val="Strong"/>
        </w:rPr>
        <w:t xml:space="preserve">pm </w:t>
      </w:r>
    </w:p>
    <w:p w:rsidRPr="00851298" w:rsidR="00DF33F1" w:rsidP="00DF33F1" w:rsidRDefault="00DF33F1" w14:paraId="211F0AA7" w14:textId="77777777">
      <w:pPr>
        <w:rPr>
          <w:rStyle w:val="Strong"/>
        </w:rPr>
      </w:pPr>
    </w:p>
    <w:p w:rsidRPr="00851298" w:rsidR="00DF33F1" w:rsidP="0078710C" w:rsidRDefault="52348370" w14:paraId="3EE86390" w14:textId="783909C1">
      <w:pPr>
        <w:ind w:firstLine="720"/>
      </w:pPr>
      <w:r>
        <w:t xml:space="preserve">Forward: </w:t>
      </w:r>
      <w:r w:rsidR="00DF33F1">
        <w:tab/>
      </w:r>
      <w:r w:rsidR="009E1B27">
        <w:t>Juby Mathew</w:t>
      </w:r>
    </w:p>
    <w:p w:rsidR="00DF33F1" w:rsidP="0078710C" w:rsidRDefault="00DF33F1" w14:paraId="74405C4F" w14:textId="4EB9E8DA">
      <w:pPr>
        <w:ind w:firstLine="720"/>
      </w:pPr>
      <w:r w:rsidRPr="00851298">
        <w:t xml:space="preserve">Second: </w:t>
      </w:r>
      <w:r>
        <w:tab/>
      </w:r>
      <w:r w:rsidR="007A2EF4">
        <w:t xml:space="preserve">Prince Mendpara </w:t>
      </w:r>
    </w:p>
    <w:p w:rsidR="00DF33F1" w:rsidP="0078710C" w:rsidRDefault="00DF33F1" w14:paraId="64222A19" w14:textId="77777777">
      <w:pPr>
        <w:ind w:firstLine="720"/>
      </w:pPr>
      <w:r>
        <w:t xml:space="preserve">Abstain: </w:t>
      </w:r>
      <w:r>
        <w:tab/>
      </w:r>
      <w:r>
        <w:t>None</w:t>
      </w:r>
    </w:p>
    <w:p w:rsidRPr="00851298" w:rsidR="00DF33F1" w:rsidP="0078710C" w:rsidRDefault="00DF33F1" w14:paraId="0DB5F466" w14:textId="77777777">
      <w:pPr>
        <w:ind w:firstLine="720"/>
      </w:pPr>
      <w:r>
        <w:t>Opposed:</w:t>
      </w:r>
      <w:r>
        <w:tab/>
      </w:r>
      <w:r>
        <w:t>None</w:t>
      </w:r>
    </w:p>
    <w:p w:rsidRPr="00851298" w:rsidR="00DF33F1" w:rsidP="0078710C" w:rsidRDefault="00DF33F1" w14:paraId="186DB570" w14:textId="77777777">
      <w:pPr>
        <w:ind w:firstLine="720"/>
      </w:pPr>
      <w:r w:rsidRPr="00851298">
        <w:t xml:space="preserve">In Favor: </w:t>
      </w:r>
      <w:r>
        <w:tab/>
      </w:r>
      <w:r>
        <w:t>All</w:t>
      </w:r>
    </w:p>
    <w:p w:rsidR="00DF33F1" w:rsidP="0078710C" w:rsidRDefault="00DF33F1" w14:paraId="43D64EFF" w14:textId="77777777">
      <w:pPr>
        <w:ind w:firstLine="720"/>
      </w:pPr>
      <w:r w:rsidRPr="00851298">
        <w:t xml:space="preserve">Motion: </w:t>
      </w:r>
      <w:r>
        <w:tab/>
      </w:r>
      <w:r w:rsidRPr="00851298">
        <w:t>Carried</w:t>
      </w:r>
    </w:p>
    <w:p w:rsidR="00DF33F1" w:rsidP="00B55ED0" w:rsidRDefault="00DF33F1" w14:paraId="250A55E6" w14:textId="77777777"/>
    <w:p w:rsidRPr="009E1B27" w:rsidR="00851298" w:rsidP="00532C33" w:rsidRDefault="00851298" w14:paraId="20204F98" w14:textId="62C8CC0B">
      <w:pPr>
        <w:pStyle w:val="Heading2"/>
        <w:rPr>
          <w:rFonts w:ascii="Franklin Gothic Book" w:hAnsi="Franklin Gothic Book"/>
          <w:sz w:val="28"/>
          <w:szCs w:val="28"/>
        </w:rPr>
      </w:pPr>
      <w:bookmarkStart w:name="_Hlk46994257" w:id="12"/>
      <w:r w:rsidRPr="009E1B27">
        <w:rPr>
          <w:rFonts w:ascii="Franklin Gothic Book" w:hAnsi="Franklin Gothic Book"/>
          <w:sz w:val="28"/>
          <w:szCs w:val="28"/>
        </w:rPr>
        <w:t>Adjournment</w:t>
      </w:r>
      <w:r w:rsidRPr="009E1B27" w:rsidR="00DE127D">
        <w:rPr>
          <w:rFonts w:ascii="Franklin Gothic Book" w:hAnsi="Franklin Gothic Book"/>
          <w:sz w:val="28"/>
          <w:szCs w:val="28"/>
        </w:rPr>
        <w:tab/>
      </w:r>
      <w:r w:rsidRPr="009E1B27" w:rsidR="00DE127D">
        <w:rPr>
          <w:rFonts w:ascii="Franklin Gothic Book" w:hAnsi="Franklin Gothic Book"/>
          <w:sz w:val="28"/>
          <w:szCs w:val="28"/>
        </w:rPr>
        <w:t>Procedural</w:t>
      </w:r>
    </w:p>
    <w:p w:rsidR="00851298" w:rsidP="00851298" w:rsidRDefault="008702E5" w14:paraId="129A3DCF" w14:textId="4F40B2A1">
      <w:r>
        <w:t>Presenter:</w:t>
      </w:r>
      <w:r w:rsidR="00566979">
        <w:t xml:space="preserve"> </w:t>
      </w:r>
      <w:r w:rsidR="00136231">
        <w:tab/>
      </w:r>
      <w:r w:rsidR="009E1B27">
        <w:t>Monil Jethva</w:t>
      </w:r>
      <w:r w:rsidR="009334D7">
        <w:t xml:space="preserve">, </w:t>
      </w:r>
      <w:r w:rsidR="009E1B27">
        <w:t xml:space="preserve">Acting </w:t>
      </w:r>
      <w:r w:rsidR="00BA3DC3">
        <w:t>Cha</w:t>
      </w:r>
      <w:r w:rsidR="001A2263">
        <w:t>ir</w:t>
      </w:r>
    </w:p>
    <w:bookmarkEnd w:id="12"/>
    <w:p w:rsidRPr="00851298" w:rsidR="008702E5" w:rsidP="00851298" w:rsidRDefault="008702E5" w14:paraId="1783689A" w14:textId="77777777"/>
    <w:p w:rsidR="00851298" w:rsidP="2FDEC30F" w:rsidRDefault="00851298" w14:paraId="4241DB88" w14:textId="5A3C950B">
      <w:pPr>
        <w:ind w:firstLine="720"/>
        <w:rPr>
          <w:b/>
          <w:bCs/>
        </w:rPr>
      </w:pPr>
      <w:r w:rsidRPr="2FDEC30F">
        <w:rPr>
          <w:b/>
          <w:bCs/>
        </w:rPr>
        <w:t>Motion to adjourn at</w:t>
      </w:r>
      <w:r w:rsidRPr="2FDEC30F" w:rsidR="004D078D">
        <w:rPr>
          <w:b/>
          <w:bCs/>
        </w:rPr>
        <w:t xml:space="preserve"> </w:t>
      </w:r>
      <w:r w:rsidR="009E1B27">
        <w:rPr>
          <w:b/>
          <w:bCs/>
        </w:rPr>
        <w:t>6:49</w:t>
      </w:r>
      <w:r w:rsidRPr="2FDEC30F" w:rsidR="00DE1326">
        <w:rPr>
          <w:b/>
          <w:bCs/>
        </w:rPr>
        <w:t>PM</w:t>
      </w:r>
    </w:p>
    <w:p w:rsidR="004A6AE7" w:rsidP="00851298" w:rsidRDefault="004A6AE7" w14:paraId="5147464D" w14:textId="77777777">
      <w:pPr>
        <w:rPr>
          <w:b/>
        </w:rPr>
      </w:pPr>
    </w:p>
    <w:p w:rsidRPr="00851298" w:rsidR="004A6AE7" w:rsidP="004A6AE7" w:rsidRDefault="004A6AE7" w14:paraId="05B2B1CF" w14:textId="77777777">
      <w:pPr>
        <w:rPr>
          <w:rStyle w:val="Strong"/>
        </w:rPr>
      </w:pPr>
    </w:p>
    <w:p w:rsidRPr="00851298" w:rsidR="004A6AE7" w:rsidP="004A6AE7" w:rsidRDefault="004A6AE7" w14:paraId="335C0C32" w14:textId="243DF281">
      <w:pPr>
        <w:ind w:firstLine="720"/>
      </w:pPr>
      <w:r>
        <w:t xml:space="preserve">Forward: </w:t>
      </w:r>
      <w:r w:rsidR="00692CBC">
        <w:tab/>
      </w:r>
      <w:r w:rsidR="009E1B27">
        <w:t>Juby Mathew</w:t>
      </w:r>
      <w:r>
        <w:tab/>
      </w:r>
    </w:p>
    <w:p w:rsidR="004A6AE7" w:rsidP="004A6AE7" w:rsidRDefault="39F33F91" w14:paraId="6D4CA444" w14:textId="4757DF96">
      <w:pPr>
        <w:ind w:firstLine="720"/>
      </w:pPr>
      <w:r>
        <w:t xml:space="preserve">Second: </w:t>
      </w:r>
      <w:r w:rsidR="00692CBC">
        <w:tab/>
      </w:r>
      <w:r w:rsidR="009E1B27">
        <w:t>Prince Mendpara</w:t>
      </w:r>
      <w:r>
        <w:tab/>
      </w:r>
    </w:p>
    <w:p w:rsidR="004A6AE7" w:rsidP="004A6AE7" w:rsidRDefault="004A6AE7" w14:paraId="3046B732" w14:textId="77777777">
      <w:pPr>
        <w:ind w:firstLine="720"/>
      </w:pPr>
      <w:r>
        <w:t xml:space="preserve">Abstain: </w:t>
      </w:r>
      <w:r>
        <w:tab/>
      </w:r>
      <w:r>
        <w:t>None</w:t>
      </w:r>
    </w:p>
    <w:p w:rsidRPr="00851298" w:rsidR="004A6AE7" w:rsidP="004A6AE7" w:rsidRDefault="004A6AE7" w14:paraId="23EEC19F" w14:textId="77777777">
      <w:pPr>
        <w:ind w:firstLine="720"/>
      </w:pPr>
      <w:r>
        <w:t>Opposed:</w:t>
      </w:r>
      <w:r>
        <w:tab/>
      </w:r>
      <w:r>
        <w:t>None</w:t>
      </w:r>
    </w:p>
    <w:p w:rsidRPr="00851298" w:rsidR="004A6AE7" w:rsidP="004A6AE7" w:rsidRDefault="004A6AE7" w14:paraId="1986BD0B" w14:textId="77777777">
      <w:pPr>
        <w:ind w:firstLine="720"/>
      </w:pPr>
      <w:r w:rsidRPr="00851298">
        <w:t xml:space="preserve">In Favor: </w:t>
      </w:r>
      <w:r>
        <w:tab/>
      </w:r>
      <w:r>
        <w:t>All</w:t>
      </w:r>
    </w:p>
    <w:p w:rsidR="004A6AE7" w:rsidP="004A6AE7" w:rsidRDefault="004A6AE7" w14:paraId="610EFF06" w14:textId="77777777">
      <w:pPr>
        <w:ind w:firstLine="720"/>
      </w:pPr>
      <w:r w:rsidRPr="00851298">
        <w:t xml:space="preserve">Motion: </w:t>
      </w:r>
      <w:r>
        <w:tab/>
      </w:r>
      <w:r w:rsidRPr="00851298">
        <w:t>Carried</w:t>
      </w:r>
    </w:p>
    <w:p w:rsidR="004A6AE7" w:rsidP="00851298" w:rsidRDefault="004A6AE7" w14:paraId="3A529643" w14:textId="77777777">
      <w:pPr>
        <w:rPr>
          <w:b/>
        </w:rPr>
      </w:pPr>
    </w:p>
    <w:p w:rsidRPr="00E94586" w:rsidR="009207D7" w:rsidP="00851298" w:rsidRDefault="009207D7" w14:paraId="51787A48" w14:textId="77777777">
      <w:pPr>
        <w:rPr>
          <w:b/>
        </w:rPr>
      </w:pPr>
    </w:p>
    <w:p w:rsidR="001D2390" w:rsidP="00851298" w:rsidRDefault="001D2390" w14:paraId="646A0586" w14:textId="21AA212F">
      <w:pPr>
        <w:rPr/>
      </w:pPr>
      <w:r w:rsidR="1F7143C0">
        <w:rPr/>
        <w:t>Nelson Chukwuma</w:t>
      </w:r>
      <w:r>
        <w:tab/>
      </w:r>
      <w:r>
        <w:tab/>
      </w:r>
      <w:r>
        <w:tab/>
      </w:r>
      <w:r>
        <w:tab/>
      </w:r>
      <w:r>
        <w:tab/>
      </w:r>
      <w:r>
        <w:tab/>
      </w:r>
      <w:r w:rsidR="1F7143C0">
        <w:rPr/>
        <w:t>April 11, 2024</w:t>
      </w:r>
    </w:p>
    <w:p w:rsidRPr="00851298" w:rsidR="00851298" w:rsidP="006959E2" w:rsidRDefault="00851298" w14:paraId="55637F0F" w14:textId="4FD3BEFD">
      <w:pPr>
        <w:pBdr>
          <w:top w:val="single" w:color="auto" w:sz="4" w:space="1"/>
        </w:pBdr>
        <w:tabs>
          <w:tab w:val="left" w:pos="5245"/>
        </w:tabs>
      </w:pPr>
      <w:r w:rsidRPr="00851298">
        <w:t>President</w:t>
      </w:r>
      <w:r w:rsidR="006959E2">
        <w:tab/>
      </w:r>
      <w:r w:rsidRPr="00851298">
        <w:t>Date</w:t>
      </w:r>
    </w:p>
    <w:p w:rsidR="00851298" w:rsidP="00851298" w:rsidRDefault="00851298" w14:paraId="650E4547" w14:textId="2D15E5E9"/>
    <w:p w:rsidR="00490395" w:rsidP="470A1880" w:rsidRDefault="101E86D8" w14:paraId="7E5DEB87" w14:textId="0F5EE5A3">
      <w:r w:rsidR="101E86D8">
        <w:rPr/>
        <w:t xml:space="preserve"> </w:t>
      </w:r>
      <w:r w:rsidR="232BDA7E">
        <w:rPr/>
        <w:t xml:space="preserve">Sai Shubham Anmula </w:t>
      </w:r>
      <w:r>
        <w:tab/>
      </w:r>
      <w:r>
        <w:tab/>
      </w:r>
      <w:r>
        <w:tab/>
      </w:r>
      <w:r>
        <w:tab/>
      </w:r>
      <w:r w:rsidR="232BDA7E">
        <w:rPr/>
        <w:t>April 23, 2024</w:t>
      </w:r>
      <w:r w:rsidR="101E86D8">
        <w:rPr/>
        <w:t xml:space="preserve">                                       </w:t>
      </w:r>
    </w:p>
    <w:p w:rsidR="002C232F" w:rsidP="009D1E9A" w:rsidRDefault="002C232F" w14:paraId="2D525DBC" w14:textId="77777777">
      <w:pPr>
        <w:pBdr>
          <w:top w:val="single" w:color="auto" w:sz="4" w:space="1"/>
        </w:pBdr>
        <w:tabs>
          <w:tab w:val="left" w:pos="5245"/>
        </w:tabs>
      </w:pPr>
    </w:p>
    <w:p w:rsidRPr="00851298" w:rsidR="007775B2" w:rsidP="009D1E9A" w:rsidRDefault="00851298" w14:paraId="29E1C62E" w14:textId="60B7371B">
      <w:pPr>
        <w:pBdr>
          <w:top w:val="single" w:color="auto" w:sz="4" w:space="1"/>
        </w:pBdr>
        <w:tabs>
          <w:tab w:val="left" w:pos="5245"/>
        </w:tabs>
      </w:pPr>
      <w:r w:rsidRPr="00851298">
        <w:t>Secretary</w:t>
      </w:r>
      <w:r w:rsidR="00215B8F">
        <w:t xml:space="preserve">   </w:t>
      </w:r>
      <w:r w:rsidR="00215B8F">
        <w:tab/>
      </w:r>
      <w:r w:rsidR="006959E2">
        <w:tab/>
      </w:r>
      <w:r w:rsidRPr="00851298">
        <w:t>Date</w:t>
      </w:r>
      <w:r w:rsidRPr="00851298">
        <w:tab/>
      </w:r>
    </w:p>
    <w:sectPr w:rsidRPr="00851298" w:rsidR="007775B2" w:rsidSect="00C44C96">
      <w:headerReference w:type="default" r:id="rId12"/>
      <w:footerReference w:type="default" r:id="rId13"/>
      <w:type w:val="continuous"/>
      <w:pgSz w:w="12240" w:h="15840" w:orient="portrait"/>
      <w:pgMar w:top="1944"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4C96" w:rsidP="00DA26A3" w:rsidRDefault="00C44C96" w14:paraId="405E22AF" w14:textId="77777777">
      <w:r>
        <w:separator/>
      </w:r>
    </w:p>
  </w:endnote>
  <w:endnote w:type="continuationSeparator" w:id="0">
    <w:p w:rsidR="00C44C96" w:rsidP="00DA26A3" w:rsidRDefault="00C44C96" w14:paraId="29408E6B" w14:textId="77777777">
      <w:r>
        <w:continuationSeparator/>
      </w:r>
    </w:p>
  </w:endnote>
  <w:endnote w:type="continuationNotice" w:id="1">
    <w:p w:rsidR="00C44C96" w:rsidRDefault="00C44C96" w14:paraId="3A678A6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Medium">
    <w:altName w:val="Times New Roman"/>
    <w:charset w:val="00"/>
    <w:family w:val="auto"/>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AVENIR MEDIUM OBLIQUE">
    <w:charset w:val="00"/>
    <w:family w:val="auto"/>
    <w:pitch w:val="variable"/>
    <w:sig w:usb0="800000AF" w:usb1="5000204A" w:usb2="00000000" w:usb3="00000000" w:csb0="0000009B" w:csb1="00000000"/>
  </w:font>
  <w:font w:name="Avenir Heavy">
    <w:altName w:val="Trebuchet MS"/>
    <w:charset w:val="00"/>
    <w:family w:val="swiss"/>
    <w:pitch w:val="variable"/>
    <w:sig w:usb0="800000AF" w:usb1="5000204A" w:usb2="00000000" w:usb3="00000000" w:csb0="0000009B"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347CCB" w:rsidR="003A2F8D" w:rsidP="00FE2F40" w:rsidRDefault="003A2F8D" w14:paraId="75310FCA" w14:textId="77777777">
    <w:pPr>
      <w:pStyle w:val="Footer"/>
      <w:pBdr>
        <w:top w:val="single" w:color="auto" w:sz="8" w:space="1"/>
      </w:pBdr>
      <w:tabs>
        <w:tab w:val="clear" w:pos="4680"/>
        <w:tab w:val="clear" w:pos="9360"/>
        <w:tab w:val="left" w:pos="3544"/>
        <w:tab w:val="right" w:pos="9356"/>
      </w:tabs>
    </w:pPr>
  </w:p>
  <w:p w:rsidR="003A2F8D" w:rsidP="00FE2F40" w:rsidRDefault="00000000" w14:paraId="7637BC07" w14:textId="77777777">
    <w:pPr>
      <w:pStyle w:val="Footer"/>
      <w:pBdr>
        <w:top w:val="single" w:color="auto" w:sz="8" w:space="1"/>
      </w:pBdr>
      <w:tabs>
        <w:tab w:val="clear" w:pos="4680"/>
        <w:tab w:val="clear" w:pos="9360"/>
        <w:tab w:val="left" w:pos="3544"/>
        <w:tab w:val="right" w:pos="9356"/>
      </w:tabs>
    </w:pPr>
    <w:hyperlink w:history="1" r:id="rId1">
      <w:r w:rsidRPr="007177F3" w:rsidR="003A2F8D">
        <w:rPr>
          <w:rStyle w:val="Hyperlink"/>
        </w:rPr>
        <w:t>conestogastud</w:t>
      </w:r>
      <w:r w:rsidR="003A2F8D">
        <w:rPr>
          <w:rStyle w:val="Hyperlink"/>
        </w:rPr>
        <w:t>t</w:t>
      </w:r>
      <w:r w:rsidRPr="007177F3" w:rsidR="003A2F8D">
        <w:rPr>
          <w:rStyle w:val="Hyperlink"/>
        </w:rPr>
        <w:t>ents.com</w:t>
      </w:r>
    </w:hyperlink>
    <w:r w:rsidR="003A2F8D">
      <w:tab/>
    </w:r>
    <w:r w:rsidR="003A2F8D">
      <w:t>519-748-5131</w:t>
    </w:r>
    <w:r w:rsidR="003A2F8D">
      <w:tab/>
    </w:r>
    <w:r w:rsidR="003A2F8D">
      <w:t>299 Doon Valley Drive</w:t>
    </w:r>
  </w:p>
  <w:p w:rsidR="003A2F8D" w:rsidP="00FE2F40" w:rsidRDefault="003A2F8D" w14:paraId="53355E4A" w14:textId="1ECE0CB5">
    <w:pPr>
      <w:pStyle w:val="Footer"/>
      <w:pBdr>
        <w:top w:val="single" w:color="auto" w:sz="8" w:space="1"/>
      </w:pBdr>
      <w:tabs>
        <w:tab w:val="clear" w:pos="4680"/>
        <w:tab w:val="clear" w:pos="9360"/>
        <w:tab w:val="left" w:pos="3544"/>
        <w:tab w:val="right" w:pos="9356"/>
      </w:tabs>
    </w:pPr>
    <w:r w:rsidRPr="00347CCB">
      <w:rPr>
        <w:noProof/>
        <w:lang w:val="en-JM" w:eastAsia="en-JM"/>
      </w:rPr>
      <w:drawing>
        <wp:inline distT="0" distB="0" distL="0" distR="0" wp14:anchorId="3641BC5A" wp14:editId="231411EA">
          <wp:extent cx="508635" cy="106400"/>
          <wp:effectExtent l="0" t="0" r="0" b="0"/>
          <wp:docPr id="3" name="Picture 3" title="social media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cial-Graphics.png"/>
                  <pic:cNvPicPr/>
                </pic:nvPicPr>
                <pic:blipFill>
                  <a:blip r:embed="rId2">
                    <a:extLst>
                      <a:ext uri="{28A0092B-C50C-407E-A947-70E740481C1C}">
                        <a14:useLocalDpi xmlns:a14="http://schemas.microsoft.com/office/drawing/2010/main" val="0"/>
                      </a:ext>
                    </a:extLst>
                  </a:blip>
                  <a:stretch>
                    <a:fillRect/>
                  </a:stretch>
                </pic:blipFill>
                <pic:spPr>
                  <a:xfrm>
                    <a:off x="0" y="0"/>
                    <a:ext cx="737318" cy="154238"/>
                  </a:xfrm>
                  <a:prstGeom prst="rect">
                    <a:avLst/>
                  </a:prstGeom>
                </pic:spPr>
              </pic:pic>
            </a:graphicData>
          </a:graphic>
        </wp:inline>
      </w:drawing>
    </w:r>
    <w:r>
      <w:t>@CStudentsInc</w:t>
    </w:r>
    <w:r>
      <w:tab/>
    </w:r>
    <w:hyperlink w:history="1" r:id="rId3">
      <w:r w:rsidRPr="007177F3">
        <w:rPr>
          <w:rStyle w:val="Hyperlink"/>
        </w:rPr>
        <w:t>csi@conestogac.on.ca</w:t>
      </w:r>
    </w:hyperlink>
    <w:r>
      <w:tab/>
    </w:r>
    <w:r>
      <w:t>Kitchener, ON n2G 4m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4C96" w:rsidP="00DA26A3" w:rsidRDefault="00C44C96" w14:paraId="6BEC8DA7" w14:textId="77777777">
      <w:r>
        <w:separator/>
      </w:r>
    </w:p>
  </w:footnote>
  <w:footnote w:type="continuationSeparator" w:id="0">
    <w:p w:rsidR="00C44C96" w:rsidP="00DA26A3" w:rsidRDefault="00C44C96" w14:paraId="2D326850" w14:textId="77777777">
      <w:r>
        <w:continuationSeparator/>
      </w:r>
    </w:p>
  </w:footnote>
  <w:footnote w:type="continuationNotice" w:id="1">
    <w:p w:rsidR="00C44C96" w:rsidRDefault="00C44C96" w14:paraId="6E32572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3A2F8D" w:rsidP="00FE2F40" w:rsidRDefault="003A2F8D" w14:paraId="64CAFE9C" w14:textId="77777777">
    <w:pPr>
      <w:pStyle w:val="Header"/>
      <w:ind w:left="-1440"/>
    </w:pPr>
    <w:r>
      <w:rPr>
        <w:noProof/>
        <w:lang w:val="en-JM" w:eastAsia="en-JM"/>
      </w:rPr>
      <w:drawing>
        <wp:anchor distT="0" distB="0" distL="114300" distR="114300" simplePos="0" relativeHeight="251658240" behindDoc="1" locked="0" layoutInCell="1" allowOverlap="1" wp14:anchorId="24E4A8D7" wp14:editId="732E0E41">
          <wp:simplePos x="0" y="0"/>
          <wp:positionH relativeFrom="column">
            <wp:posOffset>-978535</wp:posOffset>
          </wp:positionH>
          <wp:positionV relativeFrom="paragraph">
            <wp:posOffset>-212</wp:posOffset>
          </wp:positionV>
          <wp:extent cx="7823835" cy="1072434"/>
          <wp:effectExtent l="0" t="0" r="0" b="0"/>
          <wp:wrapNone/>
          <wp:docPr id="2" name="Picture 2" title="C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I header.eps"/>
                  <pic:cNvPicPr/>
                </pic:nvPicPr>
                <pic:blipFill>
                  <a:blip r:embed="rId1">
                    <a:extLst>
                      <a:ext uri="{28A0092B-C50C-407E-A947-70E740481C1C}">
                        <a14:useLocalDpi xmlns:a14="http://schemas.microsoft.com/office/drawing/2010/main" val="0"/>
                      </a:ext>
                    </a:extLst>
                  </a:blip>
                  <a:stretch>
                    <a:fillRect/>
                  </a:stretch>
                </pic:blipFill>
                <pic:spPr>
                  <a:xfrm>
                    <a:off x="0" y="0"/>
                    <a:ext cx="7823835" cy="1072434"/>
                  </a:xfrm>
                  <a:prstGeom prst="rect">
                    <a:avLst/>
                  </a:prstGeom>
                </pic:spPr>
              </pic:pic>
            </a:graphicData>
          </a:graphic>
          <wp14:sizeRelH relativeFrom="page">
            <wp14:pctWidth>0</wp14:pctWidth>
          </wp14:sizeRelH>
          <wp14:sizeRelV relativeFrom="page">
            <wp14:pctHeight>0</wp14:pctHeight>
          </wp14:sizeRelV>
        </wp:anchor>
      </w:drawing>
    </w:r>
  </w:p>
  <w:p w:rsidR="003A2F8D" w:rsidP="00FE2F40" w:rsidRDefault="003A2F8D" w14:paraId="5A968CB9" w14:textId="77777777">
    <w:pPr>
      <w:pStyle w:val="Title"/>
      <w:ind w:left="0"/>
    </w:pPr>
  </w:p>
  <w:p w:rsidR="003A2F8D" w:rsidP="00FE2F40" w:rsidRDefault="003A2F8D" w14:paraId="5CA17E2E" w14:textId="55DC0C52">
    <w:pPr>
      <w:pStyle w:val="Title"/>
      <w:ind w:left="0"/>
    </w:pPr>
    <w:r>
      <w:t xml:space="preserve">Board of Directors </w:t>
    </w:r>
    <w:r w:rsidRPr="00FE2F40">
      <w:rPr>
        <w:color w:val="92D050"/>
      </w:rPr>
      <w:t>///</w:t>
    </w:r>
    <w:r>
      <w:t xml:space="preserve"> MEETINGS</w:t>
    </w:r>
  </w:p>
  <w:p w:rsidR="003A2F8D" w:rsidRDefault="003A2F8D" w14:paraId="3A7296E8" w14:textId="77777777"/>
</w:hdr>
</file>

<file path=word/intelligence2.xml><?xml version="1.0" encoding="utf-8"?>
<int2:intelligence xmlns:int2="http://schemas.microsoft.com/office/intelligence/2020/intelligence" xmlns:oel="http://schemas.microsoft.com/office/2019/extlst">
  <int2:observations>
    <int2:textHash int2:hashCode="FhFQZpMvlOhgDE" int2:id="fK1HCENA">
      <int2:state int2:value="Rejected" int2:type="AugLoop_Text_Critique"/>
    </int2:textHash>
    <int2:textHash int2:hashCode="JA3LfxDC7DuP57" int2:id="4ZNqpEa5">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4689"/>
    <w:multiLevelType w:val="hybridMultilevel"/>
    <w:tmpl w:val="702E2732"/>
    <w:lvl w:ilvl="0" w:tplc="10090003">
      <w:start w:val="1"/>
      <w:numFmt w:val="bullet"/>
      <w:lvlText w:val="o"/>
      <w:lvlJc w:val="left"/>
      <w:pPr>
        <w:ind w:left="1136" w:hanging="360"/>
      </w:pPr>
      <w:rPr>
        <w:rFonts w:hint="default" w:ascii="Courier New" w:hAnsi="Courier New" w:cs="Courier New"/>
      </w:rPr>
    </w:lvl>
    <w:lvl w:ilvl="1" w:tplc="FFFFFFFF" w:tentative="1">
      <w:start w:val="1"/>
      <w:numFmt w:val="bullet"/>
      <w:lvlText w:val="o"/>
      <w:lvlJc w:val="left"/>
      <w:pPr>
        <w:ind w:left="1856" w:hanging="360"/>
      </w:pPr>
      <w:rPr>
        <w:rFonts w:hint="default" w:ascii="Courier New" w:hAnsi="Courier New" w:cs="Courier New"/>
      </w:rPr>
    </w:lvl>
    <w:lvl w:ilvl="2" w:tplc="FFFFFFFF" w:tentative="1">
      <w:start w:val="1"/>
      <w:numFmt w:val="bullet"/>
      <w:lvlText w:val=""/>
      <w:lvlJc w:val="left"/>
      <w:pPr>
        <w:ind w:left="2576" w:hanging="360"/>
      </w:pPr>
      <w:rPr>
        <w:rFonts w:hint="default" w:ascii="Wingdings" w:hAnsi="Wingdings"/>
      </w:rPr>
    </w:lvl>
    <w:lvl w:ilvl="3" w:tplc="FFFFFFFF" w:tentative="1">
      <w:start w:val="1"/>
      <w:numFmt w:val="bullet"/>
      <w:lvlText w:val=""/>
      <w:lvlJc w:val="left"/>
      <w:pPr>
        <w:ind w:left="3296" w:hanging="360"/>
      </w:pPr>
      <w:rPr>
        <w:rFonts w:hint="default" w:ascii="Symbol" w:hAnsi="Symbol"/>
      </w:rPr>
    </w:lvl>
    <w:lvl w:ilvl="4" w:tplc="FFFFFFFF" w:tentative="1">
      <w:start w:val="1"/>
      <w:numFmt w:val="bullet"/>
      <w:lvlText w:val="o"/>
      <w:lvlJc w:val="left"/>
      <w:pPr>
        <w:ind w:left="4016" w:hanging="360"/>
      </w:pPr>
      <w:rPr>
        <w:rFonts w:hint="default" w:ascii="Courier New" w:hAnsi="Courier New" w:cs="Courier New"/>
      </w:rPr>
    </w:lvl>
    <w:lvl w:ilvl="5" w:tplc="FFFFFFFF" w:tentative="1">
      <w:start w:val="1"/>
      <w:numFmt w:val="bullet"/>
      <w:lvlText w:val=""/>
      <w:lvlJc w:val="left"/>
      <w:pPr>
        <w:ind w:left="4736" w:hanging="360"/>
      </w:pPr>
      <w:rPr>
        <w:rFonts w:hint="default" w:ascii="Wingdings" w:hAnsi="Wingdings"/>
      </w:rPr>
    </w:lvl>
    <w:lvl w:ilvl="6" w:tplc="FFFFFFFF" w:tentative="1">
      <w:start w:val="1"/>
      <w:numFmt w:val="bullet"/>
      <w:lvlText w:val=""/>
      <w:lvlJc w:val="left"/>
      <w:pPr>
        <w:ind w:left="5456" w:hanging="360"/>
      </w:pPr>
      <w:rPr>
        <w:rFonts w:hint="default" w:ascii="Symbol" w:hAnsi="Symbol"/>
      </w:rPr>
    </w:lvl>
    <w:lvl w:ilvl="7" w:tplc="FFFFFFFF" w:tentative="1">
      <w:start w:val="1"/>
      <w:numFmt w:val="bullet"/>
      <w:lvlText w:val="o"/>
      <w:lvlJc w:val="left"/>
      <w:pPr>
        <w:ind w:left="6176" w:hanging="360"/>
      </w:pPr>
      <w:rPr>
        <w:rFonts w:hint="default" w:ascii="Courier New" w:hAnsi="Courier New" w:cs="Courier New"/>
      </w:rPr>
    </w:lvl>
    <w:lvl w:ilvl="8" w:tplc="FFFFFFFF" w:tentative="1">
      <w:start w:val="1"/>
      <w:numFmt w:val="bullet"/>
      <w:lvlText w:val=""/>
      <w:lvlJc w:val="left"/>
      <w:pPr>
        <w:ind w:left="6896" w:hanging="360"/>
      </w:pPr>
      <w:rPr>
        <w:rFonts w:hint="default" w:ascii="Wingdings" w:hAnsi="Wingdings"/>
      </w:rPr>
    </w:lvl>
  </w:abstractNum>
  <w:abstractNum w:abstractNumId="1" w15:restartNumberingAfterBreak="0">
    <w:nsid w:val="092E4E8A"/>
    <w:multiLevelType w:val="multilevel"/>
    <w:tmpl w:val="76E81F5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A92D3D"/>
    <w:multiLevelType w:val="multilevel"/>
    <w:tmpl w:val="0ABAE380"/>
    <w:lvl w:ilvl="0">
      <w:start w:val="1"/>
      <w:numFmt w:val="bullet"/>
      <w:lvlText w:val=""/>
      <w:lvlJc w:val="left"/>
      <w:pPr>
        <w:tabs>
          <w:tab w:val="num" w:pos="1440"/>
        </w:tabs>
        <w:ind w:left="1440" w:hanging="360"/>
      </w:pPr>
      <w:rPr>
        <w:rFonts w:hint="default" w:ascii="Symbol" w:hAnsi="Symbol"/>
      </w:rPr>
    </w:lvl>
    <w:lvl w:ilvl="1">
      <w:start w:val="1"/>
      <w:numFmt w:val="lowerLetter"/>
      <w:lvlText w:val="%2."/>
      <w:lvlJc w:val="left"/>
      <w:pPr>
        <w:tabs>
          <w:tab w:val="num" w:pos="2160"/>
        </w:tabs>
        <w:ind w:left="2160" w:hanging="360"/>
      </w:pPr>
    </w:lvl>
    <w:lvl w:ilvl="2">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3" w15:restartNumberingAfterBreak="0">
    <w:nsid w:val="10540F05"/>
    <w:multiLevelType w:val="hybridMultilevel"/>
    <w:tmpl w:val="D7EE7C8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10D610E2"/>
    <w:multiLevelType w:val="hybridMultilevel"/>
    <w:tmpl w:val="DE28399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5" w15:restartNumberingAfterBreak="0">
    <w:nsid w:val="1BB41042"/>
    <w:multiLevelType w:val="hybridMultilevel"/>
    <w:tmpl w:val="BEA0AC0C"/>
    <w:lvl w:ilvl="0" w:tplc="10090003">
      <w:start w:val="1"/>
      <w:numFmt w:val="bullet"/>
      <w:lvlText w:val="o"/>
      <w:lvlJc w:val="left"/>
      <w:pPr>
        <w:ind w:left="1500" w:hanging="360"/>
      </w:pPr>
      <w:rPr>
        <w:rFonts w:hint="default" w:ascii="Courier New" w:hAnsi="Courier New" w:cs="Courier New"/>
      </w:rPr>
    </w:lvl>
    <w:lvl w:ilvl="1" w:tplc="10090003" w:tentative="1">
      <w:start w:val="1"/>
      <w:numFmt w:val="bullet"/>
      <w:lvlText w:val="o"/>
      <w:lvlJc w:val="left"/>
      <w:pPr>
        <w:ind w:left="2220" w:hanging="360"/>
      </w:pPr>
      <w:rPr>
        <w:rFonts w:hint="default" w:ascii="Courier New" w:hAnsi="Courier New" w:cs="Courier New"/>
      </w:rPr>
    </w:lvl>
    <w:lvl w:ilvl="2" w:tplc="10090005" w:tentative="1">
      <w:start w:val="1"/>
      <w:numFmt w:val="bullet"/>
      <w:lvlText w:val=""/>
      <w:lvlJc w:val="left"/>
      <w:pPr>
        <w:ind w:left="2940" w:hanging="360"/>
      </w:pPr>
      <w:rPr>
        <w:rFonts w:hint="default" w:ascii="Wingdings" w:hAnsi="Wingdings"/>
      </w:rPr>
    </w:lvl>
    <w:lvl w:ilvl="3" w:tplc="10090001" w:tentative="1">
      <w:start w:val="1"/>
      <w:numFmt w:val="bullet"/>
      <w:lvlText w:val=""/>
      <w:lvlJc w:val="left"/>
      <w:pPr>
        <w:ind w:left="3660" w:hanging="360"/>
      </w:pPr>
      <w:rPr>
        <w:rFonts w:hint="default" w:ascii="Symbol" w:hAnsi="Symbol"/>
      </w:rPr>
    </w:lvl>
    <w:lvl w:ilvl="4" w:tplc="10090003" w:tentative="1">
      <w:start w:val="1"/>
      <w:numFmt w:val="bullet"/>
      <w:lvlText w:val="o"/>
      <w:lvlJc w:val="left"/>
      <w:pPr>
        <w:ind w:left="4380" w:hanging="360"/>
      </w:pPr>
      <w:rPr>
        <w:rFonts w:hint="default" w:ascii="Courier New" w:hAnsi="Courier New" w:cs="Courier New"/>
      </w:rPr>
    </w:lvl>
    <w:lvl w:ilvl="5" w:tplc="10090005" w:tentative="1">
      <w:start w:val="1"/>
      <w:numFmt w:val="bullet"/>
      <w:lvlText w:val=""/>
      <w:lvlJc w:val="left"/>
      <w:pPr>
        <w:ind w:left="5100" w:hanging="360"/>
      </w:pPr>
      <w:rPr>
        <w:rFonts w:hint="default" w:ascii="Wingdings" w:hAnsi="Wingdings"/>
      </w:rPr>
    </w:lvl>
    <w:lvl w:ilvl="6" w:tplc="10090001" w:tentative="1">
      <w:start w:val="1"/>
      <w:numFmt w:val="bullet"/>
      <w:lvlText w:val=""/>
      <w:lvlJc w:val="left"/>
      <w:pPr>
        <w:ind w:left="5820" w:hanging="360"/>
      </w:pPr>
      <w:rPr>
        <w:rFonts w:hint="default" w:ascii="Symbol" w:hAnsi="Symbol"/>
      </w:rPr>
    </w:lvl>
    <w:lvl w:ilvl="7" w:tplc="10090003" w:tentative="1">
      <w:start w:val="1"/>
      <w:numFmt w:val="bullet"/>
      <w:lvlText w:val="o"/>
      <w:lvlJc w:val="left"/>
      <w:pPr>
        <w:ind w:left="6540" w:hanging="360"/>
      </w:pPr>
      <w:rPr>
        <w:rFonts w:hint="default" w:ascii="Courier New" w:hAnsi="Courier New" w:cs="Courier New"/>
      </w:rPr>
    </w:lvl>
    <w:lvl w:ilvl="8" w:tplc="10090005" w:tentative="1">
      <w:start w:val="1"/>
      <w:numFmt w:val="bullet"/>
      <w:lvlText w:val=""/>
      <w:lvlJc w:val="left"/>
      <w:pPr>
        <w:ind w:left="7260" w:hanging="360"/>
      </w:pPr>
      <w:rPr>
        <w:rFonts w:hint="default" w:ascii="Wingdings" w:hAnsi="Wingdings"/>
      </w:rPr>
    </w:lvl>
  </w:abstractNum>
  <w:abstractNum w:abstractNumId="6" w15:restartNumberingAfterBreak="0">
    <w:nsid w:val="1F287A16"/>
    <w:multiLevelType w:val="hybridMultilevel"/>
    <w:tmpl w:val="C1C2CF4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7" w15:restartNumberingAfterBreak="0">
    <w:nsid w:val="29C821FC"/>
    <w:multiLevelType w:val="hybridMultilevel"/>
    <w:tmpl w:val="DAB0129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2DC35A58"/>
    <w:multiLevelType w:val="hybridMultilevel"/>
    <w:tmpl w:val="81507326"/>
    <w:lvl w:ilvl="0" w:tplc="10090001">
      <w:start w:val="1"/>
      <w:numFmt w:val="bullet"/>
      <w:lvlText w:val=""/>
      <w:lvlJc w:val="left"/>
      <w:pPr>
        <w:ind w:left="1080" w:hanging="360"/>
      </w:pPr>
      <w:rPr>
        <w:rFonts w:hint="default" w:ascii="Symbol" w:hAnsi="Symbol"/>
      </w:rPr>
    </w:lvl>
    <w:lvl w:ilvl="1" w:tplc="10090003" w:tentative="1">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9" w15:restartNumberingAfterBreak="0">
    <w:nsid w:val="30457F08"/>
    <w:multiLevelType w:val="multilevel"/>
    <w:tmpl w:val="0ABAE380"/>
    <w:lvl w:ilvl="0">
      <w:start w:val="1"/>
      <w:numFmt w:val="bullet"/>
      <w:lvlText w:val=""/>
      <w:lvlJc w:val="left"/>
      <w:pPr>
        <w:tabs>
          <w:tab w:val="num" w:pos="1440"/>
        </w:tabs>
        <w:ind w:left="1440" w:hanging="360"/>
      </w:pPr>
      <w:rPr>
        <w:rFonts w:hint="default" w:ascii="Symbol" w:hAnsi="Symbol"/>
      </w:rPr>
    </w:lvl>
    <w:lvl w:ilvl="1">
      <w:start w:val="1"/>
      <w:numFmt w:val="lowerLetter"/>
      <w:lvlText w:val="%2."/>
      <w:lvlJc w:val="left"/>
      <w:pPr>
        <w:tabs>
          <w:tab w:val="num" w:pos="2160"/>
        </w:tabs>
        <w:ind w:left="2160" w:hanging="360"/>
      </w:pPr>
    </w:lvl>
    <w:lvl w:ilvl="2">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10" w15:restartNumberingAfterBreak="0">
    <w:nsid w:val="31537002"/>
    <w:multiLevelType w:val="hybridMultilevel"/>
    <w:tmpl w:val="9C781330"/>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32CE58EB"/>
    <w:multiLevelType w:val="hybridMultilevel"/>
    <w:tmpl w:val="107A55A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2" w15:restartNumberingAfterBreak="0">
    <w:nsid w:val="384B4530"/>
    <w:multiLevelType w:val="hybridMultilevel"/>
    <w:tmpl w:val="26F84F9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3" w15:restartNumberingAfterBreak="0">
    <w:nsid w:val="3F2404FC"/>
    <w:multiLevelType w:val="hybridMultilevel"/>
    <w:tmpl w:val="C3C86D3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40AB1F06"/>
    <w:multiLevelType w:val="hybridMultilevel"/>
    <w:tmpl w:val="7CC28C9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5" w15:restartNumberingAfterBreak="0">
    <w:nsid w:val="469165B0"/>
    <w:multiLevelType w:val="hybridMultilevel"/>
    <w:tmpl w:val="C8922AAC"/>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 w15:restartNumberingAfterBreak="0">
    <w:nsid w:val="47444B4C"/>
    <w:multiLevelType w:val="hybridMultilevel"/>
    <w:tmpl w:val="E716F922"/>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49852F3B"/>
    <w:multiLevelType w:val="hybridMultilevel"/>
    <w:tmpl w:val="91584A9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4E0D20B7"/>
    <w:multiLevelType w:val="hybridMultilevel"/>
    <w:tmpl w:val="D2E2D98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9" w15:restartNumberingAfterBreak="0">
    <w:nsid w:val="4E9B60E1"/>
    <w:multiLevelType w:val="hybridMultilevel"/>
    <w:tmpl w:val="D52464F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0" w15:restartNumberingAfterBreak="0">
    <w:nsid w:val="5116778D"/>
    <w:multiLevelType w:val="hybridMultilevel"/>
    <w:tmpl w:val="4240FBB4"/>
    <w:lvl w:ilvl="0" w:tplc="10090003">
      <w:start w:val="1"/>
      <w:numFmt w:val="bullet"/>
      <w:lvlText w:val="o"/>
      <w:lvlJc w:val="left"/>
      <w:pPr>
        <w:ind w:left="1440" w:hanging="360"/>
      </w:pPr>
      <w:rPr>
        <w:rFonts w:hint="default" w:ascii="Courier New" w:hAnsi="Courier New" w:cs="Courier New"/>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21" w15:restartNumberingAfterBreak="0">
    <w:nsid w:val="54756109"/>
    <w:multiLevelType w:val="hybridMultilevel"/>
    <w:tmpl w:val="D1E036F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2" w15:restartNumberingAfterBreak="0">
    <w:nsid w:val="58230E7B"/>
    <w:multiLevelType w:val="hybridMultilevel"/>
    <w:tmpl w:val="EE8E3E34"/>
    <w:lvl w:ilvl="0" w:tplc="10090001">
      <w:start w:val="1"/>
      <w:numFmt w:val="bullet"/>
      <w:lvlText w:val=""/>
      <w:lvlJc w:val="left"/>
      <w:pPr>
        <w:ind w:left="720" w:hanging="360"/>
      </w:pPr>
      <w:rPr>
        <w:rFonts w:hint="default" w:ascii="Symbol" w:hAnsi="Symbol"/>
      </w:rPr>
    </w:lvl>
    <w:lvl w:ilvl="1" w:tplc="2208E99A">
      <w:numFmt w:val="bullet"/>
      <w:lvlText w:val="–"/>
      <w:lvlJc w:val="left"/>
      <w:pPr>
        <w:ind w:left="1440" w:hanging="360"/>
      </w:pPr>
      <w:rPr>
        <w:rFonts w:hint="default" w:ascii="Franklin Gothic Book" w:hAnsi="Franklin Gothic Book" w:eastAsiaTheme="minorHAnsi" w:cstheme="minorBidi"/>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3" w15:restartNumberingAfterBreak="0">
    <w:nsid w:val="5A1F2767"/>
    <w:multiLevelType w:val="hybridMultilevel"/>
    <w:tmpl w:val="AE00C99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4" w15:restartNumberingAfterBreak="0">
    <w:nsid w:val="5F910BCF"/>
    <w:multiLevelType w:val="hybridMultilevel"/>
    <w:tmpl w:val="592C56A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5" w15:restartNumberingAfterBreak="0">
    <w:nsid w:val="620D63FD"/>
    <w:multiLevelType w:val="hybridMultilevel"/>
    <w:tmpl w:val="3BE08C1E"/>
    <w:lvl w:ilvl="0" w:tplc="10090001">
      <w:start w:val="1"/>
      <w:numFmt w:val="bullet"/>
      <w:lvlText w:val=""/>
      <w:lvlJc w:val="left"/>
      <w:pPr>
        <w:ind w:left="1080" w:hanging="360"/>
      </w:pPr>
      <w:rPr>
        <w:rFonts w:hint="default" w:ascii="Symbol" w:hAnsi="Symbol"/>
      </w:rPr>
    </w:lvl>
    <w:lvl w:ilvl="1" w:tplc="10090003" w:tentative="1">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26" w15:restartNumberingAfterBreak="0">
    <w:nsid w:val="638D6D79"/>
    <w:multiLevelType w:val="hybridMultilevel"/>
    <w:tmpl w:val="FD6488F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7" w15:restartNumberingAfterBreak="0">
    <w:nsid w:val="63B86765"/>
    <w:multiLevelType w:val="hybridMultilevel"/>
    <w:tmpl w:val="D8BE7B94"/>
    <w:lvl w:ilvl="0" w:tplc="10090003">
      <w:start w:val="1"/>
      <w:numFmt w:val="bullet"/>
      <w:lvlText w:val="o"/>
      <w:lvlJc w:val="left"/>
      <w:pPr>
        <w:ind w:left="1440" w:hanging="360"/>
      </w:pPr>
      <w:rPr>
        <w:rFonts w:hint="default" w:ascii="Courier New" w:hAnsi="Courier New" w:cs="Courier New"/>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28" w15:restartNumberingAfterBreak="0">
    <w:nsid w:val="67A27FFE"/>
    <w:multiLevelType w:val="hybridMultilevel"/>
    <w:tmpl w:val="10A6268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9" w15:restartNumberingAfterBreak="0">
    <w:nsid w:val="6A202E61"/>
    <w:multiLevelType w:val="hybridMultilevel"/>
    <w:tmpl w:val="1866509E"/>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0" w15:restartNumberingAfterBreak="0">
    <w:nsid w:val="6B6E3C86"/>
    <w:multiLevelType w:val="hybridMultilevel"/>
    <w:tmpl w:val="51CC588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1" w15:restartNumberingAfterBreak="0">
    <w:nsid w:val="6F9E5A4D"/>
    <w:multiLevelType w:val="hybridMultilevel"/>
    <w:tmpl w:val="F6B0513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2" w15:restartNumberingAfterBreak="0">
    <w:nsid w:val="70D863ED"/>
    <w:multiLevelType w:val="hybridMultilevel"/>
    <w:tmpl w:val="AD8EC00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3" w15:restartNumberingAfterBreak="0">
    <w:nsid w:val="71FF207B"/>
    <w:multiLevelType w:val="hybridMultilevel"/>
    <w:tmpl w:val="25B85452"/>
    <w:lvl w:ilvl="0" w:tplc="10090001">
      <w:start w:val="1"/>
      <w:numFmt w:val="bullet"/>
      <w:lvlText w:val=""/>
      <w:lvlJc w:val="left"/>
      <w:pPr>
        <w:ind w:left="1136" w:hanging="360"/>
      </w:pPr>
      <w:rPr>
        <w:rFonts w:hint="default" w:ascii="Symbol" w:hAnsi="Symbol"/>
      </w:rPr>
    </w:lvl>
    <w:lvl w:ilvl="1" w:tplc="10090003" w:tentative="1">
      <w:start w:val="1"/>
      <w:numFmt w:val="bullet"/>
      <w:lvlText w:val="o"/>
      <w:lvlJc w:val="left"/>
      <w:pPr>
        <w:ind w:left="1856" w:hanging="360"/>
      </w:pPr>
      <w:rPr>
        <w:rFonts w:hint="default" w:ascii="Courier New" w:hAnsi="Courier New" w:cs="Courier New"/>
      </w:rPr>
    </w:lvl>
    <w:lvl w:ilvl="2" w:tplc="10090005" w:tentative="1">
      <w:start w:val="1"/>
      <w:numFmt w:val="bullet"/>
      <w:lvlText w:val=""/>
      <w:lvlJc w:val="left"/>
      <w:pPr>
        <w:ind w:left="2576" w:hanging="360"/>
      </w:pPr>
      <w:rPr>
        <w:rFonts w:hint="default" w:ascii="Wingdings" w:hAnsi="Wingdings"/>
      </w:rPr>
    </w:lvl>
    <w:lvl w:ilvl="3" w:tplc="10090001" w:tentative="1">
      <w:start w:val="1"/>
      <w:numFmt w:val="bullet"/>
      <w:lvlText w:val=""/>
      <w:lvlJc w:val="left"/>
      <w:pPr>
        <w:ind w:left="3296" w:hanging="360"/>
      </w:pPr>
      <w:rPr>
        <w:rFonts w:hint="default" w:ascii="Symbol" w:hAnsi="Symbol"/>
      </w:rPr>
    </w:lvl>
    <w:lvl w:ilvl="4" w:tplc="10090003" w:tentative="1">
      <w:start w:val="1"/>
      <w:numFmt w:val="bullet"/>
      <w:lvlText w:val="o"/>
      <w:lvlJc w:val="left"/>
      <w:pPr>
        <w:ind w:left="4016" w:hanging="360"/>
      </w:pPr>
      <w:rPr>
        <w:rFonts w:hint="default" w:ascii="Courier New" w:hAnsi="Courier New" w:cs="Courier New"/>
      </w:rPr>
    </w:lvl>
    <w:lvl w:ilvl="5" w:tplc="10090005" w:tentative="1">
      <w:start w:val="1"/>
      <w:numFmt w:val="bullet"/>
      <w:lvlText w:val=""/>
      <w:lvlJc w:val="left"/>
      <w:pPr>
        <w:ind w:left="4736" w:hanging="360"/>
      </w:pPr>
      <w:rPr>
        <w:rFonts w:hint="default" w:ascii="Wingdings" w:hAnsi="Wingdings"/>
      </w:rPr>
    </w:lvl>
    <w:lvl w:ilvl="6" w:tplc="10090001" w:tentative="1">
      <w:start w:val="1"/>
      <w:numFmt w:val="bullet"/>
      <w:lvlText w:val=""/>
      <w:lvlJc w:val="left"/>
      <w:pPr>
        <w:ind w:left="5456" w:hanging="360"/>
      </w:pPr>
      <w:rPr>
        <w:rFonts w:hint="default" w:ascii="Symbol" w:hAnsi="Symbol"/>
      </w:rPr>
    </w:lvl>
    <w:lvl w:ilvl="7" w:tplc="10090003" w:tentative="1">
      <w:start w:val="1"/>
      <w:numFmt w:val="bullet"/>
      <w:lvlText w:val="o"/>
      <w:lvlJc w:val="left"/>
      <w:pPr>
        <w:ind w:left="6176" w:hanging="360"/>
      </w:pPr>
      <w:rPr>
        <w:rFonts w:hint="default" w:ascii="Courier New" w:hAnsi="Courier New" w:cs="Courier New"/>
      </w:rPr>
    </w:lvl>
    <w:lvl w:ilvl="8" w:tplc="10090005" w:tentative="1">
      <w:start w:val="1"/>
      <w:numFmt w:val="bullet"/>
      <w:lvlText w:val=""/>
      <w:lvlJc w:val="left"/>
      <w:pPr>
        <w:ind w:left="6896" w:hanging="360"/>
      </w:pPr>
      <w:rPr>
        <w:rFonts w:hint="default" w:ascii="Wingdings" w:hAnsi="Wingdings"/>
      </w:rPr>
    </w:lvl>
  </w:abstractNum>
  <w:abstractNum w:abstractNumId="34" w15:restartNumberingAfterBreak="0">
    <w:nsid w:val="721B3AF9"/>
    <w:multiLevelType w:val="hybridMultilevel"/>
    <w:tmpl w:val="58B48B38"/>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num w:numId="1" w16cid:durableId="440489635">
    <w:abstractNumId w:val="17"/>
  </w:num>
  <w:num w:numId="2" w16cid:durableId="1682052821">
    <w:abstractNumId w:val="22"/>
  </w:num>
  <w:num w:numId="3" w16cid:durableId="1595430292">
    <w:abstractNumId w:val="29"/>
  </w:num>
  <w:num w:numId="4" w16cid:durableId="1505705145">
    <w:abstractNumId w:val="18"/>
  </w:num>
  <w:num w:numId="5" w16cid:durableId="1295328420">
    <w:abstractNumId w:val="33"/>
  </w:num>
  <w:num w:numId="6" w16cid:durableId="1140682846">
    <w:abstractNumId w:val="0"/>
  </w:num>
  <w:num w:numId="7" w16cid:durableId="516193295">
    <w:abstractNumId w:val="7"/>
  </w:num>
  <w:num w:numId="8" w16cid:durableId="924454667">
    <w:abstractNumId w:val="20"/>
  </w:num>
  <w:num w:numId="9" w16cid:durableId="1266498174">
    <w:abstractNumId w:val="14"/>
  </w:num>
  <w:num w:numId="10" w16cid:durableId="487281876">
    <w:abstractNumId w:val="9"/>
  </w:num>
  <w:num w:numId="11" w16cid:durableId="2140799492">
    <w:abstractNumId w:val="34"/>
  </w:num>
  <w:num w:numId="12" w16cid:durableId="814682191">
    <w:abstractNumId w:val="19"/>
  </w:num>
  <w:num w:numId="13" w16cid:durableId="711425641">
    <w:abstractNumId w:val="16"/>
  </w:num>
  <w:num w:numId="14" w16cid:durableId="1833793703">
    <w:abstractNumId w:val="26"/>
  </w:num>
  <w:num w:numId="15" w16cid:durableId="176694253">
    <w:abstractNumId w:val="27"/>
  </w:num>
  <w:num w:numId="16" w16cid:durableId="783117940">
    <w:abstractNumId w:val="5"/>
  </w:num>
  <w:num w:numId="17" w16cid:durableId="1524518997">
    <w:abstractNumId w:val="6"/>
  </w:num>
  <w:num w:numId="18" w16cid:durableId="834225481">
    <w:abstractNumId w:val="11"/>
  </w:num>
  <w:num w:numId="19" w16cid:durableId="164365885">
    <w:abstractNumId w:val="31"/>
  </w:num>
  <w:num w:numId="20" w16cid:durableId="205334978">
    <w:abstractNumId w:val="10"/>
  </w:num>
  <w:num w:numId="21" w16cid:durableId="836578651">
    <w:abstractNumId w:val="15"/>
  </w:num>
  <w:num w:numId="22" w16cid:durableId="1397626231">
    <w:abstractNumId w:val="12"/>
  </w:num>
  <w:num w:numId="23" w16cid:durableId="1018653678">
    <w:abstractNumId w:val="23"/>
  </w:num>
  <w:num w:numId="24" w16cid:durableId="12535191">
    <w:abstractNumId w:val="25"/>
  </w:num>
  <w:num w:numId="25" w16cid:durableId="678578446">
    <w:abstractNumId w:val="24"/>
  </w:num>
  <w:num w:numId="26" w16cid:durableId="1711490430">
    <w:abstractNumId w:val="13"/>
  </w:num>
  <w:num w:numId="27" w16cid:durableId="804660458">
    <w:abstractNumId w:val="21"/>
  </w:num>
  <w:num w:numId="28" w16cid:durableId="72046513">
    <w:abstractNumId w:val="32"/>
  </w:num>
  <w:num w:numId="29" w16cid:durableId="835221411">
    <w:abstractNumId w:val="30"/>
  </w:num>
  <w:num w:numId="30" w16cid:durableId="1102335027">
    <w:abstractNumId w:val="4"/>
  </w:num>
  <w:num w:numId="31" w16cid:durableId="1746951553">
    <w:abstractNumId w:val="1"/>
  </w:num>
  <w:num w:numId="32" w16cid:durableId="642269941">
    <w:abstractNumId w:val="2"/>
  </w:num>
  <w:num w:numId="33" w16cid:durableId="413280901">
    <w:abstractNumId w:val="28"/>
  </w:num>
  <w:num w:numId="34" w16cid:durableId="1230071482">
    <w:abstractNumId w:val="8"/>
  </w:num>
  <w:num w:numId="35" w16cid:durableId="415786097">
    <w:abstractNumId w:val="3"/>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efaultTableStyle w:val="PlainTable1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MjSyMDU3NDe0tDBS0lEKTi0uzszPAykwqQUAZJREASwAAAA="/>
  </w:docVars>
  <w:rsids>
    <w:rsidRoot w:val="00DA26A3"/>
    <w:rsid w:val="000003D8"/>
    <w:rsid w:val="00000E4A"/>
    <w:rsid w:val="00001916"/>
    <w:rsid w:val="00001F7E"/>
    <w:rsid w:val="000025A8"/>
    <w:rsid w:val="00002CAD"/>
    <w:rsid w:val="00002FCB"/>
    <w:rsid w:val="000030AE"/>
    <w:rsid w:val="00003217"/>
    <w:rsid w:val="00003AA4"/>
    <w:rsid w:val="00006931"/>
    <w:rsid w:val="00007BAE"/>
    <w:rsid w:val="00007F9D"/>
    <w:rsid w:val="00010B17"/>
    <w:rsid w:val="0001198F"/>
    <w:rsid w:val="00012010"/>
    <w:rsid w:val="00013015"/>
    <w:rsid w:val="00013462"/>
    <w:rsid w:val="000134E1"/>
    <w:rsid w:val="000137B5"/>
    <w:rsid w:val="000140E6"/>
    <w:rsid w:val="000147AF"/>
    <w:rsid w:val="00014F7E"/>
    <w:rsid w:val="00015280"/>
    <w:rsid w:val="000152A7"/>
    <w:rsid w:val="00015B27"/>
    <w:rsid w:val="00015D85"/>
    <w:rsid w:val="00016A4A"/>
    <w:rsid w:val="00016BAF"/>
    <w:rsid w:val="00016EF4"/>
    <w:rsid w:val="00020BE0"/>
    <w:rsid w:val="000217D6"/>
    <w:rsid w:val="00022024"/>
    <w:rsid w:val="0002231D"/>
    <w:rsid w:val="0002344E"/>
    <w:rsid w:val="00024023"/>
    <w:rsid w:val="000241CE"/>
    <w:rsid w:val="00024AC8"/>
    <w:rsid w:val="000250C5"/>
    <w:rsid w:val="00026042"/>
    <w:rsid w:val="00026244"/>
    <w:rsid w:val="0002669C"/>
    <w:rsid w:val="00026D46"/>
    <w:rsid w:val="00026F88"/>
    <w:rsid w:val="0003109F"/>
    <w:rsid w:val="00031D1A"/>
    <w:rsid w:val="00031DEE"/>
    <w:rsid w:val="00032EA1"/>
    <w:rsid w:val="00035C52"/>
    <w:rsid w:val="00035FEF"/>
    <w:rsid w:val="000360DB"/>
    <w:rsid w:val="00036EC3"/>
    <w:rsid w:val="000371EE"/>
    <w:rsid w:val="00037D87"/>
    <w:rsid w:val="00040924"/>
    <w:rsid w:val="00040BA2"/>
    <w:rsid w:val="00041583"/>
    <w:rsid w:val="00042048"/>
    <w:rsid w:val="00042051"/>
    <w:rsid w:val="000425F9"/>
    <w:rsid w:val="00044FFA"/>
    <w:rsid w:val="00045037"/>
    <w:rsid w:val="000456ED"/>
    <w:rsid w:val="00046631"/>
    <w:rsid w:val="00046660"/>
    <w:rsid w:val="0004718D"/>
    <w:rsid w:val="000475B9"/>
    <w:rsid w:val="00047C55"/>
    <w:rsid w:val="000519CD"/>
    <w:rsid w:val="00052075"/>
    <w:rsid w:val="000532AF"/>
    <w:rsid w:val="000535D7"/>
    <w:rsid w:val="0005435F"/>
    <w:rsid w:val="000557BC"/>
    <w:rsid w:val="00056E33"/>
    <w:rsid w:val="000572BA"/>
    <w:rsid w:val="000573A0"/>
    <w:rsid w:val="00057E5D"/>
    <w:rsid w:val="00057EF3"/>
    <w:rsid w:val="000610AC"/>
    <w:rsid w:val="0006150B"/>
    <w:rsid w:val="0006554A"/>
    <w:rsid w:val="000655D8"/>
    <w:rsid w:val="0006706A"/>
    <w:rsid w:val="00070036"/>
    <w:rsid w:val="000702ED"/>
    <w:rsid w:val="00070577"/>
    <w:rsid w:val="000710B6"/>
    <w:rsid w:val="00071D56"/>
    <w:rsid w:val="00072593"/>
    <w:rsid w:val="000727EC"/>
    <w:rsid w:val="00073057"/>
    <w:rsid w:val="00073BBE"/>
    <w:rsid w:val="000748E9"/>
    <w:rsid w:val="0007499D"/>
    <w:rsid w:val="00074B49"/>
    <w:rsid w:val="00075217"/>
    <w:rsid w:val="0007521E"/>
    <w:rsid w:val="000759CE"/>
    <w:rsid w:val="00075A19"/>
    <w:rsid w:val="00076343"/>
    <w:rsid w:val="00076889"/>
    <w:rsid w:val="000821E0"/>
    <w:rsid w:val="00084076"/>
    <w:rsid w:val="00084E29"/>
    <w:rsid w:val="00084FC5"/>
    <w:rsid w:val="0008587B"/>
    <w:rsid w:val="00085EC5"/>
    <w:rsid w:val="000868A4"/>
    <w:rsid w:val="00086F08"/>
    <w:rsid w:val="00087AAC"/>
    <w:rsid w:val="00090CA7"/>
    <w:rsid w:val="00091C36"/>
    <w:rsid w:val="00092269"/>
    <w:rsid w:val="00093207"/>
    <w:rsid w:val="000937A5"/>
    <w:rsid w:val="00096740"/>
    <w:rsid w:val="000A0860"/>
    <w:rsid w:val="000A14BC"/>
    <w:rsid w:val="000A1A83"/>
    <w:rsid w:val="000A2C1D"/>
    <w:rsid w:val="000A3205"/>
    <w:rsid w:val="000A35E2"/>
    <w:rsid w:val="000A3B52"/>
    <w:rsid w:val="000A4713"/>
    <w:rsid w:val="000A5D29"/>
    <w:rsid w:val="000A6576"/>
    <w:rsid w:val="000A7019"/>
    <w:rsid w:val="000A73FC"/>
    <w:rsid w:val="000B055F"/>
    <w:rsid w:val="000B1089"/>
    <w:rsid w:val="000B21A5"/>
    <w:rsid w:val="000B27A8"/>
    <w:rsid w:val="000B2A5B"/>
    <w:rsid w:val="000B3184"/>
    <w:rsid w:val="000B3B83"/>
    <w:rsid w:val="000B6DB7"/>
    <w:rsid w:val="000B6DFA"/>
    <w:rsid w:val="000B6E2F"/>
    <w:rsid w:val="000B6E3B"/>
    <w:rsid w:val="000B71F0"/>
    <w:rsid w:val="000B7311"/>
    <w:rsid w:val="000B7D4F"/>
    <w:rsid w:val="000B7FBA"/>
    <w:rsid w:val="000C0379"/>
    <w:rsid w:val="000C2597"/>
    <w:rsid w:val="000C30AB"/>
    <w:rsid w:val="000C3225"/>
    <w:rsid w:val="000C3592"/>
    <w:rsid w:val="000C372E"/>
    <w:rsid w:val="000C3797"/>
    <w:rsid w:val="000C38ED"/>
    <w:rsid w:val="000C473F"/>
    <w:rsid w:val="000C49CD"/>
    <w:rsid w:val="000C63DB"/>
    <w:rsid w:val="000C68B3"/>
    <w:rsid w:val="000D1713"/>
    <w:rsid w:val="000D20AB"/>
    <w:rsid w:val="000D2276"/>
    <w:rsid w:val="000D26ED"/>
    <w:rsid w:val="000D2AA0"/>
    <w:rsid w:val="000D39EC"/>
    <w:rsid w:val="000D410C"/>
    <w:rsid w:val="000D4E36"/>
    <w:rsid w:val="000D50C2"/>
    <w:rsid w:val="000D54A9"/>
    <w:rsid w:val="000D5ADF"/>
    <w:rsid w:val="000D6074"/>
    <w:rsid w:val="000D6826"/>
    <w:rsid w:val="000D688D"/>
    <w:rsid w:val="000D6AD9"/>
    <w:rsid w:val="000E0FEB"/>
    <w:rsid w:val="000E2F24"/>
    <w:rsid w:val="000E3489"/>
    <w:rsid w:val="000E4372"/>
    <w:rsid w:val="000E4E7A"/>
    <w:rsid w:val="000E5B2E"/>
    <w:rsid w:val="000E5DA1"/>
    <w:rsid w:val="000E5E37"/>
    <w:rsid w:val="000E62C3"/>
    <w:rsid w:val="000E678A"/>
    <w:rsid w:val="000E74BA"/>
    <w:rsid w:val="000E7D92"/>
    <w:rsid w:val="000F010B"/>
    <w:rsid w:val="000F09D9"/>
    <w:rsid w:val="000F0D4B"/>
    <w:rsid w:val="000F11BF"/>
    <w:rsid w:val="000F1461"/>
    <w:rsid w:val="000F235E"/>
    <w:rsid w:val="000F2A1D"/>
    <w:rsid w:val="000F2FFD"/>
    <w:rsid w:val="000F35EA"/>
    <w:rsid w:val="000F3AF3"/>
    <w:rsid w:val="000F41B1"/>
    <w:rsid w:val="000F4D08"/>
    <w:rsid w:val="000F5498"/>
    <w:rsid w:val="000F5969"/>
    <w:rsid w:val="000F6E47"/>
    <w:rsid w:val="00100588"/>
    <w:rsid w:val="001006B7"/>
    <w:rsid w:val="0010094D"/>
    <w:rsid w:val="00101DE4"/>
    <w:rsid w:val="00102472"/>
    <w:rsid w:val="001025A0"/>
    <w:rsid w:val="00102F80"/>
    <w:rsid w:val="00105497"/>
    <w:rsid w:val="001055EB"/>
    <w:rsid w:val="00105F0A"/>
    <w:rsid w:val="00106490"/>
    <w:rsid w:val="00106A94"/>
    <w:rsid w:val="00107376"/>
    <w:rsid w:val="001073FA"/>
    <w:rsid w:val="0010782A"/>
    <w:rsid w:val="00107FED"/>
    <w:rsid w:val="001108DF"/>
    <w:rsid w:val="001114D4"/>
    <w:rsid w:val="00111947"/>
    <w:rsid w:val="00111C97"/>
    <w:rsid w:val="00112A79"/>
    <w:rsid w:val="0011308C"/>
    <w:rsid w:val="001131D5"/>
    <w:rsid w:val="001137F7"/>
    <w:rsid w:val="00113BFF"/>
    <w:rsid w:val="00114DFB"/>
    <w:rsid w:val="00114E7C"/>
    <w:rsid w:val="001150A9"/>
    <w:rsid w:val="00115BF2"/>
    <w:rsid w:val="00115FEF"/>
    <w:rsid w:val="0011653A"/>
    <w:rsid w:val="001167FE"/>
    <w:rsid w:val="00116B06"/>
    <w:rsid w:val="00120F96"/>
    <w:rsid w:val="00122C03"/>
    <w:rsid w:val="00123F97"/>
    <w:rsid w:val="00124AD6"/>
    <w:rsid w:val="00124FB2"/>
    <w:rsid w:val="001257AB"/>
    <w:rsid w:val="00130613"/>
    <w:rsid w:val="001306B9"/>
    <w:rsid w:val="00131235"/>
    <w:rsid w:val="001318FB"/>
    <w:rsid w:val="00132642"/>
    <w:rsid w:val="00132B6D"/>
    <w:rsid w:val="00136231"/>
    <w:rsid w:val="001364B8"/>
    <w:rsid w:val="00136BAB"/>
    <w:rsid w:val="00137A0B"/>
    <w:rsid w:val="00140F31"/>
    <w:rsid w:val="00141A02"/>
    <w:rsid w:val="00143B0B"/>
    <w:rsid w:val="001445E3"/>
    <w:rsid w:val="0014474F"/>
    <w:rsid w:val="00144AA9"/>
    <w:rsid w:val="0014580D"/>
    <w:rsid w:val="00146E60"/>
    <w:rsid w:val="0015128F"/>
    <w:rsid w:val="00151926"/>
    <w:rsid w:val="00152307"/>
    <w:rsid w:val="001531F3"/>
    <w:rsid w:val="00153359"/>
    <w:rsid w:val="00153A5C"/>
    <w:rsid w:val="001541FF"/>
    <w:rsid w:val="0015525C"/>
    <w:rsid w:val="0015552D"/>
    <w:rsid w:val="00155C21"/>
    <w:rsid w:val="00155F27"/>
    <w:rsid w:val="00155F3C"/>
    <w:rsid w:val="00157243"/>
    <w:rsid w:val="001573FE"/>
    <w:rsid w:val="00157649"/>
    <w:rsid w:val="00157E9F"/>
    <w:rsid w:val="001610A4"/>
    <w:rsid w:val="00161904"/>
    <w:rsid w:val="001627E0"/>
    <w:rsid w:val="00163333"/>
    <w:rsid w:val="001641DE"/>
    <w:rsid w:val="00166ABD"/>
    <w:rsid w:val="001675E5"/>
    <w:rsid w:val="00167951"/>
    <w:rsid w:val="001705D0"/>
    <w:rsid w:val="00170DB4"/>
    <w:rsid w:val="001713E9"/>
    <w:rsid w:val="00172537"/>
    <w:rsid w:val="00173333"/>
    <w:rsid w:val="00173550"/>
    <w:rsid w:val="00173F4C"/>
    <w:rsid w:val="00174EDA"/>
    <w:rsid w:val="001753D8"/>
    <w:rsid w:val="0017796B"/>
    <w:rsid w:val="0018028A"/>
    <w:rsid w:val="00180771"/>
    <w:rsid w:val="001808AB"/>
    <w:rsid w:val="00182CDB"/>
    <w:rsid w:val="00182D70"/>
    <w:rsid w:val="001839AE"/>
    <w:rsid w:val="00183B1D"/>
    <w:rsid w:val="001851E7"/>
    <w:rsid w:val="001857A2"/>
    <w:rsid w:val="00187410"/>
    <w:rsid w:val="001879B6"/>
    <w:rsid w:val="00190FA7"/>
    <w:rsid w:val="00191463"/>
    <w:rsid w:val="00192329"/>
    <w:rsid w:val="0019309D"/>
    <w:rsid w:val="00193EC3"/>
    <w:rsid w:val="00195DDD"/>
    <w:rsid w:val="00196875"/>
    <w:rsid w:val="00196E23"/>
    <w:rsid w:val="001A0705"/>
    <w:rsid w:val="001A0A8F"/>
    <w:rsid w:val="001A0C22"/>
    <w:rsid w:val="001A1639"/>
    <w:rsid w:val="001A2263"/>
    <w:rsid w:val="001A261C"/>
    <w:rsid w:val="001A2637"/>
    <w:rsid w:val="001A2B23"/>
    <w:rsid w:val="001A2D01"/>
    <w:rsid w:val="001A3487"/>
    <w:rsid w:val="001A3AEE"/>
    <w:rsid w:val="001A46FD"/>
    <w:rsid w:val="001A519D"/>
    <w:rsid w:val="001A689D"/>
    <w:rsid w:val="001A7218"/>
    <w:rsid w:val="001B0ABD"/>
    <w:rsid w:val="001B1605"/>
    <w:rsid w:val="001B22DD"/>
    <w:rsid w:val="001B33BB"/>
    <w:rsid w:val="001B41D3"/>
    <w:rsid w:val="001B4FA4"/>
    <w:rsid w:val="001B5F4C"/>
    <w:rsid w:val="001B6AB2"/>
    <w:rsid w:val="001B6B75"/>
    <w:rsid w:val="001B6F79"/>
    <w:rsid w:val="001B7116"/>
    <w:rsid w:val="001B7561"/>
    <w:rsid w:val="001B7946"/>
    <w:rsid w:val="001C129B"/>
    <w:rsid w:val="001C151A"/>
    <w:rsid w:val="001C22D6"/>
    <w:rsid w:val="001C255F"/>
    <w:rsid w:val="001C2635"/>
    <w:rsid w:val="001C38D5"/>
    <w:rsid w:val="001C3DCA"/>
    <w:rsid w:val="001C5845"/>
    <w:rsid w:val="001C6B18"/>
    <w:rsid w:val="001C6E08"/>
    <w:rsid w:val="001D0D9E"/>
    <w:rsid w:val="001D1927"/>
    <w:rsid w:val="001D1DAC"/>
    <w:rsid w:val="001D220F"/>
    <w:rsid w:val="001D2390"/>
    <w:rsid w:val="001D3DF0"/>
    <w:rsid w:val="001D4D4C"/>
    <w:rsid w:val="001D5A34"/>
    <w:rsid w:val="001D5FBC"/>
    <w:rsid w:val="001D69ED"/>
    <w:rsid w:val="001D7101"/>
    <w:rsid w:val="001D7F6A"/>
    <w:rsid w:val="001E05C7"/>
    <w:rsid w:val="001E08F6"/>
    <w:rsid w:val="001E18CB"/>
    <w:rsid w:val="001E1A1A"/>
    <w:rsid w:val="001E390E"/>
    <w:rsid w:val="001E4185"/>
    <w:rsid w:val="001E44CB"/>
    <w:rsid w:val="001E60B8"/>
    <w:rsid w:val="001E6C2B"/>
    <w:rsid w:val="001F0B03"/>
    <w:rsid w:val="001F1388"/>
    <w:rsid w:val="001F1A3D"/>
    <w:rsid w:val="001F41C1"/>
    <w:rsid w:val="001F42E6"/>
    <w:rsid w:val="001F5411"/>
    <w:rsid w:val="001F6FBC"/>
    <w:rsid w:val="0020196A"/>
    <w:rsid w:val="0020227D"/>
    <w:rsid w:val="0020279D"/>
    <w:rsid w:val="00203354"/>
    <w:rsid w:val="00204418"/>
    <w:rsid w:val="00204D1B"/>
    <w:rsid w:val="002052A4"/>
    <w:rsid w:val="002064AF"/>
    <w:rsid w:val="00206B9A"/>
    <w:rsid w:val="00206E53"/>
    <w:rsid w:val="00207093"/>
    <w:rsid w:val="002070AC"/>
    <w:rsid w:val="0020752A"/>
    <w:rsid w:val="0020796B"/>
    <w:rsid w:val="002101D9"/>
    <w:rsid w:val="002106A8"/>
    <w:rsid w:val="0021199D"/>
    <w:rsid w:val="00211C01"/>
    <w:rsid w:val="00212859"/>
    <w:rsid w:val="00212F26"/>
    <w:rsid w:val="0021395B"/>
    <w:rsid w:val="00213C3B"/>
    <w:rsid w:val="00213CCE"/>
    <w:rsid w:val="00214AFD"/>
    <w:rsid w:val="00215253"/>
    <w:rsid w:val="00215960"/>
    <w:rsid w:val="00215B8F"/>
    <w:rsid w:val="0021736D"/>
    <w:rsid w:val="002177C7"/>
    <w:rsid w:val="00221BA8"/>
    <w:rsid w:val="002223EA"/>
    <w:rsid w:val="00222CF0"/>
    <w:rsid w:val="002238AB"/>
    <w:rsid w:val="00224720"/>
    <w:rsid w:val="002248DF"/>
    <w:rsid w:val="002254F6"/>
    <w:rsid w:val="002269CD"/>
    <w:rsid w:val="00226A04"/>
    <w:rsid w:val="00226E86"/>
    <w:rsid w:val="00227216"/>
    <w:rsid w:val="00227C4F"/>
    <w:rsid w:val="002302B3"/>
    <w:rsid w:val="00231C78"/>
    <w:rsid w:val="0023204B"/>
    <w:rsid w:val="0023357B"/>
    <w:rsid w:val="002336A8"/>
    <w:rsid w:val="0023479D"/>
    <w:rsid w:val="002358B5"/>
    <w:rsid w:val="00236644"/>
    <w:rsid w:val="00237176"/>
    <w:rsid w:val="00237A0C"/>
    <w:rsid w:val="00237EF0"/>
    <w:rsid w:val="0024003F"/>
    <w:rsid w:val="002402AD"/>
    <w:rsid w:val="00240C99"/>
    <w:rsid w:val="00240EE2"/>
    <w:rsid w:val="00241816"/>
    <w:rsid w:val="00241E7D"/>
    <w:rsid w:val="00241FD9"/>
    <w:rsid w:val="0024207A"/>
    <w:rsid w:val="0024210C"/>
    <w:rsid w:val="002424EB"/>
    <w:rsid w:val="00242754"/>
    <w:rsid w:val="00243826"/>
    <w:rsid w:val="002449CC"/>
    <w:rsid w:val="00244F06"/>
    <w:rsid w:val="00245431"/>
    <w:rsid w:val="0024553C"/>
    <w:rsid w:val="0024591F"/>
    <w:rsid w:val="00246129"/>
    <w:rsid w:val="00246E76"/>
    <w:rsid w:val="00247387"/>
    <w:rsid w:val="00250C1C"/>
    <w:rsid w:val="00251150"/>
    <w:rsid w:val="0025137F"/>
    <w:rsid w:val="00252076"/>
    <w:rsid w:val="00252A4E"/>
    <w:rsid w:val="00253B84"/>
    <w:rsid w:val="00254716"/>
    <w:rsid w:val="00254E0A"/>
    <w:rsid w:val="00255660"/>
    <w:rsid w:val="00255D5A"/>
    <w:rsid w:val="00256738"/>
    <w:rsid w:val="00257B75"/>
    <w:rsid w:val="00257F24"/>
    <w:rsid w:val="00261F7D"/>
    <w:rsid w:val="0026263D"/>
    <w:rsid w:val="00264786"/>
    <w:rsid w:val="00265526"/>
    <w:rsid w:val="0026729D"/>
    <w:rsid w:val="00267EF6"/>
    <w:rsid w:val="00270261"/>
    <w:rsid w:val="0027072C"/>
    <w:rsid w:val="002710F6"/>
    <w:rsid w:val="0027169F"/>
    <w:rsid w:val="00271BE7"/>
    <w:rsid w:val="00271FE3"/>
    <w:rsid w:val="00272809"/>
    <w:rsid w:val="0027290C"/>
    <w:rsid w:val="00273908"/>
    <w:rsid w:val="00274A7E"/>
    <w:rsid w:val="00274E83"/>
    <w:rsid w:val="00275716"/>
    <w:rsid w:val="002757E0"/>
    <w:rsid w:val="00276D03"/>
    <w:rsid w:val="0028012E"/>
    <w:rsid w:val="002801C3"/>
    <w:rsid w:val="00280E14"/>
    <w:rsid w:val="00281144"/>
    <w:rsid w:val="002812DB"/>
    <w:rsid w:val="00281F23"/>
    <w:rsid w:val="00281FC0"/>
    <w:rsid w:val="002824B6"/>
    <w:rsid w:val="00283BEE"/>
    <w:rsid w:val="00283E53"/>
    <w:rsid w:val="0028427B"/>
    <w:rsid w:val="00286B93"/>
    <w:rsid w:val="00287700"/>
    <w:rsid w:val="002879DE"/>
    <w:rsid w:val="0029099F"/>
    <w:rsid w:val="00291F7E"/>
    <w:rsid w:val="00291F95"/>
    <w:rsid w:val="00292316"/>
    <w:rsid w:val="0029283C"/>
    <w:rsid w:val="00292998"/>
    <w:rsid w:val="00292A68"/>
    <w:rsid w:val="002937C9"/>
    <w:rsid w:val="0029482F"/>
    <w:rsid w:val="00296860"/>
    <w:rsid w:val="002A04A5"/>
    <w:rsid w:val="002A0800"/>
    <w:rsid w:val="002A0899"/>
    <w:rsid w:val="002A08F6"/>
    <w:rsid w:val="002A0A05"/>
    <w:rsid w:val="002A0D6B"/>
    <w:rsid w:val="002A11CE"/>
    <w:rsid w:val="002A1D7F"/>
    <w:rsid w:val="002A2079"/>
    <w:rsid w:val="002A22D2"/>
    <w:rsid w:val="002A22E9"/>
    <w:rsid w:val="002A497E"/>
    <w:rsid w:val="002A5696"/>
    <w:rsid w:val="002A7960"/>
    <w:rsid w:val="002B0263"/>
    <w:rsid w:val="002B1BE4"/>
    <w:rsid w:val="002B1EDF"/>
    <w:rsid w:val="002B2744"/>
    <w:rsid w:val="002B36F2"/>
    <w:rsid w:val="002B3FC3"/>
    <w:rsid w:val="002B4AE1"/>
    <w:rsid w:val="002B618D"/>
    <w:rsid w:val="002B70D4"/>
    <w:rsid w:val="002B714D"/>
    <w:rsid w:val="002B791F"/>
    <w:rsid w:val="002C012A"/>
    <w:rsid w:val="002C041D"/>
    <w:rsid w:val="002C043D"/>
    <w:rsid w:val="002C090E"/>
    <w:rsid w:val="002C0AC4"/>
    <w:rsid w:val="002C232F"/>
    <w:rsid w:val="002C2D15"/>
    <w:rsid w:val="002C2DE8"/>
    <w:rsid w:val="002C345F"/>
    <w:rsid w:val="002C4B35"/>
    <w:rsid w:val="002C5EF4"/>
    <w:rsid w:val="002C5FBC"/>
    <w:rsid w:val="002C641A"/>
    <w:rsid w:val="002C71F8"/>
    <w:rsid w:val="002C7DEC"/>
    <w:rsid w:val="002D142A"/>
    <w:rsid w:val="002D32D3"/>
    <w:rsid w:val="002D3657"/>
    <w:rsid w:val="002D48ED"/>
    <w:rsid w:val="002D4B4E"/>
    <w:rsid w:val="002D4D91"/>
    <w:rsid w:val="002D5737"/>
    <w:rsid w:val="002D61CB"/>
    <w:rsid w:val="002D76F9"/>
    <w:rsid w:val="002E0330"/>
    <w:rsid w:val="002E0418"/>
    <w:rsid w:val="002E0436"/>
    <w:rsid w:val="002E10A6"/>
    <w:rsid w:val="002E115F"/>
    <w:rsid w:val="002E1A80"/>
    <w:rsid w:val="002E1F51"/>
    <w:rsid w:val="002E2E8D"/>
    <w:rsid w:val="002E459A"/>
    <w:rsid w:val="002E4FD5"/>
    <w:rsid w:val="002E6A30"/>
    <w:rsid w:val="002E70CF"/>
    <w:rsid w:val="002F1D31"/>
    <w:rsid w:val="002F2860"/>
    <w:rsid w:val="002F4925"/>
    <w:rsid w:val="002F59B0"/>
    <w:rsid w:val="002F6246"/>
    <w:rsid w:val="002F6EB4"/>
    <w:rsid w:val="002F7175"/>
    <w:rsid w:val="003003E5"/>
    <w:rsid w:val="00300ABA"/>
    <w:rsid w:val="00301C85"/>
    <w:rsid w:val="0030208C"/>
    <w:rsid w:val="003024D1"/>
    <w:rsid w:val="00302843"/>
    <w:rsid w:val="00302D83"/>
    <w:rsid w:val="00305400"/>
    <w:rsid w:val="003058AA"/>
    <w:rsid w:val="00305B86"/>
    <w:rsid w:val="00306066"/>
    <w:rsid w:val="0030674E"/>
    <w:rsid w:val="003069B0"/>
    <w:rsid w:val="00310A59"/>
    <w:rsid w:val="00311B9E"/>
    <w:rsid w:val="00311D92"/>
    <w:rsid w:val="003122B8"/>
    <w:rsid w:val="00313399"/>
    <w:rsid w:val="0031394E"/>
    <w:rsid w:val="00314ABA"/>
    <w:rsid w:val="00314E03"/>
    <w:rsid w:val="00320676"/>
    <w:rsid w:val="003210CA"/>
    <w:rsid w:val="00321769"/>
    <w:rsid w:val="00322C31"/>
    <w:rsid w:val="003233D6"/>
    <w:rsid w:val="0032344A"/>
    <w:rsid w:val="00323DBB"/>
    <w:rsid w:val="00326632"/>
    <w:rsid w:val="003275C3"/>
    <w:rsid w:val="003278A7"/>
    <w:rsid w:val="003311B2"/>
    <w:rsid w:val="003316DC"/>
    <w:rsid w:val="00331756"/>
    <w:rsid w:val="00333EF2"/>
    <w:rsid w:val="00335254"/>
    <w:rsid w:val="0033603B"/>
    <w:rsid w:val="003367DB"/>
    <w:rsid w:val="0033680B"/>
    <w:rsid w:val="00336E4F"/>
    <w:rsid w:val="003371C3"/>
    <w:rsid w:val="003379EC"/>
    <w:rsid w:val="00337D1B"/>
    <w:rsid w:val="0034040D"/>
    <w:rsid w:val="00341676"/>
    <w:rsid w:val="00342062"/>
    <w:rsid w:val="00342E81"/>
    <w:rsid w:val="00343490"/>
    <w:rsid w:val="0034377E"/>
    <w:rsid w:val="003459FF"/>
    <w:rsid w:val="00345D89"/>
    <w:rsid w:val="00347133"/>
    <w:rsid w:val="00347548"/>
    <w:rsid w:val="00347708"/>
    <w:rsid w:val="00347CCB"/>
    <w:rsid w:val="00350653"/>
    <w:rsid w:val="00352367"/>
    <w:rsid w:val="00352F32"/>
    <w:rsid w:val="00354715"/>
    <w:rsid w:val="00355293"/>
    <w:rsid w:val="003558F4"/>
    <w:rsid w:val="00355F93"/>
    <w:rsid w:val="0035637D"/>
    <w:rsid w:val="00356C9A"/>
    <w:rsid w:val="00356F4B"/>
    <w:rsid w:val="00357096"/>
    <w:rsid w:val="00357427"/>
    <w:rsid w:val="00357B1F"/>
    <w:rsid w:val="00357C67"/>
    <w:rsid w:val="00357D98"/>
    <w:rsid w:val="003607AB"/>
    <w:rsid w:val="00361078"/>
    <w:rsid w:val="0036115C"/>
    <w:rsid w:val="00361283"/>
    <w:rsid w:val="003613F1"/>
    <w:rsid w:val="00361993"/>
    <w:rsid w:val="003631AA"/>
    <w:rsid w:val="003631F4"/>
    <w:rsid w:val="003637BA"/>
    <w:rsid w:val="003639FC"/>
    <w:rsid w:val="00365D7A"/>
    <w:rsid w:val="00366EFB"/>
    <w:rsid w:val="00367302"/>
    <w:rsid w:val="003677EE"/>
    <w:rsid w:val="003709EA"/>
    <w:rsid w:val="00370B5B"/>
    <w:rsid w:val="00370BD9"/>
    <w:rsid w:val="00370E2C"/>
    <w:rsid w:val="003731E3"/>
    <w:rsid w:val="00373BFD"/>
    <w:rsid w:val="0037547B"/>
    <w:rsid w:val="003754ED"/>
    <w:rsid w:val="00376194"/>
    <w:rsid w:val="00376790"/>
    <w:rsid w:val="003769A7"/>
    <w:rsid w:val="00376D4A"/>
    <w:rsid w:val="003774CD"/>
    <w:rsid w:val="00377D5D"/>
    <w:rsid w:val="0038027D"/>
    <w:rsid w:val="00381197"/>
    <w:rsid w:val="003812C5"/>
    <w:rsid w:val="00381621"/>
    <w:rsid w:val="00381970"/>
    <w:rsid w:val="00381D55"/>
    <w:rsid w:val="0038206B"/>
    <w:rsid w:val="00382255"/>
    <w:rsid w:val="00382B10"/>
    <w:rsid w:val="003832B1"/>
    <w:rsid w:val="0038362B"/>
    <w:rsid w:val="003848FD"/>
    <w:rsid w:val="0038505F"/>
    <w:rsid w:val="0038587A"/>
    <w:rsid w:val="003909D9"/>
    <w:rsid w:val="00390BFE"/>
    <w:rsid w:val="00391AED"/>
    <w:rsid w:val="00391B70"/>
    <w:rsid w:val="00392305"/>
    <w:rsid w:val="0039255A"/>
    <w:rsid w:val="00393490"/>
    <w:rsid w:val="003938B7"/>
    <w:rsid w:val="0039395C"/>
    <w:rsid w:val="00393B36"/>
    <w:rsid w:val="00393E69"/>
    <w:rsid w:val="00394A37"/>
    <w:rsid w:val="00394B58"/>
    <w:rsid w:val="00395D8F"/>
    <w:rsid w:val="0039673B"/>
    <w:rsid w:val="0039688D"/>
    <w:rsid w:val="00396A37"/>
    <w:rsid w:val="00397A51"/>
    <w:rsid w:val="003A162D"/>
    <w:rsid w:val="003A190D"/>
    <w:rsid w:val="003A1A4E"/>
    <w:rsid w:val="003A2269"/>
    <w:rsid w:val="003A226E"/>
    <w:rsid w:val="003A246A"/>
    <w:rsid w:val="003A2F8D"/>
    <w:rsid w:val="003A2FFC"/>
    <w:rsid w:val="003A426B"/>
    <w:rsid w:val="003A45CA"/>
    <w:rsid w:val="003A4F2E"/>
    <w:rsid w:val="003A5639"/>
    <w:rsid w:val="003A59DA"/>
    <w:rsid w:val="003A6C38"/>
    <w:rsid w:val="003A7344"/>
    <w:rsid w:val="003A76BD"/>
    <w:rsid w:val="003A78F1"/>
    <w:rsid w:val="003B034A"/>
    <w:rsid w:val="003B0449"/>
    <w:rsid w:val="003B2760"/>
    <w:rsid w:val="003B2E5A"/>
    <w:rsid w:val="003B3281"/>
    <w:rsid w:val="003B558D"/>
    <w:rsid w:val="003B5A1F"/>
    <w:rsid w:val="003B5BDD"/>
    <w:rsid w:val="003B68EC"/>
    <w:rsid w:val="003B7252"/>
    <w:rsid w:val="003B747D"/>
    <w:rsid w:val="003C0359"/>
    <w:rsid w:val="003C079F"/>
    <w:rsid w:val="003C07DF"/>
    <w:rsid w:val="003C091E"/>
    <w:rsid w:val="003C0FAA"/>
    <w:rsid w:val="003C1882"/>
    <w:rsid w:val="003C3819"/>
    <w:rsid w:val="003C39B9"/>
    <w:rsid w:val="003C3B6C"/>
    <w:rsid w:val="003C3D48"/>
    <w:rsid w:val="003C4308"/>
    <w:rsid w:val="003C458D"/>
    <w:rsid w:val="003C6656"/>
    <w:rsid w:val="003D0962"/>
    <w:rsid w:val="003D0FF8"/>
    <w:rsid w:val="003D161F"/>
    <w:rsid w:val="003D1DAF"/>
    <w:rsid w:val="003D1F38"/>
    <w:rsid w:val="003D3355"/>
    <w:rsid w:val="003D4057"/>
    <w:rsid w:val="003D488B"/>
    <w:rsid w:val="003D4EA6"/>
    <w:rsid w:val="003D4F3A"/>
    <w:rsid w:val="003D593A"/>
    <w:rsid w:val="003D6F1E"/>
    <w:rsid w:val="003D76B8"/>
    <w:rsid w:val="003E0D2B"/>
    <w:rsid w:val="003E1328"/>
    <w:rsid w:val="003E1932"/>
    <w:rsid w:val="003E315D"/>
    <w:rsid w:val="003E35D2"/>
    <w:rsid w:val="003E3848"/>
    <w:rsid w:val="003E42BB"/>
    <w:rsid w:val="003E4ACD"/>
    <w:rsid w:val="003E4F05"/>
    <w:rsid w:val="003E7B52"/>
    <w:rsid w:val="003F0BD7"/>
    <w:rsid w:val="003F16E4"/>
    <w:rsid w:val="003F1732"/>
    <w:rsid w:val="003F1DF3"/>
    <w:rsid w:val="003F2938"/>
    <w:rsid w:val="003F3729"/>
    <w:rsid w:val="003F41D1"/>
    <w:rsid w:val="003F439C"/>
    <w:rsid w:val="003F48E4"/>
    <w:rsid w:val="003F4BBE"/>
    <w:rsid w:val="003F6147"/>
    <w:rsid w:val="003F6C56"/>
    <w:rsid w:val="003F6E8A"/>
    <w:rsid w:val="003F79AC"/>
    <w:rsid w:val="003F7B5A"/>
    <w:rsid w:val="003F7D02"/>
    <w:rsid w:val="00400F54"/>
    <w:rsid w:val="00401023"/>
    <w:rsid w:val="00401D38"/>
    <w:rsid w:val="00402582"/>
    <w:rsid w:val="00402967"/>
    <w:rsid w:val="00403448"/>
    <w:rsid w:val="004037E8"/>
    <w:rsid w:val="00404100"/>
    <w:rsid w:val="004048B1"/>
    <w:rsid w:val="00405EBF"/>
    <w:rsid w:val="0040670E"/>
    <w:rsid w:val="00406786"/>
    <w:rsid w:val="00406BA2"/>
    <w:rsid w:val="004109C0"/>
    <w:rsid w:val="00411EF0"/>
    <w:rsid w:val="00411F4C"/>
    <w:rsid w:val="00412A91"/>
    <w:rsid w:val="00413E81"/>
    <w:rsid w:val="00413F8C"/>
    <w:rsid w:val="00415C39"/>
    <w:rsid w:val="00416A67"/>
    <w:rsid w:val="00417277"/>
    <w:rsid w:val="0041780C"/>
    <w:rsid w:val="0042021F"/>
    <w:rsid w:val="004206A6"/>
    <w:rsid w:val="004216EB"/>
    <w:rsid w:val="004219F1"/>
    <w:rsid w:val="00421D45"/>
    <w:rsid w:val="00421FA0"/>
    <w:rsid w:val="00422203"/>
    <w:rsid w:val="00422685"/>
    <w:rsid w:val="0042282A"/>
    <w:rsid w:val="00423043"/>
    <w:rsid w:val="00423FE5"/>
    <w:rsid w:val="00424B7C"/>
    <w:rsid w:val="00425171"/>
    <w:rsid w:val="0042563B"/>
    <w:rsid w:val="00425742"/>
    <w:rsid w:val="00425ADC"/>
    <w:rsid w:val="00425D07"/>
    <w:rsid w:val="00425F7F"/>
    <w:rsid w:val="004318A2"/>
    <w:rsid w:val="004321E6"/>
    <w:rsid w:val="004332FA"/>
    <w:rsid w:val="00434E0D"/>
    <w:rsid w:val="00435E2C"/>
    <w:rsid w:val="00435F02"/>
    <w:rsid w:val="0043778A"/>
    <w:rsid w:val="00437AA3"/>
    <w:rsid w:val="004406E8"/>
    <w:rsid w:val="00441B01"/>
    <w:rsid w:val="00441B7B"/>
    <w:rsid w:val="00441B7E"/>
    <w:rsid w:val="00442931"/>
    <w:rsid w:val="00443264"/>
    <w:rsid w:val="00443682"/>
    <w:rsid w:val="00443AAE"/>
    <w:rsid w:val="00443CD0"/>
    <w:rsid w:val="00443F06"/>
    <w:rsid w:val="00444774"/>
    <w:rsid w:val="00446457"/>
    <w:rsid w:val="00450E49"/>
    <w:rsid w:val="00452568"/>
    <w:rsid w:val="00452789"/>
    <w:rsid w:val="004531DD"/>
    <w:rsid w:val="00453406"/>
    <w:rsid w:val="004537AC"/>
    <w:rsid w:val="00453B8C"/>
    <w:rsid w:val="00455257"/>
    <w:rsid w:val="00455E7D"/>
    <w:rsid w:val="00456A98"/>
    <w:rsid w:val="00456EDE"/>
    <w:rsid w:val="0045782E"/>
    <w:rsid w:val="00460620"/>
    <w:rsid w:val="004608B9"/>
    <w:rsid w:val="00461C03"/>
    <w:rsid w:val="00461EE5"/>
    <w:rsid w:val="0046269A"/>
    <w:rsid w:val="004629DC"/>
    <w:rsid w:val="00464122"/>
    <w:rsid w:val="00464B56"/>
    <w:rsid w:val="00465ADC"/>
    <w:rsid w:val="00465D8C"/>
    <w:rsid w:val="0046624C"/>
    <w:rsid w:val="00466892"/>
    <w:rsid w:val="00466A47"/>
    <w:rsid w:val="00466CBA"/>
    <w:rsid w:val="00466ED6"/>
    <w:rsid w:val="00472514"/>
    <w:rsid w:val="00472DEE"/>
    <w:rsid w:val="0047453F"/>
    <w:rsid w:val="004752AA"/>
    <w:rsid w:val="00475D88"/>
    <w:rsid w:val="004766FA"/>
    <w:rsid w:val="00476D7A"/>
    <w:rsid w:val="00477D83"/>
    <w:rsid w:val="00480F95"/>
    <w:rsid w:val="00481500"/>
    <w:rsid w:val="0048223C"/>
    <w:rsid w:val="004829F2"/>
    <w:rsid w:val="00482B80"/>
    <w:rsid w:val="00482D3B"/>
    <w:rsid w:val="00483C24"/>
    <w:rsid w:val="00483F42"/>
    <w:rsid w:val="004842C6"/>
    <w:rsid w:val="0048589A"/>
    <w:rsid w:val="00486CC1"/>
    <w:rsid w:val="004874FC"/>
    <w:rsid w:val="00490323"/>
    <w:rsid w:val="00490395"/>
    <w:rsid w:val="004906CC"/>
    <w:rsid w:val="00490CE9"/>
    <w:rsid w:val="00491421"/>
    <w:rsid w:val="004915C2"/>
    <w:rsid w:val="004915CD"/>
    <w:rsid w:val="00491EC9"/>
    <w:rsid w:val="00492A40"/>
    <w:rsid w:val="00492BC2"/>
    <w:rsid w:val="004932DE"/>
    <w:rsid w:val="0049440F"/>
    <w:rsid w:val="00494957"/>
    <w:rsid w:val="00495C14"/>
    <w:rsid w:val="004979A6"/>
    <w:rsid w:val="00497F03"/>
    <w:rsid w:val="004A08C3"/>
    <w:rsid w:val="004A09BD"/>
    <w:rsid w:val="004A1CAD"/>
    <w:rsid w:val="004A1D98"/>
    <w:rsid w:val="004A53A0"/>
    <w:rsid w:val="004A6AE7"/>
    <w:rsid w:val="004A6B23"/>
    <w:rsid w:val="004A7753"/>
    <w:rsid w:val="004A780D"/>
    <w:rsid w:val="004A7C13"/>
    <w:rsid w:val="004A7E4E"/>
    <w:rsid w:val="004B0545"/>
    <w:rsid w:val="004B07F7"/>
    <w:rsid w:val="004B1964"/>
    <w:rsid w:val="004B25DB"/>
    <w:rsid w:val="004B3C60"/>
    <w:rsid w:val="004B49F0"/>
    <w:rsid w:val="004B5D6C"/>
    <w:rsid w:val="004B73D1"/>
    <w:rsid w:val="004C0323"/>
    <w:rsid w:val="004C1E5F"/>
    <w:rsid w:val="004C2FCD"/>
    <w:rsid w:val="004C3126"/>
    <w:rsid w:val="004C34AB"/>
    <w:rsid w:val="004C6533"/>
    <w:rsid w:val="004D078D"/>
    <w:rsid w:val="004D103B"/>
    <w:rsid w:val="004D109F"/>
    <w:rsid w:val="004D2333"/>
    <w:rsid w:val="004D3377"/>
    <w:rsid w:val="004D33D8"/>
    <w:rsid w:val="004D37BA"/>
    <w:rsid w:val="004D5019"/>
    <w:rsid w:val="004D7921"/>
    <w:rsid w:val="004D7D6E"/>
    <w:rsid w:val="004E091C"/>
    <w:rsid w:val="004E098B"/>
    <w:rsid w:val="004E161B"/>
    <w:rsid w:val="004E1821"/>
    <w:rsid w:val="004E269D"/>
    <w:rsid w:val="004E3993"/>
    <w:rsid w:val="004E486C"/>
    <w:rsid w:val="004E4E7F"/>
    <w:rsid w:val="004E4E8E"/>
    <w:rsid w:val="004E682B"/>
    <w:rsid w:val="004E6FF0"/>
    <w:rsid w:val="004E79A1"/>
    <w:rsid w:val="004E7D01"/>
    <w:rsid w:val="004F195E"/>
    <w:rsid w:val="004F285F"/>
    <w:rsid w:val="004F30FB"/>
    <w:rsid w:val="004F3661"/>
    <w:rsid w:val="004F46B5"/>
    <w:rsid w:val="004F4839"/>
    <w:rsid w:val="004F5067"/>
    <w:rsid w:val="004F5BA9"/>
    <w:rsid w:val="004F6CAA"/>
    <w:rsid w:val="004F705A"/>
    <w:rsid w:val="004F73AC"/>
    <w:rsid w:val="004F7999"/>
    <w:rsid w:val="0050147B"/>
    <w:rsid w:val="00501935"/>
    <w:rsid w:val="00501AF8"/>
    <w:rsid w:val="005037A6"/>
    <w:rsid w:val="00503BC1"/>
    <w:rsid w:val="00504512"/>
    <w:rsid w:val="00504D79"/>
    <w:rsid w:val="00505433"/>
    <w:rsid w:val="005072AB"/>
    <w:rsid w:val="00507E57"/>
    <w:rsid w:val="00510745"/>
    <w:rsid w:val="00511914"/>
    <w:rsid w:val="005121A3"/>
    <w:rsid w:val="0051340F"/>
    <w:rsid w:val="005137E7"/>
    <w:rsid w:val="00514F1D"/>
    <w:rsid w:val="0051531E"/>
    <w:rsid w:val="005163AF"/>
    <w:rsid w:val="00521395"/>
    <w:rsid w:val="0052146F"/>
    <w:rsid w:val="005214BF"/>
    <w:rsid w:val="00521A00"/>
    <w:rsid w:val="00521AC5"/>
    <w:rsid w:val="00521AFF"/>
    <w:rsid w:val="005229B3"/>
    <w:rsid w:val="00523B95"/>
    <w:rsid w:val="00524444"/>
    <w:rsid w:val="00524C9B"/>
    <w:rsid w:val="005255FE"/>
    <w:rsid w:val="00525C1E"/>
    <w:rsid w:val="0052757C"/>
    <w:rsid w:val="0052787B"/>
    <w:rsid w:val="005307BC"/>
    <w:rsid w:val="00531A8B"/>
    <w:rsid w:val="00531F10"/>
    <w:rsid w:val="005328E0"/>
    <w:rsid w:val="00532C33"/>
    <w:rsid w:val="0053323D"/>
    <w:rsid w:val="0053390A"/>
    <w:rsid w:val="00535E04"/>
    <w:rsid w:val="00537003"/>
    <w:rsid w:val="00537029"/>
    <w:rsid w:val="00537E4B"/>
    <w:rsid w:val="00540423"/>
    <w:rsid w:val="005408CE"/>
    <w:rsid w:val="005411E2"/>
    <w:rsid w:val="00541FCE"/>
    <w:rsid w:val="00542D56"/>
    <w:rsid w:val="00543001"/>
    <w:rsid w:val="005447A1"/>
    <w:rsid w:val="005450A1"/>
    <w:rsid w:val="00545A92"/>
    <w:rsid w:val="00546389"/>
    <w:rsid w:val="0054672B"/>
    <w:rsid w:val="0054698F"/>
    <w:rsid w:val="00546AB7"/>
    <w:rsid w:val="005472BA"/>
    <w:rsid w:val="0055108C"/>
    <w:rsid w:val="00551582"/>
    <w:rsid w:val="00551D66"/>
    <w:rsid w:val="00552230"/>
    <w:rsid w:val="00552402"/>
    <w:rsid w:val="005533E5"/>
    <w:rsid w:val="00554E4D"/>
    <w:rsid w:val="00555373"/>
    <w:rsid w:val="0055594E"/>
    <w:rsid w:val="00555DB5"/>
    <w:rsid w:val="00556617"/>
    <w:rsid w:val="00556654"/>
    <w:rsid w:val="005571FC"/>
    <w:rsid w:val="00557679"/>
    <w:rsid w:val="00561BDD"/>
    <w:rsid w:val="00562845"/>
    <w:rsid w:val="00562E79"/>
    <w:rsid w:val="00562FAB"/>
    <w:rsid w:val="00563140"/>
    <w:rsid w:val="005639B0"/>
    <w:rsid w:val="00564C64"/>
    <w:rsid w:val="00565203"/>
    <w:rsid w:val="00565D54"/>
    <w:rsid w:val="00565EA9"/>
    <w:rsid w:val="00566979"/>
    <w:rsid w:val="00566FE4"/>
    <w:rsid w:val="00570DEA"/>
    <w:rsid w:val="00570EDC"/>
    <w:rsid w:val="00570EE6"/>
    <w:rsid w:val="00571B13"/>
    <w:rsid w:val="00571F57"/>
    <w:rsid w:val="0057239D"/>
    <w:rsid w:val="005724C4"/>
    <w:rsid w:val="00572A0C"/>
    <w:rsid w:val="005730BD"/>
    <w:rsid w:val="005737AF"/>
    <w:rsid w:val="00573BB6"/>
    <w:rsid w:val="0057416A"/>
    <w:rsid w:val="0057426C"/>
    <w:rsid w:val="0057681E"/>
    <w:rsid w:val="00580C40"/>
    <w:rsid w:val="00580DEE"/>
    <w:rsid w:val="005813CA"/>
    <w:rsid w:val="00582120"/>
    <w:rsid w:val="00582AFB"/>
    <w:rsid w:val="0058330F"/>
    <w:rsid w:val="0058520D"/>
    <w:rsid w:val="005859B7"/>
    <w:rsid w:val="00585ADC"/>
    <w:rsid w:val="005867DE"/>
    <w:rsid w:val="00586DB6"/>
    <w:rsid w:val="0059027F"/>
    <w:rsid w:val="005903AB"/>
    <w:rsid w:val="00590575"/>
    <w:rsid w:val="00591BC5"/>
    <w:rsid w:val="00592D92"/>
    <w:rsid w:val="005933AF"/>
    <w:rsid w:val="00595FCB"/>
    <w:rsid w:val="00595FDE"/>
    <w:rsid w:val="00597370"/>
    <w:rsid w:val="005973BA"/>
    <w:rsid w:val="00597529"/>
    <w:rsid w:val="0059760E"/>
    <w:rsid w:val="00597614"/>
    <w:rsid w:val="00597664"/>
    <w:rsid w:val="00597CC4"/>
    <w:rsid w:val="005A0517"/>
    <w:rsid w:val="005A2CA0"/>
    <w:rsid w:val="005A2FEE"/>
    <w:rsid w:val="005A3F08"/>
    <w:rsid w:val="005A4480"/>
    <w:rsid w:val="005A4B1E"/>
    <w:rsid w:val="005A4E13"/>
    <w:rsid w:val="005A5362"/>
    <w:rsid w:val="005A5492"/>
    <w:rsid w:val="005A6756"/>
    <w:rsid w:val="005B04CF"/>
    <w:rsid w:val="005B0FA7"/>
    <w:rsid w:val="005B1E06"/>
    <w:rsid w:val="005B2B7C"/>
    <w:rsid w:val="005B3087"/>
    <w:rsid w:val="005B3F01"/>
    <w:rsid w:val="005B44AE"/>
    <w:rsid w:val="005B4795"/>
    <w:rsid w:val="005B4A5B"/>
    <w:rsid w:val="005B4F63"/>
    <w:rsid w:val="005B5120"/>
    <w:rsid w:val="005B54C3"/>
    <w:rsid w:val="005B5796"/>
    <w:rsid w:val="005B6629"/>
    <w:rsid w:val="005B6EA7"/>
    <w:rsid w:val="005B7BB8"/>
    <w:rsid w:val="005B7CD3"/>
    <w:rsid w:val="005B7DF7"/>
    <w:rsid w:val="005B7F8D"/>
    <w:rsid w:val="005C0BC3"/>
    <w:rsid w:val="005C2ECC"/>
    <w:rsid w:val="005C2FA9"/>
    <w:rsid w:val="005C4096"/>
    <w:rsid w:val="005C40E5"/>
    <w:rsid w:val="005C4579"/>
    <w:rsid w:val="005C5815"/>
    <w:rsid w:val="005C67D2"/>
    <w:rsid w:val="005C6D72"/>
    <w:rsid w:val="005C6EE7"/>
    <w:rsid w:val="005C73B7"/>
    <w:rsid w:val="005C7683"/>
    <w:rsid w:val="005C79A1"/>
    <w:rsid w:val="005D0C8F"/>
    <w:rsid w:val="005D0F88"/>
    <w:rsid w:val="005D187E"/>
    <w:rsid w:val="005D2B60"/>
    <w:rsid w:val="005D2E07"/>
    <w:rsid w:val="005D4B27"/>
    <w:rsid w:val="005D530A"/>
    <w:rsid w:val="005D55E3"/>
    <w:rsid w:val="005D5770"/>
    <w:rsid w:val="005D57F7"/>
    <w:rsid w:val="005D587A"/>
    <w:rsid w:val="005D5F06"/>
    <w:rsid w:val="005D613B"/>
    <w:rsid w:val="005D62A3"/>
    <w:rsid w:val="005D666B"/>
    <w:rsid w:val="005D6E83"/>
    <w:rsid w:val="005D6EF0"/>
    <w:rsid w:val="005D7FA7"/>
    <w:rsid w:val="005E147C"/>
    <w:rsid w:val="005E2268"/>
    <w:rsid w:val="005E2BA1"/>
    <w:rsid w:val="005E35E7"/>
    <w:rsid w:val="005E3D14"/>
    <w:rsid w:val="005E3DED"/>
    <w:rsid w:val="005E47CE"/>
    <w:rsid w:val="005E4B9F"/>
    <w:rsid w:val="005E4BC9"/>
    <w:rsid w:val="005E539C"/>
    <w:rsid w:val="005E60CD"/>
    <w:rsid w:val="005E6932"/>
    <w:rsid w:val="005E6B3E"/>
    <w:rsid w:val="005E6F42"/>
    <w:rsid w:val="005F0027"/>
    <w:rsid w:val="005F1D59"/>
    <w:rsid w:val="005F217C"/>
    <w:rsid w:val="005F443E"/>
    <w:rsid w:val="005F4EA4"/>
    <w:rsid w:val="005F52AD"/>
    <w:rsid w:val="005F5F0B"/>
    <w:rsid w:val="005F67C6"/>
    <w:rsid w:val="00600702"/>
    <w:rsid w:val="006018D1"/>
    <w:rsid w:val="00601D27"/>
    <w:rsid w:val="0060245E"/>
    <w:rsid w:val="00602791"/>
    <w:rsid w:val="00602E1A"/>
    <w:rsid w:val="00603151"/>
    <w:rsid w:val="0060476D"/>
    <w:rsid w:val="006048F0"/>
    <w:rsid w:val="00604DEF"/>
    <w:rsid w:val="00605BAA"/>
    <w:rsid w:val="00606933"/>
    <w:rsid w:val="006075B6"/>
    <w:rsid w:val="0060799D"/>
    <w:rsid w:val="00607FF5"/>
    <w:rsid w:val="00610855"/>
    <w:rsid w:val="00610866"/>
    <w:rsid w:val="00612C2D"/>
    <w:rsid w:val="006133D8"/>
    <w:rsid w:val="006138AB"/>
    <w:rsid w:val="00613EBC"/>
    <w:rsid w:val="0061457F"/>
    <w:rsid w:val="006147D0"/>
    <w:rsid w:val="00614C4A"/>
    <w:rsid w:val="0061537F"/>
    <w:rsid w:val="00615496"/>
    <w:rsid w:val="0061695A"/>
    <w:rsid w:val="00616E8B"/>
    <w:rsid w:val="00617116"/>
    <w:rsid w:val="00622DD0"/>
    <w:rsid w:val="00623B6C"/>
    <w:rsid w:val="00624265"/>
    <w:rsid w:val="0062445E"/>
    <w:rsid w:val="006248DC"/>
    <w:rsid w:val="00625908"/>
    <w:rsid w:val="00625C36"/>
    <w:rsid w:val="00625F9F"/>
    <w:rsid w:val="006267DB"/>
    <w:rsid w:val="00626B3B"/>
    <w:rsid w:val="00630B2B"/>
    <w:rsid w:val="00631EF4"/>
    <w:rsid w:val="006320B0"/>
    <w:rsid w:val="006338D2"/>
    <w:rsid w:val="00633A52"/>
    <w:rsid w:val="00633BBC"/>
    <w:rsid w:val="00634B3D"/>
    <w:rsid w:val="00635EA2"/>
    <w:rsid w:val="006373F7"/>
    <w:rsid w:val="00637C04"/>
    <w:rsid w:val="0064015A"/>
    <w:rsid w:val="0064066A"/>
    <w:rsid w:val="00640BA4"/>
    <w:rsid w:val="006412AC"/>
    <w:rsid w:val="006424FB"/>
    <w:rsid w:val="0064261B"/>
    <w:rsid w:val="00644336"/>
    <w:rsid w:val="006444A1"/>
    <w:rsid w:val="00644E72"/>
    <w:rsid w:val="006457A3"/>
    <w:rsid w:val="00647C8D"/>
    <w:rsid w:val="00650AC8"/>
    <w:rsid w:val="00650FC3"/>
    <w:rsid w:val="0065122B"/>
    <w:rsid w:val="00651354"/>
    <w:rsid w:val="00651E45"/>
    <w:rsid w:val="006531DB"/>
    <w:rsid w:val="0065494D"/>
    <w:rsid w:val="0065567A"/>
    <w:rsid w:val="00655F2B"/>
    <w:rsid w:val="00660589"/>
    <w:rsid w:val="00660D5B"/>
    <w:rsid w:val="00660F81"/>
    <w:rsid w:val="006618C2"/>
    <w:rsid w:val="006628D9"/>
    <w:rsid w:val="00662D79"/>
    <w:rsid w:val="00663673"/>
    <w:rsid w:val="00663742"/>
    <w:rsid w:val="00663917"/>
    <w:rsid w:val="00665381"/>
    <w:rsid w:val="00665524"/>
    <w:rsid w:val="0066675D"/>
    <w:rsid w:val="006674F9"/>
    <w:rsid w:val="00670FE0"/>
    <w:rsid w:val="006712B0"/>
    <w:rsid w:val="006728CF"/>
    <w:rsid w:val="00673A13"/>
    <w:rsid w:val="00673D76"/>
    <w:rsid w:val="00673F79"/>
    <w:rsid w:val="006741D1"/>
    <w:rsid w:val="0067428C"/>
    <w:rsid w:val="00674566"/>
    <w:rsid w:val="0067553E"/>
    <w:rsid w:val="00675B4D"/>
    <w:rsid w:val="00676278"/>
    <w:rsid w:val="006762E5"/>
    <w:rsid w:val="0067692A"/>
    <w:rsid w:val="00676971"/>
    <w:rsid w:val="006773D8"/>
    <w:rsid w:val="006779B2"/>
    <w:rsid w:val="006807AD"/>
    <w:rsid w:val="00680C0A"/>
    <w:rsid w:val="006817E2"/>
    <w:rsid w:val="00681D32"/>
    <w:rsid w:val="00681F53"/>
    <w:rsid w:val="0068269A"/>
    <w:rsid w:val="00683115"/>
    <w:rsid w:val="0068322A"/>
    <w:rsid w:val="0068348F"/>
    <w:rsid w:val="006846CC"/>
    <w:rsid w:val="00684BD6"/>
    <w:rsid w:val="00685EA3"/>
    <w:rsid w:val="0068673C"/>
    <w:rsid w:val="00686A00"/>
    <w:rsid w:val="0068718F"/>
    <w:rsid w:val="00690362"/>
    <w:rsid w:val="00690804"/>
    <w:rsid w:val="00692CBC"/>
    <w:rsid w:val="006947F3"/>
    <w:rsid w:val="0069502E"/>
    <w:rsid w:val="006959E2"/>
    <w:rsid w:val="00695CE0"/>
    <w:rsid w:val="006967D9"/>
    <w:rsid w:val="00696C87"/>
    <w:rsid w:val="006A0015"/>
    <w:rsid w:val="006A029F"/>
    <w:rsid w:val="006A1084"/>
    <w:rsid w:val="006A1900"/>
    <w:rsid w:val="006A1E82"/>
    <w:rsid w:val="006A340F"/>
    <w:rsid w:val="006A3C9D"/>
    <w:rsid w:val="006A3DA4"/>
    <w:rsid w:val="006A41FC"/>
    <w:rsid w:val="006A4805"/>
    <w:rsid w:val="006A4D36"/>
    <w:rsid w:val="006A57E1"/>
    <w:rsid w:val="006A5C18"/>
    <w:rsid w:val="006A6156"/>
    <w:rsid w:val="006A7E1F"/>
    <w:rsid w:val="006B0155"/>
    <w:rsid w:val="006B288C"/>
    <w:rsid w:val="006B2BF2"/>
    <w:rsid w:val="006B305E"/>
    <w:rsid w:val="006B309B"/>
    <w:rsid w:val="006B372E"/>
    <w:rsid w:val="006B4837"/>
    <w:rsid w:val="006B60A1"/>
    <w:rsid w:val="006B6CE3"/>
    <w:rsid w:val="006B7B29"/>
    <w:rsid w:val="006B7B81"/>
    <w:rsid w:val="006C07AA"/>
    <w:rsid w:val="006C0DFB"/>
    <w:rsid w:val="006C2EC9"/>
    <w:rsid w:val="006C2FF5"/>
    <w:rsid w:val="006C3BBF"/>
    <w:rsid w:val="006C48C6"/>
    <w:rsid w:val="006C4CE4"/>
    <w:rsid w:val="006C4D2D"/>
    <w:rsid w:val="006C5024"/>
    <w:rsid w:val="006C5B8F"/>
    <w:rsid w:val="006C5D50"/>
    <w:rsid w:val="006C7C7C"/>
    <w:rsid w:val="006D0A48"/>
    <w:rsid w:val="006D0E0B"/>
    <w:rsid w:val="006D193F"/>
    <w:rsid w:val="006D1A24"/>
    <w:rsid w:val="006D28C8"/>
    <w:rsid w:val="006D297F"/>
    <w:rsid w:val="006D30DF"/>
    <w:rsid w:val="006D46A7"/>
    <w:rsid w:val="006D482A"/>
    <w:rsid w:val="006D5033"/>
    <w:rsid w:val="006D5EE1"/>
    <w:rsid w:val="006D69EE"/>
    <w:rsid w:val="006D7C63"/>
    <w:rsid w:val="006E0061"/>
    <w:rsid w:val="006E0521"/>
    <w:rsid w:val="006E0F0E"/>
    <w:rsid w:val="006E1441"/>
    <w:rsid w:val="006E1D98"/>
    <w:rsid w:val="006E24CE"/>
    <w:rsid w:val="006E2EA3"/>
    <w:rsid w:val="006E3329"/>
    <w:rsid w:val="006E3DCF"/>
    <w:rsid w:val="006E3E2A"/>
    <w:rsid w:val="006E5843"/>
    <w:rsid w:val="006E59D0"/>
    <w:rsid w:val="006E7FDF"/>
    <w:rsid w:val="006F1F20"/>
    <w:rsid w:val="006F25BC"/>
    <w:rsid w:val="006F2D94"/>
    <w:rsid w:val="006F2F69"/>
    <w:rsid w:val="006F4046"/>
    <w:rsid w:val="006F53A0"/>
    <w:rsid w:val="006F60AB"/>
    <w:rsid w:val="006F69E1"/>
    <w:rsid w:val="006F72CB"/>
    <w:rsid w:val="006F75AD"/>
    <w:rsid w:val="00700040"/>
    <w:rsid w:val="00700632"/>
    <w:rsid w:val="00701C09"/>
    <w:rsid w:val="00701E1D"/>
    <w:rsid w:val="007022B2"/>
    <w:rsid w:val="00703786"/>
    <w:rsid w:val="00703D47"/>
    <w:rsid w:val="00704A55"/>
    <w:rsid w:val="00705365"/>
    <w:rsid w:val="00711CF9"/>
    <w:rsid w:val="00711E2E"/>
    <w:rsid w:val="00712221"/>
    <w:rsid w:val="00712382"/>
    <w:rsid w:val="007129C7"/>
    <w:rsid w:val="00712D0D"/>
    <w:rsid w:val="00713266"/>
    <w:rsid w:val="007144AE"/>
    <w:rsid w:val="0071558A"/>
    <w:rsid w:val="00716B50"/>
    <w:rsid w:val="007173FE"/>
    <w:rsid w:val="00720017"/>
    <w:rsid w:val="00721110"/>
    <w:rsid w:val="00721546"/>
    <w:rsid w:val="00721E88"/>
    <w:rsid w:val="00722503"/>
    <w:rsid w:val="0072378A"/>
    <w:rsid w:val="00725A4E"/>
    <w:rsid w:val="00726AD5"/>
    <w:rsid w:val="00727D80"/>
    <w:rsid w:val="00730AAA"/>
    <w:rsid w:val="00730B79"/>
    <w:rsid w:val="00730C8C"/>
    <w:rsid w:val="00731634"/>
    <w:rsid w:val="00731994"/>
    <w:rsid w:val="00732D93"/>
    <w:rsid w:val="0073319C"/>
    <w:rsid w:val="007333F5"/>
    <w:rsid w:val="00734102"/>
    <w:rsid w:val="00734230"/>
    <w:rsid w:val="0073430A"/>
    <w:rsid w:val="007344EA"/>
    <w:rsid w:val="00734C73"/>
    <w:rsid w:val="00735386"/>
    <w:rsid w:val="00735794"/>
    <w:rsid w:val="00736581"/>
    <w:rsid w:val="00736811"/>
    <w:rsid w:val="0073687D"/>
    <w:rsid w:val="00736FAA"/>
    <w:rsid w:val="00740508"/>
    <w:rsid w:val="007410A8"/>
    <w:rsid w:val="007413FE"/>
    <w:rsid w:val="007415B6"/>
    <w:rsid w:val="00742067"/>
    <w:rsid w:val="0074214F"/>
    <w:rsid w:val="007422B4"/>
    <w:rsid w:val="00743808"/>
    <w:rsid w:val="0074552E"/>
    <w:rsid w:val="00745F60"/>
    <w:rsid w:val="0074754F"/>
    <w:rsid w:val="00750CFB"/>
    <w:rsid w:val="007517A1"/>
    <w:rsid w:val="007519F5"/>
    <w:rsid w:val="0075248B"/>
    <w:rsid w:val="007545C7"/>
    <w:rsid w:val="0075547B"/>
    <w:rsid w:val="00757FD6"/>
    <w:rsid w:val="0076037F"/>
    <w:rsid w:val="007605CF"/>
    <w:rsid w:val="007608BD"/>
    <w:rsid w:val="007609F1"/>
    <w:rsid w:val="00761C79"/>
    <w:rsid w:val="00761CC8"/>
    <w:rsid w:val="0076280A"/>
    <w:rsid w:val="00762F74"/>
    <w:rsid w:val="00762F92"/>
    <w:rsid w:val="00763379"/>
    <w:rsid w:val="00763484"/>
    <w:rsid w:val="007634C5"/>
    <w:rsid w:val="00764E24"/>
    <w:rsid w:val="00766002"/>
    <w:rsid w:val="00766C3B"/>
    <w:rsid w:val="00766F54"/>
    <w:rsid w:val="0076746F"/>
    <w:rsid w:val="0077136F"/>
    <w:rsid w:val="0077170C"/>
    <w:rsid w:val="00771B2B"/>
    <w:rsid w:val="00771B9D"/>
    <w:rsid w:val="00772BE2"/>
    <w:rsid w:val="00774775"/>
    <w:rsid w:val="00774D66"/>
    <w:rsid w:val="0077537F"/>
    <w:rsid w:val="007775B2"/>
    <w:rsid w:val="007775C5"/>
    <w:rsid w:val="00777BC4"/>
    <w:rsid w:val="00777D21"/>
    <w:rsid w:val="0078128D"/>
    <w:rsid w:val="00781904"/>
    <w:rsid w:val="00781EA6"/>
    <w:rsid w:val="007823DB"/>
    <w:rsid w:val="00782589"/>
    <w:rsid w:val="00784113"/>
    <w:rsid w:val="00784C6A"/>
    <w:rsid w:val="0078537E"/>
    <w:rsid w:val="00785F5C"/>
    <w:rsid w:val="007864A7"/>
    <w:rsid w:val="00786597"/>
    <w:rsid w:val="0078710C"/>
    <w:rsid w:val="007873DC"/>
    <w:rsid w:val="007876F3"/>
    <w:rsid w:val="0079093D"/>
    <w:rsid w:val="0079299F"/>
    <w:rsid w:val="00793F4A"/>
    <w:rsid w:val="007945AE"/>
    <w:rsid w:val="007947ED"/>
    <w:rsid w:val="00797330"/>
    <w:rsid w:val="007A1116"/>
    <w:rsid w:val="007A1448"/>
    <w:rsid w:val="007A16A2"/>
    <w:rsid w:val="007A2A78"/>
    <w:rsid w:val="007A2CF2"/>
    <w:rsid w:val="007A2EF4"/>
    <w:rsid w:val="007A3784"/>
    <w:rsid w:val="007A54FF"/>
    <w:rsid w:val="007A6FAE"/>
    <w:rsid w:val="007B01EC"/>
    <w:rsid w:val="007B0E51"/>
    <w:rsid w:val="007B0FAB"/>
    <w:rsid w:val="007B1544"/>
    <w:rsid w:val="007B15A7"/>
    <w:rsid w:val="007B1AE9"/>
    <w:rsid w:val="007B2288"/>
    <w:rsid w:val="007B313B"/>
    <w:rsid w:val="007B318D"/>
    <w:rsid w:val="007B40E9"/>
    <w:rsid w:val="007B60E7"/>
    <w:rsid w:val="007B7036"/>
    <w:rsid w:val="007B7046"/>
    <w:rsid w:val="007B711E"/>
    <w:rsid w:val="007B7D12"/>
    <w:rsid w:val="007B7D4E"/>
    <w:rsid w:val="007C0A59"/>
    <w:rsid w:val="007C1209"/>
    <w:rsid w:val="007C3E11"/>
    <w:rsid w:val="007C4D3C"/>
    <w:rsid w:val="007C571F"/>
    <w:rsid w:val="007C5812"/>
    <w:rsid w:val="007C5C47"/>
    <w:rsid w:val="007C66EA"/>
    <w:rsid w:val="007C71D9"/>
    <w:rsid w:val="007D170C"/>
    <w:rsid w:val="007D548F"/>
    <w:rsid w:val="007D612D"/>
    <w:rsid w:val="007D6F54"/>
    <w:rsid w:val="007E0C99"/>
    <w:rsid w:val="007E0D5F"/>
    <w:rsid w:val="007E0DB7"/>
    <w:rsid w:val="007E1442"/>
    <w:rsid w:val="007E16BB"/>
    <w:rsid w:val="007E2E65"/>
    <w:rsid w:val="007E36AF"/>
    <w:rsid w:val="007E39E5"/>
    <w:rsid w:val="007E3B5C"/>
    <w:rsid w:val="007E4785"/>
    <w:rsid w:val="007E5A98"/>
    <w:rsid w:val="007E699F"/>
    <w:rsid w:val="007E69B7"/>
    <w:rsid w:val="007E6BC1"/>
    <w:rsid w:val="007E6E07"/>
    <w:rsid w:val="007E743E"/>
    <w:rsid w:val="007F0165"/>
    <w:rsid w:val="007F0742"/>
    <w:rsid w:val="007F0CB3"/>
    <w:rsid w:val="007F1009"/>
    <w:rsid w:val="007F1366"/>
    <w:rsid w:val="007F168C"/>
    <w:rsid w:val="007F1B1E"/>
    <w:rsid w:val="007F1BEF"/>
    <w:rsid w:val="007F2295"/>
    <w:rsid w:val="007F3CAE"/>
    <w:rsid w:val="007F4E00"/>
    <w:rsid w:val="007F5BE1"/>
    <w:rsid w:val="007F668C"/>
    <w:rsid w:val="007F6EF4"/>
    <w:rsid w:val="007F72E4"/>
    <w:rsid w:val="008000A0"/>
    <w:rsid w:val="00800AA2"/>
    <w:rsid w:val="00801010"/>
    <w:rsid w:val="00802809"/>
    <w:rsid w:val="0080294D"/>
    <w:rsid w:val="00802A41"/>
    <w:rsid w:val="00804319"/>
    <w:rsid w:val="00804A8E"/>
    <w:rsid w:val="00804C21"/>
    <w:rsid w:val="008051F4"/>
    <w:rsid w:val="0080622F"/>
    <w:rsid w:val="00810F99"/>
    <w:rsid w:val="008117A7"/>
    <w:rsid w:val="00811E6F"/>
    <w:rsid w:val="0081239B"/>
    <w:rsid w:val="00812C08"/>
    <w:rsid w:val="00814B83"/>
    <w:rsid w:val="0081576F"/>
    <w:rsid w:val="008169BB"/>
    <w:rsid w:val="00821239"/>
    <w:rsid w:val="00821A93"/>
    <w:rsid w:val="00822167"/>
    <w:rsid w:val="00823EA4"/>
    <w:rsid w:val="00824375"/>
    <w:rsid w:val="008250D0"/>
    <w:rsid w:val="00825D14"/>
    <w:rsid w:val="00825E63"/>
    <w:rsid w:val="00826876"/>
    <w:rsid w:val="008301AF"/>
    <w:rsid w:val="00831640"/>
    <w:rsid w:val="00831A40"/>
    <w:rsid w:val="008321D1"/>
    <w:rsid w:val="008327A9"/>
    <w:rsid w:val="008337F0"/>
    <w:rsid w:val="00833F2F"/>
    <w:rsid w:val="00834B1F"/>
    <w:rsid w:val="008356D2"/>
    <w:rsid w:val="00836C67"/>
    <w:rsid w:val="00840886"/>
    <w:rsid w:val="00840E39"/>
    <w:rsid w:val="00841194"/>
    <w:rsid w:val="00841793"/>
    <w:rsid w:val="00842D27"/>
    <w:rsid w:val="008432F9"/>
    <w:rsid w:val="008458E8"/>
    <w:rsid w:val="00845D38"/>
    <w:rsid w:val="00846123"/>
    <w:rsid w:val="00847D9E"/>
    <w:rsid w:val="0085111D"/>
    <w:rsid w:val="00851298"/>
    <w:rsid w:val="00851703"/>
    <w:rsid w:val="008517EC"/>
    <w:rsid w:val="00851C6F"/>
    <w:rsid w:val="008521BD"/>
    <w:rsid w:val="008525CA"/>
    <w:rsid w:val="00852A33"/>
    <w:rsid w:val="00853082"/>
    <w:rsid w:val="00853CF3"/>
    <w:rsid w:val="00854BBB"/>
    <w:rsid w:val="008555BE"/>
    <w:rsid w:val="00856DC3"/>
    <w:rsid w:val="00857048"/>
    <w:rsid w:val="00860C2F"/>
    <w:rsid w:val="008612E3"/>
    <w:rsid w:val="00862623"/>
    <w:rsid w:val="008626B2"/>
    <w:rsid w:val="008628CA"/>
    <w:rsid w:val="00862BEA"/>
    <w:rsid w:val="00862F81"/>
    <w:rsid w:val="00863176"/>
    <w:rsid w:val="00863422"/>
    <w:rsid w:val="00864A1E"/>
    <w:rsid w:val="00864F13"/>
    <w:rsid w:val="00865219"/>
    <w:rsid w:val="00865982"/>
    <w:rsid w:val="00865EF5"/>
    <w:rsid w:val="008664EB"/>
    <w:rsid w:val="008666FE"/>
    <w:rsid w:val="008702E5"/>
    <w:rsid w:val="00870589"/>
    <w:rsid w:val="0087113B"/>
    <w:rsid w:val="0087188D"/>
    <w:rsid w:val="0087189D"/>
    <w:rsid w:val="008718F7"/>
    <w:rsid w:val="00871BB4"/>
    <w:rsid w:val="0087238B"/>
    <w:rsid w:val="008730C3"/>
    <w:rsid w:val="008744BE"/>
    <w:rsid w:val="0087519B"/>
    <w:rsid w:val="008768A6"/>
    <w:rsid w:val="00876B03"/>
    <w:rsid w:val="0087706C"/>
    <w:rsid w:val="008776B3"/>
    <w:rsid w:val="0087783C"/>
    <w:rsid w:val="008779AD"/>
    <w:rsid w:val="00877ED5"/>
    <w:rsid w:val="00880ED8"/>
    <w:rsid w:val="0088187C"/>
    <w:rsid w:val="00883804"/>
    <w:rsid w:val="008858F1"/>
    <w:rsid w:val="00885DBF"/>
    <w:rsid w:val="00886586"/>
    <w:rsid w:val="00886671"/>
    <w:rsid w:val="00886EB1"/>
    <w:rsid w:val="00890562"/>
    <w:rsid w:val="008905F9"/>
    <w:rsid w:val="00890720"/>
    <w:rsid w:val="0089197B"/>
    <w:rsid w:val="00892572"/>
    <w:rsid w:val="0089342E"/>
    <w:rsid w:val="00893776"/>
    <w:rsid w:val="008937F6"/>
    <w:rsid w:val="00895632"/>
    <w:rsid w:val="00895742"/>
    <w:rsid w:val="00895A84"/>
    <w:rsid w:val="008970F3"/>
    <w:rsid w:val="008975CF"/>
    <w:rsid w:val="00897F61"/>
    <w:rsid w:val="00897F82"/>
    <w:rsid w:val="008A0380"/>
    <w:rsid w:val="008A038D"/>
    <w:rsid w:val="008A0F60"/>
    <w:rsid w:val="008A3665"/>
    <w:rsid w:val="008A39E8"/>
    <w:rsid w:val="008A4601"/>
    <w:rsid w:val="008A48F4"/>
    <w:rsid w:val="008A5783"/>
    <w:rsid w:val="008A661C"/>
    <w:rsid w:val="008A7971"/>
    <w:rsid w:val="008A7FD6"/>
    <w:rsid w:val="008B290F"/>
    <w:rsid w:val="008B393C"/>
    <w:rsid w:val="008B3965"/>
    <w:rsid w:val="008B43FD"/>
    <w:rsid w:val="008B51C0"/>
    <w:rsid w:val="008B5815"/>
    <w:rsid w:val="008B5F2C"/>
    <w:rsid w:val="008B6C4C"/>
    <w:rsid w:val="008B6D21"/>
    <w:rsid w:val="008C0643"/>
    <w:rsid w:val="008C19E6"/>
    <w:rsid w:val="008C1D7C"/>
    <w:rsid w:val="008C364A"/>
    <w:rsid w:val="008C3C90"/>
    <w:rsid w:val="008C44F3"/>
    <w:rsid w:val="008C4DEB"/>
    <w:rsid w:val="008C51A9"/>
    <w:rsid w:val="008C6B4C"/>
    <w:rsid w:val="008C6D97"/>
    <w:rsid w:val="008C7776"/>
    <w:rsid w:val="008D0EBC"/>
    <w:rsid w:val="008D5497"/>
    <w:rsid w:val="008D60C9"/>
    <w:rsid w:val="008D7D49"/>
    <w:rsid w:val="008E0210"/>
    <w:rsid w:val="008E08DC"/>
    <w:rsid w:val="008E0D4C"/>
    <w:rsid w:val="008E0DF6"/>
    <w:rsid w:val="008E1A1D"/>
    <w:rsid w:val="008E1BBF"/>
    <w:rsid w:val="008E6E80"/>
    <w:rsid w:val="008E7011"/>
    <w:rsid w:val="008E75ED"/>
    <w:rsid w:val="008E77E7"/>
    <w:rsid w:val="008F075D"/>
    <w:rsid w:val="008F080F"/>
    <w:rsid w:val="008F09CB"/>
    <w:rsid w:val="008F0A28"/>
    <w:rsid w:val="008F0EF4"/>
    <w:rsid w:val="008F1529"/>
    <w:rsid w:val="008F21ED"/>
    <w:rsid w:val="008F2B68"/>
    <w:rsid w:val="008F2EBF"/>
    <w:rsid w:val="008F3302"/>
    <w:rsid w:val="008F3D5D"/>
    <w:rsid w:val="008F74C8"/>
    <w:rsid w:val="0090014A"/>
    <w:rsid w:val="009009D5"/>
    <w:rsid w:val="00900A99"/>
    <w:rsid w:val="00900FAC"/>
    <w:rsid w:val="009011DC"/>
    <w:rsid w:val="009027C5"/>
    <w:rsid w:val="00902FEE"/>
    <w:rsid w:val="009059AC"/>
    <w:rsid w:val="00905CB4"/>
    <w:rsid w:val="0090682F"/>
    <w:rsid w:val="0090700A"/>
    <w:rsid w:val="00911D49"/>
    <w:rsid w:val="00911DC8"/>
    <w:rsid w:val="00911F22"/>
    <w:rsid w:val="00913624"/>
    <w:rsid w:val="00914A18"/>
    <w:rsid w:val="00914A93"/>
    <w:rsid w:val="00915E4B"/>
    <w:rsid w:val="00915ED2"/>
    <w:rsid w:val="00916139"/>
    <w:rsid w:val="00916602"/>
    <w:rsid w:val="00916AEE"/>
    <w:rsid w:val="00917428"/>
    <w:rsid w:val="00920260"/>
    <w:rsid w:val="009207D7"/>
    <w:rsid w:val="00920905"/>
    <w:rsid w:val="00920DB7"/>
    <w:rsid w:val="00921FDA"/>
    <w:rsid w:val="00922BF4"/>
    <w:rsid w:val="0092327D"/>
    <w:rsid w:val="009235BB"/>
    <w:rsid w:val="00923A82"/>
    <w:rsid w:val="0092505C"/>
    <w:rsid w:val="00925B20"/>
    <w:rsid w:val="009264A0"/>
    <w:rsid w:val="00926D6A"/>
    <w:rsid w:val="00926DFF"/>
    <w:rsid w:val="00926E11"/>
    <w:rsid w:val="009273F3"/>
    <w:rsid w:val="00927BC7"/>
    <w:rsid w:val="00927EF5"/>
    <w:rsid w:val="00931415"/>
    <w:rsid w:val="00931FFD"/>
    <w:rsid w:val="00932AD6"/>
    <w:rsid w:val="009334D7"/>
    <w:rsid w:val="00933887"/>
    <w:rsid w:val="00933F73"/>
    <w:rsid w:val="009350FE"/>
    <w:rsid w:val="009351DB"/>
    <w:rsid w:val="0093570C"/>
    <w:rsid w:val="0093583D"/>
    <w:rsid w:val="00937A34"/>
    <w:rsid w:val="00937C00"/>
    <w:rsid w:val="00937EA8"/>
    <w:rsid w:val="009404F0"/>
    <w:rsid w:val="00940DA5"/>
    <w:rsid w:val="009413B5"/>
    <w:rsid w:val="009429EB"/>
    <w:rsid w:val="00942EAF"/>
    <w:rsid w:val="00943702"/>
    <w:rsid w:val="0094379F"/>
    <w:rsid w:val="009441ED"/>
    <w:rsid w:val="00944D56"/>
    <w:rsid w:val="00945678"/>
    <w:rsid w:val="009457FA"/>
    <w:rsid w:val="00946143"/>
    <w:rsid w:val="009467E8"/>
    <w:rsid w:val="00946CC8"/>
    <w:rsid w:val="00947341"/>
    <w:rsid w:val="00950284"/>
    <w:rsid w:val="00950488"/>
    <w:rsid w:val="009512A0"/>
    <w:rsid w:val="0095393C"/>
    <w:rsid w:val="00955C4C"/>
    <w:rsid w:val="00960C8E"/>
    <w:rsid w:val="009618FE"/>
    <w:rsid w:val="00961A3B"/>
    <w:rsid w:val="00961A53"/>
    <w:rsid w:val="00962419"/>
    <w:rsid w:val="0096291E"/>
    <w:rsid w:val="00963D90"/>
    <w:rsid w:val="00964695"/>
    <w:rsid w:val="00964827"/>
    <w:rsid w:val="00965B4F"/>
    <w:rsid w:val="00966B34"/>
    <w:rsid w:val="00966CD0"/>
    <w:rsid w:val="00966E2E"/>
    <w:rsid w:val="009678E7"/>
    <w:rsid w:val="00971398"/>
    <w:rsid w:val="0097291A"/>
    <w:rsid w:val="00972F31"/>
    <w:rsid w:val="009734F5"/>
    <w:rsid w:val="00973D8C"/>
    <w:rsid w:val="00975714"/>
    <w:rsid w:val="00975DC0"/>
    <w:rsid w:val="00980060"/>
    <w:rsid w:val="009803C5"/>
    <w:rsid w:val="00980D77"/>
    <w:rsid w:val="0098119C"/>
    <w:rsid w:val="0098142D"/>
    <w:rsid w:val="00981504"/>
    <w:rsid w:val="00981602"/>
    <w:rsid w:val="00983105"/>
    <w:rsid w:val="00983515"/>
    <w:rsid w:val="0098424B"/>
    <w:rsid w:val="0098507F"/>
    <w:rsid w:val="00985162"/>
    <w:rsid w:val="00985262"/>
    <w:rsid w:val="00987E86"/>
    <w:rsid w:val="009900E9"/>
    <w:rsid w:val="00990FB1"/>
    <w:rsid w:val="00991270"/>
    <w:rsid w:val="0099263B"/>
    <w:rsid w:val="00993257"/>
    <w:rsid w:val="0099389C"/>
    <w:rsid w:val="00994A87"/>
    <w:rsid w:val="00996DB5"/>
    <w:rsid w:val="009971D5"/>
    <w:rsid w:val="009A0215"/>
    <w:rsid w:val="009A129E"/>
    <w:rsid w:val="009A197D"/>
    <w:rsid w:val="009A2DC7"/>
    <w:rsid w:val="009A332E"/>
    <w:rsid w:val="009A4818"/>
    <w:rsid w:val="009A51AC"/>
    <w:rsid w:val="009B030C"/>
    <w:rsid w:val="009B1126"/>
    <w:rsid w:val="009B13F2"/>
    <w:rsid w:val="009B28F3"/>
    <w:rsid w:val="009B2AEB"/>
    <w:rsid w:val="009B3659"/>
    <w:rsid w:val="009B4CCD"/>
    <w:rsid w:val="009B52AA"/>
    <w:rsid w:val="009B5FE7"/>
    <w:rsid w:val="009B64E4"/>
    <w:rsid w:val="009C0BAF"/>
    <w:rsid w:val="009C1BB6"/>
    <w:rsid w:val="009C240C"/>
    <w:rsid w:val="009C24E7"/>
    <w:rsid w:val="009C370F"/>
    <w:rsid w:val="009C3BB4"/>
    <w:rsid w:val="009C4B18"/>
    <w:rsid w:val="009C4FB7"/>
    <w:rsid w:val="009D0190"/>
    <w:rsid w:val="009D0961"/>
    <w:rsid w:val="009D0F70"/>
    <w:rsid w:val="009D1E9A"/>
    <w:rsid w:val="009D27C7"/>
    <w:rsid w:val="009D2E50"/>
    <w:rsid w:val="009D4616"/>
    <w:rsid w:val="009D5637"/>
    <w:rsid w:val="009D564C"/>
    <w:rsid w:val="009D6321"/>
    <w:rsid w:val="009D64BB"/>
    <w:rsid w:val="009D6640"/>
    <w:rsid w:val="009D6BCE"/>
    <w:rsid w:val="009D6C46"/>
    <w:rsid w:val="009D6EDC"/>
    <w:rsid w:val="009D712B"/>
    <w:rsid w:val="009D76F6"/>
    <w:rsid w:val="009D7B1D"/>
    <w:rsid w:val="009E05DE"/>
    <w:rsid w:val="009E08DE"/>
    <w:rsid w:val="009E0989"/>
    <w:rsid w:val="009E1B27"/>
    <w:rsid w:val="009E1B6D"/>
    <w:rsid w:val="009E28C3"/>
    <w:rsid w:val="009E2E90"/>
    <w:rsid w:val="009E2FDE"/>
    <w:rsid w:val="009E370B"/>
    <w:rsid w:val="009E4F0A"/>
    <w:rsid w:val="009E4F3F"/>
    <w:rsid w:val="009E5040"/>
    <w:rsid w:val="009E5DBA"/>
    <w:rsid w:val="009E5FC1"/>
    <w:rsid w:val="009E69A6"/>
    <w:rsid w:val="009E6D3A"/>
    <w:rsid w:val="009E6E92"/>
    <w:rsid w:val="009E7D4D"/>
    <w:rsid w:val="009F0493"/>
    <w:rsid w:val="009F1C85"/>
    <w:rsid w:val="009F210E"/>
    <w:rsid w:val="009F2A1A"/>
    <w:rsid w:val="009F2C70"/>
    <w:rsid w:val="009F3740"/>
    <w:rsid w:val="009F3B50"/>
    <w:rsid w:val="009F46E5"/>
    <w:rsid w:val="009F741D"/>
    <w:rsid w:val="009F7C39"/>
    <w:rsid w:val="00A00778"/>
    <w:rsid w:val="00A0121C"/>
    <w:rsid w:val="00A028AE"/>
    <w:rsid w:val="00A02936"/>
    <w:rsid w:val="00A02C8B"/>
    <w:rsid w:val="00A02E05"/>
    <w:rsid w:val="00A02E25"/>
    <w:rsid w:val="00A03921"/>
    <w:rsid w:val="00A042C6"/>
    <w:rsid w:val="00A046EF"/>
    <w:rsid w:val="00A05C11"/>
    <w:rsid w:val="00A068B7"/>
    <w:rsid w:val="00A1077D"/>
    <w:rsid w:val="00A107AE"/>
    <w:rsid w:val="00A11223"/>
    <w:rsid w:val="00A121DB"/>
    <w:rsid w:val="00A13545"/>
    <w:rsid w:val="00A14A7C"/>
    <w:rsid w:val="00A14BA3"/>
    <w:rsid w:val="00A174C5"/>
    <w:rsid w:val="00A2093F"/>
    <w:rsid w:val="00A20942"/>
    <w:rsid w:val="00A20C33"/>
    <w:rsid w:val="00A233EC"/>
    <w:rsid w:val="00A23ED0"/>
    <w:rsid w:val="00A24150"/>
    <w:rsid w:val="00A24A71"/>
    <w:rsid w:val="00A25741"/>
    <w:rsid w:val="00A25DDF"/>
    <w:rsid w:val="00A25F3F"/>
    <w:rsid w:val="00A25F53"/>
    <w:rsid w:val="00A26704"/>
    <w:rsid w:val="00A2695B"/>
    <w:rsid w:val="00A26A49"/>
    <w:rsid w:val="00A30798"/>
    <w:rsid w:val="00A30ACC"/>
    <w:rsid w:val="00A31C74"/>
    <w:rsid w:val="00A32F34"/>
    <w:rsid w:val="00A339B6"/>
    <w:rsid w:val="00A33F52"/>
    <w:rsid w:val="00A343DE"/>
    <w:rsid w:val="00A3495D"/>
    <w:rsid w:val="00A349F5"/>
    <w:rsid w:val="00A35E32"/>
    <w:rsid w:val="00A363C1"/>
    <w:rsid w:val="00A36B96"/>
    <w:rsid w:val="00A371DA"/>
    <w:rsid w:val="00A375B3"/>
    <w:rsid w:val="00A37F83"/>
    <w:rsid w:val="00A410D6"/>
    <w:rsid w:val="00A41895"/>
    <w:rsid w:val="00A41B0E"/>
    <w:rsid w:val="00A41EB2"/>
    <w:rsid w:val="00A44F64"/>
    <w:rsid w:val="00A45A85"/>
    <w:rsid w:val="00A4653E"/>
    <w:rsid w:val="00A46CA5"/>
    <w:rsid w:val="00A47CAB"/>
    <w:rsid w:val="00A50984"/>
    <w:rsid w:val="00A50A2B"/>
    <w:rsid w:val="00A51122"/>
    <w:rsid w:val="00A51235"/>
    <w:rsid w:val="00A533C1"/>
    <w:rsid w:val="00A538AE"/>
    <w:rsid w:val="00A540B8"/>
    <w:rsid w:val="00A54779"/>
    <w:rsid w:val="00A56036"/>
    <w:rsid w:val="00A60254"/>
    <w:rsid w:val="00A60338"/>
    <w:rsid w:val="00A60574"/>
    <w:rsid w:val="00A60A71"/>
    <w:rsid w:val="00A619A8"/>
    <w:rsid w:val="00A61EFA"/>
    <w:rsid w:val="00A6359F"/>
    <w:rsid w:val="00A63AFE"/>
    <w:rsid w:val="00A63DE2"/>
    <w:rsid w:val="00A65182"/>
    <w:rsid w:val="00A65A25"/>
    <w:rsid w:val="00A65AA5"/>
    <w:rsid w:val="00A65E8D"/>
    <w:rsid w:val="00A66D00"/>
    <w:rsid w:val="00A70094"/>
    <w:rsid w:val="00A705C3"/>
    <w:rsid w:val="00A7073C"/>
    <w:rsid w:val="00A70E99"/>
    <w:rsid w:val="00A712FB"/>
    <w:rsid w:val="00A71F73"/>
    <w:rsid w:val="00A7318A"/>
    <w:rsid w:val="00A7361D"/>
    <w:rsid w:val="00A73E0E"/>
    <w:rsid w:val="00A73F9B"/>
    <w:rsid w:val="00A748D8"/>
    <w:rsid w:val="00A74CF3"/>
    <w:rsid w:val="00A75118"/>
    <w:rsid w:val="00A75410"/>
    <w:rsid w:val="00A77945"/>
    <w:rsid w:val="00A77A3A"/>
    <w:rsid w:val="00A77F0D"/>
    <w:rsid w:val="00A80239"/>
    <w:rsid w:val="00A803DC"/>
    <w:rsid w:val="00A810EC"/>
    <w:rsid w:val="00A814AA"/>
    <w:rsid w:val="00A81CC2"/>
    <w:rsid w:val="00A8211F"/>
    <w:rsid w:val="00A82A0D"/>
    <w:rsid w:val="00A8369F"/>
    <w:rsid w:val="00A8454A"/>
    <w:rsid w:val="00A8643A"/>
    <w:rsid w:val="00A86E28"/>
    <w:rsid w:val="00A86FBC"/>
    <w:rsid w:val="00A902B7"/>
    <w:rsid w:val="00A913F1"/>
    <w:rsid w:val="00A920C1"/>
    <w:rsid w:val="00A94F14"/>
    <w:rsid w:val="00A94FCB"/>
    <w:rsid w:val="00A95725"/>
    <w:rsid w:val="00A96017"/>
    <w:rsid w:val="00A96A5F"/>
    <w:rsid w:val="00A96C1C"/>
    <w:rsid w:val="00A97224"/>
    <w:rsid w:val="00A97699"/>
    <w:rsid w:val="00A97FE2"/>
    <w:rsid w:val="00AA1495"/>
    <w:rsid w:val="00AA1BB8"/>
    <w:rsid w:val="00AA251B"/>
    <w:rsid w:val="00AA2769"/>
    <w:rsid w:val="00AA30B8"/>
    <w:rsid w:val="00AA3726"/>
    <w:rsid w:val="00AA3BAB"/>
    <w:rsid w:val="00AA419D"/>
    <w:rsid w:val="00AA46BB"/>
    <w:rsid w:val="00AA5217"/>
    <w:rsid w:val="00AA6313"/>
    <w:rsid w:val="00AA7A9A"/>
    <w:rsid w:val="00AA7FFD"/>
    <w:rsid w:val="00AB25F5"/>
    <w:rsid w:val="00AB3C8D"/>
    <w:rsid w:val="00AB45E4"/>
    <w:rsid w:val="00AB4BF0"/>
    <w:rsid w:val="00AB4E9F"/>
    <w:rsid w:val="00AB5566"/>
    <w:rsid w:val="00AB58D7"/>
    <w:rsid w:val="00AB5DDB"/>
    <w:rsid w:val="00AB5F31"/>
    <w:rsid w:val="00AB668C"/>
    <w:rsid w:val="00AB6723"/>
    <w:rsid w:val="00AB76E0"/>
    <w:rsid w:val="00AB7925"/>
    <w:rsid w:val="00AC0025"/>
    <w:rsid w:val="00AC024A"/>
    <w:rsid w:val="00AC09D0"/>
    <w:rsid w:val="00AC16E6"/>
    <w:rsid w:val="00AC18BC"/>
    <w:rsid w:val="00AC206E"/>
    <w:rsid w:val="00AC234F"/>
    <w:rsid w:val="00AC2F59"/>
    <w:rsid w:val="00AC3527"/>
    <w:rsid w:val="00AC3A30"/>
    <w:rsid w:val="00AC4199"/>
    <w:rsid w:val="00AC4354"/>
    <w:rsid w:val="00AC5215"/>
    <w:rsid w:val="00AC630B"/>
    <w:rsid w:val="00AC67DA"/>
    <w:rsid w:val="00AC768F"/>
    <w:rsid w:val="00AC79F2"/>
    <w:rsid w:val="00AD02F7"/>
    <w:rsid w:val="00AD086D"/>
    <w:rsid w:val="00AD3555"/>
    <w:rsid w:val="00AD4F27"/>
    <w:rsid w:val="00AD5C3D"/>
    <w:rsid w:val="00AD6AA9"/>
    <w:rsid w:val="00AD6D8B"/>
    <w:rsid w:val="00AD7230"/>
    <w:rsid w:val="00AD7B14"/>
    <w:rsid w:val="00AE0535"/>
    <w:rsid w:val="00AE09FB"/>
    <w:rsid w:val="00AE0A48"/>
    <w:rsid w:val="00AE15C6"/>
    <w:rsid w:val="00AE24DF"/>
    <w:rsid w:val="00AE322B"/>
    <w:rsid w:val="00AE3F45"/>
    <w:rsid w:val="00AE4284"/>
    <w:rsid w:val="00AE4DCE"/>
    <w:rsid w:val="00AE4E85"/>
    <w:rsid w:val="00AE6463"/>
    <w:rsid w:val="00AE781E"/>
    <w:rsid w:val="00AF01E0"/>
    <w:rsid w:val="00AF02BE"/>
    <w:rsid w:val="00AF0A7A"/>
    <w:rsid w:val="00AF12DE"/>
    <w:rsid w:val="00AF198C"/>
    <w:rsid w:val="00AF21F6"/>
    <w:rsid w:val="00AF282A"/>
    <w:rsid w:val="00AF31E6"/>
    <w:rsid w:val="00AF34D0"/>
    <w:rsid w:val="00AF3C6D"/>
    <w:rsid w:val="00AF4207"/>
    <w:rsid w:val="00AF44C7"/>
    <w:rsid w:val="00AF5156"/>
    <w:rsid w:val="00AF56AC"/>
    <w:rsid w:val="00AF5B50"/>
    <w:rsid w:val="00AF5E49"/>
    <w:rsid w:val="00AF5F95"/>
    <w:rsid w:val="00AF5FF2"/>
    <w:rsid w:val="00AF715B"/>
    <w:rsid w:val="00B01DAC"/>
    <w:rsid w:val="00B03507"/>
    <w:rsid w:val="00B05707"/>
    <w:rsid w:val="00B065A2"/>
    <w:rsid w:val="00B066AC"/>
    <w:rsid w:val="00B07268"/>
    <w:rsid w:val="00B11829"/>
    <w:rsid w:val="00B119BE"/>
    <w:rsid w:val="00B11B80"/>
    <w:rsid w:val="00B1313E"/>
    <w:rsid w:val="00B13259"/>
    <w:rsid w:val="00B13E90"/>
    <w:rsid w:val="00B14102"/>
    <w:rsid w:val="00B14B99"/>
    <w:rsid w:val="00B1574D"/>
    <w:rsid w:val="00B1620A"/>
    <w:rsid w:val="00B168B5"/>
    <w:rsid w:val="00B20016"/>
    <w:rsid w:val="00B201AC"/>
    <w:rsid w:val="00B20900"/>
    <w:rsid w:val="00B21741"/>
    <w:rsid w:val="00B22A57"/>
    <w:rsid w:val="00B233E6"/>
    <w:rsid w:val="00B2506F"/>
    <w:rsid w:val="00B254DD"/>
    <w:rsid w:val="00B25E4B"/>
    <w:rsid w:val="00B265F8"/>
    <w:rsid w:val="00B26737"/>
    <w:rsid w:val="00B26A9C"/>
    <w:rsid w:val="00B26D76"/>
    <w:rsid w:val="00B27045"/>
    <w:rsid w:val="00B276CA"/>
    <w:rsid w:val="00B27949"/>
    <w:rsid w:val="00B30989"/>
    <w:rsid w:val="00B31587"/>
    <w:rsid w:val="00B31608"/>
    <w:rsid w:val="00B32CB4"/>
    <w:rsid w:val="00B32D6D"/>
    <w:rsid w:val="00B32FBB"/>
    <w:rsid w:val="00B333C5"/>
    <w:rsid w:val="00B34554"/>
    <w:rsid w:val="00B36F15"/>
    <w:rsid w:val="00B3733C"/>
    <w:rsid w:val="00B37379"/>
    <w:rsid w:val="00B37760"/>
    <w:rsid w:val="00B40EEB"/>
    <w:rsid w:val="00B410ED"/>
    <w:rsid w:val="00B41351"/>
    <w:rsid w:val="00B41DEB"/>
    <w:rsid w:val="00B4282E"/>
    <w:rsid w:val="00B42A83"/>
    <w:rsid w:val="00B43003"/>
    <w:rsid w:val="00B4323D"/>
    <w:rsid w:val="00B43510"/>
    <w:rsid w:val="00B437C5"/>
    <w:rsid w:val="00B437E3"/>
    <w:rsid w:val="00B43F3C"/>
    <w:rsid w:val="00B44646"/>
    <w:rsid w:val="00B447D3"/>
    <w:rsid w:val="00B45758"/>
    <w:rsid w:val="00B459B7"/>
    <w:rsid w:val="00B463DB"/>
    <w:rsid w:val="00B4702A"/>
    <w:rsid w:val="00B4735D"/>
    <w:rsid w:val="00B4788D"/>
    <w:rsid w:val="00B47A49"/>
    <w:rsid w:val="00B47ED2"/>
    <w:rsid w:val="00B51662"/>
    <w:rsid w:val="00B51F34"/>
    <w:rsid w:val="00B529E1"/>
    <w:rsid w:val="00B53DD1"/>
    <w:rsid w:val="00B54263"/>
    <w:rsid w:val="00B54364"/>
    <w:rsid w:val="00B5461A"/>
    <w:rsid w:val="00B55660"/>
    <w:rsid w:val="00B55DD3"/>
    <w:rsid w:val="00B55ED0"/>
    <w:rsid w:val="00B560C1"/>
    <w:rsid w:val="00B57157"/>
    <w:rsid w:val="00B60A1A"/>
    <w:rsid w:val="00B60CB5"/>
    <w:rsid w:val="00B61F7D"/>
    <w:rsid w:val="00B62334"/>
    <w:rsid w:val="00B630D4"/>
    <w:rsid w:val="00B63284"/>
    <w:rsid w:val="00B63364"/>
    <w:rsid w:val="00B63783"/>
    <w:rsid w:val="00B64349"/>
    <w:rsid w:val="00B64859"/>
    <w:rsid w:val="00B652F5"/>
    <w:rsid w:val="00B65654"/>
    <w:rsid w:val="00B66F74"/>
    <w:rsid w:val="00B67EB8"/>
    <w:rsid w:val="00B67EC4"/>
    <w:rsid w:val="00B703A0"/>
    <w:rsid w:val="00B706DB"/>
    <w:rsid w:val="00B71595"/>
    <w:rsid w:val="00B719AF"/>
    <w:rsid w:val="00B71C06"/>
    <w:rsid w:val="00B71C52"/>
    <w:rsid w:val="00B735B8"/>
    <w:rsid w:val="00B73A9A"/>
    <w:rsid w:val="00B73F8D"/>
    <w:rsid w:val="00B74302"/>
    <w:rsid w:val="00B74510"/>
    <w:rsid w:val="00B7484F"/>
    <w:rsid w:val="00B75A72"/>
    <w:rsid w:val="00B7671A"/>
    <w:rsid w:val="00B76FE1"/>
    <w:rsid w:val="00B81206"/>
    <w:rsid w:val="00B81215"/>
    <w:rsid w:val="00B81548"/>
    <w:rsid w:val="00B83390"/>
    <w:rsid w:val="00B850EF"/>
    <w:rsid w:val="00B858F3"/>
    <w:rsid w:val="00B85B33"/>
    <w:rsid w:val="00B86402"/>
    <w:rsid w:val="00B86E59"/>
    <w:rsid w:val="00B86F64"/>
    <w:rsid w:val="00B879E7"/>
    <w:rsid w:val="00B879F8"/>
    <w:rsid w:val="00B87D2C"/>
    <w:rsid w:val="00B9054C"/>
    <w:rsid w:val="00B91123"/>
    <w:rsid w:val="00B916D8"/>
    <w:rsid w:val="00B91A3E"/>
    <w:rsid w:val="00B91E46"/>
    <w:rsid w:val="00B92A09"/>
    <w:rsid w:val="00B93DB4"/>
    <w:rsid w:val="00B94148"/>
    <w:rsid w:val="00B94281"/>
    <w:rsid w:val="00B946D3"/>
    <w:rsid w:val="00B947AC"/>
    <w:rsid w:val="00B94E39"/>
    <w:rsid w:val="00B94E68"/>
    <w:rsid w:val="00B95E6A"/>
    <w:rsid w:val="00B95FD1"/>
    <w:rsid w:val="00B964F7"/>
    <w:rsid w:val="00B965E0"/>
    <w:rsid w:val="00B96718"/>
    <w:rsid w:val="00B97558"/>
    <w:rsid w:val="00B9798F"/>
    <w:rsid w:val="00B97F18"/>
    <w:rsid w:val="00B97FD9"/>
    <w:rsid w:val="00BA0DC9"/>
    <w:rsid w:val="00BA1645"/>
    <w:rsid w:val="00BA1803"/>
    <w:rsid w:val="00BA1C5E"/>
    <w:rsid w:val="00BA22CC"/>
    <w:rsid w:val="00BA3808"/>
    <w:rsid w:val="00BA3DC3"/>
    <w:rsid w:val="00BA43D4"/>
    <w:rsid w:val="00BA45DC"/>
    <w:rsid w:val="00BA5468"/>
    <w:rsid w:val="00BA59A4"/>
    <w:rsid w:val="00BA615D"/>
    <w:rsid w:val="00BA637E"/>
    <w:rsid w:val="00BA6FCE"/>
    <w:rsid w:val="00BA7781"/>
    <w:rsid w:val="00BA7AFC"/>
    <w:rsid w:val="00BA7F64"/>
    <w:rsid w:val="00BB0875"/>
    <w:rsid w:val="00BB1288"/>
    <w:rsid w:val="00BB3A2B"/>
    <w:rsid w:val="00BB4257"/>
    <w:rsid w:val="00BB459E"/>
    <w:rsid w:val="00BB50D9"/>
    <w:rsid w:val="00BB6941"/>
    <w:rsid w:val="00BB6B58"/>
    <w:rsid w:val="00BB6F33"/>
    <w:rsid w:val="00BB7A32"/>
    <w:rsid w:val="00BC0CBF"/>
    <w:rsid w:val="00BC1ABB"/>
    <w:rsid w:val="00BC1BD5"/>
    <w:rsid w:val="00BC427B"/>
    <w:rsid w:val="00BC4405"/>
    <w:rsid w:val="00BC4C93"/>
    <w:rsid w:val="00BC5F45"/>
    <w:rsid w:val="00BC5FE8"/>
    <w:rsid w:val="00BC6023"/>
    <w:rsid w:val="00BD0597"/>
    <w:rsid w:val="00BD07F2"/>
    <w:rsid w:val="00BD0B61"/>
    <w:rsid w:val="00BD0B88"/>
    <w:rsid w:val="00BD2399"/>
    <w:rsid w:val="00BD272B"/>
    <w:rsid w:val="00BD2752"/>
    <w:rsid w:val="00BD2DB5"/>
    <w:rsid w:val="00BD648D"/>
    <w:rsid w:val="00BD6577"/>
    <w:rsid w:val="00BD67FD"/>
    <w:rsid w:val="00BD7D23"/>
    <w:rsid w:val="00BE298E"/>
    <w:rsid w:val="00BE3C5E"/>
    <w:rsid w:val="00BE3CF2"/>
    <w:rsid w:val="00BE3F28"/>
    <w:rsid w:val="00BE656D"/>
    <w:rsid w:val="00BE670B"/>
    <w:rsid w:val="00BE6A98"/>
    <w:rsid w:val="00BE6C5C"/>
    <w:rsid w:val="00BE7068"/>
    <w:rsid w:val="00BE7D66"/>
    <w:rsid w:val="00BF05A6"/>
    <w:rsid w:val="00BF142C"/>
    <w:rsid w:val="00BF1973"/>
    <w:rsid w:val="00BF1EAC"/>
    <w:rsid w:val="00BF28FF"/>
    <w:rsid w:val="00BF2DD6"/>
    <w:rsid w:val="00BF3BC9"/>
    <w:rsid w:val="00BF5BF5"/>
    <w:rsid w:val="00BF64A9"/>
    <w:rsid w:val="00BF6E3E"/>
    <w:rsid w:val="00BF75E2"/>
    <w:rsid w:val="00BF7D89"/>
    <w:rsid w:val="00C0043C"/>
    <w:rsid w:val="00C007F7"/>
    <w:rsid w:val="00C0230F"/>
    <w:rsid w:val="00C02338"/>
    <w:rsid w:val="00C0236E"/>
    <w:rsid w:val="00C02D6F"/>
    <w:rsid w:val="00C03445"/>
    <w:rsid w:val="00C03813"/>
    <w:rsid w:val="00C03E11"/>
    <w:rsid w:val="00C045A5"/>
    <w:rsid w:val="00C0487F"/>
    <w:rsid w:val="00C04E61"/>
    <w:rsid w:val="00C05BA9"/>
    <w:rsid w:val="00C05CFF"/>
    <w:rsid w:val="00C064C5"/>
    <w:rsid w:val="00C11884"/>
    <w:rsid w:val="00C11CB8"/>
    <w:rsid w:val="00C12065"/>
    <w:rsid w:val="00C13A0E"/>
    <w:rsid w:val="00C13F43"/>
    <w:rsid w:val="00C146F4"/>
    <w:rsid w:val="00C147A1"/>
    <w:rsid w:val="00C14AC3"/>
    <w:rsid w:val="00C14F94"/>
    <w:rsid w:val="00C1663B"/>
    <w:rsid w:val="00C177D9"/>
    <w:rsid w:val="00C17BD0"/>
    <w:rsid w:val="00C17BDA"/>
    <w:rsid w:val="00C201A4"/>
    <w:rsid w:val="00C2094D"/>
    <w:rsid w:val="00C2191B"/>
    <w:rsid w:val="00C21B0C"/>
    <w:rsid w:val="00C22485"/>
    <w:rsid w:val="00C2275E"/>
    <w:rsid w:val="00C236FD"/>
    <w:rsid w:val="00C23AA4"/>
    <w:rsid w:val="00C24AF2"/>
    <w:rsid w:val="00C25B4D"/>
    <w:rsid w:val="00C2778D"/>
    <w:rsid w:val="00C30741"/>
    <w:rsid w:val="00C3168D"/>
    <w:rsid w:val="00C31C49"/>
    <w:rsid w:val="00C32822"/>
    <w:rsid w:val="00C3326E"/>
    <w:rsid w:val="00C35A01"/>
    <w:rsid w:val="00C378D3"/>
    <w:rsid w:val="00C41CDD"/>
    <w:rsid w:val="00C42007"/>
    <w:rsid w:val="00C42205"/>
    <w:rsid w:val="00C42B7B"/>
    <w:rsid w:val="00C42C2D"/>
    <w:rsid w:val="00C44C96"/>
    <w:rsid w:val="00C4508A"/>
    <w:rsid w:val="00C45F8A"/>
    <w:rsid w:val="00C47212"/>
    <w:rsid w:val="00C474D4"/>
    <w:rsid w:val="00C474EE"/>
    <w:rsid w:val="00C47786"/>
    <w:rsid w:val="00C47FBA"/>
    <w:rsid w:val="00C50158"/>
    <w:rsid w:val="00C50E74"/>
    <w:rsid w:val="00C51265"/>
    <w:rsid w:val="00C516B0"/>
    <w:rsid w:val="00C51E85"/>
    <w:rsid w:val="00C526D1"/>
    <w:rsid w:val="00C52A6D"/>
    <w:rsid w:val="00C52A76"/>
    <w:rsid w:val="00C53EEE"/>
    <w:rsid w:val="00C547EA"/>
    <w:rsid w:val="00C5642F"/>
    <w:rsid w:val="00C56DEC"/>
    <w:rsid w:val="00C57260"/>
    <w:rsid w:val="00C572F4"/>
    <w:rsid w:val="00C57FAC"/>
    <w:rsid w:val="00C61287"/>
    <w:rsid w:val="00C61B57"/>
    <w:rsid w:val="00C61B92"/>
    <w:rsid w:val="00C62628"/>
    <w:rsid w:val="00C63186"/>
    <w:rsid w:val="00C63D8F"/>
    <w:rsid w:val="00C640E8"/>
    <w:rsid w:val="00C65CC0"/>
    <w:rsid w:val="00C66271"/>
    <w:rsid w:val="00C67182"/>
    <w:rsid w:val="00C67DA0"/>
    <w:rsid w:val="00C70F7F"/>
    <w:rsid w:val="00C7192B"/>
    <w:rsid w:val="00C71945"/>
    <w:rsid w:val="00C71DD2"/>
    <w:rsid w:val="00C71E0B"/>
    <w:rsid w:val="00C71F96"/>
    <w:rsid w:val="00C729A8"/>
    <w:rsid w:val="00C72E5E"/>
    <w:rsid w:val="00C73DCC"/>
    <w:rsid w:val="00C73FDA"/>
    <w:rsid w:val="00C74BD7"/>
    <w:rsid w:val="00C75F7C"/>
    <w:rsid w:val="00C7609A"/>
    <w:rsid w:val="00C76D44"/>
    <w:rsid w:val="00C77C5D"/>
    <w:rsid w:val="00C801EF"/>
    <w:rsid w:val="00C80911"/>
    <w:rsid w:val="00C80FFB"/>
    <w:rsid w:val="00C82142"/>
    <w:rsid w:val="00C82404"/>
    <w:rsid w:val="00C82947"/>
    <w:rsid w:val="00C82FB5"/>
    <w:rsid w:val="00C85133"/>
    <w:rsid w:val="00C856DB"/>
    <w:rsid w:val="00C86194"/>
    <w:rsid w:val="00C86268"/>
    <w:rsid w:val="00C86BD5"/>
    <w:rsid w:val="00C86E99"/>
    <w:rsid w:val="00C909AA"/>
    <w:rsid w:val="00C90B59"/>
    <w:rsid w:val="00C90D90"/>
    <w:rsid w:val="00C917EA"/>
    <w:rsid w:val="00C93286"/>
    <w:rsid w:val="00C93326"/>
    <w:rsid w:val="00C93D33"/>
    <w:rsid w:val="00C93FFE"/>
    <w:rsid w:val="00C94EF9"/>
    <w:rsid w:val="00C94FA7"/>
    <w:rsid w:val="00C96896"/>
    <w:rsid w:val="00C96952"/>
    <w:rsid w:val="00CA00B1"/>
    <w:rsid w:val="00CA01AD"/>
    <w:rsid w:val="00CA0F7E"/>
    <w:rsid w:val="00CA10A3"/>
    <w:rsid w:val="00CA2189"/>
    <w:rsid w:val="00CA25BC"/>
    <w:rsid w:val="00CA28DB"/>
    <w:rsid w:val="00CA2EEB"/>
    <w:rsid w:val="00CA3560"/>
    <w:rsid w:val="00CA3781"/>
    <w:rsid w:val="00CA3D8A"/>
    <w:rsid w:val="00CA4230"/>
    <w:rsid w:val="00CA4A42"/>
    <w:rsid w:val="00CA4F4F"/>
    <w:rsid w:val="00CA5071"/>
    <w:rsid w:val="00CA607B"/>
    <w:rsid w:val="00CA641B"/>
    <w:rsid w:val="00CA79BF"/>
    <w:rsid w:val="00CA7B6B"/>
    <w:rsid w:val="00CB0215"/>
    <w:rsid w:val="00CB126E"/>
    <w:rsid w:val="00CB12EA"/>
    <w:rsid w:val="00CB2450"/>
    <w:rsid w:val="00CB359A"/>
    <w:rsid w:val="00CB3EED"/>
    <w:rsid w:val="00CB44E8"/>
    <w:rsid w:val="00CB481B"/>
    <w:rsid w:val="00CB4820"/>
    <w:rsid w:val="00CB5316"/>
    <w:rsid w:val="00CB5CBA"/>
    <w:rsid w:val="00CB6080"/>
    <w:rsid w:val="00CB674B"/>
    <w:rsid w:val="00CB6898"/>
    <w:rsid w:val="00CB6A7E"/>
    <w:rsid w:val="00CB7866"/>
    <w:rsid w:val="00CC07E7"/>
    <w:rsid w:val="00CC0F7D"/>
    <w:rsid w:val="00CC14D1"/>
    <w:rsid w:val="00CC1737"/>
    <w:rsid w:val="00CC30BC"/>
    <w:rsid w:val="00CC3E60"/>
    <w:rsid w:val="00CC3E91"/>
    <w:rsid w:val="00CC41C8"/>
    <w:rsid w:val="00CC42D4"/>
    <w:rsid w:val="00CC4A3C"/>
    <w:rsid w:val="00CC4E0B"/>
    <w:rsid w:val="00CC53AD"/>
    <w:rsid w:val="00CC62F1"/>
    <w:rsid w:val="00CC7D53"/>
    <w:rsid w:val="00CD016F"/>
    <w:rsid w:val="00CD0327"/>
    <w:rsid w:val="00CD05F5"/>
    <w:rsid w:val="00CD0731"/>
    <w:rsid w:val="00CD1345"/>
    <w:rsid w:val="00CD16CB"/>
    <w:rsid w:val="00CD18D7"/>
    <w:rsid w:val="00CD1F68"/>
    <w:rsid w:val="00CD2A02"/>
    <w:rsid w:val="00CD39B2"/>
    <w:rsid w:val="00CD4084"/>
    <w:rsid w:val="00CD4183"/>
    <w:rsid w:val="00CD425B"/>
    <w:rsid w:val="00CD4602"/>
    <w:rsid w:val="00CD4812"/>
    <w:rsid w:val="00CD49F0"/>
    <w:rsid w:val="00CD4C83"/>
    <w:rsid w:val="00CD52F3"/>
    <w:rsid w:val="00CD5909"/>
    <w:rsid w:val="00CD65F4"/>
    <w:rsid w:val="00CD692C"/>
    <w:rsid w:val="00CD6A5A"/>
    <w:rsid w:val="00CD71FA"/>
    <w:rsid w:val="00CD78D0"/>
    <w:rsid w:val="00CD7C8A"/>
    <w:rsid w:val="00CE0317"/>
    <w:rsid w:val="00CE1C9B"/>
    <w:rsid w:val="00CE2F77"/>
    <w:rsid w:val="00CE3108"/>
    <w:rsid w:val="00CE408F"/>
    <w:rsid w:val="00CE4916"/>
    <w:rsid w:val="00CE5266"/>
    <w:rsid w:val="00CE52E9"/>
    <w:rsid w:val="00CE5442"/>
    <w:rsid w:val="00CE63A7"/>
    <w:rsid w:val="00CE6755"/>
    <w:rsid w:val="00CE6866"/>
    <w:rsid w:val="00CE68E5"/>
    <w:rsid w:val="00CE6C71"/>
    <w:rsid w:val="00CE785C"/>
    <w:rsid w:val="00CE7B94"/>
    <w:rsid w:val="00CE7BDD"/>
    <w:rsid w:val="00CF06CE"/>
    <w:rsid w:val="00CF2808"/>
    <w:rsid w:val="00CF2A32"/>
    <w:rsid w:val="00CF430A"/>
    <w:rsid w:val="00CF4A92"/>
    <w:rsid w:val="00CF7A5D"/>
    <w:rsid w:val="00D00743"/>
    <w:rsid w:val="00D02CBE"/>
    <w:rsid w:val="00D03166"/>
    <w:rsid w:val="00D05FDF"/>
    <w:rsid w:val="00D0608D"/>
    <w:rsid w:val="00D07FDC"/>
    <w:rsid w:val="00D1051F"/>
    <w:rsid w:val="00D107FB"/>
    <w:rsid w:val="00D11564"/>
    <w:rsid w:val="00D12081"/>
    <w:rsid w:val="00D13ECF"/>
    <w:rsid w:val="00D20054"/>
    <w:rsid w:val="00D20738"/>
    <w:rsid w:val="00D20E72"/>
    <w:rsid w:val="00D218D7"/>
    <w:rsid w:val="00D21ED6"/>
    <w:rsid w:val="00D2267C"/>
    <w:rsid w:val="00D22841"/>
    <w:rsid w:val="00D230C7"/>
    <w:rsid w:val="00D23B57"/>
    <w:rsid w:val="00D241A7"/>
    <w:rsid w:val="00D2481A"/>
    <w:rsid w:val="00D24EC9"/>
    <w:rsid w:val="00D25B20"/>
    <w:rsid w:val="00D26751"/>
    <w:rsid w:val="00D26B74"/>
    <w:rsid w:val="00D270E9"/>
    <w:rsid w:val="00D27ED4"/>
    <w:rsid w:val="00D300D8"/>
    <w:rsid w:val="00D30CAB"/>
    <w:rsid w:val="00D316C8"/>
    <w:rsid w:val="00D32EFA"/>
    <w:rsid w:val="00D32F46"/>
    <w:rsid w:val="00D3300D"/>
    <w:rsid w:val="00D33D24"/>
    <w:rsid w:val="00D3586E"/>
    <w:rsid w:val="00D3760C"/>
    <w:rsid w:val="00D377A8"/>
    <w:rsid w:val="00D40245"/>
    <w:rsid w:val="00D44AE4"/>
    <w:rsid w:val="00D454E6"/>
    <w:rsid w:val="00D45B23"/>
    <w:rsid w:val="00D46384"/>
    <w:rsid w:val="00D47F49"/>
    <w:rsid w:val="00D47F66"/>
    <w:rsid w:val="00D50326"/>
    <w:rsid w:val="00D508EA"/>
    <w:rsid w:val="00D5130A"/>
    <w:rsid w:val="00D51E8A"/>
    <w:rsid w:val="00D52114"/>
    <w:rsid w:val="00D5246A"/>
    <w:rsid w:val="00D5259B"/>
    <w:rsid w:val="00D52F64"/>
    <w:rsid w:val="00D52F94"/>
    <w:rsid w:val="00D53CCA"/>
    <w:rsid w:val="00D53D4F"/>
    <w:rsid w:val="00D54566"/>
    <w:rsid w:val="00D54A92"/>
    <w:rsid w:val="00D557AE"/>
    <w:rsid w:val="00D565B2"/>
    <w:rsid w:val="00D56676"/>
    <w:rsid w:val="00D572A5"/>
    <w:rsid w:val="00D574FD"/>
    <w:rsid w:val="00D57D6F"/>
    <w:rsid w:val="00D60186"/>
    <w:rsid w:val="00D628C7"/>
    <w:rsid w:val="00D630D8"/>
    <w:rsid w:val="00D633E7"/>
    <w:rsid w:val="00D63BCB"/>
    <w:rsid w:val="00D646BB"/>
    <w:rsid w:val="00D655D0"/>
    <w:rsid w:val="00D66B7A"/>
    <w:rsid w:val="00D66DCE"/>
    <w:rsid w:val="00D67540"/>
    <w:rsid w:val="00D70CEB"/>
    <w:rsid w:val="00D71212"/>
    <w:rsid w:val="00D71380"/>
    <w:rsid w:val="00D72425"/>
    <w:rsid w:val="00D72A72"/>
    <w:rsid w:val="00D7314B"/>
    <w:rsid w:val="00D73C41"/>
    <w:rsid w:val="00D73C42"/>
    <w:rsid w:val="00D73F63"/>
    <w:rsid w:val="00D74CC5"/>
    <w:rsid w:val="00D75673"/>
    <w:rsid w:val="00D75A86"/>
    <w:rsid w:val="00D75F23"/>
    <w:rsid w:val="00D76E23"/>
    <w:rsid w:val="00D80EC7"/>
    <w:rsid w:val="00D81B36"/>
    <w:rsid w:val="00D8300C"/>
    <w:rsid w:val="00D8323B"/>
    <w:rsid w:val="00D83404"/>
    <w:rsid w:val="00D83ABF"/>
    <w:rsid w:val="00D83D82"/>
    <w:rsid w:val="00D83EA0"/>
    <w:rsid w:val="00D844CC"/>
    <w:rsid w:val="00D84C21"/>
    <w:rsid w:val="00D85C10"/>
    <w:rsid w:val="00D85D43"/>
    <w:rsid w:val="00D87103"/>
    <w:rsid w:val="00D87E5D"/>
    <w:rsid w:val="00D90268"/>
    <w:rsid w:val="00D90A5B"/>
    <w:rsid w:val="00D90D66"/>
    <w:rsid w:val="00D90FA1"/>
    <w:rsid w:val="00D91E14"/>
    <w:rsid w:val="00D92373"/>
    <w:rsid w:val="00D92547"/>
    <w:rsid w:val="00D9283A"/>
    <w:rsid w:val="00D92F68"/>
    <w:rsid w:val="00D93FAE"/>
    <w:rsid w:val="00D940BB"/>
    <w:rsid w:val="00D96135"/>
    <w:rsid w:val="00D964C8"/>
    <w:rsid w:val="00D967B0"/>
    <w:rsid w:val="00D96F63"/>
    <w:rsid w:val="00DA0459"/>
    <w:rsid w:val="00DA06E2"/>
    <w:rsid w:val="00DA07EC"/>
    <w:rsid w:val="00DA0BF2"/>
    <w:rsid w:val="00DA26A3"/>
    <w:rsid w:val="00DA2A82"/>
    <w:rsid w:val="00DA69B8"/>
    <w:rsid w:val="00DA6FCE"/>
    <w:rsid w:val="00DA74E9"/>
    <w:rsid w:val="00DB1E9C"/>
    <w:rsid w:val="00DB2368"/>
    <w:rsid w:val="00DB27E2"/>
    <w:rsid w:val="00DB2D7E"/>
    <w:rsid w:val="00DB3F5F"/>
    <w:rsid w:val="00DB4D32"/>
    <w:rsid w:val="00DB7107"/>
    <w:rsid w:val="00DB7DB8"/>
    <w:rsid w:val="00DC069C"/>
    <w:rsid w:val="00DC309B"/>
    <w:rsid w:val="00DC329F"/>
    <w:rsid w:val="00DC3BB6"/>
    <w:rsid w:val="00DC4FE1"/>
    <w:rsid w:val="00DC5E1D"/>
    <w:rsid w:val="00DC5F41"/>
    <w:rsid w:val="00DC6434"/>
    <w:rsid w:val="00DC718C"/>
    <w:rsid w:val="00DD05B7"/>
    <w:rsid w:val="00DD0641"/>
    <w:rsid w:val="00DD065E"/>
    <w:rsid w:val="00DD08A9"/>
    <w:rsid w:val="00DD0A1B"/>
    <w:rsid w:val="00DD0FDE"/>
    <w:rsid w:val="00DD1913"/>
    <w:rsid w:val="00DD1E7D"/>
    <w:rsid w:val="00DD3EB8"/>
    <w:rsid w:val="00DD464E"/>
    <w:rsid w:val="00DD4B55"/>
    <w:rsid w:val="00DD61D0"/>
    <w:rsid w:val="00DE127D"/>
    <w:rsid w:val="00DE1326"/>
    <w:rsid w:val="00DE165C"/>
    <w:rsid w:val="00DE1B9B"/>
    <w:rsid w:val="00DE41E2"/>
    <w:rsid w:val="00DE4F7E"/>
    <w:rsid w:val="00DF08B0"/>
    <w:rsid w:val="00DF131B"/>
    <w:rsid w:val="00DF1567"/>
    <w:rsid w:val="00DF16AB"/>
    <w:rsid w:val="00DF1D19"/>
    <w:rsid w:val="00DF2F89"/>
    <w:rsid w:val="00DF3341"/>
    <w:rsid w:val="00DF33F1"/>
    <w:rsid w:val="00DF5AFA"/>
    <w:rsid w:val="00DF6EB7"/>
    <w:rsid w:val="00DF73FF"/>
    <w:rsid w:val="00DF7543"/>
    <w:rsid w:val="00DF7BC3"/>
    <w:rsid w:val="00DF7D5D"/>
    <w:rsid w:val="00E00326"/>
    <w:rsid w:val="00E00AF4"/>
    <w:rsid w:val="00E022B8"/>
    <w:rsid w:val="00E038D0"/>
    <w:rsid w:val="00E04E6A"/>
    <w:rsid w:val="00E058FD"/>
    <w:rsid w:val="00E06313"/>
    <w:rsid w:val="00E07C10"/>
    <w:rsid w:val="00E107B9"/>
    <w:rsid w:val="00E10C25"/>
    <w:rsid w:val="00E11345"/>
    <w:rsid w:val="00E12118"/>
    <w:rsid w:val="00E129F8"/>
    <w:rsid w:val="00E135CA"/>
    <w:rsid w:val="00E1439C"/>
    <w:rsid w:val="00E1453A"/>
    <w:rsid w:val="00E1486E"/>
    <w:rsid w:val="00E14C37"/>
    <w:rsid w:val="00E155D6"/>
    <w:rsid w:val="00E16897"/>
    <w:rsid w:val="00E16D28"/>
    <w:rsid w:val="00E17461"/>
    <w:rsid w:val="00E17583"/>
    <w:rsid w:val="00E20458"/>
    <w:rsid w:val="00E204BA"/>
    <w:rsid w:val="00E208FE"/>
    <w:rsid w:val="00E20B47"/>
    <w:rsid w:val="00E2153C"/>
    <w:rsid w:val="00E21EBD"/>
    <w:rsid w:val="00E22A08"/>
    <w:rsid w:val="00E22A8F"/>
    <w:rsid w:val="00E22DBB"/>
    <w:rsid w:val="00E22E6E"/>
    <w:rsid w:val="00E232A6"/>
    <w:rsid w:val="00E23884"/>
    <w:rsid w:val="00E24289"/>
    <w:rsid w:val="00E24603"/>
    <w:rsid w:val="00E256C0"/>
    <w:rsid w:val="00E256CA"/>
    <w:rsid w:val="00E3172F"/>
    <w:rsid w:val="00E31984"/>
    <w:rsid w:val="00E330E1"/>
    <w:rsid w:val="00E33234"/>
    <w:rsid w:val="00E37A8F"/>
    <w:rsid w:val="00E37F67"/>
    <w:rsid w:val="00E40651"/>
    <w:rsid w:val="00E41914"/>
    <w:rsid w:val="00E41F6F"/>
    <w:rsid w:val="00E42A23"/>
    <w:rsid w:val="00E43056"/>
    <w:rsid w:val="00E43E04"/>
    <w:rsid w:val="00E43E5C"/>
    <w:rsid w:val="00E441FB"/>
    <w:rsid w:val="00E449BE"/>
    <w:rsid w:val="00E45092"/>
    <w:rsid w:val="00E45145"/>
    <w:rsid w:val="00E45305"/>
    <w:rsid w:val="00E4793D"/>
    <w:rsid w:val="00E479C6"/>
    <w:rsid w:val="00E47F36"/>
    <w:rsid w:val="00E51FA9"/>
    <w:rsid w:val="00E524AF"/>
    <w:rsid w:val="00E52AF4"/>
    <w:rsid w:val="00E53C87"/>
    <w:rsid w:val="00E5435F"/>
    <w:rsid w:val="00E5441C"/>
    <w:rsid w:val="00E547F7"/>
    <w:rsid w:val="00E549C8"/>
    <w:rsid w:val="00E557D7"/>
    <w:rsid w:val="00E55832"/>
    <w:rsid w:val="00E56378"/>
    <w:rsid w:val="00E57F20"/>
    <w:rsid w:val="00E6013F"/>
    <w:rsid w:val="00E617B7"/>
    <w:rsid w:val="00E62964"/>
    <w:rsid w:val="00E647D0"/>
    <w:rsid w:val="00E65527"/>
    <w:rsid w:val="00E661F3"/>
    <w:rsid w:val="00E67547"/>
    <w:rsid w:val="00E700A9"/>
    <w:rsid w:val="00E701D0"/>
    <w:rsid w:val="00E7335E"/>
    <w:rsid w:val="00E7487A"/>
    <w:rsid w:val="00E74B2C"/>
    <w:rsid w:val="00E75DB2"/>
    <w:rsid w:val="00E75F1F"/>
    <w:rsid w:val="00E8107C"/>
    <w:rsid w:val="00E8224D"/>
    <w:rsid w:val="00E82F5E"/>
    <w:rsid w:val="00E8372F"/>
    <w:rsid w:val="00E83BB6"/>
    <w:rsid w:val="00E83F19"/>
    <w:rsid w:val="00E8490F"/>
    <w:rsid w:val="00E851AC"/>
    <w:rsid w:val="00E858BD"/>
    <w:rsid w:val="00E85C51"/>
    <w:rsid w:val="00E868CD"/>
    <w:rsid w:val="00E87BA2"/>
    <w:rsid w:val="00E87C80"/>
    <w:rsid w:val="00E91DAF"/>
    <w:rsid w:val="00E91DCD"/>
    <w:rsid w:val="00E91DCE"/>
    <w:rsid w:val="00E923E8"/>
    <w:rsid w:val="00E92875"/>
    <w:rsid w:val="00E92DA0"/>
    <w:rsid w:val="00E94207"/>
    <w:rsid w:val="00E94586"/>
    <w:rsid w:val="00E94AEF"/>
    <w:rsid w:val="00EA0003"/>
    <w:rsid w:val="00EA0304"/>
    <w:rsid w:val="00EA08E3"/>
    <w:rsid w:val="00EA1BB9"/>
    <w:rsid w:val="00EA1D0E"/>
    <w:rsid w:val="00EA2B55"/>
    <w:rsid w:val="00EA2BBD"/>
    <w:rsid w:val="00EA2E49"/>
    <w:rsid w:val="00EA2ED0"/>
    <w:rsid w:val="00EA3672"/>
    <w:rsid w:val="00EA3CEB"/>
    <w:rsid w:val="00EA40F2"/>
    <w:rsid w:val="00EA534A"/>
    <w:rsid w:val="00EA7570"/>
    <w:rsid w:val="00EB00E7"/>
    <w:rsid w:val="00EB0EAE"/>
    <w:rsid w:val="00EB1A0E"/>
    <w:rsid w:val="00EB251B"/>
    <w:rsid w:val="00EB3117"/>
    <w:rsid w:val="00EB3BE0"/>
    <w:rsid w:val="00EB45FF"/>
    <w:rsid w:val="00EB46DD"/>
    <w:rsid w:val="00EB5AF0"/>
    <w:rsid w:val="00EB5D5B"/>
    <w:rsid w:val="00EB72F5"/>
    <w:rsid w:val="00EC017D"/>
    <w:rsid w:val="00EC05F2"/>
    <w:rsid w:val="00EC0F3C"/>
    <w:rsid w:val="00EC0FB4"/>
    <w:rsid w:val="00EC227C"/>
    <w:rsid w:val="00EC24C2"/>
    <w:rsid w:val="00EC254B"/>
    <w:rsid w:val="00EC4B8B"/>
    <w:rsid w:val="00EC4E46"/>
    <w:rsid w:val="00EC578E"/>
    <w:rsid w:val="00EC700F"/>
    <w:rsid w:val="00EC7871"/>
    <w:rsid w:val="00ED146C"/>
    <w:rsid w:val="00ED17A8"/>
    <w:rsid w:val="00ED23E8"/>
    <w:rsid w:val="00ED5738"/>
    <w:rsid w:val="00ED5AD4"/>
    <w:rsid w:val="00ED7F29"/>
    <w:rsid w:val="00EE0E47"/>
    <w:rsid w:val="00EE1006"/>
    <w:rsid w:val="00EE16F4"/>
    <w:rsid w:val="00EE1BCF"/>
    <w:rsid w:val="00EE1DC6"/>
    <w:rsid w:val="00EE2289"/>
    <w:rsid w:val="00EE27EF"/>
    <w:rsid w:val="00EE2AEB"/>
    <w:rsid w:val="00EE2D0F"/>
    <w:rsid w:val="00EE33EA"/>
    <w:rsid w:val="00EE38FD"/>
    <w:rsid w:val="00EE648D"/>
    <w:rsid w:val="00EE6686"/>
    <w:rsid w:val="00EE68DA"/>
    <w:rsid w:val="00EE7256"/>
    <w:rsid w:val="00EE73B8"/>
    <w:rsid w:val="00EF2854"/>
    <w:rsid w:val="00EF376E"/>
    <w:rsid w:val="00EF3928"/>
    <w:rsid w:val="00EF4D74"/>
    <w:rsid w:val="00EF5AC3"/>
    <w:rsid w:val="00EF6144"/>
    <w:rsid w:val="00EF677F"/>
    <w:rsid w:val="00EF754D"/>
    <w:rsid w:val="00F02BC6"/>
    <w:rsid w:val="00F032CE"/>
    <w:rsid w:val="00F034F1"/>
    <w:rsid w:val="00F03980"/>
    <w:rsid w:val="00F04BA9"/>
    <w:rsid w:val="00F05DC9"/>
    <w:rsid w:val="00F060B9"/>
    <w:rsid w:val="00F061BC"/>
    <w:rsid w:val="00F06430"/>
    <w:rsid w:val="00F06F4B"/>
    <w:rsid w:val="00F0721F"/>
    <w:rsid w:val="00F0744E"/>
    <w:rsid w:val="00F11F1F"/>
    <w:rsid w:val="00F1278C"/>
    <w:rsid w:val="00F12F13"/>
    <w:rsid w:val="00F1319E"/>
    <w:rsid w:val="00F13CDD"/>
    <w:rsid w:val="00F142AF"/>
    <w:rsid w:val="00F14BC2"/>
    <w:rsid w:val="00F16457"/>
    <w:rsid w:val="00F17558"/>
    <w:rsid w:val="00F17816"/>
    <w:rsid w:val="00F17FF6"/>
    <w:rsid w:val="00F21BE6"/>
    <w:rsid w:val="00F21C2C"/>
    <w:rsid w:val="00F231F9"/>
    <w:rsid w:val="00F23349"/>
    <w:rsid w:val="00F244F2"/>
    <w:rsid w:val="00F24C2E"/>
    <w:rsid w:val="00F25481"/>
    <w:rsid w:val="00F25D48"/>
    <w:rsid w:val="00F261F0"/>
    <w:rsid w:val="00F274FC"/>
    <w:rsid w:val="00F27FC1"/>
    <w:rsid w:val="00F30DE2"/>
    <w:rsid w:val="00F31698"/>
    <w:rsid w:val="00F3177B"/>
    <w:rsid w:val="00F32158"/>
    <w:rsid w:val="00F326C1"/>
    <w:rsid w:val="00F32EC4"/>
    <w:rsid w:val="00F32F38"/>
    <w:rsid w:val="00F33CEA"/>
    <w:rsid w:val="00F33D8C"/>
    <w:rsid w:val="00F341B8"/>
    <w:rsid w:val="00F3529D"/>
    <w:rsid w:val="00F3588C"/>
    <w:rsid w:val="00F35955"/>
    <w:rsid w:val="00F35D54"/>
    <w:rsid w:val="00F36CD3"/>
    <w:rsid w:val="00F37865"/>
    <w:rsid w:val="00F37B6F"/>
    <w:rsid w:val="00F40349"/>
    <w:rsid w:val="00F40850"/>
    <w:rsid w:val="00F40B70"/>
    <w:rsid w:val="00F41D62"/>
    <w:rsid w:val="00F439DA"/>
    <w:rsid w:val="00F44B6B"/>
    <w:rsid w:val="00F45514"/>
    <w:rsid w:val="00F4594D"/>
    <w:rsid w:val="00F46643"/>
    <w:rsid w:val="00F47555"/>
    <w:rsid w:val="00F479EA"/>
    <w:rsid w:val="00F47FD7"/>
    <w:rsid w:val="00F509C3"/>
    <w:rsid w:val="00F53091"/>
    <w:rsid w:val="00F53403"/>
    <w:rsid w:val="00F542D9"/>
    <w:rsid w:val="00F54B01"/>
    <w:rsid w:val="00F556D6"/>
    <w:rsid w:val="00F5571E"/>
    <w:rsid w:val="00F557E0"/>
    <w:rsid w:val="00F558A2"/>
    <w:rsid w:val="00F55E01"/>
    <w:rsid w:val="00F55E80"/>
    <w:rsid w:val="00F5648A"/>
    <w:rsid w:val="00F5657C"/>
    <w:rsid w:val="00F572AC"/>
    <w:rsid w:val="00F606B0"/>
    <w:rsid w:val="00F60EC6"/>
    <w:rsid w:val="00F61D94"/>
    <w:rsid w:val="00F62615"/>
    <w:rsid w:val="00F62FE9"/>
    <w:rsid w:val="00F63592"/>
    <w:rsid w:val="00F63CB0"/>
    <w:rsid w:val="00F64C3D"/>
    <w:rsid w:val="00F6539D"/>
    <w:rsid w:val="00F65A40"/>
    <w:rsid w:val="00F65A75"/>
    <w:rsid w:val="00F660F7"/>
    <w:rsid w:val="00F66749"/>
    <w:rsid w:val="00F668DD"/>
    <w:rsid w:val="00F67B5D"/>
    <w:rsid w:val="00F7059D"/>
    <w:rsid w:val="00F706B9"/>
    <w:rsid w:val="00F715FB"/>
    <w:rsid w:val="00F73791"/>
    <w:rsid w:val="00F74268"/>
    <w:rsid w:val="00F74D1A"/>
    <w:rsid w:val="00F7546A"/>
    <w:rsid w:val="00F759CD"/>
    <w:rsid w:val="00F76038"/>
    <w:rsid w:val="00F763F2"/>
    <w:rsid w:val="00F806F4"/>
    <w:rsid w:val="00F810CC"/>
    <w:rsid w:val="00F817A6"/>
    <w:rsid w:val="00F81F78"/>
    <w:rsid w:val="00F82AF6"/>
    <w:rsid w:val="00F833EF"/>
    <w:rsid w:val="00F8465A"/>
    <w:rsid w:val="00F84FB8"/>
    <w:rsid w:val="00F86C5B"/>
    <w:rsid w:val="00F876A8"/>
    <w:rsid w:val="00F87EA0"/>
    <w:rsid w:val="00F90829"/>
    <w:rsid w:val="00F92EDE"/>
    <w:rsid w:val="00F93911"/>
    <w:rsid w:val="00F93F08"/>
    <w:rsid w:val="00F942B6"/>
    <w:rsid w:val="00F94A4A"/>
    <w:rsid w:val="00F94CBE"/>
    <w:rsid w:val="00F956C6"/>
    <w:rsid w:val="00F96016"/>
    <w:rsid w:val="00F96EDB"/>
    <w:rsid w:val="00F97188"/>
    <w:rsid w:val="00FA118A"/>
    <w:rsid w:val="00FA13EA"/>
    <w:rsid w:val="00FA1605"/>
    <w:rsid w:val="00FA2347"/>
    <w:rsid w:val="00FA2472"/>
    <w:rsid w:val="00FA30A3"/>
    <w:rsid w:val="00FA3E67"/>
    <w:rsid w:val="00FA44B3"/>
    <w:rsid w:val="00FA4E53"/>
    <w:rsid w:val="00FA52F2"/>
    <w:rsid w:val="00FA5845"/>
    <w:rsid w:val="00FA58F8"/>
    <w:rsid w:val="00FA5929"/>
    <w:rsid w:val="00FA5B8C"/>
    <w:rsid w:val="00FA617A"/>
    <w:rsid w:val="00FA62E2"/>
    <w:rsid w:val="00FA67AF"/>
    <w:rsid w:val="00FA77F9"/>
    <w:rsid w:val="00FA7AC1"/>
    <w:rsid w:val="00FB0294"/>
    <w:rsid w:val="00FB0AF4"/>
    <w:rsid w:val="00FB1C11"/>
    <w:rsid w:val="00FB61BD"/>
    <w:rsid w:val="00FB6345"/>
    <w:rsid w:val="00FB68E8"/>
    <w:rsid w:val="00FB6F6F"/>
    <w:rsid w:val="00FB6FF2"/>
    <w:rsid w:val="00FC0670"/>
    <w:rsid w:val="00FC0787"/>
    <w:rsid w:val="00FC21EB"/>
    <w:rsid w:val="00FC3FFD"/>
    <w:rsid w:val="00FC486C"/>
    <w:rsid w:val="00FC4981"/>
    <w:rsid w:val="00FC5782"/>
    <w:rsid w:val="00FC5CDC"/>
    <w:rsid w:val="00FC60C8"/>
    <w:rsid w:val="00FC6FA5"/>
    <w:rsid w:val="00FC7718"/>
    <w:rsid w:val="00FD06C2"/>
    <w:rsid w:val="00FD0C31"/>
    <w:rsid w:val="00FD1934"/>
    <w:rsid w:val="00FD1CAF"/>
    <w:rsid w:val="00FD1E02"/>
    <w:rsid w:val="00FD2186"/>
    <w:rsid w:val="00FD2BAB"/>
    <w:rsid w:val="00FD2BBF"/>
    <w:rsid w:val="00FD31F1"/>
    <w:rsid w:val="00FD3A91"/>
    <w:rsid w:val="00FD4270"/>
    <w:rsid w:val="00FD46A7"/>
    <w:rsid w:val="00FD489A"/>
    <w:rsid w:val="00FD4E82"/>
    <w:rsid w:val="00FD5AE3"/>
    <w:rsid w:val="00FD5DE0"/>
    <w:rsid w:val="00FD70F7"/>
    <w:rsid w:val="00FD71E7"/>
    <w:rsid w:val="00FE0F6B"/>
    <w:rsid w:val="00FE102C"/>
    <w:rsid w:val="00FE1793"/>
    <w:rsid w:val="00FE1E0E"/>
    <w:rsid w:val="00FE2895"/>
    <w:rsid w:val="00FE2F40"/>
    <w:rsid w:val="00FE33A5"/>
    <w:rsid w:val="00FE4CC4"/>
    <w:rsid w:val="00FE5327"/>
    <w:rsid w:val="00FE5D50"/>
    <w:rsid w:val="00FE6936"/>
    <w:rsid w:val="00FF0D3D"/>
    <w:rsid w:val="00FF1FF8"/>
    <w:rsid w:val="00FF2BF7"/>
    <w:rsid w:val="00FF340F"/>
    <w:rsid w:val="00FF443F"/>
    <w:rsid w:val="00FF4EE4"/>
    <w:rsid w:val="00FF521F"/>
    <w:rsid w:val="00FF6082"/>
    <w:rsid w:val="00FF6AC0"/>
    <w:rsid w:val="00FF6CB6"/>
    <w:rsid w:val="00FF6CD8"/>
    <w:rsid w:val="0264AC55"/>
    <w:rsid w:val="02666DF6"/>
    <w:rsid w:val="03FDF4C2"/>
    <w:rsid w:val="04C83BE0"/>
    <w:rsid w:val="07309513"/>
    <w:rsid w:val="097D31C3"/>
    <w:rsid w:val="099532FD"/>
    <w:rsid w:val="099D7550"/>
    <w:rsid w:val="09E09CA2"/>
    <w:rsid w:val="0A3CCBEA"/>
    <w:rsid w:val="0A55F169"/>
    <w:rsid w:val="0A5E0CB3"/>
    <w:rsid w:val="0C22DF3E"/>
    <w:rsid w:val="0EC53004"/>
    <w:rsid w:val="0EF76295"/>
    <w:rsid w:val="1013DEB1"/>
    <w:rsid w:val="101E86D8"/>
    <w:rsid w:val="119A5EDD"/>
    <w:rsid w:val="12B1C1F1"/>
    <w:rsid w:val="12D442E9"/>
    <w:rsid w:val="14C102D9"/>
    <w:rsid w:val="16140A06"/>
    <w:rsid w:val="1653822B"/>
    <w:rsid w:val="1741A9FE"/>
    <w:rsid w:val="177546CA"/>
    <w:rsid w:val="17DFBE90"/>
    <w:rsid w:val="1862675F"/>
    <w:rsid w:val="19BA7761"/>
    <w:rsid w:val="1AF2004F"/>
    <w:rsid w:val="1B66E975"/>
    <w:rsid w:val="1BB06BDF"/>
    <w:rsid w:val="1DD97C48"/>
    <w:rsid w:val="1F7143C0"/>
    <w:rsid w:val="21A9A62F"/>
    <w:rsid w:val="2203FE42"/>
    <w:rsid w:val="22289037"/>
    <w:rsid w:val="22889FB1"/>
    <w:rsid w:val="23202438"/>
    <w:rsid w:val="232BDA7E"/>
    <w:rsid w:val="23A347B7"/>
    <w:rsid w:val="23DDDE39"/>
    <w:rsid w:val="24019FAD"/>
    <w:rsid w:val="251BDEA3"/>
    <w:rsid w:val="25850AF0"/>
    <w:rsid w:val="25A60A4A"/>
    <w:rsid w:val="2601D7FD"/>
    <w:rsid w:val="293D10DE"/>
    <w:rsid w:val="2966D38B"/>
    <w:rsid w:val="29CBB49C"/>
    <w:rsid w:val="2A954A19"/>
    <w:rsid w:val="2C40BC13"/>
    <w:rsid w:val="2EA4E07C"/>
    <w:rsid w:val="2F003747"/>
    <w:rsid w:val="2F149CD3"/>
    <w:rsid w:val="2FDEC30F"/>
    <w:rsid w:val="2FF45C89"/>
    <w:rsid w:val="30A897FB"/>
    <w:rsid w:val="345EBBE7"/>
    <w:rsid w:val="35EE1399"/>
    <w:rsid w:val="36321EF9"/>
    <w:rsid w:val="389CCEB5"/>
    <w:rsid w:val="38F08FE0"/>
    <w:rsid w:val="39F33F91"/>
    <w:rsid w:val="3B6D6BBF"/>
    <w:rsid w:val="3D4418CA"/>
    <w:rsid w:val="3EC76B36"/>
    <w:rsid w:val="3FDFC528"/>
    <w:rsid w:val="40069AC2"/>
    <w:rsid w:val="4042608C"/>
    <w:rsid w:val="41C85307"/>
    <w:rsid w:val="423649FD"/>
    <w:rsid w:val="425563BB"/>
    <w:rsid w:val="446FC4CA"/>
    <w:rsid w:val="449ECC20"/>
    <w:rsid w:val="457CE0D9"/>
    <w:rsid w:val="470A1880"/>
    <w:rsid w:val="470A7A89"/>
    <w:rsid w:val="4732BFA4"/>
    <w:rsid w:val="4883C7EA"/>
    <w:rsid w:val="48D82D3F"/>
    <w:rsid w:val="496830AD"/>
    <w:rsid w:val="4A5311E5"/>
    <w:rsid w:val="4AE75E11"/>
    <w:rsid w:val="4B927B73"/>
    <w:rsid w:val="4DDDA33D"/>
    <w:rsid w:val="4EB0FAC8"/>
    <w:rsid w:val="4ED9B3CD"/>
    <w:rsid w:val="50192123"/>
    <w:rsid w:val="50423051"/>
    <w:rsid w:val="50DCBDB1"/>
    <w:rsid w:val="51CAAA4B"/>
    <w:rsid w:val="52348370"/>
    <w:rsid w:val="52AAF64A"/>
    <w:rsid w:val="5320720E"/>
    <w:rsid w:val="53883086"/>
    <w:rsid w:val="538E1159"/>
    <w:rsid w:val="55344F29"/>
    <w:rsid w:val="55A8E4A2"/>
    <w:rsid w:val="56345D68"/>
    <w:rsid w:val="56B1A0B6"/>
    <w:rsid w:val="59118CAE"/>
    <w:rsid w:val="598FC12D"/>
    <w:rsid w:val="5A145236"/>
    <w:rsid w:val="5A9954B8"/>
    <w:rsid w:val="5ABF3E4B"/>
    <w:rsid w:val="5AEA83D1"/>
    <w:rsid w:val="5B159895"/>
    <w:rsid w:val="5BEE3127"/>
    <w:rsid w:val="5D21E197"/>
    <w:rsid w:val="5DBBD85F"/>
    <w:rsid w:val="5EF191E2"/>
    <w:rsid w:val="5F369E8B"/>
    <w:rsid w:val="5F991595"/>
    <w:rsid w:val="5FBA7999"/>
    <w:rsid w:val="6029C8DF"/>
    <w:rsid w:val="680F39B8"/>
    <w:rsid w:val="68D4A2FF"/>
    <w:rsid w:val="68D8B3C0"/>
    <w:rsid w:val="6A2BD7F3"/>
    <w:rsid w:val="6B50C8E5"/>
    <w:rsid w:val="7007E980"/>
    <w:rsid w:val="704B751E"/>
    <w:rsid w:val="728F7E6C"/>
    <w:rsid w:val="743F6320"/>
    <w:rsid w:val="7489CEEA"/>
    <w:rsid w:val="749DFA41"/>
    <w:rsid w:val="75C30A17"/>
    <w:rsid w:val="7610EACA"/>
    <w:rsid w:val="762C0BED"/>
    <w:rsid w:val="76C3C35E"/>
    <w:rsid w:val="774A3065"/>
    <w:rsid w:val="79485CB8"/>
    <w:rsid w:val="7BBEB994"/>
    <w:rsid w:val="7CE2F025"/>
    <w:rsid w:val="7EF4E0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73CBB"/>
  <w14:defaultImageDpi w14:val="32767"/>
  <w15:docId w15:val="{EA306894-5F47-41EE-9402-D88EFBC11F1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10C25"/>
    <w:rPr>
      <w:rFonts w:ascii="Franklin Gothic Book" w:hAnsi="Franklin Gothic Book"/>
    </w:rPr>
  </w:style>
  <w:style w:type="paragraph" w:styleId="Heading1">
    <w:name w:val="heading 1"/>
    <w:basedOn w:val="Normal"/>
    <w:next w:val="Normal"/>
    <w:link w:val="Heading1Char"/>
    <w:uiPriority w:val="9"/>
    <w:qFormat/>
    <w:rsid w:val="00382255"/>
    <w:pPr>
      <w:keepNext/>
      <w:keepLines/>
      <w:pBdr>
        <w:top w:val="single" w:color="BED747" w:sz="8" w:space="1"/>
        <w:bottom w:val="single" w:color="BED747" w:sz="8" w:space="1"/>
      </w:pBdr>
      <w:spacing w:before="240"/>
      <w:outlineLvl w:val="0"/>
    </w:pPr>
    <w:rPr>
      <w:rFonts w:ascii="Avenir Medium" w:hAnsi="Avenir Medium" w:eastAsiaTheme="majorEastAsia" w:cstheme="majorBidi"/>
      <w:caps/>
      <w:color w:val="000000" w:themeColor="text1"/>
      <w:spacing w:val="20"/>
      <w:sz w:val="32"/>
      <w:szCs w:val="32"/>
    </w:rPr>
  </w:style>
  <w:style w:type="paragraph" w:styleId="Heading2">
    <w:name w:val="heading 2"/>
    <w:basedOn w:val="Normal"/>
    <w:next w:val="Normal"/>
    <w:link w:val="Heading2Char"/>
    <w:uiPriority w:val="9"/>
    <w:unhideWhenUsed/>
    <w:qFormat/>
    <w:rsid w:val="00532C33"/>
    <w:pPr>
      <w:keepNext/>
      <w:keepLines/>
      <w:pBdr>
        <w:bottom w:val="single" w:color="BED747" w:sz="8" w:space="1"/>
      </w:pBdr>
      <w:tabs>
        <w:tab w:val="right" w:pos="9214"/>
      </w:tabs>
      <w:spacing w:before="150"/>
      <w:outlineLvl w:val="1"/>
    </w:pPr>
    <w:rPr>
      <w:rFonts w:ascii="Avenir Medium" w:hAnsi="Avenir Medium" w:eastAsiaTheme="majorEastAsia" w:cstheme="majorBidi"/>
      <w:caps/>
      <w:color w:val="000000" w:themeColor="text1"/>
      <w:spacing w:val="20"/>
      <w:sz w:val="26"/>
      <w:szCs w:val="26"/>
    </w:rPr>
  </w:style>
  <w:style w:type="paragraph" w:styleId="Heading3">
    <w:name w:val="heading 3"/>
    <w:basedOn w:val="Normal"/>
    <w:next w:val="Normal"/>
    <w:link w:val="Heading3Char"/>
    <w:uiPriority w:val="9"/>
    <w:unhideWhenUsed/>
    <w:qFormat/>
    <w:rsid w:val="00382255"/>
    <w:pPr>
      <w:keepNext/>
      <w:keepLines/>
      <w:spacing w:before="120"/>
      <w:outlineLvl w:val="2"/>
    </w:pPr>
    <w:rPr>
      <w:rFonts w:ascii="Avenir Medium" w:hAnsi="Avenir Medium" w:eastAsiaTheme="majorEastAsia" w:cstheme="majorBidi"/>
      <w:caps/>
      <w:color w:val="000000" w:themeColor="text1"/>
      <w:spacing w:val="20"/>
    </w:rPr>
  </w:style>
  <w:style w:type="paragraph" w:styleId="Heading4">
    <w:name w:val="heading 4"/>
    <w:basedOn w:val="Normal"/>
    <w:next w:val="Normal"/>
    <w:link w:val="Heading4Char"/>
    <w:uiPriority w:val="9"/>
    <w:unhideWhenUsed/>
    <w:qFormat/>
    <w:rsid w:val="00382255"/>
    <w:pPr>
      <w:keepNext/>
      <w:keepLines/>
      <w:spacing w:before="120"/>
      <w:outlineLvl w:val="3"/>
    </w:pPr>
    <w:rPr>
      <w:rFonts w:ascii="Avenir Medium" w:hAnsi="Avenir Medium" w:eastAsiaTheme="majorEastAsia" w:cstheme="majorBidi"/>
      <w:caps/>
      <w:color w:val="000000" w:themeColor="text1"/>
      <w:spacing w:val="20"/>
    </w:rPr>
  </w:style>
  <w:style w:type="paragraph" w:styleId="Heading5">
    <w:name w:val="heading 5"/>
    <w:basedOn w:val="Normal"/>
    <w:next w:val="Normal"/>
    <w:link w:val="Heading5Char"/>
    <w:uiPriority w:val="9"/>
    <w:semiHidden/>
    <w:unhideWhenUsed/>
    <w:qFormat/>
    <w:rsid w:val="00382255"/>
    <w:pPr>
      <w:keepNext/>
      <w:keepLines/>
      <w:spacing w:before="120"/>
      <w:outlineLvl w:val="4"/>
    </w:pPr>
    <w:rPr>
      <w:rFonts w:ascii="AVENIR MEDIUM OBLIQUE" w:hAnsi="AVENIR MEDIUM OBLIQUE"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A26A3"/>
    <w:pPr>
      <w:tabs>
        <w:tab w:val="center" w:pos="4680"/>
        <w:tab w:val="right" w:pos="9360"/>
      </w:tabs>
    </w:pPr>
  </w:style>
  <w:style w:type="character" w:styleId="HeaderChar" w:customStyle="1">
    <w:name w:val="Header Char"/>
    <w:basedOn w:val="DefaultParagraphFont"/>
    <w:link w:val="Header"/>
    <w:uiPriority w:val="99"/>
    <w:rsid w:val="00DA26A3"/>
  </w:style>
  <w:style w:type="paragraph" w:styleId="Footer">
    <w:name w:val="footer"/>
    <w:basedOn w:val="Normal"/>
    <w:link w:val="FooterChar"/>
    <w:uiPriority w:val="99"/>
    <w:unhideWhenUsed/>
    <w:rsid w:val="0041780C"/>
    <w:pPr>
      <w:tabs>
        <w:tab w:val="center" w:pos="4680"/>
        <w:tab w:val="right" w:pos="9360"/>
      </w:tabs>
    </w:pPr>
    <w:rPr>
      <w:caps/>
      <w:spacing w:val="20"/>
      <w:sz w:val="19"/>
    </w:rPr>
  </w:style>
  <w:style w:type="character" w:styleId="FooterChar" w:customStyle="1">
    <w:name w:val="Footer Char"/>
    <w:basedOn w:val="DefaultParagraphFont"/>
    <w:link w:val="Footer"/>
    <w:uiPriority w:val="99"/>
    <w:rsid w:val="0041780C"/>
    <w:rPr>
      <w:rFonts w:ascii="Franklin Gothic Book" w:hAnsi="Franklin Gothic Book"/>
      <w:caps/>
      <w:spacing w:val="20"/>
      <w:sz w:val="19"/>
    </w:rPr>
  </w:style>
  <w:style w:type="character" w:styleId="Hyperlink">
    <w:name w:val="Hyperlink"/>
    <w:basedOn w:val="DefaultParagraphFont"/>
    <w:uiPriority w:val="99"/>
    <w:unhideWhenUsed/>
    <w:rsid w:val="00FE2F40"/>
    <w:rPr>
      <w:color w:val="4D803C"/>
      <w:u w:val="single"/>
    </w:rPr>
  </w:style>
  <w:style w:type="character" w:styleId="FollowedHyperlink">
    <w:name w:val="FollowedHyperlink"/>
    <w:basedOn w:val="DefaultParagraphFont"/>
    <w:uiPriority w:val="99"/>
    <w:semiHidden/>
    <w:unhideWhenUsed/>
    <w:rsid w:val="0041780C"/>
    <w:rPr>
      <w:color w:val="954F72" w:themeColor="followedHyperlink"/>
      <w:u w:val="single"/>
    </w:rPr>
  </w:style>
  <w:style w:type="paragraph" w:styleId="Title">
    <w:name w:val="Title"/>
    <w:basedOn w:val="Normal"/>
    <w:next w:val="Normal"/>
    <w:link w:val="TitleChar"/>
    <w:uiPriority w:val="10"/>
    <w:qFormat/>
    <w:rsid w:val="00FE2F40"/>
    <w:pPr>
      <w:ind w:left="1418"/>
      <w:contextualSpacing/>
    </w:pPr>
    <w:rPr>
      <w:rFonts w:ascii="Avenir Heavy" w:hAnsi="Avenir Heavy" w:eastAsiaTheme="majorEastAsia" w:cstheme="majorBidi"/>
      <w:b/>
      <w:bCs/>
      <w:caps/>
      <w:color w:val="FFFFFF" w:themeColor="background1"/>
      <w:spacing w:val="20"/>
      <w:kern w:val="28"/>
      <w:sz w:val="36"/>
      <w:szCs w:val="56"/>
    </w:rPr>
  </w:style>
  <w:style w:type="character" w:styleId="TitleChar" w:customStyle="1">
    <w:name w:val="Title Char"/>
    <w:basedOn w:val="DefaultParagraphFont"/>
    <w:link w:val="Title"/>
    <w:uiPriority w:val="10"/>
    <w:rsid w:val="00FE2F40"/>
    <w:rPr>
      <w:rFonts w:ascii="Avenir Heavy" w:hAnsi="Avenir Heavy" w:eastAsiaTheme="majorEastAsia" w:cstheme="majorBidi"/>
      <w:b/>
      <w:bCs/>
      <w:caps/>
      <w:color w:val="FFFFFF" w:themeColor="background1"/>
      <w:spacing w:val="20"/>
      <w:kern w:val="28"/>
      <w:sz w:val="36"/>
      <w:szCs w:val="56"/>
    </w:rPr>
  </w:style>
  <w:style w:type="character" w:styleId="Heading1Char" w:customStyle="1">
    <w:name w:val="Heading 1 Char"/>
    <w:basedOn w:val="DefaultParagraphFont"/>
    <w:link w:val="Heading1"/>
    <w:uiPriority w:val="9"/>
    <w:rsid w:val="00382255"/>
    <w:rPr>
      <w:rFonts w:ascii="Avenir Medium" w:hAnsi="Avenir Medium" w:eastAsiaTheme="majorEastAsia" w:cstheme="majorBidi"/>
      <w:caps/>
      <w:color w:val="000000" w:themeColor="text1"/>
      <w:spacing w:val="20"/>
      <w:sz w:val="32"/>
      <w:szCs w:val="32"/>
    </w:rPr>
  </w:style>
  <w:style w:type="character" w:styleId="Heading2Char" w:customStyle="1">
    <w:name w:val="Heading 2 Char"/>
    <w:basedOn w:val="DefaultParagraphFont"/>
    <w:link w:val="Heading2"/>
    <w:uiPriority w:val="9"/>
    <w:rsid w:val="00532C33"/>
    <w:rPr>
      <w:rFonts w:ascii="Avenir Medium" w:hAnsi="Avenir Medium" w:eastAsiaTheme="majorEastAsia" w:cstheme="majorBidi"/>
      <w:caps/>
      <w:color w:val="000000" w:themeColor="text1"/>
      <w:spacing w:val="20"/>
      <w:sz w:val="26"/>
      <w:szCs w:val="26"/>
    </w:rPr>
  </w:style>
  <w:style w:type="character" w:styleId="Heading3Char" w:customStyle="1">
    <w:name w:val="Heading 3 Char"/>
    <w:basedOn w:val="DefaultParagraphFont"/>
    <w:link w:val="Heading3"/>
    <w:uiPriority w:val="9"/>
    <w:rsid w:val="00382255"/>
    <w:rPr>
      <w:rFonts w:ascii="Avenir Medium" w:hAnsi="Avenir Medium" w:eastAsiaTheme="majorEastAsia" w:cstheme="majorBidi"/>
      <w:caps/>
      <w:color w:val="000000" w:themeColor="text1"/>
      <w:spacing w:val="20"/>
    </w:rPr>
  </w:style>
  <w:style w:type="character" w:styleId="Heading4Char" w:customStyle="1">
    <w:name w:val="Heading 4 Char"/>
    <w:basedOn w:val="DefaultParagraphFont"/>
    <w:link w:val="Heading4"/>
    <w:uiPriority w:val="9"/>
    <w:rsid w:val="00382255"/>
    <w:rPr>
      <w:rFonts w:ascii="Avenir Medium" w:hAnsi="Avenir Medium" w:eastAsiaTheme="majorEastAsia" w:cstheme="majorBidi"/>
      <w:caps/>
      <w:color w:val="000000" w:themeColor="text1"/>
      <w:spacing w:val="20"/>
    </w:rPr>
  </w:style>
  <w:style w:type="paragraph" w:styleId="Quote">
    <w:name w:val="Quote"/>
    <w:basedOn w:val="Normal"/>
    <w:next w:val="Normal"/>
    <w:link w:val="QuoteChar"/>
    <w:uiPriority w:val="29"/>
    <w:qFormat/>
    <w:rsid w:val="00870589"/>
    <w:pPr>
      <w:spacing w:before="200" w:after="160"/>
      <w:ind w:left="864" w:right="864"/>
      <w:jc w:val="center"/>
    </w:pPr>
    <w:rPr>
      <w:i/>
      <w:iCs/>
      <w:color w:val="404040" w:themeColor="text1" w:themeTint="BF"/>
    </w:rPr>
  </w:style>
  <w:style w:type="paragraph" w:styleId="NormalWeb">
    <w:name w:val="Normal (Web)"/>
    <w:basedOn w:val="Normal"/>
    <w:uiPriority w:val="99"/>
    <w:semiHidden/>
    <w:unhideWhenUsed/>
    <w:rsid w:val="00FE2F40"/>
    <w:pPr>
      <w:spacing w:before="100" w:beforeAutospacing="1" w:after="100" w:afterAutospacing="1"/>
    </w:pPr>
    <w:rPr>
      <w:rFonts w:ascii="Times New Roman" w:hAnsi="Times New Roman" w:cs="Times New Roman"/>
    </w:rPr>
  </w:style>
  <w:style w:type="character" w:styleId="Emphasis">
    <w:name w:val="Emphasis"/>
    <w:basedOn w:val="DefaultParagraphFont"/>
    <w:uiPriority w:val="20"/>
    <w:qFormat/>
    <w:rsid w:val="00870589"/>
    <w:rPr>
      <w:rFonts w:ascii="Franklin Gothic Demi" w:hAnsi="Franklin Gothic Demi"/>
      <w:b w:val="0"/>
      <w:bCs/>
      <w:i/>
      <w:iCs/>
    </w:rPr>
  </w:style>
  <w:style w:type="paragraph" w:styleId="ListParagraph">
    <w:name w:val="List Paragraph"/>
    <w:basedOn w:val="Normal"/>
    <w:uiPriority w:val="34"/>
    <w:qFormat/>
    <w:rsid w:val="00B066AC"/>
    <w:pPr>
      <w:ind w:left="720"/>
      <w:contextualSpacing/>
    </w:pPr>
    <w:rPr>
      <w:rFonts w:eastAsia="Times New Roman" w:cs="Times New Roman" w:asciiTheme="minorHAnsi" w:hAnsiTheme="minorHAnsi"/>
      <w:spacing w:val="4"/>
      <w:szCs w:val="18"/>
    </w:rPr>
  </w:style>
  <w:style w:type="table" w:styleId="TableGrid">
    <w:name w:val="Table Grid"/>
    <w:basedOn w:val="TableNormal"/>
    <w:rsid w:val="00FE2F40"/>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11" w:customStyle="1">
    <w:name w:val="Plain Table 11"/>
    <w:basedOn w:val="TableNormal"/>
    <w:uiPriority w:val="41"/>
    <w:rsid w:val="00FE2F40"/>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eading5Char" w:customStyle="1">
    <w:name w:val="Heading 5 Char"/>
    <w:basedOn w:val="DefaultParagraphFont"/>
    <w:link w:val="Heading5"/>
    <w:uiPriority w:val="9"/>
    <w:semiHidden/>
    <w:rsid w:val="00382255"/>
    <w:rPr>
      <w:rFonts w:ascii="AVENIR MEDIUM OBLIQUE" w:hAnsi="AVENIR MEDIUM OBLIQUE" w:eastAsiaTheme="majorEastAsia" w:cstheme="majorBidi"/>
      <w:i/>
      <w:iCs/>
      <w:color w:val="000000" w:themeColor="text1"/>
    </w:rPr>
  </w:style>
  <w:style w:type="character" w:styleId="SubtleEmphasis">
    <w:name w:val="Subtle Emphasis"/>
    <w:basedOn w:val="DefaultParagraphFont"/>
    <w:uiPriority w:val="19"/>
    <w:qFormat/>
    <w:rsid w:val="00382255"/>
    <w:rPr>
      <w:rFonts w:ascii="Franklin Gothic Book" w:hAnsi="Franklin Gothic Book"/>
      <w:b w:val="0"/>
      <w:bCs w:val="0"/>
      <w:i/>
      <w:iCs/>
      <w:color w:val="404040" w:themeColor="text1" w:themeTint="BF"/>
    </w:rPr>
  </w:style>
  <w:style w:type="character" w:styleId="IntenseEmphasis">
    <w:name w:val="Intense Emphasis"/>
    <w:basedOn w:val="DefaultParagraphFont"/>
    <w:uiPriority w:val="21"/>
    <w:qFormat/>
    <w:rsid w:val="00870589"/>
    <w:rPr>
      <w:rFonts w:ascii="Franklin Gothic Medium" w:hAnsi="Franklin Gothic Medium"/>
      <w:b/>
      <w:bCs w:val="0"/>
      <w:i/>
      <w:iCs/>
      <w:color w:val="000000" w:themeColor="text1"/>
    </w:rPr>
  </w:style>
  <w:style w:type="character" w:styleId="QuoteChar" w:customStyle="1">
    <w:name w:val="Quote Char"/>
    <w:basedOn w:val="DefaultParagraphFont"/>
    <w:link w:val="Quote"/>
    <w:uiPriority w:val="29"/>
    <w:rsid w:val="00870589"/>
    <w:rPr>
      <w:rFonts w:ascii="Franklin Gothic Book" w:hAnsi="Franklin Gothic Book"/>
      <w:i/>
      <w:iCs/>
      <w:color w:val="404040" w:themeColor="text1" w:themeTint="BF"/>
    </w:rPr>
  </w:style>
  <w:style w:type="paragraph" w:styleId="IntenseQuote">
    <w:name w:val="Intense Quote"/>
    <w:basedOn w:val="Normal"/>
    <w:next w:val="Normal"/>
    <w:link w:val="IntenseQuoteChar"/>
    <w:uiPriority w:val="30"/>
    <w:qFormat/>
    <w:rsid w:val="00870589"/>
    <w:pPr>
      <w:pBdr>
        <w:top w:val="single" w:color="BED747" w:sz="4" w:space="10"/>
        <w:bottom w:val="single" w:color="BED747" w:sz="4" w:space="10"/>
      </w:pBdr>
      <w:spacing w:before="360" w:after="360"/>
      <w:ind w:left="864" w:right="864"/>
      <w:jc w:val="center"/>
    </w:pPr>
    <w:rPr>
      <w:i/>
      <w:iCs/>
      <w:color w:val="000000" w:themeColor="text1"/>
    </w:rPr>
  </w:style>
  <w:style w:type="character" w:styleId="IntenseQuoteChar" w:customStyle="1">
    <w:name w:val="Intense Quote Char"/>
    <w:basedOn w:val="DefaultParagraphFont"/>
    <w:link w:val="IntenseQuote"/>
    <w:uiPriority w:val="30"/>
    <w:rsid w:val="00870589"/>
    <w:rPr>
      <w:rFonts w:ascii="Franklin Gothic Book" w:hAnsi="Franklin Gothic Book"/>
      <w:i/>
      <w:iCs/>
      <w:color w:val="000000" w:themeColor="text1"/>
    </w:rPr>
  </w:style>
  <w:style w:type="character" w:styleId="SubtleReference">
    <w:name w:val="Subtle Reference"/>
    <w:basedOn w:val="DefaultParagraphFont"/>
    <w:uiPriority w:val="31"/>
    <w:qFormat/>
    <w:rsid w:val="00870589"/>
    <w:rPr>
      <w:rFonts w:ascii="Franklin Gothic Medium Cond" w:hAnsi="Franklin Gothic Medium Cond"/>
      <w:smallCaps/>
      <w:color w:val="5A5A5A" w:themeColor="text1" w:themeTint="A5"/>
    </w:rPr>
  </w:style>
  <w:style w:type="character" w:styleId="IntenseReference">
    <w:name w:val="Intense Reference"/>
    <w:basedOn w:val="DefaultParagraphFont"/>
    <w:uiPriority w:val="32"/>
    <w:qFormat/>
    <w:rsid w:val="00870589"/>
    <w:rPr>
      <w:rFonts w:ascii="Franklin Gothic Demi" w:hAnsi="Franklin Gothic Demi"/>
      <w:b/>
      <w:bCs/>
      <w:i/>
      <w:iCs/>
      <w:smallCaps/>
      <w:color w:val="000000" w:themeColor="text1"/>
      <w:spacing w:val="5"/>
    </w:rPr>
  </w:style>
  <w:style w:type="paragraph" w:styleId="MeetingMinutesHeading" w:customStyle="1">
    <w:name w:val="Meeting Minutes Heading"/>
    <w:basedOn w:val="Normal"/>
    <w:qFormat/>
    <w:rsid w:val="0050147B"/>
    <w:pPr>
      <w:keepNext/>
      <w:keepLines/>
      <w:spacing w:before="40" w:after="280"/>
    </w:pPr>
    <w:rPr>
      <w:rFonts w:asciiTheme="minorHAnsi" w:hAnsiTheme="minorHAnsi" w:eastAsiaTheme="majorEastAsia" w:cstheme="majorBidi"/>
      <w:color w:val="B4C6E7" w:themeColor="accent1" w:themeTint="66"/>
      <w:spacing w:val="8"/>
      <w:sz w:val="96"/>
      <w:szCs w:val="22"/>
    </w:rPr>
  </w:style>
  <w:style w:type="table" w:styleId="MediumGrid3-Accent3">
    <w:name w:val="Medium Grid 3 Accent 3"/>
    <w:basedOn w:val="TableNormal"/>
    <w:uiPriority w:val="69"/>
    <w:rsid w:val="0050147B"/>
    <w:rPr>
      <w:sz w:val="22"/>
      <w:szCs w:val="22"/>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A5A5A5"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A5A5A5"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2D2D2" w:themeFill="accent3" w:themeFillTint="7F"/>
      </w:tcPr>
    </w:tblStylePr>
  </w:style>
  <w:style w:type="character" w:styleId="Strong">
    <w:name w:val="Strong"/>
    <w:basedOn w:val="DefaultParagraphFont"/>
    <w:uiPriority w:val="22"/>
    <w:qFormat/>
    <w:rsid w:val="008E77E7"/>
    <w:rPr>
      <w:b/>
      <w:bCs/>
    </w:rPr>
  </w:style>
  <w:style w:type="table" w:styleId="TableGridLight1" w:customStyle="1">
    <w:name w:val="Table Grid Light1"/>
    <w:basedOn w:val="TableNormal"/>
    <w:uiPriority w:val="40"/>
    <w:rsid w:val="00851298"/>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21" w:customStyle="1">
    <w:name w:val="Plain Table 21"/>
    <w:basedOn w:val="TableNormal"/>
    <w:uiPriority w:val="42"/>
    <w:rsid w:val="00851298"/>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BalloonText">
    <w:name w:val="Balloon Text"/>
    <w:basedOn w:val="Normal"/>
    <w:link w:val="BalloonTextChar"/>
    <w:uiPriority w:val="99"/>
    <w:semiHidden/>
    <w:unhideWhenUsed/>
    <w:rsid w:val="00EF285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F2854"/>
    <w:rPr>
      <w:rFonts w:ascii="Segoe UI" w:hAnsi="Segoe UI" w:cs="Segoe UI"/>
      <w:sz w:val="18"/>
      <w:szCs w:val="18"/>
    </w:rPr>
  </w:style>
  <w:style w:type="character" w:styleId="lrzxr" w:customStyle="1">
    <w:name w:val="lrzxr"/>
    <w:basedOn w:val="DefaultParagraphFont"/>
    <w:rsid w:val="00EF2854"/>
  </w:style>
  <w:style w:type="character" w:styleId="UnresolvedMention1" w:customStyle="1">
    <w:name w:val="Unresolved Mention1"/>
    <w:basedOn w:val="DefaultParagraphFont"/>
    <w:uiPriority w:val="99"/>
    <w:rsid w:val="007775B2"/>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ascii="Franklin Gothic Book" w:hAnsi="Franklin Gothic Book"/>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C5F45"/>
    <w:rPr>
      <w:b/>
      <w:bCs/>
    </w:rPr>
  </w:style>
  <w:style w:type="character" w:styleId="CommentSubjectChar" w:customStyle="1">
    <w:name w:val="Comment Subject Char"/>
    <w:basedOn w:val="CommentTextChar"/>
    <w:link w:val="CommentSubject"/>
    <w:uiPriority w:val="99"/>
    <w:semiHidden/>
    <w:rsid w:val="00BC5F45"/>
    <w:rPr>
      <w:rFonts w:ascii="Franklin Gothic Book" w:hAnsi="Franklin Gothic Book"/>
      <w:b/>
      <w:bCs/>
      <w:sz w:val="20"/>
      <w:szCs w:val="20"/>
    </w:rPr>
  </w:style>
  <w:style w:type="paragraph" w:styleId="paragraph" w:customStyle="1">
    <w:name w:val="paragraph"/>
    <w:basedOn w:val="Normal"/>
    <w:rsid w:val="000B27A8"/>
    <w:pPr>
      <w:spacing w:before="100" w:beforeAutospacing="1" w:after="100" w:afterAutospacing="1"/>
    </w:pPr>
    <w:rPr>
      <w:rFonts w:ascii="Times New Roman" w:hAnsi="Times New Roman" w:eastAsia="Times New Roman" w:cs="Times New Roman"/>
      <w:lang w:val="en-CA" w:eastAsia="en-CA"/>
    </w:rPr>
  </w:style>
  <w:style w:type="character" w:styleId="normaltextrun" w:customStyle="1">
    <w:name w:val="normaltextrun"/>
    <w:basedOn w:val="DefaultParagraphFont"/>
    <w:rsid w:val="000B27A8"/>
  </w:style>
  <w:style w:type="character" w:styleId="eop" w:customStyle="1">
    <w:name w:val="eop"/>
    <w:basedOn w:val="DefaultParagraphFont"/>
    <w:rsid w:val="000B27A8"/>
  </w:style>
  <w:style w:type="character" w:styleId="tabchar" w:customStyle="1">
    <w:name w:val="tabchar"/>
    <w:basedOn w:val="DefaultParagraphFont"/>
    <w:rsid w:val="00650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2265">
      <w:bodyDiv w:val="1"/>
      <w:marLeft w:val="0"/>
      <w:marRight w:val="0"/>
      <w:marTop w:val="0"/>
      <w:marBottom w:val="0"/>
      <w:divBdr>
        <w:top w:val="none" w:sz="0" w:space="0" w:color="auto"/>
        <w:left w:val="none" w:sz="0" w:space="0" w:color="auto"/>
        <w:bottom w:val="none" w:sz="0" w:space="0" w:color="auto"/>
        <w:right w:val="none" w:sz="0" w:space="0" w:color="auto"/>
      </w:divBdr>
      <w:divsChild>
        <w:div w:id="2011567614">
          <w:marLeft w:val="300"/>
          <w:marRight w:val="0"/>
          <w:marTop w:val="0"/>
          <w:marBottom w:val="0"/>
          <w:divBdr>
            <w:top w:val="none" w:sz="0" w:space="0" w:color="auto"/>
            <w:left w:val="none" w:sz="0" w:space="0" w:color="auto"/>
            <w:bottom w:val="none" w:sz="0" w:space="0" w:color="auto"/>
            <w:right w:val="none" w:sz="0" w:space="0" w:color="auto"/>
          </w:divBdr>
          <w:divsChild>
            <w:div w:id="12107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6031">
      <w:bodyDiv w:val="1"/>
      <w:marLeft w:val="0"/>
      <w:marRight w:val="0"/>
      <w:marTop w:val="0"/>
      <w:marBottom w:val="0"/>
      <w:divBdr>
        <w:top w:val="none" w:sz="0" w:space="0" w:color="auto"/>
        <w:left w:val="none" w:sz="0" w:space="0" w:color="auto"/>
        <w:bottom w:val="none" w:sz="0" w:space="0" w:color="auto"/>
        <w:right w:val="none" w:sz="0" w:space="0" w:color="auto"/>
      </w:divBdr>
    </w:div>
    <w:div w:id="162012294">
      <w:bodyDiv w:val="1"/>
      <w:marLeft w:val="0"/>
      <w:marRight w:val="0"/>
      <w:marTop w:val="0"/>
      <w:marBottom w:val="0"/>
      <w:divBdr>
        <w:top w:val="none" w:sz="0" w:space="0" w:color="auto"/>
        <w:left w:val="none" w:sz="0" w:space="0" w:color="auto"/>
        <w:bottom w:val="none" w:sz="0" w:space="0" w:color="auto"/>
        <w:right w:val="none" w:sz="0" w:space="0" w:color="auto"/>
      </w:divBdr>
      <w:divsChild>
        <w:div w:id="1136995283">
          <w:marLeft w:val="0"/>
          <w:marRight w:val="0"/>
          <w:marTop w:val="0"/>
          <w:marBottom w:val="0"/>
          <w:divBdr>
            <w:top w:val="none" w:sz="0" w:space="0" w:color="auto"/>
            <w:left w:val="none" w:sz="0" w:space="0" w:color="auto"/>
            <w:bottom w:val="none" w:sz="0" w:space="0" w:color="auto"/>
            <w:right w:val="none" w:sz="0" w:space="0" w:color="auto"/>
          </w:divBdr>
          <w:divsChild>
            <w:div w:id="241648963">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 w:id="248126493">
      <w:bodyDiv w:val="1"/>
      <w:marLeft w:val="0"/>
      <w:marRight w:val="0"/>
      <w:marTop w:val="0"/>
      <w:marBottom w:val="0"/>
      <w:divBdr>
        <w:top w:val="none" w:sz="0" w:space="0" w:color="auto"/>
        <w:left w:val="none" w:sz="0" w:space="0" w:color="auto"/>
        <w:bottom w:val="none" w:sz="0" w:space="0" w:color="auto"/>
        <w:right w:val="none" w:sz="0" w:space="0" w:color="auto"/>
      </w:divBdr>
    </w:div>
    <w:div w:id="314184177">
      <w:bodyDiv w:val="1"/>
      <w:marLeft w:val="0"/>
      <w:marRight w:val="0"/>
      <w:marTop w:val="0"/>
      <w:marBottom w:val="0"/>
      <w:divBdr>
        <w:top w:val="none" w:sz="0" w:space="0" w:color="auto"/>
        <w:left w:val="none" w:sz="0" w:space="0" w:color="auto"/>
        <w:bottom w:val="none" w:sz="0" w:space="0" w:color="auto"/>
        <w:right w:val="none" w:sz="0" w:space="0" w:color="auto"/>
      </w:divBdr>
    </w:div>
    <w:div w:id="327751721">
      <w:bodyDiv w:val="1"/>
      <w:marLeft w:val="0"/>
      <w:marRight w:val="0"/>
      <w:marTop w:val="0"/>
      <w:marBottom w:val="0"/>
      <w:divBdr>
        <w:top w:val="none" w:sz="0" w:space="0" w:color="auto"/>
        <w:left w:val="none" w:sz="0" w:space="0" w:color="auto"/>
        <w:bottom w:val="none" w:sz="0" w:space="0" w:color="auto"/>
        <w:right w:val="none" w:sz="0" w:space="0" w:color="auto"/>
      </w:divBdr>
    </w:div>
    <w:div w:id="352270207">
      <w:bodyDiv w:val="1"/>
      <w:marLeft w:val="0"/>
      <w:marRight w:val="0"/>
      <w:marTop w:val="0"/>
      <w:marBottom w:val="0"/>
      <w:divBdr>
        <w:top w:val="none" w:sz="0" w:space="0" w:color="auto"/>
        <w:left w:val="none" w:sz="0" w:space="0" w:color="auto"/>
        <w:bottom w:val="none" w:sz="0" w:space="0" w:color="auto"/>
        <w:right w:val="none" w:sz="0" w:space="0" w:color="auto"/>
      </w:divBdr>
    </w:div>
    <w:div w:id="357126009">
      <w:bodyDiv w:val="1"/>
      <w:marLeft w:val="0"/>
      <w:marRight w:val="0"/>
      <w:marTop w:val="0"/>
      <w:marBottom w:val="0"/>
      <w:divBdr>
        <w:top w:val="none" w:sz="0" w:space="0" w:color="auto"/>
        <w:left w:val="none" w:sz="0" w:space="0" w:color="auto"/>
        <w:bottom w:val="none" w:sz="0" w:space="0" w:color="auto"/>
        <w:right w:val="none" w:sz="0" w:space="0" w:color="auto"/>
      </w:divBdr>
      <w:divsChild>
        <w:div w:id="1357151954">
          <w:marLeft w:val="300"/>
          <w:marRight w:val="0"/>
          <w:marTop w:val="0"/>
          <w:marBottom w:val="0"/>
          <w:divBdr>
            <w:top w:val="none" w:sz="0" w:space="0" w:color="auto"/>
            <w:left w:val="none" w:sz="0" w:space="0" w:color="auto"/>
            <w:bottom w:val="none" w:sz="0" w:space="0" w:color="auto"/>
            <w:right w:val="none" w:sz="0" w:space="0" w:color="auto"/>
          </w:divBdr>
          <w:divsChild>
            <w:div w:id="34435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847160">
      <w:bodyDiv w:val="1"/>
      <w:marLeft w:val="0"/>
      <w:marRight w:val="0"/>
      <w:marTop w:val="0"/>
      <w:marBottom w:val="0"/>
      <w:divBdr>
        <w:top w:val="none" w:sz="0" w:space="0" w:color="auto"/>
        <w:left w:val="none" w:sz="0" w:space="0" w:color="auto"/>
        <w:bottom w:val="none" w:sz="0" w:space="0" w:color="auto"/>
        <w:right w:val="none" w:sz="0" w:space="0" w:color="auto"/>
      </w:divBdr>
    </w:div>
    <w:div w:id="736787692">
      <w:bodyDiv w:val="1"/>
      <w:marLeft w:val="0"/>
      <w:marRight w:val="0"/>
      <w:marTop w:val="0"/>
      <w:marBottom w:val="0"/>
      <w:divBdr>
        <w:top w:val="none" w:sz="0" w:space="0" w:color="auto"/>
        <w:left w:val="none" w:sz="0" w:space="0" w:color="auto"/>
        <w:bottom w:val="none" w:sz="0" w:space="0" w:color="auto"/>
        <w:right w:val="none" w:sz="0" w:space="0" w:color="auto"/>
      </w:divBdr>
    </w:div>
    <w:div w:id="755323960">
      <w:bodyDiv w:val="1"/>
      <w:marLeft w:val="0"/>
      <w:marRight w:val="0"/>
      <w:marTop w:val="0"/>
      <w:marBottom w:val="0"/>
      <w:divBdr>
        <w:top w:val="none" w:sz="0" w:space="0" w:color="auto"/>
        <w:left w:val="none" w:sz="0" w:space="0" w:color="auto"/>
        <w:bottom w:val="none" w:sz="0" w:space="0" w:color="auto"/>
        <w:right w:val="none" w:sz="0" w:space="0" w:color="auto"/>
      </w:divBdr>
      <w:divsChild>
        <w:div w:id="283468363">
          <w:marLeft w:val="0"/>
          <w:marRight w:val="0"/>
          <w:marTop w:val="0"/>
          <w:marBottom w:val="0"/>
          <w:divBdr>
            <w:top w:val="none" w:sz="0" w:space="0" w:color="auto"/>
            <w:left w:val="none" w:sz="0" w:space="0" w:color="auto"/>
            <w:bottom w:val="none" w:sz="0" w:space="0" w:color="auto"/>
            <w:right w:val="none" w:sz="0" w:space="0" w:color="auto"/>
          </w:divBdr>
        </w:div>
        <w:div w:id="325674131">
          <w:marLeft w:val="0"/>
          <w:marRight w:val="0"/>
          <w:marTop w:val="0"/>
          <w:marBottom w:val="0"/>
          <w:divBdr>
            <w:top w:val="none" w:sz="0" w:space="0" w:color="auto"/>
            <w:left w:val="none" w:sz="0" w:space="0" w:color="auto"/>
            <w:bottom w:val="none" w:sz="0" w:space="0" w:color="auto"/>
            <w:right w:val="none" w:sz="0" w:space="0" w:color="auto"/>
          </w:divBdr>
        </w:div>
        <w:div w:id="381054897">
          <w:marLeft w:val="0"/>
          <w:marRight w:val="0"/>
          <w:marTop w:val="0"/>
          <w:marBottom w:val="0"/>
          <w:divBdr>
            <w:top w:val="none" w:sz="0" w:space="0" w:color="auto"/>
            <w:left w:val="none" w:sz="0" w:space="0" w:color="auto"/>
            <w:bottom w:val="none" w:sz="0" w:space="0" w:color="auto"/>
            <w:right w:val="none" w:sz="0" w:space="0" w:color="auto"/>
          </w:divBdr>
        </w:div>
        <w:div w:id="449515877">
          <w:marLeft w:val="0"/>
          <w:marRight w:val="0"/>
          <w:marTop w:val="0"/>
          <w:marBottom w:val="0"/>
          <w:divBdr>
            <w:top w:val="none" w:sz="0" w:space="0" w:color="auto"/>
            <w:left w:val="none" w:sz="0" w:space="0" w:color="auto"/>
            <w:bottom w:val="none" w:sz="0" w:space="0" w:color="auto"/>
            <w:right w:val="none" w:sz="0" w:space="0" w:color="auto"/>
          </w:divBdr>
        </w:div>
        <w:div w:id="467892958">
          <w:marLeft w:val="0"/>
          <w:marRight w:val="0"/>
          <w:marTop w:val="0"/>
          <w:marBottom w:val="0"/>
          <w:divBdr>
            <w:top w:val="none" w:sz="0" w:space="0" w:color="auto"/>
            <w:left w:val="none" w:sz="0" w:space="0" w:color="auto"/>
            <w:bottom w:val="none" w:sz="0" w:space="0" w:color="auto"/>
            <w:right w:val="none" w:sz="0" w:space="0" w:color="auto"/>
          </w:divBdr>
        </w:div>
        <w:div w:id="766268451">
          <w:marLeft w:val="0"/>
          <w:marRight w:val="0"/>
          <w:marTop w:val="0"/>
          <w:marBottom w:val="0"/>
          <w:divBdr>
            <w:top w:val="none" w:sz="0" w:space="0" w:color="auto"/>
            <w:left w:val="none" w:sz="0" w:space="0" w:color="auto"/>
            <w:bottom w:val="none" w:sz="0" w:space="0" w:color="auto"/>
            <w:right w:val="none" w:sz="0" w:space="0" w:color="auto"/>
          </w:divBdr>
        </w:div>
        <w:div w:id="939140439">
          <w:marLeft w:val="0"/>
          <w:marRight w:val="0"/>
          <w:marTop w:val="0"/>
          <w:marBottom w:val="0"/>
          <w:divBdr>
            <w:top w:val="none" w:sz="0" w:space="0" w:color="auto"/>
            <w:left w:val="none" w:sz="0" w:space="0" w:color="auto"/>
            <w:bottom w:val="none" w:sz="0" w:space="0" w:color="auto"/>
            <w:right w:val="none" w:sz="0" w:space="0" w:color="auto"/>
          </w:divBdr>
        </w:div>
        <w:div w:id="1063868384">
          <w:marLeft w:val="0"/>
          <w:marRight w:val="0"/>
          <w:marTop w:val="0"/>
          <w:marBottom w:val="0"/>
          <w:divBdr>
            <w:top w:val="none" w:sz="0" w:space="0" w:color="auto"/>
            <w:left w:val="none" w:sz="0" w:space="0" w:color="auto"/>
            <w:bottom w:val="none" w:sz="0" w:space="0" w:color="auto"/>
            <w:right w:val="none" w:sz="0" w:space="0" w:color="auto"/>
          </w:divBdr>
        </w:div>
        <w:div w:id="1312637410">
          <w:marLeft w:val="0"/>
          <w:marRight w:val="0"/>
          <w:marTop w:val="0"/>
          <w:marBottom w:val="0"/>
          <w:divBdr>
            <w:top w:val="none" w:sz="0" w:space="0" w:color="auto"/>
            <w:left w:val="none" w:sz="0" w:space="0" w:color="auto"/>
            <w:bottom w:val="none" w:sz="0" w:space="0" w:color="auto"/>
            <w:right w:val="none" w:sz="0" w:space="0" w:color="auto"/>
          </w:divBdr>
        </w:div>
        <w:div w:id="1348025623">
          <w:marLeft w:val="0"/>
          <w:marRight w:val="0"/>
          <w:marTop w:val="0"/>
          <w:marBottom w:val="0"/>
          <w:divBdr>
            <w:top w:val="none" w:sz="0" w:space="0" w:color="auto"/>
            <w:left w:val="none" w:sz="0" w:space="0" w:color="auto"/>
            <w:bottom w:val="none" w:sz="0" w:space="0" w:color="auto"/>
            <w:right w:val="none" w:sz="0" w:space="0" w:color="auto"/>
          </w:divBdr>
        </w:div>
        <w:div w:id="1516186079">
          <w:marLeft w:val="0"/>
          <w:marRight w:val="0"/>
          <w:marTop w:val="0"/>
          <w:marBottom w:val="0"/>
          <w:divBdr>
            <w:top w:val="none" w:sz="0" w:space="0" w:color="auto"/>
            <w:left w:val="none" w:sz="0" w:space="0" w:color="auto"/>
            <w:bottom w:val="none" w:sz="0" w:space="0" w:color="auto"/>
            <w:right w:val="none" w:sz="0" w:space="0" w:color="auto"/>
          </w:divBdr>
        </w:div>
        <w:div w:id="1542092700">
          <w:marLeft w:val="0"/>
          <w:marRight w:val="0"/>
          <w:marTop w:val="0"/>
          <w:marBottom w:val="0"/>
          <w:divBdr>
            <w:top w:val="none" w:sz="0" w:space="0" w:color="auto"/>
            <w:left w:val="none" w:sz="0" w:space="0" w:color="auto"/>
            <w:bottom w:val="none" w:sz="0" w:space="0" w:color="auto"/>
            <w:right w:val="none" w:sz="0" w:space="0" w:color="auto"/>
          </w:divBdr>
        </w:div>
        <w:div w:id="1606113153">
          <w:marLeft w:val="0"/>
          <w:marRight w:val="0"/>
          <w:marTop w:val="0"/>
          <w:marBottom w:val="0"/>
          <w:divBdr>
            <w:top w:val="none" w:sz="0" w:space="0" w:color="auto"/>
            <w:left w:val="none" w:sz="0" w:space="0" w:color="auto"/>
            <w:bottom w:val="none" w:sz="0" w:space="0" w:color="auto"/>
            <w:right w:val="none" w:sz="0" w:space="0" w:color="auto"/>
          </w:divBdr>
        </w:div>
        <w:div w:id="1638875483">
          <w:marLeft w:val="0"/>
          <w:marRight w:val="0"/>
          <w:marTop w:val="0"/>
          <w:marBottom w:val="0"/>
          <w:divBdr>
            <w:top w:val="none" w:sz="0" w:space="0" w:color="auto"/>
            <w:left w:val="none" w:sz="0" w:space="0" w:color="auto"/>
            <w:bottom w:val="none" w:sz="0" w:space="0" w:color="auto"/>
            <w:right w:val="none" w:sz="0" w:space="0" w:color="auto"/>
          </w:divBdr>
        </w:div>
        <w:div w:id="1660622027">
          <w:marLeft w:val="0"/>
          <w:marRight w:val="0"/>
          <w:marTop w:val="0"/>
          <w:marBottom w:val="0"/>
          <w:divBdr>
            <w:top w:val="none" w:sz="0" w:space="0" w:color="auto"/>
            <w:left w:val="none" w:sz="0" w:space="0" w:color="auto"/>
            <w:bottom w:val="none" w:sz="0" w:space="0" w:color="auto"/>
            <w:right w:val="none" w:sz="0" w:space="0" w:color="auto"/>
          </w:divBdr>
        </w:div>
        <w:div w:id="1684745925">
          <w:marLeft w:val="0"/>
          <w:marRight w:val="0"/>
          <w:marTop w:val="0"/>
          <w:marBottom w:val="0"/>
          <w:divBdr>
            <w:top w:val="none" w:sz="0" w:space="0" w:color="auto"/>
            <w:left w:val="none" w:sz="0" w:space="0" w:color="auto"/>
            <w:bottom w:val="none" w:sz="0" w:space="0" w:color="auto"/>
            <w:right w:val="none" w:sz="0" w:space="0" w:color="auto"/>
          </w:divBdr>
        </w:div>
        <w:div w:id="1747411706">
          <w:marLeft w:val="0"/>
          <w:marRight w:val="0"/>
          <w:marTop w:val="0"/>
          <w:marBottom w:val="0"/>
          <w:divBdr>
            <w:top w:val="none" w:sz="0" w:space="0" w:color="auto"/>
            <w:left w:val="none" w:sz="0" w:space="0" w:color="auto"/>
            <w:bottom w:val="none" w:sz="0" w:space="0" w:color="auto"/>
            <w:right w:val="none" w:sz="0" w:space="0" w:color="auto"/>
          </w:divBdr>
        </w:div>
        <w:div w:id="1814982467">
          <w:marLeft w:val="0"/>
          <w:marRight w:val="0"/>
          <w:marTop w:val="0"/>
          <w:marBottom w:val="0"/>
          <w:divBdr>
            <w:top w:val="none" w:sz="0" w:space="0" w:color="auto"/>
            <w:left w:val="none" w:sz="0" w:space="0" w:color="auto"/>
            <w:bottom w:val="none" w:sz="0" w:space="0" w:color="auto"/>
            <w:right w:val="none" w:sz="0" w:space="0" w:color="auto"/>
          </w:divBdr>
        </w:div>
        <w:div w:id="1900162831">
          <w:marLeft w:val="0"/>
          <w:marRight w:val="0"/>
          <w:marTop w:val="0"/>
          <w:marBottom w:val="0"/>
          <w:divBdr>
            <w:top w:val="none" w:sz="0" w:space="0" w:color="auto"/>
            <w:left w:val="none" w:sz="0" w:space="0" w:color="auto"/>
            <w:bottom w:val="none" w:sz="0" w:space="0" w:color="auto"/>
            <w:right w:val="none" w:sz="0" w:space="0" w:color="auto"/>
          </w:divBdr>
        </w:div>
        <w:div w:id="1936396073">
          <w:marLeft w:val="0"/>
          <w:marRight w:val="0"/>
          <w:marTop w:val="0"/>
          <w:marBottom w:val="0"/>
          <w:divBdr>
            <w:top w:val="none" w:sz="0" w:space="0" w:color="auto"/>
            <w:left w:val="none" w:sz="0" w:space="0" w:color="auto"/>
            <w:bottom w:val="none" w:sz="0" w:space="0" w:color="auto"/>
            <w:right w:val="none" w:sz="0" w:space="0" w:color="auto"/>
          </w:divBdr>
        </w:div>
        <w:div w:id="2101027972">
          <w:marLeft w:val="0"/>
          <w:marRight w:val="0"/>
          <w:marTop w:val="0"/>
          <w:marBottom w:val="0"/>
          <w:divBdr>
            <w:top w:val="none" w:sz="0" w:space="0" w:color="auto"/>
            <w:left w:val="none" w:sz="0" w:space="0" w:color="auto"/>
            <w:bottom w:val="none" w:sz="0" w:space="0" w:color="auto"/>
            <w:right w:val="none" w:sz="0" w:space="0" w:color="auto"/>
          </w:divBdr>
        </w:div>
      </w:divsChild>
    </w:div>
    <w:div w:id="959653747">
      <w:bodyDiv w:val="1"/>
      <w:marLeft w:val="0"/>
      <w:marRight w:val="0"/>
      <w:marTop w:val="0"/>
      <w:marBottom w:val="0"/>
      <w:divBdr>
        <w:top w:val="none" w:sz="0" w:space="0" w:color="auto"/>
        <w:left w:val="none" w:sz="0" w:space="0" w:color="auto"/>
        <w:bottom w:val="none" w:sz="0" w:space="0" w:color="auto"/>
        <w:right w:val="none" w:sz="0" w:space="0" w:color="auto"/>
      </w:divBdr>
      <w:divsChild>
        <w:div w:id="378675459">
          <w:marLeft w:val="300"/>
          <w:marRight w:val="0"/>
          <w:marTop w:val="0"/>
          <w:marBottom w:val="0"/>
          <w:divBdr>
            <w:top w:val="none" w:sz="0" w:space="0" w:color="auto"/>
            <w:left w:val="none" w:sz="0" w:space="0" w:color="auto"/>
            <w:bottom w:val="none" w:sz="0" w:space="0" w:color="auto"/>
            <w:right w:val="none" w:sz="0" w:space="0" w:color="auto"/>
          </w:divBdr>
          <w:divsChild>
            <w:div w:id="8249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2872">
      <w:bodyDiv w:val="1"/>
      <w:marLeft w:val="0"/>
      <w:marRight w:val="0"/>
      <w:marTop w:val="0"/>
      <w:marBottom w:val="0"/>
      <w:divBdr>
        <w:top w:val="none" w:sz="0" w:space="0" w:color="auto"/>
        <w:left w:val="none" w:sz="0" w:space="0" w:color="auto"/>
        <w:bottom w:val="none" w:sz="0" w:space="0" w:color="auto"/>
        <w:right w:val="none" w:sz="0" w:space="0" w:color="auto"/>
      </w:divBdr>
      <w:divsChild>
        <w:div w:id="233275183">
          <w:marLeft w:val="0"/>
          <w:marRight w:val="0"/>
          <w:marTop w:val="0"/>
          <w:marBottom w:val="0"/>
          <w:divBdr>
            <w:top w:val="none" w:sz="0" w:space="0" w:color="auto"/>
            <w:left w:val="none" w:sz="0" w:space="0" w:color="auto"/>
            <w:bottom w:val="none" w:sz="0" w:space="0" w:color="auto"/>
            <w:right w:val="none" w:sz="0" w:space="0" w:color="auto"/>
          </w:divBdr>
        </w:div>
        <w:div w:id="1585411003">
          <w:marLeft w:val="0"/>
          <w:marRight w:val="0"/>
          <w:marTop w:val="0"/>
          <w:marBottom w:val="0"/>
          <w:divBdr>
            <w:top w:val="none" w:sz="0" w:space="0" w:color="auto"/>
            <w:left w:val="none" w:sz="0" w:space="0" w:color="auto"/>
            <w:bottom w:val="none" w:sz="0" w:space="0" w:color="auto"/>
            <w:right w:val="none" w:sz="0" w:space="0" w:color="auto"/>
          </w:divBdr>
        </w:div>
      </w:divsChild>
    </w:div>
    <w:div w:id="1053192585">
      <w:bodyDiv w:val="1"/>
      <w:marLeft w:val="0"/>
      <w:marRight w:val="0"/>
      <w:marTop w:val="0"/>
      <w:marBottom w:val="0"/>
      <w:divBdr>
        <w:top w:val="none" w:sz="0" w:space="0" w:color="auto"/>
        <w:left w:val="none" w:sz="0" w:space="0" w:color="auto"/>
        <w:bottom w:val="none" w:sz="0" w:space="0" w:color="auto"/>
        <w:right w:val="none" w:sz="0" w:space="0" w:color="auto"/>
      </w:divBdr>
      <w:divsChild>
        <w:div w:id="35355622">
          <w:marLeft w:val="0"/>
          <w:marRight w:val="0"/>
          <w:marTop w:val="0"/>
          <w:marBottom w:val="0"/>
          <w:divBdr>
            <w:top w:val="none" w:sz="0" w:space="0" w:color="auto"/>
            <w:left w:val="none" w:sz="0" w:space="0" w:color="auto"/>
            <w:bottom w:val="none" w:sz="0" w:space="0" w:color="auto"/>
            <w:right w:val="none" w:sz="0" w:space="0" w:color="auto"/>
          </w:divBdr>
        </w:div>
        <w:div w:id="35542690">
          <w:marLeft w:val="0"/>
          <w:marRight w:val="0"/>
          <w:marTop w:val="0"/>
          <w:marBottom w:val="0"/>
          <w:divBdr>
            <w:top w:val="none" w:sz="0" w:space="0" w:color="auto"/>
            <w:left w:val="none" w:sz="0" w:space="0" w:color="auto"/>
            <w:bottom w:val="none" w:sz="0" w:space="0" w:color="auto"/>
            <w:right w:val="none" w:sz="0" w:space="0" w:color="auto"/>
          </w:divBdr>
        </w:div>
        <w:div w:id="197083332">
          <w:marLeft w:val="0"/>
          <w:marRight w:val="0"/>
          <w:marTop w:val="0"/>
          <w:marBottom w:val="0"/>
          <w:divBdr>
            <w:top w:val="none" w:sz="0" w:space="0" w:color="auto"/>
            <w:left w:val="none" w:sz="0" w:space="0" w:color="auto"/>
            <w:bottom w:val="none" w:sz="0" w:space="0" w:color="auto"/>
            <w:right w:val="none" w:sz="0" w:space="0" w:color="auto"/>
          </w:divBdr>
        </w:div>
        <w:div w:id="256866739">
          <w:marLeft w:val="0"/>
          <w:marRight w:val="0"/>
          <w:marTop w:val="0"/>
          <w:marBottom w:val="0"/>
          <w:divBdr>
            <w:top w:val="none" w:sz="0" w:space="0" w:color="auto"/>
            <w:left w:val="none" w:sz="0" w:space="0" w:color="auto"/>
            <w:bottom w:val="none" w:sz="0" w:space="0" w:color="auto"/>
            <w:right w:val="none" w:sz="0" w:space="0" w:color="auto"/>
          </w:divBdr>
        </w:div>
        <w:div w:id="488787139">
          <w:marLeft w:val="0"/>
          <w:marRight w:val="0"/>
          <w:marTop w:val="0"/>
          <w:marBottom w:val="0"/>
          <w:divBdr>
            <w:top w:val="none" w:sz="0" w:space="0" w:color="auto"/>
            <w:left w:val="none" w:sz="0" w:space="0" w:color="auto"/>
            <w:bottom w:val="none" w:sz="0" w:space="0" w:color="auto"/>
            <w:right w:val="none" w:sz="0" w:space="0" w:color="auto"/>
          </w:divBdr>
        </w:div>
        <w:div w:id="506410332">
          <w:marLeft w:val="0"/>
          <w:marRight w:val="0"/>
          <w:marTop w:val="0"/>
          <w:marBottom w:val="0"/>
          <w:divBdr>
            <w:top w:val="none" w:sz="0" w:space="0" w:color="auto"/>
            <w:left w:val="none" w:sz="0" w:space="0" w:color="auto"/>
            <w:bottom w:val="none" w:sz="0" w:space="0" w:color="auto"/>
            <w:right w:val="none" w:sz="0" w:space="0" w:color="auto"/>
          </w:divBdr>
        </w:div>
        <w:div w:id="539173383">
          <w:marLeft w:val="0"/>
          <w:marRight w:val="0"/>
          <w:marTop w:val="0"/>
          <w:marBottom w:val="0"/>
          <w:divBdr>
            <w:top w:val="none" w:sz="0" w:space="0" w:color="auto"/>
            <w:left w:val="none" w:sz="0" w:space="0" w:color="auto"/>
            <w:bottom w:val="none" w:sz="0" w:space="0" w:color="auto"/>
            <w:right w:val="none" w:sz="0" w:space="0" w:color="auto"/>
          </w:divBdr>
        </w:div>
        <w:div w:id="756562004">
          <w:marLeft w:val="0"/>
          <w:marRight w:val="0"/>
          <w:marTop w:val="0"/>
          <w:marBottom w:val="0"/>
          <w:divBdr>
            <w:top w:val="none" w:sz="0" w:space="0" w:color="auto"/>
            <w:left w:val="none" w:sz="0" w:space="0" w:color="auto"/>
            <w:bottom w:val="none" w:sz="0" w:space="0" w:color="auto"/>
            <w:right w:val="none" w:sz="0" w:space="0" w:color="auto"/>
          </w:divBdr>
        </w:div>
        <w:div w:id="879166714">
          <w:marLeft w:val="0"/>
          <w:marRight w:val="0"/>
          <w:marTop w:val="0"/>
          <w:marBottom w:val="0"/>
          <w:divBdr>
            <w:top w:val="none" w:sz="0" w:space="0" w:color="auto"/>
            <w:left w:val="none" w:sz="0" w:space="0" w:color="auto"/>
            <w:bottom w:val="none" w:sz="0" w:space="0" w:color="auto"/>
            <w:right w:val="none" w:sz="0" w:space="0" w:color="auto"/>
          </w:divBdr>
        </w:div>
        <w:div w:id="1011294238">
          <w:marLeft w:val="0"/>
          <w:marRight w:val="0"/>
          <w:marTop w:val="0"/>
          <w:marBottom w:val="0"/>
          <w:divBdr>
            <w:top w:val="none" w:sz="0" w:space="0" w:color="auto"/>
            <w:left w:val="none" w:sz="0" w:space="0" w:color="auto"/>
            <w:bottom w:val="none" w:sz="0" w:space="0" w:color="auto"/>
            <w:right w:val="none" w:sz="0" w:space="0" w:color="auto"/>
          </w:divBdr>
        </w:div>
        <w:div w:id="1110665323">
          <w:marLeft w:val="0"/>
          <w:marRight w:val="0"/>
          <w:marTop w:val="0"/>
          <w:marBottom w:val="0"/>
          <w:divBdr>
            <w:top w:val="none" w:sz="0" w:space="0" w:color="auto"/>
            <w:left w:val="none" w:sz="0" w:space="0" w:color="auto"/>
            <w:bottom w:val="none" w:sz="0" w:space="0" w:color="auto"/>
            <w:right w:val="none" w:sz="0" w:space="0" w:color="auto"/>
          </w:divBdr>
        </w:div>
        <w:div w:id="1482849313">
          <w:marLeft w:val="0"/>
          <w:marRight w:val="0"/>
          <w:marTop w:val="0"/>
          <w:marBottom w:val="0"/>
          <w:divBdr>
            <w:top w:val="none" w:sz="0" w:space="0" w:color="auto"/>
            <w:left w:val="none" w:sz="0" w:space="0" w:color="auto"/>
            <w:bottom w:val="none" w:sz="0" w:space="0" w:color="auto"/>
            <w:right w:val="none" w:sz="0" w:space="0" w:color="auto"/>
          </w:divBdr>
        </w:div>
        <w:div w:id="1632436455">
          <w:marLeft w:val="0"/>
          <w:marRight w:val="0"/>
          <w:marTop w:val="0"/>
          <w:marBottom w:val="0"/>
          <w:divBdr>
            <w:top w:val="none" w:sz="0" w:space="0" w:color="auto"/>
            <w:left w:val="none" w:sz="0" w:space="0" w:color="auto"/>
            <w:bottom w:val="none" w:sz="0" w:space="0" w:color="auto"/>
            <w:right w:val="none" w:sz="0" w:space="0" w:color="auto"/>
          </w:divBdr>
        </w:div>
        <w:div w:id="1650789581">
          <w:marLeft w:val="0"/>
          <w:marRight w:val="0"/>
          <w:marTop w:val="0"/>
          <w:marBottom w:val="0"/>
          <w:divBdr>
            <w:top w:val="none" w:sz="0" w:space="0" w:color="auto"/>
            <w:left w:val="none" w:sz="0" w:space="0" w:color="auto"/>
            <w:bottom w:val="none" w:sz="0" w:space="0" w:color="auto"/>
            <w:right w:val="none" w:sz="0" w:space="0" w:color="auto"/>
          </w:divBdr>
        </w:div>
        <w:div w:id="1685202996">
          <w:marLeft w:val="0"/>
          <w:marRight w:val="0"/>
          <w:marTop w:val="0"/>
          <w:marBottom w:val="0"/>
          <w:divBdr>
            <w:top w:val="none" w:sz="0" w:space="0" w:color="auto"/>
            <w:left w:val="none" w:sz="0" w:space="0" w:color="auto"/>
            <w:bottom w:val="none" w:sz="0" w:space="0" w:color="auto"/>
            <w:right w:val="none" w:sz="0" w:space="0" w:color="auto"/>
          </w:divBdr>
        </w:div>
        <w:div w:id="1743987417">
          <w:marLeft w:val="0"/>
          <w:marRight w:val="0"/>
          <w:marTop w:val="0"/>
          <w:marBottom w:val="0"/>
          <w:divBdr>
            <w:top w:val="none" w:sz="0" w:space="0" w:color="auto"/>
            <w:left w:val="none" w:sz="0" w:space="0" w:color="auto"/>
            <w:bottom w:val="none" w:sz="0" w:space="0" w:color="auto"/>
            <w:right w:val="none" w:sz="0" w:space="0" w:color="auto"/>
          </w:divBdr>
        </w:div>
        <w:div w:id="1757705025">
          <w:marLeft w:val="0"/>
          <w:marRight w:val="0"/>
          <w:marTop w:val="0"/>
          <w:marBottom w:val="0"/>
          <w:divBdr>
            <w:top w:val="none" w:sz="0" w:space="0" w:color="auto"/>
            <w:left w:val="none" w:sz="0" w:space="0" w:color="auto"/>
            <w:bottom w:val="none" w:sz="0" w:space="0" w:color="auto"/>
            <w:right w:val="none" w:sz="0" w:space="0" w:color="auto"/>
          </w:divBdr>
        </w:div>
        <w:div w:id="1807895373">
          <w:marLeft w:val="0"/>
          <w:marRight w:val="0"/>
          <w:marTop w:val="0"/>
          <w:marBottom w:val="0"/>
          <w:divBdr>
            <w:top w:val="none" w:sz="0" w:space="0" w:color="auto"/>
            <w:left w:val="none" w:sz="0" w:space="0" w:color="auto"/>
            <w:bottom w:val="none" w:sz="0" w:space="0" w:color="auto"/>
            <w:right w:val="none" w:sz="0" w:space="0" w:color="auto"/>
          </w:divBdr>
        </w:div>
        <w:div w:id="1826357270">
          <w:marLeft w:val="0"/>
          <w:marRight w:val="0"/>
          <w:marTop w:val="0"/>
          <w:marBottom w:val="0"/>
          <w:divBdr>
            <w:top w:val="none" w:sz="0" w:space="0" w:color="auto"/>
            <w:left w:val="none" w:sz="0" w:space="0" w:color="auto"/>
            <w:bottom w:val="none" w:sz="0" w:space="0" w:color="auto"/>
            <w:right w:val="none" w:sz="0" w:space="0" w:color="auto"/>
          </w:divBdr>
        </w:div>
      </w:divsChild>
    </w:div>
    <w:div w:id="1070494885">
      <w:bodyDiv w:val="1"/>
      <w:marLeft w:val="0"/>
      <w:marRight w:val="0"/>
      <w:marTop w:val="0"/>
      <w:marBottom w:val="0"/>
      <w:divBdr>
        <w:top w:val="none" w:sz="0" w:space="0" w:color="auto"/>
        <w:left w:val="none" w:sz="0" w:space="0" w:color="auto"/>
        <w:bottom w:val="none" w:sz="0" w:space="0" w:color="auto"/>
        <w:right w:val="none" w:sz="0" w:space="0" w:color="auto"/>
      </w:divBdr>
      <w:divsChild>
        <w:div w:id="195045383">
          <w:marLeft w:val="300"/>
          <w:marRight w:val="0"/>
          <w:marTop w:val="0"/>
          <w:marBottom w:val="0"/>
          <w:divBdr>
            <w:top w:val="none" w:sz="0" w:space="0" w:color="auto"/>
            <w:left w:val="none" w:sz="0" w:space="0" w:color="auto"/>
            <w:bottom w:val="none" w:sz="0" w:space="0" w:color="auto"/>
            <w:right w:val="none" w:sz="0" w:space="0" w:color="auto"/>
          </w:divBdr>
          <w:divsChild>
            <w:div w:id="177532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182913">
      <w:bodyDiv w:val="1"/>
      <w:marLeft w:val="0"/>
      <w:marRight w:val="0"/>
      <w:marTop w:val="0"/>
      <w:marBottom w:val="0"/>
      <w:divBdr>
        <w:top w:val="none" w:sz="0" w:space="0" w:color="auto"/>
        <w:left w:val="none" w:sz="0" w:space="0" w:color="auto"/>
        <w:bottom w:val="none" w:sz="0" w:space="0" w:color="auto"/>
        <w:right w:val="none" w:sz="0" w:space="0" w:color="auto"/>
      </w:divBdr>
      <w:divsChild>
        <w:div w:id="2084721751">
          <w:marLeft w:val="300"/>
          <w:marRight w:val="0"/>
          <w:marTop w:val="0"/>
          <w:marBottom w:val="0"/>
          <w:divBdr>
            <w:top w:val="none" w:sz="0" w:space="0" w:color="auto"/>
            <w:left w:val="none" w:sz="0" w:space="0" w:color="auto"/>
            <w:bottom w:val="none" w:sz="0" w:space="0" w:color="auto"/>
            <w:right w:val="none" w:sz="0" w:space="0" w:color="auto"/>
          </w:divBdr>
          <w:divsChild>
            <w:div w:id="88460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36573">
      <w:bodyDiv w:val="1"/>
      <w:marLeft w:val="0"/>
      <w:marRight w:val="0"/>
      <w:marTop w:val="0"/>
      <w:marBottom w:val="0"/>
      <w:divBdr>
        <w:top w:val="none" w:sz="0" w:space="0" w:color="auto"/>
        <w:left w:val="none" w:sz="0" w:space="0" w:color="auto"/>
        <w:bottom w:val="none" w:sz="0" w:space="0" w:color="auto"/>
        <w:right w:val="none" w:sz="0" w:space="0" w:color="auto"/>
      </w:divBdr>
      <w:divsChild>
        <w:div w:id="2017343329">
          <w:marLeft w:val="300"/>
          <w:marRight w:val="0"/>
          <w:marTop w:val="0"/>
          <w:marBottom w:val="0"/>
          <w:divBdr>
            <w:top w:val="none" w:sz="0" w:space="0" w:color="auto"/>
            <w:left w:val="none" w:sz="0" w:space="0" w:color="auto"/>
            <w:bottom w:val="none" w:sz="0" w:space="0" w:color="auto"/>
            <w:right w:val="none" w:sz="0" w:space="0" w:color="auto"/>
          </w:divBdr>
          <w:divsChild>
            <w:div w:id="93128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3175">
      <w:bodyDiv w:val="1"/>
      <w:marLeft w:val="0"/>
      <w:marRight w:val="0"/>
      <w:marTop w:val="0"/>
      <w:marBottom w:val="0"/>
      <w:divBdr>
        <w:top w:val="none" w:sz="0" w:space="0" w:color="auto"/>
        <w:left w:val="none" w:sz="0" w:space="0" w:color="auto"/>
        <w:bottom w:val="none" w:sz="0" w:space="0" w:color="auto"/>
        <w:right w:val="none" w:sz="0" w:space="0" w:color="auto"/>
      </w:divBdr>
      <w:divsChild>
        <w:div w:id="707074497">
          <w:marLeft w:val="300"/>
          <w:marRight w:val="0"/>
          <w:marTop w:val="0"/>
          <w:marBottom w:val="0"/>
          <w:divBdr>
            <w:top w:val="none" w:sz="0" w:space="0" w:color="auto"/>
            <w:left w:val="none" w:sz="0" w:space="0" w:color="auto"/>
            <w:bottom w:val="none" w:sz="0" w:space="0" w:color="auto"/>
            <w:right w:val="none" w:sz="0" w:space="0" w:color="auto"/>
          </w:divBdr>
          <w:divsChild>
            <w:div w:id="48558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73430">
      <w:bodyDiv w:val="1"/>
      <w:marLeft w:val="0"/>
      <w:marRight w:val="0"/>
      <w:marTop w:val="0"/>
      <w:marBottom w:val="0"/>
      <w:divBdr>
        <w:top w:val="none" w:sz="0" w:space="0" w:color="auto"/>
        <w:left w:val="none" w:sz="0" w:space="0" w:color="auto"/>
        <w:bottom w:val="none" w:sz="0" w:space="0" w:color="auto"/>
        <w:right w:val="none" w:sz="0" w:space="0" w:color="auto"/>
      </w:divBdr>
    </w:div>
    <w:div w:id="1406223188">
      <w:bodyDiv w:val="1"/>
      <w:marLeft w:val="0"/>
      <w:marRight w:val="0"/>
      <w:marTop w:val="0"/>
      <w:marBottom w:val="0"/>
      <w:divBdr>
        <w:top w:val="none" w:sz="0" w:space="0" w:color="auto"/>
        <w:left w:val="none" w:sz="0" w:space="0" w:color="auto"/>
        <w:bottom w:val="none" w:sz="0" w:space="0" w:color="auto"/>
        <w:right w:val="none" w:sz="0" w:space="0" w:color="auto"/>
      </w:divBdr>
    </w:div>
    <w:div w:id="1412584270">
      <w:bodyDiv w:val="1"/>
      <w:marLeft w:val="0"/>
      <w:marRight w:val="0"/>
      <w:marTop w:val="0"/>
      <w:marBottom w:val="0"/>
      <w:divBdr>
        <w:top w:val="none" w:sz="0" w:space="0" w:color="auto"/>
        <w:left w:val="none" w:sz="0" w:space="0" w:color="auto"/>
        <w:bottom w:val="none" w:sz="0" w:space="0" w:color="auto"/>
        <w:right w:val="none" w:sz="0" w:space="0" w:color="auto"/>
      </w:divBdr>
      <w:divsChild>
        <w:div w:id="1409496278">
          <w:marLeft w:val="300"/>
          <w:marRight w:val="0"/>
          <w:marTop w:val="0"/>
          <w:marBottom w:val="0"/>
          <w:divBdr>
            <w:top w:val="none" w:sz="0" w:space="0" w:color="auto"/>
            <w:left w:val="none" w:sz="0" w:space="0" w:color="auto"/>
            <w:bottom w:val="none" w:sz="0" w:space="0" w:color="auto"/>
            <w:right w:val="none" w:sz="0" w:space="0" w:color="auto"/>
          </w:divBdr>
          <w:divsChild>
            <w:div w:id="144893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941399">
      <w:bodyDiv w:val="1"/>
      <w:marLeft w:val="0"/>
      <w:marRight w:val="0"/>
      <w:marTop w:val="0"/>
      <w:marBottom w:val="0"/>
      <w:divBdr>
        <w:top w:val="none" w:sz="0" w:space="0" w:color="auto"/>
        <w:left w:val="none" w:sz="0" w:space="0" w:color="auto"/>
        <w:bottom w:val="none" w:sz="0" w:space="0" w:color="auto"/>
        <w:right w:val="none" w:sz="0" w:space="0" w:color="auto"/>
      </w:divBdr>
      <w:divsChild>
        <w:div w:id="1384479184">
          <w:marLeft w:val="300"/>
          <w:marRight w:val="0"/>
          <w:marTop w:val="0"/>
          <w:marBottom w:val="0"/>
          <w:divBdr>
            <w:top w:val="none" w:sz="0" w:space="0" w:color="auto"/>
            <w:left w:val="none" w:sz="0" w:space="0" w:color="auto"/>
            <w:bottom w:val="none" w:sz="0" w:space="0" w:color="auto"/>
            <w:right w:val="none" w:sz="0" w:space="0" w:color="auto"/>
          </w:divBdr>
          <w:divsChild>
            <w:div w:id="113541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0892">
      <w:bodyDiv w:val="1"/>
      <w:marLeft w:val="0"/>
      <w:marRight w:val="0"/>
      <w:marTop w:val="0"/>
      <w:marBottom w:val="0"/>
      <w:divBdr>
        <w:top w:val="none" w:sz="0" w:space="0" w:color="auto"/>
        <w:left w:val="none" w:sz="0" w:space="0" w:color="auto"/>
        <w:bottom w:val="none" w:sz="0" w:space="0" w:color="auto"/>
        <w:right w:val="none" w:sz="0" w:space="0" w:color="auto"/>
      </w:divBdr>
    </w:div>
    <w:div w:id="1530333855">
      <w:bodyDiv w:val="1"/>
      <w:marLeft w:val="0"/>
      <w:marRight w:val="0"/>
      <w:marTop w:val="0"/>
      <w:marBottom w:val="0"/>
      <w:divBdr>
        <w:top w:val="none" w:sz="0" w:space="0" w:color="auto"/>
        <w:left w:val="none" w:sz="0" w:space="0" w:color="auto"/>
        <w:bottom w:val="none" w:sz="0" w:space="0" w:color="auto"/>
        <w:right w:val="none" w:sz="0" w:space="0" w:color="auto"/>
      </w:divBdr>
    </w:div>
    <w:div w:id="1554001201">
      <w:bodyDiv w:val="1"/>
      <w:marLeft w:val="0"/>
      <w:marRight w:val="0"/>
      <w:marTop w:val="0"/>
      <w:marBottom w:val="0"/>
      <w:divBdr>
        <w:top w:val="none" w:sz="0" w:space="0" w:color="auto"/>
        <w:left w:val="none" w:sz="0" w:space="0" w:color="auto"/>
        <w:bottom w:val="none" w:sz="0" w:space="0" w:color="auto"/>
        <w:right w:val="none" w:sz="0" w:space="0" w:color="auto"/>
      </w:divBdr>
      <w:divsChild>
        <w:div w:id="729572673">
          <w:marLeft w:val="300"/>
          <w:marRight w:val="0"/>
          <w:marTop w:val="0"/>
          <w:marBottom w:val="0"/>
          <w:divBdr>
            <w:top w:val="none" w:sz="0" w:space="0" w:color="auto"/>
            <w:left w:val="none" w:sz="0" w:space="0" w:color="auto"/>
            <w:bottom w:val="none" w:sz="0" w:space="0" w:color="auto"/>
            <w:right w:val="none" w:sz="0" w:space="0" w:color="auto"/>
          </w:divBdr>
          <w:divsChild>
            <w:div w:id="153800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09517">
      <w:bodyDiv w:val="1"/>
      <w:marLeft w:val="0"/>
      <w:marRight w:val="0"/>
      <w:marTop w:val="0"/>
      <w:marBottom w:val="0"/>
      <w:divBdr>
        <w:top w:val="none" w:sz="0" w:space="0" w:color="auto"/>
        <w:left w:val="none" w:sz="0" w:space="0" w:color="auto"/>
        <w:bottom w:val="none" w:sz="0" w:space="0" w:color="auto"/>
        <w:right w:val="none" w:sz="0" w:space="0" w:color="auto"/>
      </w:divBdr>
    </w:div>
    <w:div w:id="1647583460">
      <w:bodyDiv w:val="1"/>
      <w:marLeft w:val="0"/>
      <w:marRight w:val="0"/>
      <w:marTop w:val="0"/>
      <w:marBottom w:val="0"/>
      <w:divBdr>
        <w:top w:val="none" w:sz="0" w:space="0" w:color="auto"/>
        <w:left w:val="none" w:sz="0" w:space="0" w:color="auto"/>
        <w:bottom w:val="none" w:sz="0" w:space="0" w:color="auto"/>
        <w:right w:val="none" w:sz="0" w:space="0" w:color="auto"/>
      </w:divBdr>
      <w:divsChild>
        <w:div w:id="1081489370">
          <w:marLeft w:val="300"/>
          <w:marRight w:val="0"/>
          <w:marTop w:val="0"/>
          <w:marBottom w:val="0"/>
          <w:divBdr>
            <w:top w:val="none" w:sz="0" w:space="0" w:color="auto"/>
            <w:left w:val="none" w:sz="0" w:space="0" w:color="auto"/>
            <w:bottom w:val="none" w:sz="0" w:space="0" w:color="auto"/>
            <w:right w:val="none" w:sz="0" w:space="0" w:color="auto"/>
          </w:divBdr>
          <w:divsChild>
            <w:div w:id="84286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88">
      <w:bodyDiv w:val="1"/>
      <w:marLeft w:val="0"/>
      <w:marRight w:val="0"/>
      <w:marTop w:val="0"/>
      <w:marBottom w:val="0"/>
      <w:divBdr>
        <w:top w:val="none" w:sz="0" w:space="0" w:color="auto"/>
        <w:left w:val="none" w:sz="0" w:space="0" w:color="auto"/>
        <w:bottom w:val="none" w:sz="0" w:space="0" w:color="auto"/>
        <w:right w:val="none" w:sz="0" w:space="0" w:color="auto"/>
      </w:divBdr>
      <w:divsChild>
        <w:div w:id="1656106325">
          <w:marLeft w:val="300"/>
          <w:marRight w:val="0"/>
          <w:marTop w:val="0"/>
          <w:marBottom w:val="0"/>
          <w:divBdr>
            <w:top w:val="none" w:sz="0" w:space="0" w:color="auto"/>
            <w:left w:val="none" w:sz="0" w:space="0" w:color="auto"/>
            <w:bottom w:val="none" w:sz="0" w:space="0" w:color="auto"/>
            <w:right w:val="none" w:sz="0" w:space="0" w:color="auto"/>
          </w:divBdr>
          <w:divsChild>
            <w:div w:id="174267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604180">
      <w:bodyDiv w:val="1"/>
      <w:marLeft w:val="0"/>
      <w:marRight w:val="0"/>
      <w:marTop w:val="0"/>
      <w:marBottom w:val="0"/>
      <w:divBdr>
        <w:top w:val="none" w:sz="0" w:space="0" w:color="auto"/>
        <w:left w:val="none" w:sz="0" w:space="0" w:color="auto"/>
        <w:bottom w:val="none" w:sz="0" w:space="0" w:color="auto"/>
        <w:right w:val="none" w:sz="0" w:space="0" w:color="auto"/>
      </w:divBdr>
      <w:divsChild>
        <w:div w:id="465515320">
          <w:marLeft w:val="300"/>
          <w:marRight w:val="0"/>
          <w:marTop w:val="0"/>
          <w:marBottom w:val="0"/>
          <w:divBdr>
            <w:top w:val="none" w:sz="0" w:space="0" w:color="auto"/>
            <w:left w:val="none" w:sz="0" w:space="0" w:color="auto"/>
            <w:bottom w:val="none" w:sz="0" w:space="0" w:color="auto"/>
            <w:right w:val="none" w:sz="0" w:space="0" w:color="auto"/>
          </w:divBdr>
          <w:divsChild>
            <w:div w:id="46748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12114">
      <w:bodyDiv w:val="1"/>
      <w:marLeft w:val="0"/>
      <w:marRight w:val="0"/>
      <w:marTop w:val="0"/>
      <w:marBottom w:val="0"/>
      <w:divBdr>
        <w:top w:val="none" w:sz="0" w:space="0" w:color="auto"/>
        <w:left w:val="none" w:sz="0" w:space="0" w:color="auto"/>
        <w:bottom w:val="none" w:sz="0" w:space="0" w:color="auto"/>
        <w:right w:val="none" w:sz="0" w:space="0" w:color="auto"/>
      </w:divBdr>
      <w:divsChild>
        <w:div w:id="34040270">
          <w:marLeft w:val="432"/>
          <w:marRight w:val="216"/>
          <w:marTop w:val="0"/>
          <w:marBottom w:val="0"/>
          <w:divBdr>
            <w:top w:val="none" w:sz="0" w:space="0" w:color="auto"/>
            <w:left w:val="none" w:sz="0" w:space="0" w:color="auto"/>
            <w:bottom w:val="none" w:sz="0" w:space="0" w:color="auto"/>
            <w:right w:val="none" w:sz="0" w:space="0" w:color="auto"/>
          </w:divBdr>
        </w:div>
        <w:div w:id="441649435">
          <w:marLeft w:val="432"/>
          <w:marRight w:val="216"/>
          <w:marTop w:val="0"/>
          <w:marBottom w:val="0"/>
          <w:divBdr>
            <w:top w:val="none" w:sz="0" w:space="0" w:color="auto"/>
            <w:left w:val="none" w:sz="0" w:space="0" w:color="auto"/>
            <w:bottom w:val="none" w:sz="0" w:space="0" w:color="auto"/>
            <w:right w:val="none" w:sz="0" w:space="0" w:color="auto"/>
          </w:divBdr>
        </w:div>
        <w:div w:id="827405902">
          <w:marLeft w:val="216"/>
          <w:marRight w:val="432"/>
          <w:marTop w:val="0"/>
          <w:marBottom w:val="0"/>
          <w:divBdr>
            <w:top w:val="none" w:sz="0" w:space="0" w:color="auto"/>
            <w:left w:val="none" w:sz="0" w:space="0" w:color="auto"/>
            <w:bottom w:val="none" w:sz="0" w:space="0" w:color="auto"/>
            <w:right w:val="none" w:sz="0" w:space="0" w:color="auto"/>
          </w:divBdr>
        </w:div>
        <w:div w:id="1436946757">
          <w:marLeft w:val="216"/>
          <w:marRight w:val="432"/>
          <w:marTop w:val="0"/>
          <w:marBottom w:val="0"/>
          <w:divBdr>
            <w:top w:val="none" w:sz="0" w:space="0" w:color="auto"/>
            <w:left w:val="none" w:sz="0" w:space="0" w:color="auto"/>
            <w:bottom w:val="none" w:sz="0" w:space="0" w:color="auto"/>
            <w:right w:val="none" w:sz="0" w:space="0" w:color="auto"/>
          </w:divBdr>
        </w:div>
      </w:divsChild>
    </w:div>
    <w:div w:id="2000423635">
      <w:bodyDiv w:val="1"/>
      <w:marLeft w:val="0"/>
      <w:marRight w:val="0"/>
      <w:marTop w:val="0"/>
      <w:marBottom w:val="0"/>
      <w:divBdr>
        <w:top w:val="none" w:sz="0" w:space="0" w:color="auto"/>
        <w:left w:val="none" w:sz="0" w:space="0" w:color="auto"/>
        <w:bottom w:val="none" w:sz="0" w:space="0" w:color="auto"/>
        <w:right w:val="none" w:sz="0" w:space="0" w:color="auto"/>
      </w:divBdr>
    </w:div>
    <w:div w:id="2007171965">
      <w:bodyDiv w:val="1"/>
      <w:marLeft w:val="0"/>
      <w:marRight w:val="0"/>
      <w:marTop w:val="0"/>
      <w:marBottom w:val="0"/>
      <w:divBdr>
        <w:top w:val="none" w:sz="0" w:space="0" w:color="auto"/>
        <w:left w:val="none" w:sz="0" w:space="0" w:color="auto"/>
        <w:bottom w:val="none" w:sz="0" w:space="0" w:color="auto"/>
        <w:right w:val="none" w:sz="0" w:space="0" w:color="auto"/>
      </w:divBdr>
      <w:divsChild>
        <w:div w:id="1250315762">
          <w:marLeft w:val="300"/>
          <w:marRight w:val="0"/>
          <w:marTop w:val="0"/>
          <w:marBottom w:val="0"/>
          <w:divBdr>
            <w:top w:val="none" w:sz="0" w:space="0" w:color="auto"/>
            <w:left w:val="none" w:sz="0" w:space="0" w:color="auto"/>
            <w:bottom w:val="none" w:sz="0" w:space="0" w:color="auto"/>
            <w:right w:val="none" w:sz="0" w:space="0" w:color="auto"/>
          </w:divBdr>
          <w:divsChild>
            <w:div w:id="57482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35464">
      <w:bodyDiv w:val="1"/>
      <w:marLeft w:val="0"/>
      <w:marRight w:val="0"/>
      <w:marTop w:val="0"/>
      <w:marBottom w:val="0"/>
      <w:divBdr>
        <w:top w:val="none" w:sz="0" w:space="0" w:color="auto"/>
        <w:left w:val="none" w:sz="0" w:space="0" w:color="auto"/>
        <w:bottom w:val="none" w:sz="0" w:space="0" w:color="auto"/>
        <w:right w:val="none" w:sz="0" w:space="0" w:color="auto"/>
      </w:divBdr>
    </w:div>
    <w:div w:id="2028408054">
      <w:bodyDiv w:val="1"/>
      <w:marLeft w:val="0"/>
      <w:marRight w:val="0"/>
      <w:marTop w:val="0"/>
      <w:marBottom w:val="0"/>
      <w:divBdr>
        <w:top w:val="none" w:sz="0" w:space="0" w:color="auto"/>
        <w:left w:val="none" w:sz="0" w:space="0" w:color="auto"/>
        <w:bottom w:val="none" w:sz="0" w:space="0" w:color="auto"/>
        <w:right w:val="none" w:sz="0" w:space="0" w:color="auto"/>
      </w:divBdr>
      <w:divsChild>
        <w:div w:id="733043313">
          <w:marLeft w:val="300"/>
          <w:marRight w:val="0"/>
          <w:marTop w:val="0"/>
          <w:marBottom w:val="0"/>
          <w:divBdr>
            <w:top w:val="none" w:sz="0" w:space="0" w:color="auto"/>
            <w:left w:val="none" w:sz="0" w:space="0" w:color="auto"/>
            <w:bottom w:val="none" w:sz="0" w:space="0" w:color="auto"/>
            <w:right w:val="none" w:sz="0" w:space="0" w:color="auto"/>
          </w:divBdr>
          <w:divsChild>
            <w:div w:id="53570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14037">
      <w:bodyDiv w:val="1"/>
      <w:marLeft w:val="0"/>
      <w:marRight w:val="0"/>
      <w:marTop w:val="0"/>
      <w:marBottom w:val="0"/>
      <w:divBdr>
        <w:top w:val="none" w:sz="0" w:space="0" w:color="auto"/>
        <w:left w:val="none" w:sz="0" w:space="0" w:color="auto"/>
        <w:bottom w:val="none" w:sz="0" w:space="0" w:color="auto"/>
        <w:right w:val="none" w:sz="0" w:space="0" w:color="auto"/>
      </w:divBdr>
      <w:divsChild>
        <w:div w:id="1129854919">
          <w:marLeft w:val="300"/>
          <w:marRight w:val="0"/>
          <w:marTop w:val="0"/>
          <w:marBottom w:val="0"/>
          <w:divBdr>
            <w:top w:val="none" w:sz="0" w:space="0" w:color="auto"/>
            <w:left w:val="none" w:sz="0" w:space="0" w:color="auto"/>
            <w:bottom w:val="none" w:sz="0" w:space="0" w:color="auto"/>
            <w:right w:val="none" w:sz="0" w:space="0" w:color="auto"/>
          </w:divBdr>
          <w:divsChild>
            <w:div w:id="53936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532002">
      <w:bodyDiv w:val="1"/>
      <w:marLeft w:val="0"/>
      <w:marRight w:val="0"/>
      <w:marTop w:val="0"/>
      <w:marBottom w:val="0"/>
      <w:divBdr>
        <w:top w:val="none" w:sz="0" w:space="0" w:color="auto"/>
        <w:left w:val="none" w:sz="0" w:space="0" w:color="auto"/>
        <w:bottom w:val="none" w:sz="0" w:space="0" w:color="auto"/>
        <w:right w:val="none" w:sz="0" w:space="0" w:color="auto"/>
      </w:divBdr>
      <w:divsChild>
        <w:div w:id="903225932">
          <w:marLeft w:val="300"/>
          <w:marRight w:val="0"/>
          <w:marTop w:val="0"/>
          <w:marBottom w:val="0"/>
          <w:divBdr>
            <w:top w:val="none" w:sz="0" w:space="0" w:color="auto"/>
            <w:left w:val="none" w:sz="0" w:space="0" w:color="auto"/>
            <w:bottom w:val="none" w:sz="0" w:space="0" w:color="auto"/>
            <w:right w:val="none" w:sz="0" w:space="0" w:color="auto"/>
          </w:divBdr>
          <w:divsChild>
            <w:div w:id="121146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microsoft.com/office/2020/10/relationships/intelligence" Target="intelligence2.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s>
</file>

<file path=word/_rels/footer1.xml.rels><?xml version="1.0" encoding="UTF-8" standalone="yes"?>
<Relationships xmlns="http://schemas.openxmlformats.org/package/2006/relationships"><Relationship Id="rId3" Type="http://schemas.openxmlformats.org/officeDocument/2006/relationships/hyperlink" Target="mailto:csi@conestogac.on.ca" TargetMode="External"/><Relationship Id="rId2" Type="http://schemas.openxmlformats.org/officeDocument/2006/relationships/image" Target="media/image2.png"/><Relationship Id="rId1" Type="http://schemas.openxmlformats.org/officeDocument/2006/relationships/hyperlink" Target="http://www.conestogastuden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658fa543-ac74-491f-9c9f-5a54751ce246">YNJNSRVKQ37U-272071542-7492</_dlc_DocId>
    <_dlc_DocIdUrl xmlns="658fa543-ac74-491f-9c9f-5a54751ce246">
      <Url>https://stuconestogacon.sharepoint.com/sites/prod-CSI/bod/_layouts/15/DocIdRedir.aspx?ID=YNJNSRVKQ37U-272071542-7492</Url>
      <Description>YNJNSRVKQ37U-272071542-7492</Description>
    </_dlc_DocIdUrl>
    <SharedWithUsers xmlns="658fa543-ac74-491f-9c9f-5a54751ce246">
      <UserInfo>
        <DisplayName>Sana Banu</DisplayName>
        <AccountId>23</AccountId>
        <AccountType/>
      </UserInfo>
      <UserInfo>
        <DisplayName>Parneet Dhaliwal</DisplayName>
        <AccountId>315</AccountId>
        <AccountType/>
      </UserInfo>
      <UserInfo>
        <DisplayName>Kartik Pahwa</DisplayName>
        <AccountId>2308</AccountId>
        <AccountType/>
      </UserInfo>
      <UserInfo>
        <DisplayName>Sai Shubham Anmula</DisplayName>
        <AccountId>61443</AccountId>
        <AccountType/>
      </UserInfo>
      <UserInfo>
        <DisplayName>Nelson Chukwuma</DisplayName>
        <AccountId>312</AccountId>
        <AccountType/>
      </UserInfo>
    </SharedWithUsers>
    <TaxCatchAll xmlns="658fa543-ac74-491f-9c9f-5a54751ce246" xsi:nil="true"/>
    <lcf76f155ced4ddcb4097134ff3c332f xmlns="7fd3df1f-6c9c-471e-a2cb-c4b12e20e100">
      <Terms xmlns="http://schemas.microsoft.com/office/infopath/2007/PartnerControls"/>
    </lcf76f155ced4ddcb4097134ff3c332f>
    <_dlc_DocIdPersistId xmlns="658fa543-ac74-491f-9c9f-5a54751ce246">false</_dlc_DocIdPersistI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E5D20839A74F45A56D0F670C3A6590" ma:contentTypeVersion="18" ma:contentTypeDescription="Create a new document." ma:contentTypeScope="" ma:versionID="b32fb5232b8cae5f4a62842bd4ff789c">
  <xsd:schema xmlns:xsd="http://www.w3.org/2001/XMLSchema" xmlns:xs="http://www.w3.org/2001/XMLSchema" xmlns:p="http://schemas.microsoft.com/office/2006/metadata/properties" xmlns:ns2="658fa543-ac74-491f-9c9f-5a54751ce246" xmlns:ns3="7fd3df1f-6c9c-471e-a2cb-c4b12e20e100" targetNamespace="http://schemas.microsoft.com/office/2006/metadata/properties" ma:root="true" ma:fieldsID="b49fe3ba271a59815cac0a6c7514b7fb" ns2:_="" ns3:_="">
    <xsd:import namespace="658fa543-ac74-491f-9c9f-5a54751ce246"/>
    <xsd:import namespace="7fd3df1f-6c9c-471e-a2cb-c4b12e20e10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lcf76f155ced4ddcb4097134ff3c332f" minOccurs="0"/>
                <xsd:element ref="ns2:TaxCatchAll" minOccurs="0"/>
                <xsd:element ref="ns3:MediaServiceObjectDetectorVersions" minOccurs="0"/>
                <xsd:element ref="ns3:MediaServiceLocation"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fa543-ac74-491f-9c9f-5a54751ce2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a2f2b4d-fab7-443e-ba03-fdc075915bea}" ma:internalName="TaxCatchAll" ma:showField="CatchAllData" ma:web="658fa543-ac74-491f-9c9f-5a54751ce2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fd3df1f-6c9c-471e-a2cb-c4b12e20e10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Location" ma:index="26" nillable="true" ma:displayName="Location" ma:indexed="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AD89ADE-ADCE-47B3-A5F8-02629A6E3B12}">
  <ds:schemaRefs>
    <ds:schemaRef ds:uri="http://schemas.microsoft.com/sharepoint/v3/contenttype/forms"/>
  </ds:schemaRefs>
</ds:datastoreItem>
</file>

<file path=customXml/itemProps2.xml><?xml version="1.0" encoding="utf-8"?>
<ds:datastoreItem xmlns:ds="http://schemas.openxmlformats.org/officeDocument/2006/customXml" ds:itemID="{E0B3D05D-3C2A-4ED0-9B91-FC5B0542EC5A}">
  <ds:schemaRefs>
    <ds:schemaRef ds:uri="http://schemas.openxmlformats.org/officeDocument/2006/bibliography"/>
  </ds:schemaRefs>
</ds:datastoreItem>
</file>

<file path=customXml/itemProps3.xml><?xml version="1.0" encoding="utf-8"?>
<ds:datastoreItem xmlns:ds="http://schemas.openxmlformats.org/officeDocument/2006/customXml" ds:itemID="{658469AA-1A65-483E-AACD-8BD3FEA20584}">
  <ds:schemaRefs>
    <ds:schemaRef ds:uri="http://schemas.microsoft.com/office/2006/metadata/properties"/>
    <ds:schemaRef ds:uri="http://schemas.microsoft.com/office/infopath/2007/PartnerControls"/>
    <ds:schemaRef ds:uri="658fa543-ac74-491f-9c9f-5a54751ce246"/>
    <ds:schemaRef ds:uri="7fd3df1f-6c9c-471e-a2cb-c4b12e20e100"/>
  </ds:schemaRefs>
</ds:datastoreItem>
</file>

<file path=customXml/itemProps4.xml><?xml version="1.0" encoding="utf-8"?>
<ds:datastoreItem xmlns:ds="http://schemas.openxmlformats.org/officeDocument/2006/customXml" ds:itemID="{2C90E8A8-EE43-4B0E-8D0B-C46B24E07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fa543-ac74-491f-9c9f-5a54751ce246"/>
    <ds:schemaRef ds:uri="7fd3df1f-6c9c-471e-a2cb-c4b12e20e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5AFCC6-F17F-4EE2-A0D5-0D92CBE0271D}">
  <ds:schemaRefs>
    <ds:schemaRef ds:uri="http://schemas.microsoft.com/sharepoint/events"/>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isa Steele</dc:creator>
  <keywords/>
  <dc:description/>
  <lastModifiedBy>Sai Shubham Anmula</lastModifiedBy>
  <revision>86</revision>
  <dcterms:created xsi:type="dcterms:W3CDTF">2024-03-25T12:37:00.0000000Z</dcterms:created>
  <dcterms:modified xsi:type="dcterms:W3CDTF">2024-04-23T20:25:55.72634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E5D20839A74F45A56D0F670C3A6590</vt:lpwstr>
  </property>
  <property fmtid="{D5CDD505-2E9C-101B-9397-08002B2CF9AE}" pid="3" name="_dlc_DocIdItemGuid">
    <vt:lpwstr>2ec6ba61-33d5-4504-84dc-1c093adcbd39</vt:lpwstr>
  </property>
  <property fmtid="{D5CDD505-2E9C-101B-9397-08002B2CF9AE}" pid="4" name="Document ID Value">
    <vt:lpwstr>S62T3EMZ6QWR-298245191-4865</vt:lpwstr>
  </property>
  <property fmtid="{D5CDD505-2E9C-101B-9397-08002B2CF9AE}" pid="5" name="MediaServiceImageTags">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20894500</vt:r8>
  </property>
  <property fmtid="{D5CDD505-2E9C-101B-9397-08002B2CF9AE}" pid="10" name="xd_Signature">
    <vt:bool>false</vt:bool>
  </property>
  <property fmtid="{D5CDD505-2E9C-101B-9397-08002B2CF9AE}" pid="11" name="xd_ProgID">
    <vt:lpwstr/>
  </property>
  <property fmtid="{D5CDD505-2E9C-101B-9397-08002B2CF9AE}" pid="12" name="TemplateUrl">
    <vt:lpwstr/>
  </property>
</Properties>
</file>